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A2057" w:rsidR="00583A20" w:rsidP="00583A20" w:rsidRDefault="00583A20" w14:paraId="3FC1508F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FA2057">
        <w:rPr>
          <w:noProof/>
        </w:rPr>
        <w:drawing>
          <wp:inline distT="0" distB="0" distL="0" distR="0" wp14:anchorId="378B3779" wp14:editId="72DBE1AA">
            <wp:extent cx="2356485" cy="1167765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485" cy="116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2057">
        <w:rPr>
          <w:rFonts w:ascii="Arial" w:hAnsi="Arial" w:eastAsia="Times New Roman" w:cs="Arial"/>
          <w:color w:val="E84A27"/>
          <w:sz w:val="40"/>
          <w:szCs w:val="40"/>
        </w:rPr>
        <w:t>   </w:t>
      </w:r>
    </w:p>
    <w:p w:rsidRPr="00FA2057" w:rsidR="00583A20" w:rsidP="00583A20" w:rsidRDefault="00583A20" w14:paraId="763C4401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FA2057">
        <w:rPr>
          <w:rFonts w:ascii="Arial" w:hAnsi="Arial" w:eastAsia="Times New Roman" w:cs="Arial"/>
          <w:b/>
          <w:bCs/>
          <w:i/>
          <w:iCs/>
          <w:color w:val="E84A27"/>
          <w:sz w:val="40"/>
          <w:szCs w:val="40"/>
        </w:rPr>
        <w:t>Student Organization</w:t>
      </w:r>
      <w:r w:rsidRPr="00FA2057">
        <w:rPr>
          <w:rFonts w:ascii="Arial" w:hAnsi="Arial" w:eastAsia="Times New Roman" w:cs="Arial"/>
          <w:color w:val="E84A27"/>
          <w:sz w:val="40"/>
          <w:szCs w:val="40"/>
        </w:rPr>
        <w:t>    </w:t>
      </w:r>
      <w:r w:rsidRPr="00FA2057">
        <w:rPr>
          <w:rFonts w:ascii="Arial" w:hAnsi="Arial" w:eastAsia="Times New Roman" w:cs="Arial"/>
          <w:color w:val="E84A27"/>
          <w:sz w:val="40"/>
          <w:szCs w:val="40"/>
        </w:rPr>
        <w:br/>
      </w:r>
      <w:r w:rsidRPr="00FA2057">
        <w:rPr>
          <w:rFonts w:ascii="Arial" w:hAnsi="Arial" w:eastAsia="Times New Roman" w:cs="Arial"/>
          <w:color w:val="E84A27"/>
          <w:sz w:val="40"/>
          <w:szCs w:val="40"/>
        </w:rPr>
        <w:t>Resource Fee   </w:t>
      </w:r>
    </w:p>
    <w:p w:rsidRPr="00FA2057" w:rsidR="00583A20" w:rsidP="00583A20" w:rsidRDefault="00583A20" w14:paraId="0109D433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FA2057">
        <w:rPr>
          <w:rFonts w:ascii="Calibri" w:hAnsi="Calibri" w:eastAsia="Times New Roman" w:cs="Calibri"/>
          <w:b/>
          <w:bCs/>
          <w:color w:val="000000"/>
          <w:sz w:val="24"/>
          <w:szCs w:val="24"/>
        </w:rPr>
        <w:t>SORF Meeting</w:t>
      </w:r>
      <w:r w:rsidRPr="00FA2057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FA2057" w:rsidR="00583A20" w:rsidP="00583A20" w:rsidRDefault="005902A0" w14:paraId="711E697D" w14:textId="1EFDBD52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FA2057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Monday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, </w:t>
      </w:r>
      <w:r w:rsidRPr="00FA2057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September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 </w:t>
      </w:r>
      <w:r w:rsidRPr="00FA2057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19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, </w:t>
      </w:r>
      <w:r w:rsidRPr="00FA2057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2022,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 at </w:t>
      </w:r>
      <w:r w:rsidRPr="00FA2057" w:rsidR="00BC0865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7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:00PM</w:t>
      </w:r>
      <w:r w:rsidRPr="00FA2057" w:rsid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FA2057" w:rsidR="00583A20" w:rsidP="00583A20" w:rsidRDefault="005902A0" w14:paraId="4934F418" w14:textId="3D319D89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FA2057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Student Org Complex</w:t>
      </w:r>
      <w:r w:rsidRPr="00FA2057" w:rsidR="00583A20">
        <w:rPr>
          <w:rFonts w:ascii="Calibri Light" w:hAnsi="Calibri Light" w:eastAsia="Times New Roman" w:cs="Calibri Light"/>
          <w:color w:val="000000"/>
          <w:sz w:val="24"/>
          <w:szCs w:val="24"/>
        </w:rPr>
        <w:t> </w:t>
      </w:r>
      <w:r w:rsidRPr="00FA2057" w:rsidR="00583A20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FA2057" w:rsidR="005905E2" w:rsidP="005902A0" w:rsidRDefault="005902A0" w14:paraId="350A4436" w14:textId="65E79D83">
      <w:pPr>
        <w:spacing w:after="20" w:line="240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00FA20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Call to Order</w:t>
      </w:r>
      <w:r w:rsidRPr="00FA2057">
        <w:rPr>
          <w:rFonts w:ascii="Calibri" w:hAnsi="Calibri" w:eastAsia="Calibri" w:cs="Calibri"/>
          <w:color w:val="000000" w:themeColor="text1"/>
          <w:sz w:val="24"/>
          <w:szCs w:val="24"/>
        </w:rPr>
        <w:t>:</w:t>
      </w:r>
    </w:p>
    <w:p w:rsidRPr="00FA2057" w:rsidR="005902A0" w:rsidP="005905E2" w:rsidRDefault="005902A0" w14:paraId="18B5D397" w14:textId="0A5603DB">
      <w:pPr>
        <w:spacing w:after="20" w:line="240" w:lineRule="auto"/>
        <w:rPr>
          <w:rFonts w:eastAsia="Times New Roman" w:asciiTheme="majorHAnsi" w:hAnsiTheme="majorHAnsi" w:cstheme="majorHAnsi"/>
          <w:color w:val="000000"/>
        </w:rPr>
      </w:pPr>
      <w:r w:rsidRPr="00FA2057">
        <w:rPr>
          <w:rFonts w:eastAsia="Calibri" w:asciiTheme="majorHAnsi" w:hAnsiTheme="majorHAnsi" w:cstheme="majorHAnsi"/>
          <w:color w:val="000000" w:themeColor="text1"/>
        </w:rPr>
        <w:t xml:space="preserve">Meeting called to order at </w:t>
      </w:r>
      <w:r w:rsidRPr="00FA2057" w:rsidR="00BC0865">
        <w:rPr>
          <w:rFonts w:eastAsia="Calibri" w:asciiTheme="majorHAnsi" w:hAnsiTheme="majorHAnsi" w:cstheme="majorHAnsi"/>
          <w:color w:val="000000" w:themeColor="text1"/>
        </w:rPr>
        <w:t>7:</w:t>
      </w:r>
      <w:r w:rsidRPr="00FA2057" w:rsidR="00450A52">
        <w:rPr>
          <w:rFonts w:eastAsia="Calibri" w:asciiTheme="majorHAnsi" w:hAnsiTheme="majorHAnsi" w:cstheme="majorHAnsi"/>
          <w:color w:val="000000" w:themeColor="text1"/>
        </w:rPr>
        <w:t xml:space="preserve">17pm </w:t>
      </w:r>
      <w:r w:rsidRPr="00FA2057" w:rsidR="005905E2">
        <w:rPr>
          <w:rFonts w:eastAsia="Calibri" w:asciiTheme="majorHAnsi" w:hAnsiTheme="majorHAnsi" w:cstheme="majorHAnsi"/>
          <w:color w:val="000000" w:themeColor="text1"/>
        </w:rPr>
        <w:t xml:space="preserve">on 9/19/2022. </w:t>
      </w:r>
      <w:r w:rsidRPr="00FA2057" w:rsidR="00323886">
        <w:rPr>
          <w:rFonts w:eastAsia="Times New Roman" w:asciiTheme="majorHAnsi" w:hAnsiTheme="majorHAnsi" w:cstheme="majorBidi"/>
          <w:color w:val="000000" w:themeColor="text1"/>
        </w:rPr>
        <w:t>Recess called at 12:07am on 9/20</w:t>
      </w:r>
      <w:r w:rsidR="009A4C2C">
        <w:rPr>
          <w:rFonts w:eastAsia="Times New Roman" w:asciiTheme="majorHAnsi" w:hAnsiTheme="majorHAnsi" w:cstheme="majorBidi"/>
          <w:color w:val="000000" w:themeColor="text1"/>
        </w:rPr>
        <w:t>/2022</w:t>
      </w:r>
      <w:r w:rsidRPr="00FA2057" w:rsidR="00323886">
        <w:rPr>
          <w:rFonts w:eastAsia="Times New Roman" w:asciiTheme="majorHAnsi" w:hAnsiTheme="majorHAnsi" w:cstheme="majorBidi"/>
          <w:color w:val="000000" w:themeColor="text1"/>
        </w:rPr>
        <w:t>. Meeting called back to order at 8:05</w:t>
      </w:r>
      <w:r w:rsidRPr="00FA2057" w:rsidR="2AD6D7D6">
        <w:rPr>
          <w:rFonts w:eastAsia="Times New Roman" w:asciiTheme="majorHAnsi" w:hAnsiTheme="majorHAnsi" w:cstheme="majorBidi"/>
          <w:color w:val="000000" w:themeColor="text1"/>
        </w:rPr>
        <w:t>pm</w:t>
      </w:r>
      <w:r w:rsidRPr="00FA2057" w:rsidR="005905E2">
        <w:rPr>
          <w:rFonts w:eastAsia="Times New Roman" w:asciiTheme="majorHAnsi" w:hAnsiTheme="majorHAnsi" w:cstheme="majorBidi"/>
          <w:color w:val="000000" w:themeColor="text1"/>
        </w:rPr>
        <w:t xml:space="preserve"> on 9/20/2022.</w:t>
      </w:r>
    </w:p>
    <w:p w:rsidRPr="00FA2057" w:rsidR="005905E2" w:rsidP="005905E2" w:rsidRDefault="005905E2" w14:paraId="28D75260" w14:textId="77777777">
      <w:pPr>
        <w:spacing w:after="20" w:line="240" w:lineRule="auto"/>
        <w:rPr>
          <w:rFonts w:eastAsia="Calibri" w:asciiTheme="majorHAnsi" w:hAnsiTheme="majorHAnsi" w:cstheme="majorHAnsi"/>
          <w:color w:val="000000" w:themeColor="text1"/>
          <w:sz w:val="24"/>
          <w:szCs w:val="24"/>
        </w:rPr>
      </w:pPr>
    </w:p>
    <w:p w:rsidRPr="00FA2057" w:rsidR="00583A20" w:rsidP="00583A20" w:rsidRDefault="00583A20" w14:paraId="0F852865" w14:textId="39F21FAC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FA2057">
        <w:rPr>
          <w:rFonts w:ascii="Calibri" w:hAnsi="Calibri" w:eastAsia="Times New Roman" w:cs="Calibri"/>
          <w:b/>
          <w:bCs/>
          <w:color w:val="000000"/>
          <w:sz w:val="24"/>
          <w:szCs w:val="24"/>
        </w:rPr>
        <w:t>Roll Call</w:t>
      </w:r>
      <w:r w:rsidRPr="00FA2057">
        <w:rPr>
          <w:rFonts w:ascii="Calibri" w:hAnsi="Calibri" w:eastAsia="Times New Roman" w:cs="Calibri"/>
          <w:color w:val="000000"/>
          <w:sz w:val="24"/>
          <w:szCs w:val="24"/>
        </w:rPr>
        <w:t>:  </w:t>
      </w:r>
    </w:p>
    <w:p w:rsidRPr="00FA2057" w:rsidR="00583A20" w:rsidP="00583A20" w:rsidRDefault="00583A20" w14:paraId="026B5ED8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FA2057">
        <w:rPr>
          <w:rFonts w:ascii="Calibri" w:hAnsi="Calibri" w:eastAsia="Times New Roman" w:cs="Calibri"/>
          <w:color w:val="000000"/>
          <w:sz w:val="24"/>
          <w:szCs w:val="24"/>
          <w:u w:val="single"/>
        </w:rPr>
        <w:t>Present:</w:t>
      </w:r>
      <w:r w:rsidRPr="00FA2057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FA2057" w:rsidR="00583A20" w:rsidP="00583A20" w:rsidRDefault="002001F4" w14:paraId="6C224820" w14:textId="3644E597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Faraz Khan</w:t>
      </w:r>
      <w:r w:rsidRPr="00FA2057" w:rsidR="00583A20">
        <w:rPr>
          <w:rFonts w:ascii="Calibri Light" w:hAnsi="Calibri Light" w:eastAsia="Times New Roman" w:cs="Calibri Light"/>
          <w:color w:val="000000"/>
        </w:rPr>
        <w:t>,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</w:rPr>
        <w:t xml:space="preserve"> Chairperson</w:t>
      </w:r>
      <w:r w:rsidRPr="00FA2057" w:rsidR="00583A20">
        <w:rPr>
          <w:rFonts w:ascii="Calibri Light" w:hAnsi="Calibri Light" w:eastAsia="Times New Roman" w:cs="Calibri Light"/>
          <w:color w:val="000000"/>
        </w:rPr>
        <w:t>  </w:t>
      </w:r>
    </w:p>
    <w:p w:rsidRPr="00FA2057" w:rsidR="00583A20" w:rsidP="00450A52" w:rsidRDefault="002001F4" w14:paraId="02F79359" w14:textId="25A96E75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Chris Gasche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</w:rPr>
        <w:t>, Vice-Chairperson</w:t>
      </w:r>
      <w:r w:rsidRPr="00FA2057" w:rsidR="00583A20">
        <w:rPr>
          <w:rFonts w:ascii="Calibri Light" w:hAnsi="Calibri Light" w:eastAsia="Times New Roman" w:cs="Calibri Light"/>
          <w:color w:val="000000"/>
        </w:rPr>
        <w:t>  </w:t>
      </w:r>
    </w:p>
    <w:p w:rsidRPr="00FA2057" w:rsidR="00583A20" w:rsidP="00583A20" w:rsidRDefault="002001F4" w14:paraId="1876572C" w14:textId="3076A12F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Pablo Quispe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</w:rPr>
        <w:t xml:space="preserve">, </w:t>
      </w:r>
      <w:r w:rsidRPr="00FA2057" w:rsidR="004514CD">
        <w:rPr>
          <w:rFonts w:ascii="Calibri Light" w:hAnsi="Calibri Light" w:eastAsia="Times New Roman" w:cs="Calibri Light"/>
          <w:i/>
          <w:iCs/>
          <w:color w:val="000000"/>
        </w:rPr>
        <w:t>SORF Treasurer</w:t>
      </w:r>
      <w:r w:rsidRPr="00FA2057" w:rsidR="00583A20">
        <w:rPr>
          <w:rFonts w:ascii="Calibri Light" w:hAnsi="Calibri Light" w:eastAsia="Times New Roman" w:cs="Calibri Light"/>
          <w:color w:val="000000"/>
        </w:rPr>
        <w:t> </w:t>
      </w:r>
      <w:r w:rsidRPr="00FA2057" w:rsidR="00274E5E">
        <w:rPr>
          <w:rFonts w:ascii="Calibri Light" w:hAnsi="Calibri Light" w:eastAsia="Times New Roman" w:cs="Calibri Light"/>
          <w:color w:val="000000"/>
        </w:rPr>
        <w:t xml:space="preserve">(Jimmy </w:t>
      </w:r>
      <w:r w:rsidRPr="00FA2057" w:rsidR="00C8756B">
        <w:rPr>
          <w:rFonts w:ascii="Calibri Light" w:hAnsi="Calibri Light" w:eastAsia="Times New Roman" w:cs="Calibri Light"/>
          <w:color w:val="000000"/>
        </w:rPr>
        <w:t>Ewers p</w:t>
      </w:r>
      <w:r w:rsidRPr="00FA2057" w:rsidR="00274E5E">
        <w:rPr>
          <w:rFonts w:ascii="Calibri Light" w:hAnsi="Calibri Light" w:eastAsia="Times New Roman" w:cs="Calibri Light"/>
          <w:color w:val="000000"/>
        </w:rPr>
        <w:t xml:space="preserve">roxy </w:t>
      </w:r>
      <w:r w:rsidRPr="00FA2057" w:rsidR="00C8756B">
        <w:rPr>
          <w:rFonts w:ascii="Calibri Light" w:hAnsi="Calibri Light" w:eastAsia="Times New Roman" w:cs="Calibri Light"/>
          <w:color w:val="000000"/>
        </w:rPr>
        <w:t>on</w:t>
      </w:r>
      <w:r w:rsidRPr="00FA2057" w:rsidR="00274E5E">
        <w:rPr>
          <w:rFonts w:ascii="Calibri Light" w:hAnsi="Calibri Light" w:eastAsia="Times New Roman" w:cs="Calibri Light"/>
          <w:color w:val="000000"/>
        </w:rPr>
        <w:t xml:space="preserve"> 9/20)</w:t>
      </w:r>
      <w:r w:rsidRPr="00FA2057" w:rsidR="00583A20">
        <w:rPr>
          <w:rFonts w:ascii="Calibri Light" w:hAnsi="Calibri Light" w:eastAsia="Times New Roman" w:cs="Calibri Light"/>
          <w:color w:val="000000"/>
        </w:rPr>
        <w:t> </w:t>
      </w:r>
    </w:p>
    <w:p w:rsidRPr="00FA2057" w:rsidR="00583A20" w:rsidP="00583A20" w:rsidRDefault="002001F4" w14:paraId="3128F07E" w14:textId="44C5A149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eastAsia="Times New Roman" w:asciiTheme="majorHAnsi" w:hAnsiTheme="majorHAnsi" w:cstheme="majorHAnsi"/>
        </w:rPr>
      </w:pPr>
      <w:r w:rsidRPr="00FA2057">
        <w:rPr>
          <w:rFonts w:eastAsia="Times New Roman" w:asciiTheme="majorHAnsi" w:hAnsiTheme="majorHAnsi" w:cstheme="majorHAnsi"/>
        </w:rPr>
        <w:t>Dipankar Yettapu</w:t>
      </w:r>
      <w:r w:rsidRPr="00FA2057" w:rsidR="00583A20">
        <w:rPr>
          <w:rFonts w:eastAsia="Times New Roman" w:asciiTheme="majorHAnsi" w:hAnsiTheme="majorHAnsi" w:cstheme="majorHAnsi"/>
          <w:i/>
          <w:iCs/>
        </w:rPr>
        <w:t>, Undergraduate Board Member</w:t>
      </w:r>
      <w:r w:rsidRPr="00FA2057" w:rsidR="00583A20">
        <w:rPr>
          <w:rFonts w:eastAsia="Times New Roman" w:asciiTheme="majorHAnsi" w:hAnsiTheme="majorHAnsi" w:cstheme="majorHAnsi"/>
        </w:rPr>
        <w:t>  </w:t>
      </w:r>
    </w:p>
    <w:p w:rsidRPr="00FA2057" w:rsidR="00583A20" w:rsidP="00583A20" w:rsidRDefault="00090F54" w14:paraId="0EFAEB42" w14:textId="76E4EAA9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Fawwaz</w:t>
      </w:r>
      <w:r w:rsidRPr="00FA2057" w:rsidR="002001F4">
        <w:rPr>
          <w:rFonts w:ascii="Calibri Light" w:hAnsi="Calibri Light" w:eastAsia="Times New Roman" w:cs="Calibri Light"/>
          <w:color w:val="000000"/>
        </w:rPr>
        <w:t xml:space="preserve"> Ahmed</w:t>
      </w:r>
      <w:r w:rsidRPr="00FA2057" w:rsidR="00583A20">
        <w:rPr>
          <w:rFonts w:ascii="Calibri Light" w:hAnsi="Calibri Light" w:eastAsia="Times New Roman" w:cs="Calibri Light"/>
          <w:color w:val="000000"/>
        </w:rPr>
        <w:t xml:space="preserve">, 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</w:rPr>
        <w:t>Undergraduate Board Member</w:t>
      </w:r>
      <w:r w:rsidRPr="00FA2057" w:rsidR="00583A20">
        <w:rPr>
          <w:rFonts w:ascii="Calibri Light" w:hAnsi="Calibri Light" w:eastAsia="Times New Roman" w:cs="Calibri Light"/>
          <w:color w:val="000000"/>
        </w:rPr>
        <w:t>  </w:t>
      </w:r>
    </w:p>
    <w:p w:rsidRPr="00FA2057" w:rsidR="00583A20" w:rsidP="00583A20" w:rsidRDefault="002001F4" w14:paraId="4B200643" w14:textId="66461B2B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Jimmy Ewers</w:t>
      </w:r>
      <w:r w:rsidRPr="00FA2057" w:rsidR="00583A20">
        <w:rPr>
          <w:rFonts w:ascii="Calibri Light" w:hAnsi="Calibri Light" w:eastAsia="Times New Roman" w:cs="Calibri Light"/>
          <w:i/>
          <w:iCs/>
          <w:color w:val="000000"/>
        </w:rPr>
        <w:t>, Undergraduate Board Member</w:t>
      </w:r>
      <w:r w:rsidRPr="00FA2057" w:rsidR="00583A20">
        <w:rPr>
          <w:rFonts w:ascii="Calibri Light" w:hAnsi="Calibri Light" w:eastAsia="Times New Roman" w:cs="Calibri Light"/>
          <w:color w:val="000000"/>
        </w:rPr>
        <w:t> </w:t>
      </w:r>
      <w:r w:rsidRPr="00FA2057" w:rsidR="00450A52">
        <w:rPr>
          <w:rFonts w:ascii="Calibri Light" w:hAnsi="Calibri Light" w:eastAsia="Times New Roman" w:cs="Calibri Light"/>
          <w:color w:val="000000"/>
        </w:rPr>
        <w:t>(Pablo Quispe proxy</w:t>
      </w:r>
      <w:r w:rsidRPr="00FA2057" w:rsidR="00C8756B">
        <w:rPr>
          <w:rFonts w:ascii="Calibri Light" w:hAnsi="Calibri Light" w:eastAsia="Times New Roman" w:cs="Calibri Light"/>
          <w:color w:val="000000"/>
        </w:rPr>
        <w:t xml:space="preserve"> on 9/19</w:t>
      </w:r>
      <w:r w:rsidRPr="00FA2057" w:rsidR="00450A52">
        <w:rPr>
          <w:rFonts w:ascii="Calibri Light" w:hAnsi="Calibri Light" w:eastAsia="Times New Roman" w:cs="Calibri Light"/>
          <w:color w:val="000000"/>
        </w:rPr>
        <w:t>)</w:t>
      </w:r>
    </w:p>
    <w:p w:rsidRPr="00FA2057" w:rsidR="00E324EC" w:rsidP="00583A20" w:rsidRDefault="00E324EC" w14:paraId="79E267ED" w14:textId="67D77FF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 xml:space="preserve">Alfonso Munaco, </w:t>
      </w:r>
      <w:r w:rsidRPr="00FA2057">
        <w:rPr>
          <w:rFonts w:ascii="Calibri Light" w:hAnsi="Calibri Light" w:eastAsia="Times New Roman" w:cs="Calibri Light"/>
          <w:i/>
          <w:iCs/>
          <w:color w:val="000000"/>
        </w:rPr>
        <w:t>Undergraduate Board Member </w:t>
      </w:r>
    </w:p>
    <w:p w:rsidRPr="00FA2057" w:rsidR="00E324EC" w:rsidP="00583A20" w:rsidRDefault="00E324EC" w14:paraId="5155183F" w14:textId="78341733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899518D" w:rsidR="00E324EC">
        <w:rPr>
          <w:rFonts w:ascii="Calibri Light" w:hAnsi="Calibri Light" w:eastAsia="Times New Roman" w:cs="Calibri Light"/>
          <w:color w:val="000000" w:themeColor="text1" w:themeTint="FF" w:themeShade="FF"/>
        </w:rPr>
        <w:t>Myles Washington</w:t>
      </w:r>
      <w:r w:rsidRPr="0899518D" w:rsidR="00C8756B">
        <w:rPr>
          <w:rFonts w:ascii="Calibri Light" w:hAnsi="Calibri Light" w:eastAsia="Times New Roman" w:cs="Calibri Light"/>
          <w:color w:val="000000" w:themeColor="text1" w:themeTint="FF" w:themeShade="FF"/>
        </w:rPr>
        <w:t>,</w:t>
      </w:r>
      <w:r w:rsidR="00C8756B">
        <w:rPr/>
        <w:t xml:space="preserve"> </w:t>
      </w:r>
      <w:bookmarkStart w:name="_Hlk114765804" w:id="0"/>
      <w:r w:rsidRPr="0899518D" w:rsidR="00C8756B">
        <w:rPr>
          <w:rFonts w:ascii="Calibri Light" w:hAnsi="Calibri Light" w:eastAsia="Times New Roman" w:cs="Calibri Light"/>
          <w:i w:val="1"/>
          <w:iCs w:val="1"/>
          <w:color w:val="000000" w:themeColor="text1" w:themeTint="FF" w:themeShade="FF"/>
        </w:rPr>
        <w:t>Un</w:t>
      </w:r>
      <w:r w:rsidRPr="0899518D" w:rsidR="00C8756B">
        <w:rPr>
          <w:rFonts w:ascii="Calibri Light" w:hAnsi="Calibri Light" w:eastAsia="Times New Roman" w:cs="Calibri Light"/>
          <w:i w:val="1"/>
          <w:iCs w:val="1"/>
          <w:color w:val="000000" w:themeColor="text1" w:themeTint="FF" w:themeShade="FF"/>
        </w:rPr>
        <w:t>dergraduate Board Member</w:t>
      </w:r>
      <w:bookmarkEnd w:id="0"/>
      <w:r w:rsidRPr="0899518D" w:rsidR="00C8756B">
        <w:rPr>
          <w:rFonts w:ascii="Calibri Light" w:hAnsi="Calibri Light" w:eastAsia="Times New Roman" w:cs="Calibri Light"/>
          <w:i w:val="1"/>
          <w:iCs w:val="1"/>
          <w:color w:val="000000" w:themeColor="text1" w:themeTint="FF" w:themeShade="FF"/>
        </w:rPr>
        <w:t> </w:t>
      </w:r>
      <w:r w:rsidRPr="0899518D" w:rsidR="00C8756B">
        <w:rPr>
          <w:rFonts w:ascii="Calibri Light" w:hAnsi="Calibri Light" w:eastAsia="Times New Roman" w:cs="Calibri Light"/>
          <w:color w:val="000000" w:themeColor="text1" w:themeTint="FF" w:themeShade="FF"/>
        </w:rPr>
        <w:t>(</w:t>
      </w:r>
      <w:r w:rsidRPr="0899518D" w:rsidR="00274E5E">
        <w:rPr>
          <w:rFonts w:ascii="Calibri Light" w:hAnsi="Calibri Light" w:eastAsia="Times New Roman" w:cs="Calibri Light"/>
          <w:color w:val="000000" w:themeColor="text1" w:themeTint="FF" w:themeShade="FF"/>
        </w:rPr>
        <w:t>Alfonso</w:t>
      </w:r>
      <w:r w:rsidRPr="0899518D" w:rsidR="00C8756B">
        <w:rPr>
          <w:rFonts w:ascii="Calibri Light" w:hAnsi="Calibri Light" w:eastAsia="Times New Roman" w:cs="Calibri Light"/>
          <w:color w:val="000000" w:themeColor="text1" w:themeTint="FF" w:themeShade="FF"/>
        </w:rPr>
        <w:t xml:space="preserve"> Munaco</w:t>
      </w:r>
      <w:r w:rsidRPr="0899518D" w:rsidR="00274E5E">
        <w:rPr>
          <w:rFonts w:ascii="Calibri Light" w:hAnsi="Calibri Light" w:eastAsia="Times New Roman" w:cs="Calibri Light"/>
          <w:color w:val="000000" w:themeColor="text1" w:themeTint="FF" w:themeShade="FF"/>
        </w:rPr>
        <w:t xml:space="preserve"> Proxy 9/20)</w:t>
      </w:r>
    </w:p>
    <w:p w:rsidRPr="00FA2057" w:rsidR="00E324EC" w:rsidP="00583A20" w:rsidRDefault="008F05CE" w14:paraId="37E57886" w14:textId="147DD77D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Amani</w:t>
      </w:r>
      <w:r w:rsidRPr="00FA2057" w:rsidR="00E324EC">
        <w:rPr>
          <w:rFonts w:ascii="Calibri Light" w:hAnsi="Calibri Light" w:eastAsia="Times New Roman" w:cs="Calibri Light"/>
          <w:color w:val="000000"/>
        </w:rPr>
        <w:t xml:space="preserve"> </w:t>
      </w:r>
      <w:proofErr w:type="spellStart"/>
      <w:r w:rsidRPr="00FA2057" w:rsidR="00C8756B">
        <w:rPr>
          <w:rFonts w:ascii="Calibri Light" w:hAnsi="Calibri Light" w:eastAsia="Times New Roman" w:cs="Calibri Light"/>
          <w:color w:val="000000"/>
        </w:rPr>
        <w:t>Laliwala</w:t>
      </w:r>
      <w:proofErr w:type="spellEnd"/>
      <w:r w:rsidRPr="00FA2057" w:rsidR="00C8756B">
        <w:rPr>
          <w:rFonts w:ascii="Calibri Light" w:hAnsi="Calibri Light" w:eastAsia="Times New Roman" w:cs="Calibri Light"/>
          <w:color w:val="000000"/>
        </w:rPr>
        <w:t xml:space="preserve">, </w:t>
      </w:r>
      <w:r w:rsidRPr="00FA2057" w:rsidR="00C8756B">
        <w:rPr>
          <w:rFonts w:ascii="Calibri Light" w:hAnsi="Calibri Light" w:eastAsia="Times New Roman" w:cs="Calibri Light"/>
          <w:i/>
          <w:iCs/>
          <w:color w:val="000000"/>
        </w:rPr>
        <w:t>Undergraduate Board Member</w:t>
      </w:r>
    </w:p>
    <w:p w:rsidRPr="00FA2057" w:rsidR="00583A20" w:rsidP="00583A20" w:rsidRDefault="00583A20" w14:paraId="7375F8E1" w14:textId="57C585E4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Brian Farber</w:t>
      </w:r>
      <w:r w:rsidRPr="00FA2057">
        <w:rPr>
          <w:rFonts w:ascii="Calibri Light" w:hAnsi="Calibri Light" w:eastAsia="Times New Roman" w:cs="Calibri Light"/>
          <w:i/>
          <w:iCs/>
          <w:color w:val="000000"/>
        </w:rPr>
        <w:t xml:space="preserve">, Faculty/Staff Board </w:t>
      </w:r>
      <w:r w:rsidRPr="00FA2057" w:rsidR="00042444">
        <w:rPr>
          <w:rFonts w:ascii="Calibri Light" w:hAnsi="Calibri Light" w:eastAsia="Times New Roman" w:cs="Calibri Light"/>
          <w:i/>
          <w:iCs/>
          <w:color w:val="000000"/>
        </w:rPr>
        <w:t>Member</w:t>
      </w:r>
      <w:r w:rsidRPr="00FA2057" w:rsidR="00042444">
        <w:rPr>
          <w:rFonts w:ascii="Calibri Light" w:hAnsi="Calibri Light" w:eastAsia="Times New Roman" w:cs="Calibri Light"/>
          <w:color w:val="000000"/>
        </w:rPr>
        <w:t> (</w:t>
      </w:r>
      <w:r w:rsidRPr="00FA2057" w:rsidR="004514CD">
        <w:rPr>
          <w:rFonts w:ascii="Calibri Light" w:hAnsi="Calibri Light" w:eastAsia="Times New Roman" w:cs="Calibri Light"/>
          <w:color w:val="000000"/>
        </w:rPr>
        <w:t xml:space="preserve">Dipankar Yettapu </w:t>
      </w:r>
      <w:r w:rsidRPr="00FA2057" w:rsidR="00274E5E">
        <w:rPr>
          <w:rFonts w:ascii="Calibri Light" w:hAnsi="Calibri Light" w:eastAsia="Times New Roman" w:cs="Calibri Light"/>
          <w:color w:val="000000"/>
        </w:rPr>
        <w:t>Proxy</w:t>
      </w:r>
      <w:r w:rsidRPr="00FA2057" w:rsidR="004514CD">
        <w:rPr>
          <w:rFonts w:ascii="Calibri Light" w:hAnsi="Calibri Light" w:eastAsia="Times New Roman" w:cs="Calibri Light"/>
          <w:color w:val="000000"/>
        </w:rPr>
        <w:t xml:space="preserve"> 9/20</w:t>
      </w:r>
      <w:r w:rsidRPr="00FA2057" w:rsidR="00274E5E">
        <w:rPr>
          <w:rFonts w:ascii="Calibri Light" w:hAnsi="Calibri Light" w:eastAsia="Times New Roman" w:cs="Calibri Light"/>
          <w:color w:val="000000"/>
        </w:rPr>
        <w:t>)</w:t>
      </w:r>
    </w:p>
    <w:p w:rsidRPr="00FA2057" w:rsidR="00583A20" w:rsidP="00583A20" w:rsidRDefault="00583A20" w14:paraId="0FD9C6A7" w14:textId="6E0DEABD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Stephanie Cardoza-Cruz</w:t>
      </w:r>
      <w:r w:rsidRPr="00FA2057">
        <w:rPr>
          <w:rFonts w:ascii="Calibri Light" w:hAnsi="Calibri Light" w:eastAsia="Times New Roman" w:cs="Calibri Light"/>
          <w:i/>
          <w:iCs/>
          <w:color w:val="000000"/>
        </w:rPr>
        <w:t>, Faculty/Staff Board Member</w:t>
      </w:r>
      <w:r w:rsidRPr="00FA2057">
        <w:rPr>
          <w:rFonts w:ascii="Calibri Light" w:hAnsi="Calibri Light" w:eastAsia="Times New Roman" w:cs="Calibri Light"/>
          <w:color w:val="000000"/>
        </w:rPr>
        <w:t>  </w:t>
      </w:r>
    </w:p>
    <w:p w:rsidRPr="00FA2057" w:rsidR="004F0B02" w:rsidP="00583A20" w:rsidRDefault="00B32537" w14:paraId="26F33A1D" w14:textId="30C7E9FB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Arianna Agramonte Holterman</w:t>
      </w:r>
      <w:r w:rsidRPr="00FA2057" w:rsidR="004F0B02">
        <w:rPr>
          <w:rFonts w:ascii="Calibri Light" w:hAnsi="Calibri Light" w:eastAsia="Times New Roman" w:cs="Calibri Light"/>
          <w:color w:val="000000"/>
        </w:rPr>
        <w:t xml:space="preserve">, </w:t>
      </w:r>
      <w:r w:rsidRPr="00FA2057" w:rsidR="004F0B02">
        <w:rPr>
          <w:rFonts w:ascii="Calibri Light" w:hAnsi="Calibri Light" w:eastAsia="Times New Roman" w:cs="Calibri Light"/>
          <w:i/>
          <w:iCs/>
          <w:color w:val="000000"/>
        </w:rPr>
        <w:t>Faculty/Staff Board Member </w:t>
      </w:r>
    </w:p>
    <w:p w:rsidRPr="00FA2057" w:rsidR="00583A20" w:rsidP="00583A20" w:rsidRDefault="00583A20" w14:paraId="30A6B256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Nick Fink</w:t>
      </w:r>
      <w:r w:rsidRPr="00FA2057">
        <w:rPr>
          <w:rFonts w:ascii="Calibri Light" w:hAnsi="Calibri Light" w:eastAsia="Times New Roman" w:cs="Calibri Light"/>
          <w:i/>
          <w:iCs/>
          <w:color w:val="000000"/>
        </w:rPr>
        <w:t>, SORF Advisor (non-voting member)</w:t>
      </w:r>
      <w:r w:rsidRPr="00FA2057">
        <w:rPr>
          <w:rFonts w:ascii="Calibri Light" w:hAnsi="Calibri Light" w:eastAsia="Times New Roman" w:cs="Calibri Light"/>
          <w:color w:val="000000"/>
        </w:rPr>
        <w:t>  </w:t>
      </w:r>
    </w:p>
    <w:p w:rsidRPr="00FA2057" w:rsidR="00583A20" w:rsidP="004F0B02" w:rsidRDefault="00583A20" w14:paraId="0C32AD2D" w14:textId="00EF52C8">
      <w:pPr>
        <w:numPr>
          <w:ilvl w:val="0"/>
          <w:numId w:val="3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 w:rsidRPr="00FA2057">
        <w:rPr>
          <w:rFonts w:ascii="Calibri Light" w:hAnsi="Calibri Light" w:eastAsia="Times New Roman" w:cs="Calibri Light"/>
          <w:color w:val="000000"/>
        </w:rPr>
        <w:t>Christina Fraser</w:t>
      </w:r>
      <w:r w:rsidRPr="00FA2057">
        <w:rPr>
          <w:rFonts w:ascii="Calibri Light" w:hAnsi="Calibri Light" w:eastAsia="Times New Roman" w:cs="Calibri Light"/>
          <w:i/>
          <w:iCs/>
          <w:color w:val="000000"/>
        </w:rPr>
        <w:t>, SORF Secretary (non-voting member)</w:t>
      </w:r>
      <w:r w:rsidRPr="00FA2057">
        <w:rPr>
          <w:rFonts w:ascii="Calibri Light" w:hAnsi="Calibri Light" w:eastAsia="Times New Roman" w:cs="Calibri Light"/>
          <w:color w:val="000000"/>
        </w:rPr>
        <w:t>  </w:t>
      </w:r>
    </w:p>
    <w:p w:rsidRPr="00FA2057" w:rsidR="00450A52" w:rsidP="00583A20" w:rsidRDefault="00583A20" w14:paraId="2CD2E140" w14:textId="77777777">
      <w:pPr>
        <w:spacing w:after="0" w:line="240" w:lineRule="auto"/>
        <w:textAlignment w:val="baseline"/>
        <w:rPr>
          <w:rFonts w:ascii="Calibri" w:hAnsi="Calibri" w:eastAsia="Times New Roman" w:cs="Calibri"/>
          <w:color w:val="000000"/>
          <w:sz w:val="24"/>
          <w:szCs w:val="24"/>
        </w:rPr>
      </w:pPr>
      <w:r w:rsidRPr="00FA2057">
        <w:rPr>
          <w:rFonts w:ascii="Calibri" w:hAnsi="Calibri" w:eastAsia="Times New Roman" w:cs="Calibri"/>
          <w:color w:val="000000"/>
          <w:sz w:val="24"/>
          <w:szCs w:val="24"/>
          <w:u w:val="single"/>
        </w:rPr>
        <w:t>Absent:</w:t>
      </w:r>
      <w:r w:rsidRPr="00FA2057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FA2057" w:rsidR="004F0B02" w:rsidP="00450A52" w:rsidRDefault="00450A52" w14:paraId="31C0F3B9" w14:textId="68661E78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FA2057">
        <w:rPr>
          <w:rFonts w:eastAsia="Times New Roman" w:asciiTheme="majorHAnsi" w:hAnsiTheme="majorHAnsi" w:cstheme="majorHAnsi"/>
          <w:color w:val="000000"/>
        </w:rPr>
        <w:t>Brandon Young-Eleazar, SORF Treasurer </w:t>
      </w:r>
      <w:r w:rsidRPr="00FA2057" w:rsidR="00583A20">
        <w:rPr>
          <w:rFonts w:ascii="Calibri" w:hAnsi="Calibri" w:eastAsia="Times New Roman" w:cs="Calibri"/>
          <w:color w:val="000000"/>
          <w:sz w:val="24"/>
          <w:szCs w:val="24"/>
        </w:rPr>
        <w:br/>
      </w:r>
      <w:r w:rsidRPr="00FA2057" w:rsidR="00583A20">
        <w:rPr>
          <w:rFonts w:ascii="Arial" w:hAnsi="Arial" w:eastAsia="Times New Roman" w:cs="Arial"/>
          <w:sz w:val="24"/>
          <w:szCs w:val="24"/>
        </w:rPr>
        <w:t>  </w:t>
      </w:r>
    </w:p>
    <w:p w:rsidRPr="00FA2057" w:rsidR="00042444" w:rsidP="005902A0" w:rsidRDefault="005902A0" w14:paraId="27276FEC" w14:textId="5A923078">
      <w:pPr>
        <w:rPr>
          <w:b/>
          <w:bCs/>
          <w:sz w:val="24"/>
          <w:szCs w:val="24"/>
        </w:rPr>
      </w:pPr>
      <w:r w:rsidRPr="00FA2057">
        <w:rPr>
          <w:b/>
          <w:bCs/>
          <w:sz w:val="24"/>
          <w:szCs w:val="24"/>
        </w:rPr>
        <w:t>Old Business:</w:t>
      </w:r>
    </w:p>
    <w:p w:rsidRPr="00FA2057" w:rsidR="00042444" w:rsidP="005902A0" w:rsidRDefault="00042444" w14:paraId="355A5D7C" w14:textId="3758603D">
      <w:pPr>
        <w:rPr>
          <w:b/>
          <w:bCs/>
          <w:sz w:val="24"/>
          <w:szCs w:val="24"/>
        </w:rPr>
      </w:pPr>
      <w:r w:rsidRPr="00FA2057">
        <w:rPr>
          <w:b/>
          <w:bCs/>
          <w:sz w:val="24"/>
          <w:szCs w:val="24"/>
        </w:rPr>
        <w:t>New Business:</w:t>
      </w:r>
    </w:p>
    <w:p w:rsidRPr="00FA2057" w:rsidR="005902A0" w:rsidP="005902A0" w:rsidRDefault="005902A0" w14:paraId="70E29B46" w14:textId="776CE202">
      <w:pPr>
        <w:rPr>
          <w:b/>
          <w:bCs/>
          <w:sz w:val="24"/>
          <w:szCs w:val="24"/>
        </w:rPr>
      </w:pPr>
      <w:r w:rsidRPr="00FA2057">
        <w:rPr>
          <w:rFonts w:ascii="Calibri Light" w:hAnsi="Calibri Light" w:eastAsia="Calibri Light" w:cs="Calibri Light"/>
          <w:i/>
          <w:iCs/>
          <w:color w:val="000000" w:themeColor="text1"/>
          <w:sz w:val="24"/>
          <w:szCs w:val="24"/>
          <w:u w:val="single"/>
        </w:rPr>
        <w:t xml:space="preserve">09/19/22 Agenda: </w:t>
      </w:r>
    </w:p>
    <w:p w:rsidRPr="00FA2057" w:rsidR="00E83D14" w:rsidP="00743844" w:rsidRDefault="00E83D14" w14:paraId="00E9AC5E" w14:textId="09B888CD">
      <w:pPr>
        <w:pStyle w:val="ListParagraph"/>
        <w:numPr>
          <w:ilvl w:val="0"/>
          <w:numId w:val="9"/>
        </w:numPr>
        <w:rPr>
          <w:rFonts w:eastAsia="Calibri Light" w:cstheme="minorHAnsi"/>
          <w:color w:val="000000" w:themeColor="text1"/>
        </w:rPr>
      </w:pPr>
      <w:r w:rsidRPr="00FA2057">
        <w:rPr>
          <w:rFonts w:eastAsia="Calibri Light" w:cstheme="minorHAnsi"/>
          <w:color w:val="000000" w:themeColor="text1"/>
        </w:rPr>
        <w:t>Chairperson’s Comments</w:t>
      </w:r>
    </w:p>
    <w:p w:rsidRPr="00FA2057" w:rsidR="00E83D14" w:rsidP="00743844" w:rsidRDefault="00E83D14" w14:paraId="00D72840" w14:textId="694C2122">
      <w:pPr>
        <w:pStyle w:val="ListParagraph"/>
        <w:numPr>
          <w:ilvl w:val="0"/>
          <w:numId w:val="9"/>
        </w:numPr>
        <w:rPr>
          <w:rFonts w:eastAsia="Calibri Light" w:cstheme="minorHAnsi"/>
          <w:color w:val="000000" w:themeColor="text1"/>
        </w:rPr>
      </w:pPr>
      <w:r w:rsidRPr="00FA2057">
        <w:rPr>
          <w:rFonts w:eastAsia="Calibri Light" w:cstheme="minorHAnsi"/>
          <w:color w:val="000000" w:themeColor="text1"/>
        </w:rPr>
        <w:t>Public Comments</w:t>
      </w:r>
    </w:p>
    <w:p w:rsidRPr="00FA2057" w:rsidR="00743844" w:rsidP="00743844" w:rsidRDefault="00743844" w14:paraId="780589CE" w14:textId="326A330C">
      <w:pPr>
        <w:pStyle w:val="ListParagraph"/>
        <w:numPr>
          <w:ilvl w:val="0"/>
          <w:numId w:val="9"/>
        </w:numPr>
        <w:rPr>
          <w:rFonts w:eastAsia="Calibri Light" w:cstheme="minorHAnsi"/>
          <w:i/>
          <w:iCs/>
          <w:color w:val="000000" w:themeColor="text1"/>
          <w:u w:val="single"/>
        </w:rPr>
      </w:pPr>
      <w:r w:rsidRPr="00FA2057">
        <w:rPr>
          <w:rFonts w:eastAsia="Calibri Light" w:cstheme="minorHAnsi"/>
          <w:color w:val="000000" w:themeColor="text1"/>
        </w:rPr>
        <w:t>Removal of Brandon Young-Eleazar as SORF Treasurer</w:t>
      </w:r>
    </w:p>
    <w:p w:rsidRPr="00FA2057" w:rsidR="00743844" w:rsidP="00743844" w:rsidRDefault="00743844" w14:paraId="5D00407F" w14:textId="45F8FC98">
      <w:pPr>
        <w:pStyle w:val="ListParagraph"/>
        <w:numPr>
          <w:ilvl w:val="0"/>
          <w:numId w:val="9"/>
        </w:numPr>
        <w:rPr>
          <w:rFonts w:eastAsia="Calibri Light" w:cstheme="minorHAnsi"/>
          <w:i/>
          <w:iCs/>
          <w:color w:val="000000" w:themeColor="text1"/>
          <w:u w:val="single"/>
        </w:rPr>
      </w:pPr>
      <w:r w:rsidRPr="00FA2057">
        <w:rPr>
          <w:rFonts w:eastAsia="Calibri Light" w:cstheme="minorHAnsi"/>
          <w:color w:val="000000" w:themeColor="text1"/>
        </w:rPr>
        <w:t>Appointment of new SORF board members</w:t>
      </w:r>
    </w:p>
    <w:p w:rsidRPr="00FA2057" w:rsidR="00743844" w:rsidP="00743844" w:rsidRDefault="00743844" w14:paraId="45C156F4" w14:textId="2143FE4B">
      <w:pPr>
        <w:pStyle w:val="ListParagraph"/>
        <w:numPr>
          <w:ilvl w:val="0"/>
          <w:numId w:val="9"/>
        </w:numPr>
        <w:rPr>
          <w:rFonts w:eastAsia="Calibri Light" w:cstheme="minorHAnsi"/>
          <w:color w:val="000000" w:themeColor="text1"/>
        </w:rPr>
      </w:pPr>
      <w:r w:rsidRPr="00FA2057">
        <w:rPr>
          <w:rFonts w:eastAsia="Calibri Light" w:cstheme="minorHAnsi"/>
          <w:color w:val="000000" w:themeColor="text1"/>
        </w:rPr>
        <w:lastRenderedPageBreak/>
        <w:t>Election of new SORF Treasurer</w:t>
      </w:r>
    </w:p>
    <w:p w:rsidRPr="00FA2057" w:rsidR="006642DD" w:rsidP="006642DD" w:rsidRDefault="006642DD" w14:paraId="1709641E" w14:textId="65945528">
      <w:pPr>
        <w:pStyle w:val="ListParagraph"/>
        <w:numPr>
          <w:ilvl w:val="0"/>
          <w:numId w:val="9"/>
        </w:numPr>
        <w:rPr>
          <w:rFonts w:eastAsia="Calibri Light" w:cstheme="minorHAnsi"/>
          <w:color w:val="000000" w:themeColor="text1"/>
        </w:rPr>
      </w:pPr>
      <w:r w:rsidRPr="00FA2057">
        <w:rPr>
          <w:rFonts w:eastAsia="Calibri Light" w:cstheme="minorHAnsi"/>
          <w:color w:val="000000" w:themeColor="text1"/>
        </w:rPr>
        <w:t xml:space="preserve">Review of Fall 2 Services and Programs &amp; Projects funding requests </w:t>
      </w:r>
    </w:p>
    <w:p w:rsidRPr="00FA2057" w:rsidR="00743844" w:rsidP="00743844" w:rsidRDefault="00743844" w14:paraId="3DA34140" w14:textId="54B6C636">
      <w:pPr>
        <w:pStyle w:val="ListParagraph"/>
        <w:numPr>
          <w:ilvl w:val="0"/>
          <w:numId w:val="9"/>
        </w:numPr>
        <w:rPr>
          <w:rFonts w:eastAsia="Calibri Light" w:cstheme="minorHAnsi"/>
          <w:i/>
          <w:iCs/>
          <w:color w:val="000000" w:themeColor="text1"/>
          <w:sz w:val="24"/>
          <w:szCs w:val="24"/>
          <w:u w:val="single"/>
        </w:rPr>
      </w:pPr>
      <w:r w:rsidRPr="00FA2057">
        <w:rPr>
          <w:rFonts w:eastAsia="Calibri Light" w:cstheme="minorHAnsi"/>
          <w:color w:val="000000" w:themeColor="text1"/>
        </w:rPr>
        <w:t>Vote on RSO suspensions</w:t>
      </w:r>
    </w:p>
    <w:p w:rsidRPr="00FA2057" w:rsidR="00E83D14" w:rsidP="005902A0" w:rsidRDefault="00E83D14" w14:paraId="061A2BE2" w14:textId="67736620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  <w:r w:rsidRPr="00FA2057">
        <w:rPr>
          <w:rFonts w:asciiTheme="majorHAnsi" w:hAnsiTheme="majorHAnsi" w:cstheme="majorHAnsi"/>
          <w:i/>
          <w:iCs/>
          <w:sz w:val="24"/>
          <w:szCs w:val="24"/>
          <w:u w:val="single"/>
        </w:rPr>
        <w:t>Chairperson’s Comments:</w:t>
      </w:r>
    </w:p>
    <w:p w:rsidRPr="00FA2057" w:rsidR="006642DD" w:rsidP="455066D8" w:rsidRDefault="44627BF2" w14:paraId="455EE1AC" w14:textId="4FC7502D">
      <w:pPr>
        <w:pStyle w:val="ListParagraph"/>
        <w:numPr>
          <w:ilvl w:val="0"/>
          <w:numId w:val="12"/>
        </w:numPr>
      </w:pPr>
      <w:r w:rsidRPr="00FA2057">
        <w:t>Faraz</w:t>
      </w:r>
      <w:r w:rsidRPr="00FA2057" w:rsidR="3B34B7EB">
        <w:t xml:space="preserve"> Khan</w:t>
      </w:r>
      <w:r w:rsidRPr="00FA2057">
        <w:t xml:space="preserve"> welcomes board members</w:t>
      </w:r>
      <w:r w:rsidRPr="00FA2057" w:rsidR="6708E02E">
        <w:t xml:space="preserve"> to a new year of SORF</w:t>
      </w:r>
    </w:p>
    <w:p w:rsidRPr="00FA2057" w:rsidR="006642DD" w:rsidP="455066D8" w:rsidRDefault="44627BF2" w14:paraId="640455C1" w14:textId="783BFC97">
      <w:pPr>
        <w:pStyle w:val="ListParagraph"/>
        <w:numPr>
          <w:ilvl w:val="0"/>
          <w:numId w:val="12"/>
        </w:numPr>
      </w:pPr>
      <w:r w:rsidRPr="00FA2057">
        <w:t xml:space="preserve">Explains how parliamentary procedures work </w:t>
      </w:r>
    </w:p>
    <w:p w:rsidRPr="00FA2057" w:rsidR="006642DD" w:rsidP="006642DD" w:rsidRDefault="006642DD" w14:paraId="5121C3DF" w14:textId="269DF9F9">
      <w:pPr>
        <w:pStyle w:val="ListParagraph"/>
        <w:numPr>
          <w:ilvl w:val="0"/>
          <w:numId w:val="12"/>
        </w:numPr>
        <w:rPr>
          <w:rFonts w:cstheme="minorHAnsi"/>
        </w:rPr>
      </w:pPr>
      <w:r w:rsidRPr="00FA2057">
        <w:rPr>
          <w:rFonts w:cstheme="minorHAnsi"/>
        </w:rPr>
        <w:t>Faraz</w:t>
      </w:r>
      <w:r w:rsidRPr="00FA2057" w:rsidR="00042444">
        <w:rPr>
          <w:rFonts w:cstheme="minorHAnsi"/>
        </w:rPr>
        <w:t xml:space="preserve"> Khan</w:t>
      </w:r>
      <w:r w:rsidRPr="00FA2057">
        <w:rPr>
          <w:rFonts w:cstheme="minorHAnsi"/>
        </w:rPr>
        <w:t xml:space="preserve"> explains situation with expense report and barred RSOs from SORF</w:t>
      </w:r>
    </w:p>
    <w:p w:rsidRPr="00FA2057" w:rsidR="00E83D14" w:rsidP="005902A0" w:rsidRDefault="00E83D14" w14:paraId="013298A8" w14:textId="40BB1BF6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  <w:r w:rsidRPr="00FA2057">
        <w:rPr>
          <w:rFonts w:asciiTheme="majorHAnsi" w:hAnsiTheme="majorHAnsi" w:cstheme="majorHAnsi"/>
          <w:i/>
          <w:iCs/>
          <w:sz w:val="24"/>
          <w:szCs w:val="24"/>
          <w:u w:val="single"/>
        </w:rPr>
        <w:t>Public Comments:</w:t>
      </w:r>
    </w:p>
    <w:p w:rsidRPr="00FA2057" w:rsidR="006642DD" w:rsidP="006642DD" w:rsidRDefault="006642DD" w14:paraId="6ABB1C74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FA2057">
        <w:rPr>
          <w:rFonts w:cstheme="minorHAnsi"/>
        </w:rPr>
        <w:t>Art Ed:</w:t>
      </w:r>
    </w:p>
    <w:p w:rsidRPr="00FA2057" w:rsidR="00777ECA" w:rsidP="006642DD" w:rsidRDefault="006642DD" w14:paraId="18BADFCD" w14:textId="16BCA18B">
      <w:pPr>
        <w:pStyle w:val="ListParagraph"/>
        <w:numPr>
          <w:ilvl w:val="1"/>
          <w:numId w:val="13"/>
        </w:numPr>
        <w:rPr>
          <w:rFonts w:cstheme="minorHAnsi"/>
        </w:rPr>
      </w:pPr>
      <w:r w:rsidRPr="00FA2057">
        <w:rPr>
          <w:rFonts w:cstheme="minorHAnsi"/>
        </w:rPr>
        <w:t>President spoke on behalf of RSO</w:t>
      </w:r>
      <w:r w:rsidRPr="00FA2057" w:rsidR="00777ECA">
        <w:rPr>
          <w:rFonts w:cstheme="minorHAnsi"/>
        </w:rPr>
        <w:t xml:space="preserve"> and </w:t>
      </w:r>
      <w:r w:rsidRPr="00FA2057">
        <w:rPr>
          <w:rFonts w:cstheme="minorHAnsi"/>
        </w:rPr>
        <w:t>gave details about what funding would go towards (art conference) and impact of denial. Funding denied due to RSO secretary not being listed on roster</w:t>
      </w:r>
      <w:r w:rsidRPr="00FA2057" w:rsidR="00777ECA">
        <w:rPr>
          <w:rFonts w:cstheme="minorHAnsi"/>
        </w:rPr>
        <w:t xml:space="preserve"> (verified by system)</w:t>
      </w:r>
      <w:r w:rsidRPr="00FA2057">
        <w:rPr>
          <w:rFonts w:cstheme="minorHAnsi"/>
        </w:rPr>
        <w:t xml:space="preserve">. </w:t>
      </w:r>
    </w:p>
    <w:p w:rsidRPr="00FA2057" w:rsidR="006642DD" w:rsidP="006642DD" w:rsidRDefault="006642DD" w14:paraId="0B612031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FA2057">
        <w:rPr>
          <w:rFonts w:cstheme="minorHAnsi"/>
        </w:rPr>
        <w:t>I-CAUSE</w:t>
      </w:r>
    </w:p>
    <w:p w:rsidRPr="00FA2057" w:rsidR="006642DD" w:rsidP="006642DD" w:rsidRDefault="006642DD" w14:paraId="6CC87AF2" w14:textId="1298058B">
      <w:pPr>
        <w:pStyle w:val="ListParagraph"/>
        <w:numPr>
          <w:ilvl w:val="1"/>
          <w:numId w:val="13"/>
        </w:numPr>
        <w:rPr>
          <w:rFonts w:cstheme="minorHAnsi"/>
        </w:rPr>
      </w:pPr>
      <w:r w:rsidRPr="00FA2057">
        <w:rPr>
          <w:rFonts w:cstheme="minorHAnsi"/>
        </w:rPr>
        <w:t>RSO did not send the Expense Report in time due to issues with previous year</w:t>
      </w:r>
      <w:r w:rsidRPr="00FA2057" w:rsidR="00791E5B">
        <w:rPr>
          <w:rFonts w:cstheme="minorHAnsi"/>
        </w:rPr>
        <w:t xml:space="preserve">’s </w:t>
      </w:r>
      <w:r w:rsidRPr="00FA2057">
        <w:rPr>
          <w:rFonts w:cstheme="minorHAnsi"/>
        </w:rPr>
        <w:t xml:space="preserve">President and Illinois Conference </w:t>
      </w:r>
      <w:r w:rsidRPr="00FA2057" w:rsidR="00791E5B">
        <w:rPr>
          <w:rFonts w:cstheme="minorHAnsi"/>
        </w:rPr>
        <w:t>C</w:t>
      </w:r>
      <w:r w:rsidRPr="00FA2057">
        <w:rPr>
          <w:rFonts w:cstheme="minorHAnsi"/>
        </w:rPr>
        <w:t>enter</w:t>
      </w:r>
    </w:p>
    <w:p w:rsidRPr="00FA2057" w:rsidR="00743844" w:rsidP="005902A0" w:rsidRDefault="00743844" w14:paraId="4187E7E7" w14:textId="469CFA4E">
      <w:pPr>
        <w:rPr>
          <w:rFonts w:asciiTheme="majorHAnsi" w:hAnsiTheme="majorHAnsi" w:cstheme="majorHAnsi"/>
          <w:sz w:val="24"/>
          <w:szCs w:val="24"/>
        </w:rPr>
      </w:pPr>
      <w:r w:rsidRPr="00FA2057">
        <w:rPr>
          <w:rFonts w:asciiTheme="majorHAnsi" w:hAnsiTheme="majorHAnsi" w:cstheme="majorHAnsi"/>
          <w:i/>
          <w:iCs/>
          <w:sz w:val="24"/>
          <w:szCs w:val="24"/>
          <w:u w:val="single"/>
        </w:rPr>
        <w:t>Removal of Brandon Young-Eleazar as SORF Treasurer</w:t>
      </w:r>
      <w:r w:rsidRPr="00FA2057">
        <w:rPr>
          <w:rFonts w:asciiTheme="majorHAnsi" w:hAnsiTheme="majorHAnsi" w:cstheme="majorHAnsi"/>
          <w:sz w:val="24"/>
          <w:szCs w:val="24"/>
        </w:rPr>
        <w:t>:</w:t>
      </w:r>
    </w:p>
    <w:p w:rsidRPr="00FA2057" w:rsidR="00AB3494" w:rsidP="00AB3494" w:rsidRDefault="00AB3494" w14:paraId="0F3B6DA3" w14:textId="759CB8A0">
      <w:pPr>
        <w:pStyle w:val="ListParagraph"/>
        <w:numPr>
          <w:ilvl w:val="0"/>
          <w:numId w:val="14"/>
        </w:numPr>
        <w:rPr>
          <w:rFonts w:cstheme="minorHAnsi"/>
        </w:rPr>
      </w:pPr>
      <w:r w:rsidRPr="00FA2057">
        <w:rPr>
          <w:rFonts w:cstheme="minorHAnsi"/>
        </w:rPr>
        <w:t>Brandon has not replied to any efforts to reach out. Vote of 6-0-1</w:t>
      </w:r>
      <w:r w:rsidRPr="00FA2057" w:rsidR="004514CD">
        <w:rPr>
          <w:rFonts w:cstheme="minorHAnsi"/>
        </w:rPr>
        <w:t xml:space="preserve"> on removal of Brandon Young-Eleazar as SORF Treasurer.</w:t>
      </w:r>
    </w:p>
    <w:p w:rsidRPr="00FA2057" w:rsidR="00E83D14" w:rsidP="005902A0" w:rsidRDefault="00E83D14" w14:paraId="3AB8055F" w14:textId="15BF9085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  <w:r w:rsidRPr="00FA2057">
        <w:rPr>
          <w:rFonts w:asciiTheme="majorHAnsi" w:hAnsiTheme="majorHAnsi" w:cstheme="majorHAnsi"/>
          <w:i/>
          <w:iCs/>
          <w:sz w:val="24"/>
          <w:szCs w:val="24"/>
          <w:u w:val="single"/>
        </w:rPr>
        <w:t>Appointment of new SORF board members:</w:t>
      </w:r>
    </w:p>
    <w:p w:rsidRPr="00FA2057" w:rsidR="00AB3494" w:rsidP="00AB3494" w:rsidRDefault="00AB3494" w14:paraId="76F5D039" w14:textId="5CA6A936">
      <w:pPr>
        <w:pStyle w:val="ListParagraph"/>
        <w:numPr>
          <w:ilvl w:val="0"/>
          <w:numId w:val="14"/>
        </w:numPr>
        <w:rPr>
          <w:rFonts w:cstheme="minorHAnsi"/>
        </w:rPr>
      </w:pPr>
      <w:r w:rsidRPr="00FA2057">
        <w:rPr>
          <w:rFonts w:cstheme="minorHAnsi"/>
        </w:rPr>
        <w:t xml:space="preserve">Myles Washington, Alfonso </w:t>
      </w:r>
      <w:proofErr w:type="spellStart"/>
      <w:r w:rsidRPr="00FA2057">
        <w:rPr>
          <w:rFonts w:cstheme="minorHAnsi"/>
        </w:rPr>
        <w:t>Munaco</w:t>
      </w:r>
      <w:proofErr w:type="spellEnd"/>
      <w:r w:rsidRPr="00FA2057">
        <w:rPr>
          <w:rFonts w:cstheme="minorHAnsi"/>
        </w:rPr>
        <w:t xml:space="preserve">, and </w:t>
      </w:r>
      <w:r w:rsidRPr="00FA2057" w:rsidR="008F05CE">
        <w:rPr>
          <w:rFonts w:cstheme="minorHAnsi"/>
        </w:rPr>
        <w:t>Amani</w:t>
      </w:r>
      <w:r w:rsidRPr="00FA2057">
        <w:rPr>
          <w:rFonts w:cstheme="minorHAnsi"/>
        </w:rPr>
        <w:t xml:space="preserve"> </w:t>
      </w:r>
      <w:proofErr w:type="spellStart"/>
      <w:r w:rsidRPr="00FA2057">
        <w:rPr>
          <w:rFonts w:cstheme="minorHAnsi"/>
        </w:rPr>
        <w:t>Laliwala</w:t>
      </w:r>
      <w:proofErr w:type="spellEnd"/>
    </w:p>
    <w:p w:rsidRPr="00FA2057" w:rsidR="00AB3494" w:rsidP="00AB3494" w:rsidRDefault="00AB3494" w14:paraId="711809FE" w14:textId="1863C212">
      <w:pPr>
        <w:pStyle w:val="ListParagraph"/>
        <w:numPr>
          <w:ilvl w:val="1"/>
          <w:numId w:val="14"/>
        </w:numPr>
        <w:rPr>
          <w:rFonts w:cstheme="minorHAnsi"/>
        </w:rPr>
      </w:pPr>
      <w:r w:rsidRPr="00FA2057">
        <w:rPr>
          <w:rFonts w:cstheme="minorHAnsi"/>
        </w:rPr>
        <w:t>Vote of 7-0-0 to appoint to SORF Board</w:t>
      </w:r>
      <w:r w:rsidRPr="00FA2057" w:rsidR="004514CD">
        <w:rPr>
          <w:rFonts w:cstheme="minorHAnsi"/>
        </w:rPr>
        <w:t>.</w:t>
      </w:r>
    </w:p>
    <w:p w:rsidRPr="00FA2057" w:rsidR="00E83D14" w:rsidP="005902A0" w:rsidRDefault="00E83D14" w14:paraId="460AE34C" w14:textId="5E546A70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  <w:r w:rsidRPr="00FA2057">
        <w:rPr>
          <w:rFonts w:asciiTheme="majorHAnsi" w:hAnsiTheme="majorHAnsi" w:cstheme="majorHAnsi"/>
          <w:i/>
          <w:iCs/>
          <w:sz w:val="24"/>
          <w:szCs w:val="24"/>
          <w:u w:val="single"/>
        </w:rPr>
        <w:t>Election of new SORF Treasurer:</w:t>
      </w:r>
    </w:p>
    <w:p w:rsidRPr="00FA2057" w:rsidR="00AB3494" w:rsidP="00AB3494" w:rsidRDefault="00AB3494" w14:paraId="6784365B" w14:textId="12BCD094">
      <w:pPr>
        <w:pStyle w:val="ListParagraph"/>
        <w:numPr>
          <w:ilvl w:val="0"/>
          <w:numId w:val="14"/>
        </w:numPr>
        <w:rPr>
          <w:rFonts w:cstheme="minorHAnsi"/>
        </w:rPr>
      </w:pPr>
      <w:r w:rsidRPr="00FA2057">
        <w:rPr>
          <w:rFonts w:cstheme="minorHAnsi"/>
          <w:lang w:val="es-VE"/>
        </w:rPr>
        <w:t>S</w:t>
      </w:r>
      <w:r w:rsidRPr="00FA2057" w:rsidR="004514CD">
        <w:rPr>
          <w:rFonts w:cstheme="minorHAnsi"/>
          <w:lang w:val="es-VE"/>
        </w:rPr>
        <w:t xml:space="preserve">tephanie </w:t>
      </w:r>
      <w:r w:rsidRPr="00FA2057">
        <w:rPr>
          <w:rFonts w:cstheme="minorHAnsi"/>
          <w:lang w:val="es-VE"/>
        </w:rPr>
        <w:t>C</w:t>
      </w:r>
      <w:r w:rsidRPr="00FA2057" w:rsidR="004514CD">
        <w:rPr>
          <w:rFonts w:cstheme="minorHAnsi"/>
          <w:lang w:val="es-VE"/>
        </w:rPr>
        <w:t>ardoza-</w:t>
      </w:r>
      <w:r w:rsidRPr="00FA2057">
        <w:rPr>
          <w:rFonts w:cstheme="minorHAnsi"/>
          <w:lang w:val="es-VE"/>
        </w:rPr>
        <w:t>C</w:t>
      </w:r>
      <w:r w:rsidRPr="00FA2057" w:rsidR="004514CD">
        <w:rPr>
          <w:rFonts w:cstheme="minorHAnsi"/>
          <w:lang w:val="es-VE"/>
        </w:rPr>
        <w:t>ruz</w:t>
      </w:r>
      <w:r w:rsidRPr="00FA2057">
        <w:rPr>
          <w:rFonts w:cstheme="minorHAnsi"/>
          <w:lang w:val="es-VE"/>
        </w:rPr>
        <w:t xml:space="preserve"> </w:t>
      </w:r>
      <w:proofErr w:type="spellStart"/>
      <w:r w:rsidRPr="00FA2057">
        <w:rPr>
          <w:rFonts w:cstheme="minorHAnsi"/>
          <w:lang w:val="es-VE"/>
        </w:rPr>
        <w:t>nominates</w:t>
      </w:r>
      <w:proofErr w:type="spellEnd"/>
      <w:r w:rsidRPr="00FA2057">
        <w:rPr>
          <w:rFonts w:cstheme="minorHAnsi"/>
          <w:lang w:val="es-VE"/>
        </w:rPr>
        <w:t xml:space="preserve"> </w:t>
      </w:r>
      <w:r w:rsidRPr="00FA2057" w:rsidR="00B32537">
        <w:rPr>
          <w:rFonts w:cstheme="minorHAnsi"/>
          <w:lang w:val="es-VE"/>
        </w:rPr>
        <w:t xml:space="preserve">Pablo </w:t>
      </w:r>
      <w:r w:rsidRPr="00FA2057" w:rsidR="008F05CE">
        <w:rPr>
          <w:rFonts w:cstheme="minorHAnsi"/>
          <w:lang w:val="es-VE"/>
        </w:rPr>
        <w:t>Quispe.</w:t>
      </w:r>
      <w:r w:rsidRPr="00FA2057">
        <w:rPr>
          <w:rFonts w:cstheme="minorHAnsi"/>
          <w:lang w:val="es-VE"/>
        </w:rPr>
        <w:t xml:space="preserve"> </w:t>
      </w:r>
      <w:r w:rsidRPr="00FA2057" w:rsidR="00B32537">
        <w:rPr>
          <w:rFonts w:cstheme="minorHAnsi"/>
        </w:rPr>
        <w:t xml:space="preserve">Pablo </w:t>
      </w:r>
      <w:r w:rsidRPr="00FA2057" w:rsidR="008F05CE">
        <w:rPr>
          <w:rFonts w:cstheme="minorHAnsi"/>
        </w:rPr>
        <w:t>Quispe accepts</w:t>
      </w:r>
      <w:r w:rsidRPr="00FA2057">
        <w:rPr>
          <w:rFonts w:cstheme="minorHAnsi"/>
        </w:rPr>
        <w:t xml:space="preserve"> nomination. Vote of 9-0-1.</w:t>
      </w:r>
    </w:p>
    <w:p w:rsidRPr="00FA2057" w:rsidR="00550303" w:rsidP="005902A0" w:rsidRDefault="00E83D14" w14:paraId="13C75F26" w14:textId="7301247F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  <w:r w:rsidRPr="00FA2057">
        <w:rPr>
          <w:rFonts w:asciiTheme="majorHAnsi" w:hAnsiTheme="majorHAnsi" w:cstheme="majorHAnsi"/>
          <w:i/>
          <w:iCs/>
          <w:sz w:val="24"/>
          <w:szCs w:val="24"/>
          <w:u w:val="single"/>
        </w:rPr>
        <w:t xml:space="preserve">Vote on RSO suspensions: </w:t>
      </w:r>
    </w:p>
    <w:p w:rsidRPr="00FA2057" w:rsidR="00AB3494" w:rsidP="00AB3494" w:rsidRDefault="00B32537" w14:paraId="0DE21899" w14:textId="198B09EB">
      <w:pPr>
        <w:pStyle w:val="ListParagraph"/>
        <w:numPr>
          <w:ilvl w:val="0"/>
          <w:numId w:val="14"/>
        </w:numPr>
        <w:rPr>
          <w:rFonts w:cstheme="minorHAnsi"/>
        </w:rPr>
      </w:pPr>
      <w:r w:rsidRPr="00FA2057">
        <w:rPr>
          <w:rFonts w:cstheme="minorHAnsi"/>
        </w:rPr>
        <w:t>Myles Washington</w:t>
      </w:r>
      <w:r w:rsidRPr="00FA2057" w:rsidR="00AB3494">
        <w:rPr>
          <w:rFonts w:cstheme="minorHAnsi"/>
        </w:rPr>
        <w:t xml:space="preserve"> motions to move RSO suspensions to bottom of agenda. A</w:t>
      </w:r>
      <w:r w:rsidRPr="00FA2057" w:rsidR="004514CD">
        <w:rPr>
          <w:rFonts w:cstheme="minorHAnsi"/>
        </w:rPr>
        <w:t xml:space="preserve">mani </w:t>
      </w:r>
      <w:proofErr w:type="spellStart"/>
      <w:r w:rsidRPr="00FA2057" w:rsidR="00AB3494">
        <w:rPr>
          <w:rFonts w:cstheme="minorHAnsi"/>
        </w:rPr>
        <w:t>L</w:t>
      </w:r>
      <w:r w:rsidRPr="00FA2057" w:rsidR="004514CD">
        <w:rPr>
          <w:rFonts w:cstheme="minorHAnsi"/>
        </w:rPr>
        <w:t>aliwala</w:t>
      </w:r>
      <w:proofErr w:type="spellEnd"/>
      <w:r w:rsidRPr="00FA2057" w:rsidR="00AB3494">
        <w:rPr>
          <w:rFonts w:cstheme="minorHAnsi"/>
        </w:rPr>
        <w:t xml:space="preserve"> seconds. </w:t>
      </w:r>
      <w:r w:rsidRPr="00FA2057" w:rsidR="004514CD">
        <w:rPr>
          <w:rFonts w:cstheme="minorHAnsi"/>
        </w:rPr>
        <w:t xml:space="preserve">Vote of </w:t>
      </w:r>
      <w:r w:rsidRPr="00FA2057" w:rsidR="00AB3494">
        <w:rPr>
          <w:rFonts w:cstheme="minorHAnsi"/>
        </w:rPr>
        <w:t>11-0-0.</w:t>
      </w:r>
    </w:p>
    <w:p w:rsidRPr="00FA2057" w:rsidR="006D4047" w:rsidP="00AB3494" w:rsidRDefault="005B2C05" w14:paraId="2036524E" w14:textId="0E6FC823">
      <w:pPr>
        <w:pStyle w:val="ListParagraph"/>
        <w:numPr>
          <w:ilvl w:val="0"/>
          <w:numId w:val="14"/>
        </w:numPr>
        <w:rPr>
          <w:rFonts w:cstheme="minorHAnsi"/>
        </w:rPr>
      </w:pPr>
      <w:r w:rsidRPr="00FA2057">
        <w:rPr>
          <w:rFonts w:cstheme="minorHAnsi"/>
        </w:rPr>
        <w:t>Dipankar Yettapu</w:t>
      </w:r>
      <w:r w:rsidRPr="00FA2057" w:rsidR="00E054B2">
        <w:rPr>
          <w:rFonts w:cstheme="minorHAnsi"/>
        </w:rPr>
        <w:t xml:space="preserve"> motion</w:t>
      </w:r>
      <w:r w:rsidRPr="00FA2057" w:rsidR="004514CD">
        <w:rPr>
          <w:rFonts w:cstheme="minorHAnsi"/>
        </w:rPr>
        <w:t>s</w:t>
      </w:r>
      <w:r w:rsidRPr="00FA2057" w:rsidR="00E054B2">
        <w:rPr>
          <w:rFonts w:cstheme="minorHAnsi"/>
        </w:rPr>
        <w:t xml:space="preserve"> to unsuspend RSOs who did submit expense reports late (past 5/31/22</w:t>
      </w:r>
      <w:r w:rsidRPr="00FA2057" w:rsidR="00E521A8">
        <w:rPr>
          <w:rFonts w:cstheme="minorHAnsi"/>
        </w:rPr>
        <w:t>)</w:t>
      </w:r>
      <w:r w:rsidRPr="00FA2057" w:rsidR="00E054B2">
        <w:rPr>
          <w:rFonts w:cstheme="minorHAnsi"/>
        </w:rPr>
        <w:t xml:space="preserve"> for the Spring Semester </w:t>
      </w:r>
      <w:r w:rsidRPr="00FA2057" w:rsidR="00E521A8">
        <w:rPr>
          <w:rFonts w:cstheme="minorHAnsi"/>
        </w:rPr>
        <w:t>funding periods</w:t>
      </w:r>
      <w:r w:rsidRPr="00FA2057" w:rsidR="00E054B2">
        <w:rPr>
          <w:rFonts w:cstheme="minorHAnsi"/>
        </w:rPr>
        <w:t xml:space="preserve">. </w:t>
      </w:r>
      <w:r w:rsidRPr="00FA2057" w:rsidR="008F05CE">
        <w:rPr>
          <w:rFonts w:cstheme="minorHAnsi"/>
        </w:rPr>
        <w:t xml:space="preserve">Amani </w:t>
      </w:r>
      <w:proofErr w:type="spellStart"/>
      <w:r w:rsidRPr="00FA2057" w:rsidR="008F05CE">
        <w:rPr>
          <w:rFonts w:cstheme="minorHAnsi"/>
        </w:rPr>
        <w:t>Laliwala</w:t>
      </w:r>
      <w:proofErr w:type="spellEnd"/>
      <w:r w:rsidRPr="00FA2057" w:rsidR="00E054B2">
        <w:rPr>
          <w:rFonts w:cstheme="minorHAnsi"/>
        </w:rPr>
        <w:t xml:space="preserve"> seconds. Vote of </w:t>
      </w:r>
      <w:r w:rsidRPr="00FA2057" w:rsidR="004514CD">
        <w:rPr>
          <w:rFonts w:cstheme="minorHAnsi"/>
        </w:rPr>
        <w:t>5-0-2</w:t>
      </w:r>
    </w:p>
    <w:p w:rsidRPr="00FA2057" w:rsidR="00571300" w:rsidP="00571300" w:rsidRDefault="00571300" w14:paraId="715D9338" w14:textId="77777777">
      <w:pPr>
        <w:pStyle w:val="ListParagraph"/>
        <w:rPr>
          <w:rFonts w:cstheme="minorHAnsi"/>
        </w:rPr>
      </w:pPr>
    </w:p>
    <w:p w:rsidRPr="00FA2057" w:rsidR="00550303" w:rsidP="00E83D14" w:rsidRDefault="005902A0" w14:paraId="5F01A367" w14:textId="4725D02C">
      <w:pPr>
        <w:rPr>
          <w:b/>
          <w:bCs/>
          <w:sz w:val="24"/>
          <w:szCs w:val="24"/>
          <w:u w:val="single"/>
        </w:rPr>
      </w:pPr>
      <w:r w:rsidRPr="00FA2057">
        <w:rPr>
          <w:b/>
          <w:bCs/>
          <w:sz w:val="24"/>
          <w:szCs w:val="24"/>
          <w:u w:val="single"/>
        </w:rPr>
        <w:t xml:space="preserve">Application Review for Fall Service and Programs &amp; Projects Funding Period 2, </w:t>
      </w:r>
      <w:r w:rsidRPr="00FA2057" w:rsidR="00E83D14">
        <w:rPr>
          <w:b/>
          <w:bCs/>
          <w:sz w:val="24"/>
          <w:szCs w:val="24"/>
          <w:u w:val="single"/>
        </w:rPr>
        <w:t>9</w:t>
      </w:r>
      <w:r w:rsidRPr="00FA2057">
        <w:rPr>
          <w:b/>
          <w:bCs/>
          <w:sz w:val="24"/>
          <w:szCs w:val="24"/>
          <w:u w:val="single"/>
        </w:rPr>
        <w:t>/</w:t>
      </w:r>
      <w:r w:rsidRPr="00FA2057" w:rsidR="00E83D14">
        <w:rPr>
          <w:b/>
          <w:bCs/>
          <w:sz w:val="24"/>
          <w:szCs w:val="24"/>
          <w:u w:val="single"/>
        </w:rPr>
        <w:t>28</w:t>
      </w:r>
      <w:r w:rsidRPr="00FA2057">
        <w:rPr>
          <w:b/>
          <w:bCs/>
          <w:sz w:val="24"/>
          <w:szCs w:val="24"/>
          <w:u w:val="single"/>
        </w:rPr>
        <w:t>/22- 5/31/2</w:t>
      </w:r>
      <w:r w:rsidRPr="00FA2057" w:rsidR="00E83D14">
        <w:rPr>
          <w:b/>
          <w:bCs/>
          <w:sz w:val="24"/>
          <w:szCs w:val="24"/>
          <w:u w:val="single"/>
        </w:rPr>
        <w:t>3</w:t>
      </w:r>
      <w:r w:rsidRPr="00FA2057">
        <w:rPr>
          <w:b/>
          <w:bCs/>
          <w:sz w:val="24"/>
          <w:szCs w:val="24"/>
          <w:u w:val="single"/>
        </w:rPr>
        <w:t>:</w:t>
      </w:r>
    </w:p>
    <w:p w:rsidRPr="00FA2057" w:rsidR="00550303" w:rsidP="00E83D14" w:rsidRDefault="00550303" w14:paraId="4D69726B" w14:textId="6157594C">
      <w:pPr>
        <w:rPr>
          <w:b/>
          <w:bCs/>
          <w:sz w:val="24"/>
          <w:szCs w:val="24"/>
        </w:rPr>
      </w:pPr>
      <w:r w:rsidRPr="00FA2057">
        <w:rPr>
          <w:b/>
          <w:bCs/>
          <w:sz w:val="24"/>
          <w:szCs w:val="24"/>
        </w:rPr>
        <w:t>Discuss Applications</w:t>
      </w:r>
    </w:p>
    <w:tbl>
      <w:tblPr>
        <w:tblStyle w:val="TableGrid"/>
        <w:tblW w:w="10019" w:type="dxa"/>
        <w:tblLook w:val="04A0" w:firstRow="1" w:lastRow="0" w:firstColumn="1" w:lastColumn="0" w:noHBand="0" w:noVBand="1"/>
      </w:tblPr>
      <w:tblGrid>
        <w:gridCol w:w="1108"/>
        <w:gridCol w:w="2016"/>
        <w:gridCol w:w="3168"/>
        <w:gridCol w:w="1468"/>
        <w:gridCol w:w="1395"/>
        <w:gridCol w:w="864"/>
      </w:tblGrid>
      <w:tr w:rsidRPr="00FA2057" w:rsidR="004E546B" w:rsidTr="455066D8" w14:paraId="7DB05B36" w14:textId="46E53A53">
        <w:trPr>
          <w:trHeight w:val="432"/>
        </w:trPr>
        <w:tc>
          <w:tcPr>
            <w:tcW w:w="1108" w:type="dxa"/>
            <w:noWrap/>
            <w:hideMark/>
          </w:tcPr>
          <w:p w:rsidRPr="00FA2057" w:rsidR="004E546B" w:rsidP="004E546B" w:rsidRDefault="004E546B" w14:paraId="79F54CC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A2057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App Number</w:t>
            </w:r>
          </w:p>
        </w:tc>
        <w:tc>
          <w:tcPr>
            <w:tcW w:w="2016" w:type="dxa"/>
            <w:noWrap/>
            <w:hideMark/>
          </w:tcPr>
          <w:p w:rsidRPr="00FA2057" w:rsidR="004E546B" w:rsidP="004E546B" w:rsidRDefault="004E546B" w14:paraId="528E6F3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A2057">
              <w:rPr>
                <w:rFonts w:ascii="Calibri" w:hAnsi="Calibri" w:cs="Calibri"/>
                <w:b/>
                <w:bCs/>
                <w:sz w:val="22"/>
                <w:szCs w:val="22"/>
              </w:rPr>
              <w:t>Funding Application Type</w:t>
            </w:r>
          </w:p>
        </w:tc>
        <w:tc>
          <w:tcPr>
            <w:tcW w:w="3168" w:type="dxa"/>
            <w:hideMark/>
          </w:tcPr>
          <w:p w:rsidRPr="00FA2057" w:rsidR="004E546B" w:rsidP="004E546B" w:rsidRDefault="004E546B" w14:paraId="3D4D686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A2057">
              <w:rPr>
                <w:rFonts w:ascii="Calibri" w:hAnsi="Calibri" w:cs="Calibri"/>
                <w:b/>
                <w:bCs/>
                <w:sz w:val="22"/>
                <w:szCs w:val="22"/>
              </w:rPr>
              <w:t>RSO Name</w:t>
            </w:r>
          </w:p>
        </w:tc>
        <w:tc>
          <w:tcPr>
            <w:tcW w:w="1468" w:type="dxa"/>
            <w:noWrap/>
            <w:hideMark/>
          </w:tcPr>
          <w:p w:rsidRPr="00FA2057" w:rsidR="004E546B" w:rsidP="004E546B" w:rsidRDefault="004E546B" w14:paraId="5DABD01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A2057">
              <w:rPr>
                <w:rFonts w:ascii="Calibri" w:hAnsi="Calibri" w:cs="Calibri"/>
                <w:b/>
                <w:bCs/>
                <w:sz w:val="22"/>
                <w:szCs w:val="22"/>
              </w:rPr>
              <w:t>Requested Amount</w:t>
            </w:r>
          </w:p>
        </w:tc>
        <w:tc>
          <w:tcPr>
            <w:tcW w:w="1395" w:type="dxa"/>
            <w:noWrap/>
            <w:hideMark/>
          </w:tcPr>
          <w:p w:rsidRPr="00FA2057" w:rsidR="004E546B" w:rsidP="004E546B" w:rsidRDefault="004E546B" w14:paraId="235B394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</w:rPr>
            </w:pPr>
            <w:r w:rsidRPr="00FA2057">
              <w:rPr>
                <w:rFonts w:ascii="Calibri" w:hAnsi="Calibri" w:cs="Calibri"/>
                <w:b/>
                <w:bCs/>
              </w:rPr>
              <w:t>Allocated Amount</w:t>
            </w:r>
          </w:p>
        </w:tc>
        <w:tc>
          <w:tcPr>
            <w:tcW w:w="864" w:type="dxa"/>
          </w:tcPr>
          <w:p w:rsidRPr="00FA2057" w:rsidR="004E546B" w:rsidP="00B916B8" w:rsidRDefault="004E546B" w14:paraId="62FB66C8" w14:textId="39A56349">
            <w:pPr>
              <w:pStyle w:val="paragraph"/>
              <w:spacing w:after="0"/>
              <w:jc w:val="center"/>
              <w:textAlignment w:val="baseline"/>
              <w:rPr>
                <w:rFonts w:asciiTheme="minorHAnsi" w:hAnsiTheme="minorHAnsi" w:cstheme="minorHAnsi"/>
                <w:b/>
                <w:bCs/>
              </w:rPr>
            </w:pPr>
            <w:r w:rsidRPr="00FA2057">
              <w:rPr>
                <w:rFonts w:asciiTheme="minorHAnsi" w:hAnsiTheme="minorHAnsi" w:cstheme="minorHAnsi"/>
                <w:b/>
                <w:bCs/>
              </w:rPr>
              <w:t>Vote</w:t>
            </w:r>
          </w:p>
        </w:tc>
      </w:tr>
      <w:tr w:rsidRPr="00FA2057" w:rsidR="004E546B" w:rsidTr="455066D8" w14:paraId="1951C594" w14:textId="61A2F553">
        <w:trPr>
          <w:trHeight w:val="432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1A8165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36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86DB47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3B1F1C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Akshaya Patra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C946AD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6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E27EB14" w14:paraId="44D4230F" w14:textId="188CA2F6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</w:t>
            </w:r>
            <w:r w:rsidRPr="00FA2057" w:rsidR="4F6BB5AD">
              <w:rPr>
                <w:rFonts w:asciiTheme="minorHAnsi" w:hAnsiTheme="minorHAnsi" w:cstheme="minorBidi"/>
                <w:sz w:val="22"/>
                <w:szCs w:val="22"/>
              </w:rPr>
              <w:t>72</w:t>
            </w: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.00</w:t>
            </w:r>
          </w:p>
        </w:tc>
        <w:tc>
          <w:tcPr>
            <w:tcW w:w="864" w:type="dxa"/>
          </w:tcPr>
          <w:p w:rsidRPr="00FA2057" w:rsidR="004E546B" w:rsidP="008602DA" w:rsidRDefault="005F34E1" w14:paraId="43AA55DB" w14:textId="6EFDC18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127FC9CB" w14:textId="78AC9131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1156B0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44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DB8929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CDD503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Chinese Language and International Development Society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15A931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,599.9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1AB4C9D" w14:paraId="2AC995AD" w14:textId="74E19328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,599.00</w:t>
            </w:r>
          </w:p>
        </w:tc>
        <w:tc>
          <w:tcPr>
            <w:tcW w:w="864" w:type="dxa"/>
          </w:tcPr>
          <w:p w:rsidRPr="00FA2057" w:rsidR="004E546B" w:rsidP="008602DA" w:rsidRDefault="001929D0" w14:paraId="0F4AEE74" w14:textId="05CF39D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7-0-1</w:t>
            </w:r>
          </w:p>
        </w:tc>
      </w:tr>
      <w:tr w:rsidRPr="00FA2057" w:rsidR="004E546B" w:rsidTr="455066D8" w14:paraId="2FA82ACE" w14:textId="48AA901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B6D303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9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6DF5BB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1CD412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FSAE Illini Motorsport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A48992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14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F54899C" w14:paraId="3E286B46" w14:textId="263549E7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</w:t>
            </w:r>
            <w:r w:rsidRPr="00FA2057" w:rsidR="5D460175">
              <w:rPr>
                <w:rFonts w:asciiTheme="minorHAnsi" w:hAnsiTheme="minorHAnsi" w:cstheme="minorBidi"/>
                <w:sz w:val="22"/>
                <w:szCs w:val="22"/>
              </w:rPr>
              <w:t>514</w:t>
            </w: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.00</w:t>
            </w:r>
          </w:p>
        </w:tc>
        <w:tc>
          <w:tcPr>
            <w:tcW w:w="864" w:type="dxa"/>
          </w:tcPr>
          <w:p w:rsidRPr="00FA2057" w:rsidR="001929D0" w:rsidP="008602DA" w:rsidRDefault="001929D0" w14:paraId="5267764F" w14:textId="336E6F8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DCA8D5B" w14:textId="6632A35E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17EFA8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1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F5DD0C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D1F43E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Geotechnical Engineering Student Organiz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37DA89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0,00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C4DAE56" w14:paraId="26B8E233" w14:textId="7F45059B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0,000.00</w:t>
            </w:r>
          </w:p>
        </w:tc>
        <w:tc>
          <w:tcPr>
            <w:tcW w:w="864" w:type="dxa"/>
          </w:tcPr>
          <w:p w:rsidRPr="00FA2057" w:rsidR="004E546B" w:rsidP="008602DA" w:rsidRDefault="001929D0" w14:paraId="3FB231DA" w14:textId="12D52AE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0932FD05" w14:textId="322F56D5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455066D8" w:rsidRDefault="03DAD535" w14:paraId="7E9D92D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7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E16C6B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AD397C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Habitat for Humanity Campus Chapter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2729A0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0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7541AF" w14:paraId="718B546E" w14:textId="2BA3752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1929D0" w14:paraId="5D22ECAA" w14:textId="5A85176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4-2</w:t>
            </w:r>
          </w:p>
        </w:tc>
      </w:tr>
      <w:tr w:rsidRPr="00FA2057" w:rsidR="004E546B" w:rsidTr="455066D8" w14:paraId="26C0E8C5" w14:textId="1FDE13F2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421627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2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FCA305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AAC4DC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Habitat for Humanity Campus Chapter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F3151B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8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3DE5347" w14:paraId="4217D130" w14:textId="765C670A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</w:t>
            </w:r>
            <w:r w:rsidRPr="00FA2057" w:rsidR="34E7F33E">
              <w:rPr>
                <w:rFonts w:asciiTheme="minorHAnsi" w:hAnsiTheme="minorHAnsi" w:cstheme="minorBidi"/>
                <w:sz w:val="22"/>
                <w:szCs w:val="22"/>
              </w:rPr>
              <w:t>05.66</w:t>
            </w:r>
          </w:p>
        </w:tc>
        <w:tc>
          <w:tcPr>
            <w:tcW w:w="864" w:type="dxa"/>
          </w:tcPr>
          <w:p w:rsidRPr="00FA2057" w:rsidR="004E546B" w:rsidP="008602DA" w:rsidRDefault="001929D0" w14:paraId="25AFEAC1" w14:textId="0154AFB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9809735" w14:textId="68CDBEA9">
        <w:trPr>
          <w:trHeight w:val="432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1AE883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22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FAD484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5B9B30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ce Skating Illini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0156C4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27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D37B870" w14:paraId="30E7D91A" w14:textId="20B877AE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952.50</w:t>
            </w:r>
          </w:p>
        </w:tc>
        <w:tc>
          <w:tcPr>
            <w:tcW w:w="864" w:type="dxa"/>
          </w:tcPr>
          <w:p w:rsidRPr="00FA2057" w:rsidR="004E546B" w:rsidP="008602DA" w:rsidRDefault="001929D0" w14:paraId="38183D5A" w14:textId="4B7A4FB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47F31966" w14:textId="14F66503">
        <w:trPr>
          <w:trHeight w:val="432"/>
        </w:trPr>
        <w:tc>
          <w:tcPr>
            <w:tcW w:w="1108" w:type="dxa"/>
            <w:hideMark/>
          </w:tcPr>
          <w:p w:rsidRPr="00FA2057" w:rsidR="004E546B" w:rsidP="008602DA" w:rsidRDefault="004E546B" w14:paraId="6535A12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4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57400E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E5460E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Solar Car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6178CA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879.9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88ABA40" w14:paraId="307D09F0" w14:textId="3BE834E9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580.00</w:t>
            </w:r>
          </w:p>
        </w:tc>
        <w:tc>
          <w:tcPr>
            <w:tcW w:w="864" w:type="dxa"/>
          </w:tcPr>
          <w:p w:rsidRPr="00FA2057" w:rsidR="004E546B" w:rsidP="008602DA" w:rsidRDefault="001929D0" w14:paraId="4B8DEA39" w14:textId="248795F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CBEA5E1" w14:textId="1E5F6726">
        <w:trPr>
          <w:trHeight w:val="432"/>
        </w:trPr>
        <w:tc>
          <w:tcPr>
            <w:tcW w:w="1108" w:type="dxa"/>
            <w:hideMark/>
          </w:tcPr>
          <w:p w:rsidRPr="00FA2057" w:rsidR="004E546B" w:rsidP="008602DA" w:rsidRDefault="004E546B" w14:paraId="5422366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16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F8DA07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7513AD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VEX Robotic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24BF70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6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86122BD" w14:paraId="77504046" w14:textId="154CBAE5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60.00</w:t>
            </w:r>
          </w:p>
        </w:tc>
        <w:tc>
          <w:tcPr>
            <w:tcW w:w="864" w:type="dxa"/>
          </w:tcPr>
          <w:p w:rsidRPr="00FA2057" w:rsidR="004E546B" w:rsidP="008602DA" w:rsidRDefault="001929D0" w14:paraId="4D04D97F" w14:textId="501510E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1-1</w:t>
            </w:r>
          </w:p>
        </w:tc>
      </w:tr>
      <w:tr w:rsidRPr="00FA2057" w:rsidR="004E546B" w:rsidTr="455066D8" w14:paraId="79CBC1EA" w14:textId="4E18BBE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8EE8AA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4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24AAB7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5A1034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Men's Ultimate Frisbee Team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D073E6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8,905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A36392D" w14:paraId="39F15161" w14:textId="11D750B1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8,905.00</w:t>
            </w:r>
          </w:p>
        </w:tc>
        <w:tc>
          <w:tcPr>
            <w:tcW w:w="864" w:type="dxa"/>
          </w:tcPr>
          <w:p w:rsidRPr="00FA2057" w:rsidR="004E546B" w:rsidP="008602DA" w:rsidRDefault="001929D0" w14:paraId="25EE1DF5" w14:textId="584315E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5C80743F" w14:textId="3B0015F3">
        <w:trPr>
          <w:trHeight w:val="52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8DB196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83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869835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2DF958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Student Chapter of the American Association of Equine Practitioner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678A42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627.4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7541AF" w14:paraId="5D3F327B" w14:textId="538191E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1929D0" w14:paraId="0D56CBDE" w14:textId="15BEBC7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67EC1AA0" w14:textId="55D7CD2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6F86D6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73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388E99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6755CE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Synchronized Skating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F79119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,873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22793AD6" w14:paraId="32A4660F" w14:textId="67D5C6F5">
            <w:pPr>
              <w:pStyle w:val="paragraph"/>
              <w:spacing w:after="0"/>
              <w:textAlignment w:val="baseline"/>
            </w:pPr>
            <w:r w:rsidRPr="00FA205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$5,323.00</w:t>
            </w:r>
          </w:p>
        </w:tc>
        <w:tc>
          <w:tcPr>
            <w:tcW w:w="864" w:type="dxa"/>
          </w:tcPr>
          <w:p w:rsidRPr="00FA2057" w:rsidR="004E546B" w:rsidP="008602DA" w:rsidRDefault="001929D0" w14:paraId="52E63246" w14:textId="40806FD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528E245E" w14:textId="642390DA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7C6496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2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CFB207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918DDC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nstitute of Electrical and Electronics Engineer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A00FAC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45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7541AF" w14:paraId="32A08153" w14:textId="7C6AD46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1929D0" w14:paraId="4378EAD7" w14:textId="7511E38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182F1B9" w14:textId="10D60650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216147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42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41C362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955777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ranian Music Heritage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ED4E42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49.5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3D5239A1" w14:paraId="4841706D" w14:textId="3DF4CFA2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449.50</w:t>
            </w:r>
          </w:p>
        </w:tc>
        <w:tc>
          <w:tcPr>
            <w:tcW w:w="864" w:type="dxa"/>
          </w:tcPr>
          <w:p w:rsidRPr="00FA2057" w:rsidR="004E546B" w:rsidP="008602DA" w:rsidRDefault="001929D0" w14:paraId="7DBCD41F" w14:textId="1F790DE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C1FDFBD" w14:textId="502297C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77FFDC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34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438992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A578A4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Lucha</w:t>
            </w:r>
            <w:proofErr w:type="spellEnd"/>
            <w:r w:rsidRPr="00FA2057">
              <w:rPr>
                <w:rFonts w:ascii="Calibri" w:hAnsi="Calibri" w:cs="Calibri"/>
                <w:sz w:val="22"/>
                <w:szCs w:val="22"/>
              </w:rPr>
              <w:t xml:space="preserve"> Robotic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B600F2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7,654.06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C282245" w14:paraId="7F32D4EF" w14:textId="67E31197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7,654.06</w:t>
            </w:r>
          </w:p>
        </w:tc>
        <w:tc>
          <w:tcPr>
            <w:tcW w:w="864" w:type="dxa"/>
          </w:tcPr>
          <w:p w:rsidRPr="00FA2057" w:rsidR="004E546B" w:rsidP="008602DA" w:rsidRDefault="001929D0" w14:paraId="5A25AA7F" w14:textId="1813BD5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A0B61D5" w14:textId="720AB7F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DD74CD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0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7ACE07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E2C7D8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alaysian Student Association (</w:t>
            </w: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MaSA</w:t>
            </w:r>
            <w:proofErr w:type="spellEnd"/>
            <w:r w:rsidRPr="00FA2057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BD7F89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58.07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28B3C64" w14:paraId="17685ED9" w14:textId="38EA109C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358.07</w:t>
            </w:r>
          </w:p>
        </w:tc>
        <w:tc>
          <w:tcPr>
            <w:tcW w:w="864" w:type="dxa"/>
          </w:tcPr>
          <w:p w:rsidRPr="00FA2057" w:rsidR="004E546B" w:rsidP="008602DA" w:rsidRDefault="001929D0" w14:paraId="2040FCF7" w14:textId="157D346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7F69B537" w14:textId="78354F0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1B4E84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2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4405CC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43384A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alaysian Student Association (</w:t>
            </w: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MaSA</w:t>
            </w:r>
            <w:proofErr w:type="spellEnd"/>
            <w:r w:rsidRPr="00FA2057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775A08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679.02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58ECFAC" w14:paraId="469C90BE" w14:textId="2F2A20AE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679.02</w:t>
            </w:r>
          </w:p>
        </w:tc>
        <w:tc>
          <w:tcPr>
            <w:tcW w:w="864" w:type="dxa"/>
          </w:tcPr>
          <w:p w:rsidRPr="00FA2057" w:rsidR="004E546B" w:rsidP="008602DA" w:rsidRDefault="001929D0" w14:paraId="3026457E" w14:textId="6FC0B4B7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7BC53D09" w14:textId="4744CD36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55A0A4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23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A48ECA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AACB37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alaysian Student Association (</w:t>
            </w: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MaSA</w:t>
            </w:r>
            <w:proofErr w:type="spellEnd"/>
            <w:r w:rsidRPr="00FA2057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E6DB76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959.51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7541AF" w14:paraId="02225FE3" w14:textId="15DBB98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1929D0" w14:paraId="358173AC" w14:textId="5A710FC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8-0-3</w:t>
            </w:r>
          </w:p>
        </w:tc>
      </w:tr>
      <w:tr w:rsidRPr="00FA2057" w:rsidR="004E546B" w:rsidTr="455066D8" w14:paraId="1CF6BBC2" w14:textId="423F6C45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8C37D9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756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EB66D1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784C82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aterial Advantage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BFF591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,264.04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20BF0085" w14:paraId="6E0A51F3" w14:textId="4657B1B0">
            <w:pPr>
              <w:pStyle w:val="paragraph"/>
              <w:spacing w:after="0"/>
              <w:textAlignment w:val="baseline"/>
            </w:pPr>
            <w:r w:rsidRPr="00FA205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$1,686.22</w:t>
            </w:r>
          </w:p>
        </w:tc>
        <w:tc>
          <w:tcPr>
            <w:tcW w:w="864" w:type="dxa"/>
          </w:tcPr>
          <w:p w:rsidRPr="00FA2057" w:rsidR="004E546B" w:rsidP="008602DA" w:rsidRDefault="001929D0" w14:paraId="1629644B" w14:textId="7BCF903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6A518D03" w14:textId="4CF940D3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08DCB4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9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ABC5FC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7B307D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MedLaunch</w:t>
            </w:r>
            <w:proofErr w:type="spellEnd"/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A41C0C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75.98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1A45D1B" w14:paraId="078DE9DE" w14:textId="602FB3A0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575.98</w:t>
            </w:r>
          </w:p>
        </w:tc>
        <w:tc>
          <w:tcPr>
            <w:tcW w:w="864" w:type="dxa"/>
          </w:tcPr>
          <w:p w:rsidRPr="00FA2057" w:rsidR="004E546B" w:rsidP="008602DA" w:rsidRDefault="001969E8" w14:paraId="1138C59B" w14:textId="4E40306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20A7FF2A" w14:textId="4A0194D0">
        <w:trPr>
          <w:trHeight w:val="290"/>
        </w:trPr>
        <w:tc>
          <w:tcPr>
            <w:tcW w:w="1108" w:type="dxa"/>
            <w:hideMark/>
          </w:tcPr>
          <w:p w:rsidRPr="00FA2057" w:rsidR="004E546B" w:rsidP="008602DA" w:rsidRDefault="004E546B" w14:paraId="559BA21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8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EA69C8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noWrap/>
            <w:hideMark/>
          </w:tcPr>
          <w:p w:rsidRPr="00FA2057" w:rsidR="004E546B" w:rsidP="008602DA" w:rsidRDefault="004E546B" w14:paraId="68CEF1A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MedLaunch</w:t>
            </w:r>
            <w:proofErr w:type="spellEnd"/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618957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612.91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2D1830FF" w14:paraId="582BBABE" w14:textId="430C63CA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612.91</w:t>
            </w:r>
          </w:p>
        </w:tc>
        <w:tc>
          <w:tcPr>
            <w:tcW w:w="864" w:type="dxa"/>
          </w:tcPr>
          <w:p w:rsidRPr="00FA2057" w:rsidR="004E546B" w:rsidP="008602DA" w:rsidRDefault="001969E8" w14:paraId="39B6D0AC" w14:textId="0C9CA51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0A70680C" w14:textId="3570198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7F4B69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4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20C970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80A531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MedLaunch</w:t>
            </w:r>
            <w:proofErr w:type="spellEnd"/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F225CA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86.96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B48B039" w14:paraId="5448DDC3" w14:textId="3C301284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986.96</w:t>
            </w:r>
          </w:p>
        </w:tc>
        <w:tc>
          <w:tcPr>
            <w:tcW w:w="864" w:type="dxa"/>
          </w:tcPr>
          <w:p w:rsidRPr="00FA2057" w:rsidR="004E546B" w:rsidP="008602DA" w:rsidRDefault="001969E8" w14:paraId="2890D924" w14:textId="67F73CD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B40BDD5" w14:textId="013D674A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78CD8F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5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16D597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B0F331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ociety for Women in Physic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1276D4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35.26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7541AF" w14:paraId="4098A6B8" w14:textId="01E6364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1969E8" w14:paraId="2BB0324A" w14:textId="7722424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0BB2CD9C" w14:textId="21860166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DBF57D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4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098B2A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D0BC18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Track and Field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70C763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,077.94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1BCD585C" w14:paraId="742006D3" w14:textId="7B5D0AD1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3,077.94</w:t>
            </w:r>
          </w:p>
        </w:tc>
        <w:tc>
          <w:tcPr>
            <w:tcW w:w="864" w:type="dxa"/>
          </w:tcPr>
          <w:p w:rsidRPr="00FA2057" w:rsidR="004E546B" w:rsidP="008602DA" w:rsidRDefault="001969E8" w14:paraId="2CF07418" w14:textId="23B063C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0E0107EC" w14:textId="1FA28A3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5867E0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0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39D169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C78DFC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Akshaya Patra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42E647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95.98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9E4AC6D" w14:paraId="32D0C422" w14:textId="0DE02023">
            <w:pPr>
              <w:pStyle w:val="paragraph"/>
              <w:spacing w:after="0"/>
              <w:textAlignment w:val="baseline"/>
            </w:pPr>
            <w:r w:rsidRPr="00FA205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$146.99</w:t>
            </w:r>
          </w:p>
        </w:tc>
        <w:tc>
          <w:tcPr>
            <w:tcW w:w="864" w:type="dxa"/>
          </w:tcPr>
          <w:p w:rsidRPr="00FA2057" w:rsidR="004E546B" w:rsidP="008602DA" w:rsidRDefault="001969E8" w14:paraId="399DE2E5" w14:textId="1DA2131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1FAD54A2" w14:textId="79164B22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899ABB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96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A5D9A8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3FDB0A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Chai Tow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66E52A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,472.06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9274FC9" w14:paraId="5164B62A" w14:textId="496EBC3E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,373.06</w:t>
            </w:r>
          </w:p>
        </w:tc>
        <w:tc>
          <w:tcPr>
            <w:tcW w:w="864" w:type="dxa"/>
          </w:tcPr>
          <w:p w:rsidRPr="00FA2057" w:rsidR="004E546B" w:rsidP="008602DA" w:rsidRDefault="001969E8" w14:paraId="674D5B13" w14:textId="3CDE67F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8-2-1</w:t>
            </w:r>
          </w:p>
        </w:tc>
      </w:tr>
      <w:tr w:rsidRPr="00FA2057" w:rsidR="004E546B" w:rsidTr="455066D8" w14:paraId="2FC45D9D" w14:textId="1DABCE55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794897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3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86B7AE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E57628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FSAE Illini Motorsport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96C019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7,781.74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1E1108E9" w14:paraId="0F865700" w14:textId="1F6B2530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7,781.06</w:t>
            </w:r>
          </w:p>
        </w:tc>
        <w:tc>
          <w:tcPr>
            <w:tcW w:w="864" w:type="dxa"/>
          </w:tcPr>
          <w:p w:rsidRPr="00FA2057" w:rsidR="004E546B" w:rsidP="008602DA" w:rsidRDefault="001969E8" w14:paraId="631751F7" w14:textId="73504BD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59519FC0" w14:textId="34CE42CF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AA0B5E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1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26E627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FC42E0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Bhangra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42657E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194.95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0C48F0E" w14:paraId="2E06E37B" w14:textId="4A3573E2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194.95</w:t>
            </w:r>
          </w:p>
        </w:tc>
        <w:tc>
          <w:tcPr>
            <w:tcW w:w="864" w:type="dxa"/>
          </w:tcPr>
          <w:p w:rsidRPr="00FA2057" w:rsidR="004E546B" w:rsidP="008602DA" w:rsidRDefault="00D42B58" w14:paraId="67E5C22F" w14:textId="30D76B9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3EAB5AD8" w14:textId="74576DBF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B6A803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8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FC4797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F73D33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Men's Rugby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97BE0A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8,399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7541AF" w14:paraId="6065DBBA" w14:textId="4DCD6AE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D42B58" w14:paraId="591A2F12" w14:textId="480AB49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05E01080" w14:textId="5C8CBAF3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EC8D60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lastRenderedPageBreak/>
              <w:t>160692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9C6AD6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5F7BF8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Space Society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C7BA03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98.47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37B59EF" w14:paraId="1DBD6533" w14:textId="2F5497C8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98.47</w:t>
            </w:r>
          </w:p>
        </w:tc>
        <w:tc>
          <w:tcPr>
            <w:tcW w:w="864" w:type="dxa"/>
          </w:tcPr>
          <w:p w:rsidRPr="00FA2057" w:rsidR="004E546B" w:rsidP="008602DA" w:rsidRDefault="00D42B58" w14:paraId="1DECEE52" w14:textId="20221DE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56F118FE" w14:textId="257F84C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FE5B01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8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9A1B8B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C3884F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Space Society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F52104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385.22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2A4F2E2" w14:paraId="6A479377" w14:textId="3D0FD311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385.22</w:t>
            </w:r>
          </w:p>
        </w:tc>
        <w:tc>
          <w:tcPr>
            <w:tcW w:w="864" w:type="dxa"/>
          </w:tcPr>
          <w:p w:rsidRPr="00FA2057" w:rsidR="004E546B" w:rsidP="008602DA" w:rsidRDefault="00D42B58" w14:paraId="28166B1D" w14:textId="0B34681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AD5D5C5" w14:textId="7F180BA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A589D2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42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4924CB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B96F1D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Women's Fastpitch Softball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8C960C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386.65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1B51F3B" w14:paraId="0092CD2D" w14:textId="6711A653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386.65</w:t>
            </w:r>
          </w:p>
        </w:tc>
        <w:tc>
          <w:tcPr>
            <w:tcW w:w="864" w:type="dxa"/>
          </w:tcPr>
          <w:p w:rsidRPr="00FA2057" w:rsidR="004E546B" w:rsidP="008602DA" w:rsidRDefault="00D42B58" w14:paraId="5884EB60" w14:textId="559297C6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CCA2EA8" w14:textId="7E46A1B4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876B6A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6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D4A83C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EADDCE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Japanese Student Association at UIUC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F00017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74.75 </w:t>
            </w:r>
          </w:p>
        </w:tc>
        <w:tc>
          <w:tcPr>
            <w:tcW w:w="1395" w:type="dxa"/>
            <w:hideMark/>
          </w:tcPr>
          <w:p w:rsidRPr="00FA2057" w:rsidR="004E546B" w:rsidP="455066D8" w:rsidRDefault="35F522AD" w14:paraId="3E45F4B9" w14:textId="20BCE12E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06.06</w:t>
            </w:r>
          </w:p>
        </w:tc>
        <w:tc>
          <w:tcPr>
            <w:tcW w:w="864" w:type="dxa"/>
          </w:tcPr>
          <w:p w:rsidRPr="00FA2057" w:rsidR="004E546B" w:rsidP="008602DA" w:rsidRDefault="00D42B58" w14:paraId="76B682CE" w14:textId="37DA33D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874171F" w14:textId="52C501F6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36CA78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2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A634D8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EA2982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MedLaunch</w:t>
            </w:r>
            <w:proofErr w:type="spellEnd"/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EB2DA2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69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9F866DC" w14:paraId="4E687598" w14:textId="7F5BEA7F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969.00</w:t>
            </w:r>
          </w:p>
        </w:tc>
        <w:tc>
          <w:tcPr>
            <w:tcW w:w="864" w:type="dxa"/>
          </w:tcPr>
          <w:p w:rsidRPr="00FA2057" w:rsidR="004E546B" w:rsidP="008602DA" w:rsidRDefault="00D42B58" w14:paraId="6AE90E36" w14:textId="187FB19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ECED507" w14:textId="09D31147">
        <w:trPr>
          <w:trHeight w:val="27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8A7BE0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8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630F99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FE4E04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National Lawyers Guild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A7D521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68.75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8EE7475" w14:paraId="74C2589F" w14:textId="3DFE0D42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68.75</w:t>
            </w:r>
          </w:p>
        </w:tc>
        <w:tc>
          <w:tcPr>
            <w:tcW w:w="864" w:type="dxa"/>
          </w:tcPr>
          <w:p w:rsidRPr="00FA2057" w:rsidR="004E546B" w:rsidP="008602DA" w:rsidRDefault="00D42B58" w14:paraId="014A7463" w14:textId="5015EA5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6BDF7621" w14:textId="205FB82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FCF64C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52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259199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F3717F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Open-Source @ Illinoi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F9EFFF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179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7541AF" w14:paraId="11CFCC5B" w14:textId="2DCEC35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D42B58" w14:paraId="1328A73C" w14:textId="11B64FF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3594DB9" w14:textId="19A4597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6C3BD3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9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E3F7A5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44549D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eruvian Student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12E04E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,034.46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E9CF918" w14:paraId="7D7F2FCA" w14:textId="12FF8BE1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4,310.31</w:t>
            </w:r>
          </w:p>
        </w:tc>
        <w:tc>
          <w:tcPr>
            <w:tcW w:w="864" w:type="dxa"/>
          </w:tcPr>
          <w:p w:rsidRPr="00FA2057" w:rsidR="004E546B" w:rsidP="008602DA" w:rsidRDefault="00D42B58" w14:paraId="5108EFF3" w14:textId="17B9F4D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0F803E50" w14:textId="5EEA2AEF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407771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90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D6F9E3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E168CE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Recreational Volleyball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2289F1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024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820C8DA" w14:paraId="3B6AE92D" w14:textId="56D33ED5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024.00</w:t>
            </w:r>
          </w:p>
        </w:tc>
        <w:tc>
          <w:tcPr>
            <w:tcW w:w="864" w:type="dxa"/>
          </w:tcPr>
          <w:p w:rsidRPr="00FA2057" w:rsidR="004E546B" w:rsidP="008602DA" w:rsidRDefault="00D42B58" w14:paraId="587DF953" w14:textId="54CA87E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21374441" w14:textId="73D2D192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5E34A2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73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BA13BE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384A09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tudent Ambassadors of UIPD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211316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80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7541AF" w14:paraId="68A1C609" w14:textId="5EED44F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D42B58" w14:paraId="79BEC7DF" w14:textId="7E3EBA2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6-1-4</w:t>
            </w:r>
          </w:p>
        </w:tc>
      </w:tr>
      <w:tr w:rsidRPr="00FA2057" w:rsidR="004E546B" w:rsidTr="455066D8" w14:paraId="08512892" w14:textId="27069D57">
        <w:trPr>
          <w:trHeight w:val="52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0423B3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8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7E5AEE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172ACA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Undergraduate Law Review at the University of Illinois at Urbana-Champaig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75758D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24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7541AF" w14:paraId="4CF90567" w14:textId="17D40B8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D42B58" w14:paraId="43CED8AA" w14:textId="3AC56A7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71D99631" w14:textId="715AC53A">
        <w:trPr>
          <w:trHeight w:val="290"/>
        </w:trPr>
        <w:tc>
          <w:tcPr>
            <w:tcW w:w="1108" w:type="dxa"/>
            <w:hideMark/>
          </w:tcPr>
          <w:p w:rsidRPr="00FA2057" w:rsidR="004E546B" w:rsidP="008602DA" w:rsidRDefault="004E546B" w14:paraId="2C8E2EF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44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5ABE5C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E9C259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UniPlace</w:t>
            </w:r>
            <w:proofErr w:type="spellEnd"/>
            <w:r w:rsidRPr="00FA2057">
              <w:rPr>
                <w:rFonts w:ascii="Calibri" w:hAnsi="Calibri" w:cs="Calibri"/>
                <w:sz w:val="22"/>
                <w:szCs w:val="22"/>
              </w:rPr>
              <w:t xml:space="preserve"> Community Service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75BFC1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70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380EA10F" w14:paraId="3EE1A73D" w14:textId="6234A1F9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700.00</w:t>
            </w:r>
          </w:p>
        </w:tc>
        <w:tc>
          <w:tcPr>
            <w:tcW w:w="864" w:type="dxa"/>
          </w:tcPr>
          <w:p w:rsidRPr="00FA2057" w:rsidR="004E546B" w:rsidP="008602DA" w:rsidRDefault="00D42B58" w14:paraId="424D293F" w14:textId="120A81B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9ACF9D8" w14:textId="25343460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363B72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2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3756B6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AA5C59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Xtension Chords A Cappella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49987F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716.00 </w:t>
            </w:r>
          </w:p>
        </w:tc>
        <w:tc>
          <w:tcPr>
            <w:tcW w:w="1395" w:type="dxa"/>
            <w:noWrap/>
            <w:hideMark/>
          </w:tcPr>
          <w:p w:rsidRPr="00FA2057" w:rsidR="00FB1A80" w:rsidP="008602DA" w:rsidRDefault="00801C59" w14:paraId="010220B2" w14:textId="7E09A0B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Pr="00FA2057" w:rsidR="00FB1A80">
              <w:rPr>
                <w:rFonts w:asciiTheme="minorHAnsi" w:hAnsiTheme="minorHAnsi" w:cstheme="minorHAnsi"/>
                <w:sz w:val="22"/>
                <w:szCs w:val="22"/>
              </w:rPr>
              <w:t>1,716.00</w:t>
            </w:r>
          </w:p>
        </w:tc>
        <w:tc>
          <w:tcPr>
            <w:tcW w:w="864" w:type="dxa"/>
          </w:tcPr>
          <w:p w:rsidRPr="00FA2057" w:rsidR="004E546B" w:rsidP="008602DA" w:rsidRDefault="00D42B58" w14:paraId="5EC9FC39" w14:textId="201AF0A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EC3D3B0" w14:textId="5E57446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2258B8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92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565ABA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878078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Club Tenni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FC6A82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694.31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103DAA25" w14:paraId="132DCAA5" w14:textId="0B08B3A5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,804.96</w:t>
            </w:r>
          </w:p>
        </w:tc>
        <w:tc>
          <w:tcPr>
            <w:tcW w:w="864" w:type="dxa"/>
          </w:tcPr>
          <w:p w:rsidRPr="00FA2057" w:rsidR="004E546B" w:rsidP="008602DA" w:rsidRDefault="00A83454" w14:paraId="54E8F066" w14:textId="7D087666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73AF0292" w14:textId="075B5AF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99CE62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26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336FAA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F3ABC3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Cosplay Design League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B54A61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,052.48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386690A" w14:paraId="297474BB" w14:textId="45FA7456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3,052.48</w:t>
            </w:r>
          </w:p>
        </w:tc>
        <w:tc>
          <w:tcPr>
            <w:tcW w:w="864" w:type="dxa"/>
          </w:tcPr>
          <w:p w:rsidRPr="00FA2057" w:rsidR="004E546B" w:rsidP="008602DA" w:rsidRDefault="00A83454" w14:paraId="56BE5EE5" w14:textId="183AE10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44CF09DA" w14:textId="604B5FD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C0296A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76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A5B133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2FDBAF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Cross Country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AFA6B3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,40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53F04D37" w14:textId="3E8FE57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A83454" w14:paraId="46A997F9" w14:textId="48BF4E2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004C3E22" w14:textId="7337FA81">
        <w:trPr>
          <w:trHeight w:val="290"/>
        </w:trPr>
        <w:tc>
          <w:tcPr>
            <w:tcW w:w="1108" w:type="dxa"/>
            <w:hideMark/>
          </w:tcPr>
          <w:p w:rsidRPr="00FA2057" w:rsidR="004E546B" w:rsidP="008602DA" w:rsidRDefault="004E546B" w14:paraId="55B9C5F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14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2ED53E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5B97CD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Economics Tournament at the University of Illinoi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7F74AD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182.03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22D1A3D" w14:paraId="14FE7146" w14:textId="5FDBB1CF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755.03</w:t>
            </w:r>
          </w:p>
        </w:tc>
        <w:tc>
          <w:tcPr>
            <w:tcW w:w="864" w:type="dxa"/>
          </w:tcPr>
          <w:p w:rsidRPr="00FA2057" w:rsidR="004E546B" w:rsidP="008602DA" w:rsidRDefault="00A83454" w14:paraId="459218E7" w14:textId="379FB1D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1FD00990" w14:textId="10D24171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7F85E9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7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E50ADB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824B01E" w14:textId="7E6F4C16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Healing Everything </w:t>
            </w:r>
            <w:r w:rsidRPr="00FA2057" w:rsidR="00323886">
              <w:rPr>
                <w:rFonts w:ascii="Calibri" w:hAnsi="Calibri" w:cs="Calibri"/>
                <w:sz w:val="22"/>
                <w:szCs w:val="22"/>
              </w:rPr>
              <w:t>and</w:t>
            </w:r>
            <w:r w:rsidRPr="00FA2057">
              <w:rPr>
                <w:rFonts w:ascii="Calibri" w:hAnsi="Calibri" w:cs="Calibri"/>
                <w:sz w:val="22"/>
                <w:szCs w:val="22"/>
              </w:rPr>
              <w:t xml:space="preserve"> Reaching </w:t>
            </w:r>
            <w:r w:rsidRPr="00FA2057" w:rsidR="005071C8">
              <w:rPr>
                <w:rFonts w:ascii="Calibri" w:hAnsi="Calibri" w:cs="Calibri"/>
                <w:sz w:val="22"/>
                <w:szCs w:val="22"/>
              </w:rPr>
              <w:t>the</w:t>
            </w:r>
            <w:r w:rsidRPr="00FA2057">
              <w:rPr>
                <w:rFonts w:ascii="Calibri" w:hAnsi="Calibri" w:cs="Calibri"/>
                <w:sz w:val="22"/>
                <w:szCs w:val="22"/>
              </w:rPr>
              <w:t xml:space="preserve"> Soul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285425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8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1D4FF754" w14:textId="41CA01C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A83454" w14:paraId="6D2558A0" w14:textId="0A53C83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F19AE79" w14:textId="4CC5E464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B0BAE0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90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A2139A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7ACE0E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Hindu YUVA UIUC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E3DE59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56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379D0D72" w14:textId="2855484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A83454" w14:paraId="5ED7AA51" w14:textId="3C4143F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8-0-3</w:t>
            </w:r>
          </w:p>
        </w:tc>
      </w:tr>
      <w:tr w:rsidRPr="00FA2057" w:rsidR="004E546B" w:rsidTr="455066D8" w14:paraId="2B88936A" w14:textId="12ADC50A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7472C8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32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084F9D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8714DB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Hindu YUVA UIUC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DBEA66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,92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4A17C312" w14:paraId="5602266A" w14:textId="4F7DAD44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</w:t>
            </w:r>
            <w:r w:rsidRPr="00FA2057" w:rsidR="65607A8E">
              <w:rPr>
                <w:rFonts w:asciiTheme="minorHAnsi" w:hAnsiTheme="minorHAnsi" w:cstheme="minorBidi"/>
                <w:sz w:val="22"/>
                <w:szCs w:val="22"/>
              </w:rPr>
              <w:t>0</w:t>
            </w: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.00</w:t>
            </w:r>
          </w:p>
        </w:tc>
        <w:tc>
          <w:tcPr>
            <w:tcW w:w="864" w:type="dxa"/>
          </w:tcPr>
          <w:p w:rsidRPr="00FA2057" w:rsidR="004E546B" w:rsidP="008602DA" w:rsidRDefault="00A83454" w14:paraId="2F6CBB6B" w14:textId="7FDFC5C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59CADA0" w14:textId="795EC6D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18C1A5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7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6DBEE8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E5A5FE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4000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C1CDC0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6,645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4A310514" w14:textId="4B88731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366704" w14:paraId="43FF378B" w14:textId="3353AF8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F319BE2" w14:textId="310298B4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6BDB96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25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77E7BE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A655FA7" w14:textId="7FF1B60B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Illini </w:t>
            </w:r>
            <w:proofErr w:type="spellStart"/>
            <w:r w:rsidRPr="00FA2057" w:rsidR="005071C8">
              <w:rPr>
                <w:rFonts w:ascii="Calibri" w:hAnsi="Calibri" w:cs="Calibri"/>
                <w:sz w:val="22"/>
                <w:szCs w:val="22"/>
              </w:rPr>
              <w:t>DanceSport</w:t>
            </w:r>
            <w:proofErr w:type="spellEnd"/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E13961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976.07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C76D0F0" w14:paraId="70718CC0" w14:textId="0A2B3453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9,976.07</w:t>
            </w:r>
          </w:p>
        </w:tc>
        <w:tc>
          <w:tcPr>
            <w:tcW w:w="864" w:type="dxa"/>
          </w:tcPr>
          <w:p w:rsidRPr="00FA2057" w:rsidR="004E546B" w:rsidP="008602DA" w:rsidRDefault="00366704" w14:paraId="4BA8F6A0" w14:textId="1E3F056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6E41D25F" w14:textId="2C0A2BA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D3609F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3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D28180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62F78B9" w14:textId="75756648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Illini </w:t>
            </w:r>
            <w:r w:rsidRPr="00FA2057" w:rsidR="00E521A8">
              <w:rPr>
                <w:rFonts w:ascii="Calibri" w:hAnsi="Calibri" w:cs="Calibri"/>
                <w:sz w:val="22"/>
                <w:szCs w:val="22"/>
              </w:rPr>
              <w:t>Raa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6372E6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6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2D2BD39" w14:paraId="4DFC9736" w14:textId="715056B1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60.00</w:t>
            </w:r>
          </w:p>
        </w:tc>
        <w:tc>
          <w:tcPr>
            <w:tcW w:w="864" w:type="dxa"/>
          </w:tcPr>
          <w:p w:rsidRPr="00FA2057" w:rsidR="004E546B" w:rsidP="008602DA" w:rsidRDefault="00366704" w14:paraId="1D3A2D45" w14:textId="33380EC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607C8372" w14:textId="5BE763FE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E308BF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6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776232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A3041D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RoboMaster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85B0D2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987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14DBB393" w14:paraId="38138906" w14:textId="028BC7D0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9,987.00</w:t>
            </w:r>
          </w:p>
        </w:tc>
        <w:tc>
          <w:tcPr>
            <w:tcW w:w="864" w:type="dxa"/>
          </w:tcPr>
          <w:p w:rsidRPr="00FA2057" w:rsidR="004E546B" w:rsidP="008602DA" w:rsidRDefault="00366704" w14:paraId="56F3DC64" w14:textId="27A7AE4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2F5527E" w14:textId="645ACF5A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3CB853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9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1C1FF1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A64287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rld Taekwondo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F70400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,648.04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25AF5AA2" w14:paraId="60554999" w14:textId="4A7FA244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,648.04</w:t>
            </w:r>
          </w:p>
        </w:tc>
        <w:tc>
          <w:tcPr>
            <w:tcW w:w="864" w:type="dxa"/>
          </w:tcPr>
          <w:p w:rsidRPr="00FA2057" w:rsidR="004E546B" w:rsidP="008602DA" w:rsidRDefault="00366704" w14:paraId="0AD1A689" w14:textId="7A2F1AC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398C0B61" w14:textId="27EE8C65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86A726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0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6B4CAD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0D57A2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IlliniFurs</w:t>
            </w:r>
            <w:proofErr w:type="spellEnd"/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8BB4BC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838.53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3C4E6977" w14:paraId="44563069" w14:textId="696A4762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5,706.39</w:t>
            </w:r>
          </w:p>
        </w:tc>
        <w:tc>
          <w:tcPr>
            <w:tcW w:w="864" w:type="dxa"/>
          </w:tcPr>
          <w:p w:rsidRPr="00FA2057" w:rsidR="004E546B" w:rsidP="008602DA" w:rsidRDefault="00366704" w14:paraId="058CC221" w14:textId="27BC7F6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191E68FB" w14:textId="040031C0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C9D5CE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32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C0213D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6C0C82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Women's Fastpitch Softball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CCA280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5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626D6090" w14:textId="62F58CD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366704" w14:paraId="16814A5A" w14:textId="3E489DB6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0C90115A" w14:textId="790E09A0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EAE118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90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6E3C95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BB062F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Intercollegiate </w:t>
            </w: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IllinoiSkating</w:t>
            </w:r>
            <w:proofErr w:type="spellEnd"/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8D0FBA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585.5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2452839E" w14:textId="52B446D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366704" w14:paraId="2A944267" w14:textId="203A886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1-0</w:t>
            </w:r>
          </w:p>
        </w:tc>
      </w:tr>
      <w:tr w:rsidRPr="00FA2057" w:rsidR="004E546B" w:rsidTr="455066D8" w14:paraId="1E3771A3" w14:textId="14C425E3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DF6721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80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2832E9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D9E97E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Les Clavier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836D60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0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27D14023" w14:paraId="3ABDCB92" w14:textId="03816DEF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400.00</w:t>
            </w:r>
          </w:p>
        </w:tc>
        <w:tc>
          <w:tcPr>
            <w:tcW w:w="864" w:type="dxa"/>
          </w:tcPr>
          <w:p w:rsidRPr="00FA2057" w:rsidR="004E546B" w:rsidP="008602DA" w:rsidRDefault="00366704" w14:paraId="43EE3F58" w14:textId="34C60407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9CC0202" w14:textId="2600F08E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00F4CA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9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5FBDB8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A22EEB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MedLaunch</w:t>
            </w:r>
            <w:proofErr w:type="spellEnd"/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92BCBF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748.58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428814A" w14:paraId="703C0656" w14:textId="7B6E9E36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748.58</w:t>
            </w:r>
          </w:p>
        </w:tc>
        <w:tc>
          <w:tcPr>
            <w:tcW w:w="864" w:type="dxa"/>
          </w:tcPr>
          <w:p w:rsidRPr="00FA2057" w:rsidR="004E546B" w:rsidP="008602DA" w:rsidRDefault="00366704" w14:paraId="0D194C68" w14:textId="5E87D42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321695C" w14:textId="1E94FCF0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275EEC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96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15713C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noWrap/>
            <w:hideMark/>
          </w:tcPr>
          <w:p w:rsidRPr="00FA2057" w:rsidR="004E546B" w:rsidP="008602DA" w:rsidRDefault="004E546B" w14:paraId="349E82F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MedLaunch</w:t>
            </w:r>
            <w:proofErr w:type="spellEnd"/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0126D0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867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E2A8EA1" w14:paraId="1DEDB40F" w14:textId="636ED125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867.00</w:t>
            </w:r>
          </w:p>
        </w:tc>
        <w:tc>
          <w:tcPr>
            <w:tcW w:w="864" w:type="dxa"/>
          </w:tcPr>
          <w:p w:rsidRPr="00FA2057" w:rsidR="004E546B" w:rsidP="008602DA" w:rsidRDefault="00366704" w14:paraId="54B83DC8" w14:textId="6E56003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1F130B97" w14:textId="3B26FD25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3D3B3F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26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BAB871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E69283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uslim Law Students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33775D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65.26 </w:t>
            </w:r>
          </w:p>
        </w:tc>
        <w:tc>
          <w:tcPr>
            <w:tcW w:w="1395" w:type="dxa"/>
            <w:hideMark/>
          </w:tcPr>
          <w:p w:rsidRPr="00FA2057" w:rsidR="004E546B" w:rsidP="455066D8" w:rsidRDefault="79A5C9AC" w14:paraId="41B02F4A" w14:textId="238D8C1A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82.63</w:t>
            </w:r>
          </w:p>
        </w:tc>
        <w:tc>
          <w:tcPr>
            <w:tcW w:w="864" w:type="dxa"/>
          </w:tcPr>
          <w:p w:rsidRPr="00FA2057" w:rsidR="004E546B" w:rsidP="008602DA" w:rsidRDefault="00366704" w14:paraId="61CA45F6" w14:textId="717D70B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7E548587" w14:textId="27EAE02F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8B0744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74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46A7CA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43CBB8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uslim Law Students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8F21D7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217.93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485E831" w14:paraId="4B61B473" w14:textId="67A9FF7C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217.93</w:t>
            </w:r>
          </w:p>
        </w:tc>
        <w:tc>
          <w:tcPr>
            <w:tcW w:w="864" w:type="dxa"/>
          </w:tcPr>
          <w:p w:rsidRPr="00FA2057" w:rsidR="004E546B" w:rsidP="008602DA" w:rsidRDefault="00366704" w14:paraId="78A7418A" w14:textId="6C34533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4B615B73" w14:textId="0FBF2AE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ACEFCF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86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1CA5B0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B120AB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yra Bradwell Association for Women Law Student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E31975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0F870F44" w14:textId="03982CB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366704" w14:paraId="33DE4606" w14:textId="3DE1BD5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004754F4" w14:textId="7131270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0FE2A0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lastRenderedPageBreak/>
              <w:t>15903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19E89C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A17BB3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yra Bradwell Association for Women Law Student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B75B10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85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9479CEA" w14:paraId="0D152C0B" w14:textId="02E406EB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85.00</w:t>
            </w:r>
          </w:p>
        </w:tc>
        <w:tc>
          <w:tcPr>
            <w:tcW w:w="864" w:type="dxa"/>
          </w:tcPr>
          <w:p w:rsidRPr="00FA2057" w:rsidR="004E546B" w:rsidP="008602DA" w:rsidRDefault="00366704" w14:paraId="05B3F385" w14:textId="388410D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7C496EA" w14:textId="6391E80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B92B58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03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64B18A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9FD4BE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yra Bradwell Association for Women Law Student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556C91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0D6C88B1" w14:textId="25301AF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366704" w14:paraId="6F7FC6B5" w14:textId="4A1CB1F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2B1AAE49" w14:textId="13F7105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BDE53B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00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B3E82F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8336F1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yra Bradwell Association for Women Law Student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83976A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9.98 </w:t>
            </w:r>
          </w:p>
        </w:tc>
        <w:tc>
          <w:tcPr>
            <w:tcW w:w="1395" w:type="dxa"/>
            <w:hideMark/>
          </w:tcPr>
          <w:p w:rsidRPr="00FA2057" w:rsidR="004E546B" w:rsidP="455066D8" w:rsidRDefault="18C0410E" w14:paraId="3F89F8CD" w14:textId="49B3F4E7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</w:t>
            </w:r>
            <w:r w:rsidRPr="00FA2057" w:rsidR="6F796CDC">
              <w:rPr>
                <w:rFonts w:asciiTheme="minorHAnsi" w:hAnsiTheme="minorHAnsi" w:cstheme="minorBidi"/>
                <w:sz w:val="22"/>
                <w:szCs w:val="22"/>
              </w:rPr>
              <w:t>0.00</w:t>
            </w:r>
          </w:p>
        </w:tc>
        <w:tc>
          <w:tcPr>
            <w:tcW w:w="864" w:type="dxa"/>
          </w:tcPr>
          <w:p w:rsidRPr="00FA2057" w:rsidR="004E546B" w:rsidP="008602DA" w:rsidRDefault="00366704" w14:paraId="083B3D9E" w14:textId="24FC6BF7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1-0</w:t>
            </w:r>
          </w:p>
        </w:tc>
      </w:tr>
      <w:tr w:rsidRPr="00FA2057" w:rsidR="004E546B" w:rsidTr="455066D8" w14:paraId="42AA723F" w14:textId="63B77F9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99CE9E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99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3C541E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17DA9E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yra Bradwell Association for Women Law Student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CEC209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7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69AA3B1B" w14:textId="78ACEC5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11A759C5" w14:textId="01E0490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2CC5135C" w14:textId="5C2B82BA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FEDA2E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02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A8EF40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93452E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Myra Bradwell Association for Women Law Student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75E830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149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CFA41E3" w14:paraId="0FD6569A" w14:textId="0E5A53BD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31.49</w:t>
            </w:r>
          </w:p>
        </w:tc>
        <w:tc>
          <w:tcPr>
            <w:tcW w:w="864" w:type="dxa"/>
          </w:tcPr>
          <w:p w:rsidRPr="00FA2057" w:rsidR="004E546B" w:rsidP="008602DA" w:rsidRDefault="002707F1" w14:paraId="0C430133" w14:textId="6724F86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1-0</w:t>
            </w:r>
          </w:p>
        </w:tc>
      </w:tr>
      <w:tr w:rsidRPr="00FA2057" w:rsidR="004E546B" w:rsidTr="455066D8" w14:paraId="681DA9F1" w14:textId="4C0AA9F6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E2996F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51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C9143E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BE66A9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Open-Source @ Illinoi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193873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221.55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792EDCA" w14:paraId="13B6D532" w14:textId="129F4ADE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221.55</w:t>
            </w:r>
          </w:p>
        </w:tc>
        <w:tc>
          <w:tcPr>
            <w:tcW w:w="864" w:type="dxa"/>
          </w:tcPr>
          <w:p w:rsidRPr="00FA2057" w:rsidR="004E546B" w:rsidP="008602DA" w:rsidRDefault="002707F1" w14:paraId="50271DC7" w14:textId="4C9ACCE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E2CFE03" w14:textId="07AE4C3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50D728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5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FEFA3D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76C960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duct Management @ Illinoi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BC3F27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5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3AC09BD" w14:paraId="773A99D8" w14:textId="42678AB3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50.00</w:t>
            </w:r>
          </w:p>
        </w:tc>
        <w:tc>
          <w:tcPr>
            <w:tcW w:w="864" w:type="dxa"/>
          </w:tcPr>
          <w:p w:rsidRPr="00FA2057" w:rsidR="004E546B" w:rsidP="008602DA" w:rsidRDefault="002707F1" w14:paraId="44AE8331" w14:textId="0B773ED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8-0-3</w:t>
            </w:r>
          </w:p>
        </w:tc>
      </w:tr>
      <w:tr w:rsidRPr="00FA2057" w:rsidR="004E546B" w:rsidTr="455066D8" w14:paraId="6E246C43" w14:textId="75EBC4E4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F198D6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5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251CFB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79A03D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spanica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A91DB3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,966.03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174A4AF3" w14:paraId="2894C3B3" w14:textId="7DD4434A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3,343.77</w:t>
            </w:r>
          </w:p>
        </w:tc>
        <w:tc>
          <w:tcPr>
            <w:tcW w:w="864" w:type="dxa"/>
          </w:tcPr>
          <w:p w:rsidRPr="00FA2057" w:rsidR="004E546B" w:rsidP="008602DA" w:rsidRDefault="002707F1" w14:paraId="70ED53B7" w14:textId="289669E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6F6AFA5" w14:textId="5BB17B1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65A361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9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DD8B0B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CFF6EF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tudent Planning Organiz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E4FB19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715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125D0E35" w14:textId="019E81B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42CC9CBD" w14:textId="1B4ED16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0CB1DA6" w14:textId="3EA5E802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0BCFCC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34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D3900E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EE39B3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The National Organization of Minority Architecture Student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CC77BC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75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5BE379F9" w14:textId="100F1AB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7DC27D66" w14:textId="7CE630A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7CA5345" w14:textId="2951A8BE">
        <w:trPr>
          <w:trHeight w:val="52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B3D3B2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0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71221F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DAD539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College of Law Labor and Employment Law Society at the University of Illinoi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D6DEDA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72.54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3FEC07B1" w14:paraId="5D41FE6C" w14:textId="30164EF5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72.54</w:t>
            </w:r>
          </w:p>
        </w:tc>
        <w:tc>
          <w:tcPr>
            <w:tcW w:w="864" w:type="dxa"/>
          </w:tcPr>
          <w:p w:rsidRPr="00FA2057" w:rsidR="004E546B" w:rsidP="008602DA" w:rsidRDefault="002707F1" w14:paraId="3CC35013" w14:textId="6D6CC4F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43D39C0" w14:textId="2BE3B495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7E9565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90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DA1D3A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4422A5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Cross the Ocean Ensemble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95E9EE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39.49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B3B87D2" w14:paraId="4E01C05B" w14:textId="1CAE6CC7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339.49</w:t>
            </w:r>
          </w:p>
        </w:tc>
        <w:tc>
          <w:tcPr>
            <w:tcW w:w="864" w:type="dxa"/>
          </w:tcPr>
          <w:p w:rsidRPr="00FA2057" w:rsidR="004E546B" w:rsidP="008602DA" w:rsidRDefault="002707F1" w14:paraId="59937D23" w14:textId="2AF25B9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8-0-3</w:t>
            </w:r>
          </w:p>
        </w:tc>
      </w:tr>
      <w:tr w:rsidRPr="00FA2057" w:rsidR="004E546B" w:rsidTr="455066D8" w14:paraId="415F5438" w14:textId="0A348CB9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BDD5AA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3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5EBCC0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1FFF39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Habitat for Humanity Campus Chapter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3303AF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5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1C5343DE" w14:textId="5E36F28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1D0742FE" w14:textId="532B7E6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1-0</w:t>
            </w:r>
          </w:p>
        </w:tc>
      </w:tr>
      <w:tr w:rsidRPr="00FA2057" w:rsidR="004E546B" w:rsidTr="455066D8" w14:paraId="21EA800A" w14:textId="3AA1BD13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12EC78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38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AA86D9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A80150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Badminton Intercollegiate Sports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EB3087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8,922.04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34433EA6" w14:paraId="0558275B" w14:textId="7F55B0EF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8,922.04</w:t>
            </w:r>
          </w:p>
        </w:tc>
        <w:tc>
          <w:tcPr>
            <w:tcW w:w="864" w:type="dxa"/>
          </w:tcPr>
          <w:p w:rsidRPr="00FA2057" w:rsidR="004E546B" w:rsidP="008602DA" w:rsidRDefault="002707F1" w14:paraId="69DF6195" w14:textId="63F7673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F86FBAF" w14:textId="39AF8F9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C3EB90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2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D4D20A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2E9873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Disc Golf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3F55B2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44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26B742B6" w14:textId="0457F8F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1F251E87" w14:textId="4F89695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0A842A4" w14:textId="6E10E620">
        <w:trPr>
          <w:trHeight w:val="290"/>
        </w:trPr>
        <w:tc>
          <w:tcPr>
            <w:tcW w:w="1108" w:type="dxa"/>
            <w:hideMark/>
          </w:tcPr>
          <w:p w:rsidRPr="00FA2057" w:rsidR="004E546B" w:rsidP="008602DA" w:rsidRDefault="004E546B" w14:paraId="587251E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49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4BDB36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C98937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Medical Screening Society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45E31A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,284.16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64465E3" w14:paraId="1CA352B2" w14:textId="3A1CCFFF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,284.16</w:t>
            </w:r>
          </w:p>
        </w:tc>
        <w:tc>
          <w:tcPr>
            <w:tcW w:w="864" w:type="dxa"/>
          </w:tcPr>
          <w:p w:rsidRPr="00FA2057" w:rsidR="004E546B" w:rsidP="008602DA" w:rsidRDefault="002707F1" w14:paraId="19594599" w14:textId="70F3D86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6AB1D844" w14:textId="10CFCEAF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2116E7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51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1C7796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C88A09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Swim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0864BC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95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01C59" w14:paraId="7B14DEBC" w14:textId="771D0B7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0F38C9B9" w14:textId="393F34B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73F662A3" w14:textId="109F6FE3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3C2A03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09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C892CF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58E77B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593709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31.63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1453F54E" w14:textId="79817FB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4F941B59" w14:textId="2812105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6622F372" w14:textId="7FEA14E6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E32F4F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11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3ED456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08D7DA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F1A50B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10.6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4F96C57C" w14:textId="5213673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5230A727" w14:textId="367CC73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AA0DBC7" w14:textId="2F8956B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5E24E9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53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5EE634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562916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16FE4C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49.32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3CA82BB0" w14:textId="1C64BAF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42D07243" w14:textId="61B84667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2968E68B" w14:textId="51BC4EA1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81C224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13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A5B03F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0B3C0D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AFAEFF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50.00 </w:t>
            </w:r>
          </w:p>
        </w:tc>
        <w:tc>
          <w:tcPr>
            <w:tcW w:w="1395" w:type="dxa"/>
            <w:hideMark/>
          </w:tcPr>
          <w:p w:rsidRPr="00FA2057" w:rsidR="004E546B" w:rsidP="008602DA" w:rsidRDefault="00D92707" w14:paraId="47D3F4F3" w14:textId="4738E87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40214B9B" w14:textId="6122E81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5A8C5001" w14:textId="585E6055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8613B4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13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52C42B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E089FE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BEC367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5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2FF163BE" w14:textId="597C32A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37A293B7" w14:textId="72E1AAC6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680069DD" w14:textId="7309B07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3E62A5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12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FF39F6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038058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039836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5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397210EF" w14:textId="2AE1F9E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55C3AF07" w14:textId="3C8CD687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22CA561F" w14:textId="4F1E8BAA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2EA41B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126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FE6E73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83FE5C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65F6FE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5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565555D3" w14:textId="3C2D3DC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61E0D6B7" w14:textId="373103A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E1C5E9A" w14:textId="099A2225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756AE4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12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36839B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07B51F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60334F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5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441393DD" w14:textId="2AD6FD6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791C9BFC" w14:textId="7DE73996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7F1114A" w14:textId="59991BB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166013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112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148F7C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755E5C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55DF43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64.71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006FB14A" w14:textId="3A07FA6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61CA11FA" w14:textId="5E4843C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CB7DB20" w14:textId="20208860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631209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08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5BB5A6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F88FC2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53F893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86.65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217EE8DB" w14:textId="28BCED5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1B1C9B93" w14:textId="34D2C3B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65477B29" w14:textId="338921EE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45E0BA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96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6F0F16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4692AE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19F7B6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0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3E4E84BF" w14:textId="6EB3865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2EE784E6" w14:textId="2CB4659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B326C13" w14:textId="02E23271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24CC3B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23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5FC111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227F37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Wo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1B362B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04.56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29DDC099" w14:textId="758D203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3AB5C615" w14:textId="0718B97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7055C928" w14:textId="6A7CF3D6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868DB1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41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9AAA29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22BE6B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Men's Soccer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93E403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0,00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39A43B4" w14:paraId="04313F4B" w14:textId="6AD61AC2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0,000.00</w:t>
            </w:r>
          </w:p>
        </w:tc>
        <w:tc>
          <w:tcPr>
            <w:tcW w:w="864" w:type="dxa"/>
          </w:tcPr>
          <w:p w:rsidRPr="00FA2057" w:rsidR="004E546B" w:rsidP="008602DA" w:rsidRDefault="002707F1" w14:paraId="56A35246" w14:textId="6F47704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078DE6C7" w14:textId="5298391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612E41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26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DC60B9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1B8997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Men's Volleyball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1E5629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484.75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D92707" w14:paraId="680449BE" w14:textId="4D48A0E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2707F1" w14:paraId="34D33C9D" w14:textId="54644B7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8-0-3</w:t>
            </w:r>
          </w:p>
        </w:tc>
      </w:tr>
      <w:tr w:rsidRPr="00FA2057" w:rsidR="004E546B" w:rsidTr="455066D8" w14:paraId="17030B91" w14:textId="26C9264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9DB113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94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43082A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410734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Model United Nation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622DF8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509.61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E8FFA8E" w14:paraId="22E71AFC" w14:textId="506268E6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7,691.00</w:t>
            </w:r>
          </w:p>
        </w:tc>
        <w:tc>
          <w:tcPr>
            <w:tcW w:w="864" w:type="dxa"/>
          </w:tcPr>
          <w:p w:rsidRPr="00FA2057" w:rsidR="004E546B" w:rsidP="008602DA" w:rsidRDefault="00F435DC" w14:paraId="0DCE6A6E" w14:textId="10DDFDF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B855171" w14:textId="42D5C25F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ADF813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1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B6DA02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7A6E65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Rip Chord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8DF8B7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78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8D25467" w14:paraId="72F56735" w14:textId="250E9805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780.00</w:t>
            </w:r>
          </w:p>
        </w:tc>
        <w:tc>
          <w:tcPr>
            <w:tcW w:w="864" w:type="dxa"/>
          </w:tcPr>
          <w:p w:rsidRPr="00FA2057" w:rsidR="004E546B" w:rsidP="008602DA" w:rsidRDefault="00F435DC" w14:paraId="1D8E8A22" w14:textId="0CB9D1A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7ED6C8F6" w14:textId="0056091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492393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4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8A8B7D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BA0641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Sailing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32C31F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,893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135E252" w14:paraId="31860E13" w14:textId="1CAED887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5,893.00</w:t>
            </w:r>
          </w:p>
        </w:tc>
        <w:tc>
          <w:tcPr>
            <w:tcW w:w="864" w:type="dxa"/>
          </w:tcPr>
          <w:p w:rsidRPr="00FA2057" w:rsidR="004E546B" w:rsidP="008602DA" w:rsidRDefault="00F435DC" w14:paraId="7FA8009C" w14:textId="1842B55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C7C1AA2" w14:textId="6B2C5C8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0E8924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lastRenderedPageBreak/>
              <w:t>158796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541ADC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3B567C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Les Clavier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15B93D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62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387A93D" w14:paraId="11426DD4" w14:textId="1A3DAF67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620.00</w:t>
            </w:r>
          </w:p>
        </w:tc>
        <w:tc>
          <w:tcPr>
            <w:tcW w:w="864" w:type="dxa"/>
          </w:tcPr>
          <w:p w:rsidRPr="00FA2057" w:rsidR="004E546B" w:rsidP="008602DA" w:rsidRDefault="00F435DC" w14:paraId="1FE69903" w14:textId="5A81280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B1CCC47" w14:textId="6C88C634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01690A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8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CB8C57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77C3BC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National Lawyers Guild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40EF95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25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74295C3" w14:paraId="5D817971" w14:textId="1CDC36B8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0.00</w:t>
            </w:r>
          </w:p>
        </w:tc>
        <w:tc>
          <w:tcPr>
            <w:tcW w:w="864" w:type="dxa"/>
          </w:tcPr>
          <w:p w:rsidRPr="00FA2057" w:rsidR="004E546B" w:rsidP="008602DA" w:rsidRDefault="00F435DC" w14:paraId="5628A8FB" w14:textId="2C43660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02F1D10B" w14:textId="70E79B31">
        <w:trPr>
          <w:trHeight w:val="290"/>
        </w:trPr>
        <w:tc>
          <w:tcPr>
            <w:tcW w:w="1108" w:type="dxa"/>
            <w:hideMark/>
          </w:tcPr>
          <w:p w:rsidRPr="00FA2057" w:rsidR="004E546B" w:rsidP="008602DA" w:rsidRDefault="004E546B" w14:paraId="2AD58CA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73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D8263E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E3F37F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Off-Road Illini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A5398B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,196.49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2E925363" w14:paraId="44155F32" w14:textId="69C3FDA4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,196.49</w:t>
            </w:r>
          </w:p>
        </w:tc>
        <w:tc>
          <w:tcPr>
            <w:tcW w:w="864" w:type="dxa"/>
          </w:tcPr>
          <w:p w:rsidRPr="00FA2057" w:rsidR="004E546B" w:rsidP="008602DA" w:rsidRDefault="00F435DC" w14:paraId="0039AA3B" w14:textId="6F47124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0DA3950E" w14:textId="3F443DA0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1ED383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6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4933A3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F2CB6A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hi Iota Alpha Fraternity, Inc.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16815B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30.00 </w:t>
            </w:r>
          </w:p>
        </w:tc>
        <w:tc>
          <w:tcPr>
            <w:tcW w:w="1395" w:type="dxa"/>
            <w:hideMark/>
          </w:tcPr>
          <w:p w:rsidRPr="00FA2057" w:rsidR="004E546B" w:rsidP="455066D8" w:rsidRDefault="0F72AE48" w14:paraId="7116AACE" w14:textId="1E5613F3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</w:t>
            </w:r>
            <w:r w:rsidRPr="00FA2057" w:rsidR="57254FD1">
              <w:rPr>
                <w:rFonts w:asciiTheme="minorHAnsi" w:hAnsiTheme="minorHAnsi" w:cstheme="minorBidi"/>
                <w:sz w:val="22"/>
                <w:szCs w:val="22"/>
              </w:rPr>
              <w:t>0</w:t>
            </w: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.00</w:t>
            </w:r>
          </w:p>
        </w:tc>
        <w:tc>
          <w:tcPr>
            <w:tcW w:w="864" w:type="dxa"/>
          </w:tcPr>
          <w:p w:rsidRPr="00FA2057" w:rsidR="004E546B" w:rsidP="008602DA" w:rsidRDefault="00F435DC" w14:paraId="37FCF2B3" w14:textId="717BF94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7146236A" w14:textId="7DF7A181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799E31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8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5A9111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2017A3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hi Iota Alpha Fraternity, Inc.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DBB830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495.25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CA0C48" w14:paraId="6D9E699A" w14:textId="3F38578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F435DC" w14:paraId="1FFBC1F5" w14:textId="3500DA4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8-0-3</w:t>
            </w:r>
          </w:p>
        </w:tc>
      </w:tr>
      <w:tr w:rsidRPr="00FA2057" w:rsidR="004E546B" w:rsidTr="455066D8" w14:paraId="2463CA50" w14:textId="184CA3A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AC99E0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1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3C1655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D5A784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hilippine Student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2C601C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993.52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094AA54" w14:paraId="514021F6" w14:textId="7652843A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</w:t>
            </w:r>
            <w:r w:rsidRPr="00FA2057" w:rsidR="390B8D0B">
              <w:rPr>
                <w:rFonts w:asciiTheme="minorHAnsi" w:hAnsiTheme="minorHAnsi" w:cstheme="minorBidi"/>
                <w:sz w:val="22"/>
                <w:szCs w:val="22"/>
              </w:rPr>
              <w:t>7,240.35</w:t>
            </w:r>
          </w:p>
        </w:tc>
        <w:tc>
          <w:tcPr>
            <w:tcW w:w="864" w:type="dxa"/>
          </w:tcPr>
          <w:p w:rsidRPr="00FA2057" w:rsidR="004E546B" w:rsidP="008602DA" w:rsidRDefault="00F435DC" w14:paraId="4F2F1ABA" w14:textId="5B56AE2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8-0-3</w:t>
            </w:r>
          </w:p>
        </w:tc>
      </w:tr>
      <w:tr w:rsidRPr="00FA2057" w:rsidR="004E546B" w:rsidTr="455066D8" w14:paraId="6C6D1EFC" w14:textId="5D214256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35520C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9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3D7313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188947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he's the First UIUC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FB3EED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61.45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CA0C48" w14:paraId="24DDCF79" w14:textId="2C3105F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F435DC" w14:paraId="5FFAC53E" w14:textId="5D0532D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1-0</w:t>
            </w:r>
          </w:p>
        </w:tc>
      </w:tr>
      <w:tr w:rsidRPr="00FA2057" w:rsidR="004E546B" w:rsidTr="455066D8" w14:paraId="6D04D0F2" w14:textId="326DB9D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14A951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7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545A03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B1F4AA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he's the First UIUC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A807E4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67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CA0C48" w14:paraId="5E7942CE" w14:textId="6BB9171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F435DC" w14:paraId="367FFAB3" w14:textId="31AE820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1FA3487C" w14:textId="66C16D55">
        <w:trPr>
          <w:trHeight w:val="52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CD0B44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03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DA0ABB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7E732B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ociety for the Promotion of Indian Classical Music and Culture Amongst Youth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B915DA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7,686.74 </w:t>
            </w:r>
          </w:p>
        </w:tc>
        <w:tc>
          <w:tcPr>
            <w:tcW w:w="1395" w:type="dxa"/>
            <w:hideMark/>
          </w:tcPr>
          <w:p w:rsidRPr="00FA2057" w:rsidR="004E546B" w:rsidP="455066D8" w:rsidRDefault="2A5871FB" w14:paraId="52C30BAA" w14:textId="268F393C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5,437.39</w:t>
            </w:r>
          </w:p>
        </w:tc>
        <w:tc>
          <w:tcPr>
            <w:tcW w:w="864" w:type="dxa"/>
          </w:tcPr>
          <w:p w:rsidRPr="00FA2057" w:rsidR="004E546B" w:rsidP="008602DA" w:rsidRDefault="00F435DC" w14:paraId="258C3A96" w14:textId="0D84A70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636E1455" w14:textId="0FB044C4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6207AB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90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71084C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FC2153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ociety for Women in Physic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3B4B9C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26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CA0C48" w14:paraId="67488047" w14:textId="05293387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F435DC" w14:paraId="784AD67C" w14:textId="22D23AC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A5DDBDE" w14:textId="6A13579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10EFA5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932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6A69FF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noWrap/>
            <w:hideMark/>
          </w:tcPr>
          <w:p w:rsidRPr="00FA2057" w:rsidR="004E546B" w:rsidP="008602DA" w:rsidRDefault="004E546B" w14:paraId="4152AD3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Udaa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BCB76C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999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5439892" w14:paraId="6797ECA1" w14:textId="2FFEA2F9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4,999.50</w:t>
            </w:r>
          </w:p>
        </w:tc>
        <w:tc>
          <w:tcPr>
            <w:tcW w:w="864" w:type="dxa"/>
          </w:tcPr>
          <w:p w:rsidRPr="00FA2057" w:rsidR="004E546B" w:rsidP="008602DA" w:rsidRDefault="00F435DC" w14:paraId="03144880" w14:textId="4BBD837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C5E23D6" w14:textId="3C2E07A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DC8A56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83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57DF40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C0860D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UniPlace</w:t>
            </w:r>
            <w:proofErr w:type="spellEnd"/>
            <w:r w:rsidRPr="00FA2057">
              <w:rPr>
                <w:rFonts w:ascii="Calibri" w:hAnsi="Calibri" w:cs="Calibri"/>
                <w:sz w:val="22"/>
                <w:szCs w:val="22"/>
              </w:rPr>
              <w:t xml:space="preserve"> Community Service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877712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30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BEA7820" w14:paraId="793C60E5" w14:textId="57786F58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4,650.00</w:t>
            </w:r>
          </w:p>
        </w:tc>
        <w:tc>
          <w:tcPr>
            <w:tcW w:w="864" w:type="dxa"/>
          </w:tcPr>
          <w:p w:rsidRPr="00FA2057" w:rsidR="004E546B" w:rsidP="008602DA" w:rsidRDefault="00F435DC" w14:paraId="4CE87181" w14:textId="2F85FAD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8-0-3</w:t>
            </w:r>
          </w:p>
        </w:tc>
      </w:tr>
      <w:tr w:rsidRPr="00FA2057" w:rsidR="004E546B" w:rsidTr="455066D8" w14:paraId="2D36ED22" w14:textId="0C57388F">
        <w:trPr>
          <w:trHeight w:val="290"/>
        </w:trPr>
        <w:tc>
          <w:tcPr>
            <w:tcW w:w="1108" w:type="dxa"/>
            <w:hideMark/>
          </w:tcPr>
          <w:p w:rsidRPr="00FA2057" w:rsidR="004E546B" w:rsidP="008602DA" w:rsidRDefault="004E546B" w14:paraId="629178E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31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1D8C7B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47239A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Women's Ultimate Frisbee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D1A9FC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,936.64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3F04D359" w14:paraId="61705342" w14:textId="45E0F052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5,936.64</w:t>
            </w:r>
          </w:p>
        </w:tc>
        <w:tc>
          <w:tcPr>
            <w:tcW w:w="864" w:type="dxa"/>
          </w:tcPr>
          <w:p w:rsidRPr="00FA2057" w:rsidR="004E546B" w:rsidP="008602DA" w:rsidRDefault="00F435DC" w14:paraId="09217F7F" w14:textId="5F307B8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2-0</w:t>
            </w:r>
          </w:p>
        </w:tc>
      </w:tr>
      <w:tr w:rsidRPr="00FA2057" w:rsidR="004E546B" w:rsidTr="455066D8" w14:paraId="68F6CB8F" w14:textId="6524F1C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F34093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7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A536BD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D5CC23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American Concrete Institute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A92965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18.09 </w:t>
            </w:r>
          </w:p>
        </w:tc>
        <w:tc>
          <w:tcPr>
            <w:tcW w:w="1395" w:type="dxa"/>
            <w:hideMark/>
          </w:tcPr>
          <w:p w:rsidRPr="00FA2057" w:rsidR="004E546B" w:rsidP="455066D8" w:rsidRDefault="7361B56E" w14:paraId="049F290F" w14:textId="7C6F6950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38.57</w:t>
            </w:r>
          </w:p>
        </w:tc>
        <w:tc>
          <w:tcPr>
            <w:tcW w:w="864" w:type="dxa"/>
          </w:tcPr>
          <w:p w:rsidRPr="00FA2057" w:rsidR="004E546B" w:rsidP="008602DA" w:rsidRDefault="00F435DC" w14:paraId="555CDD99" w14:textId="22ACDA9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11FD4E8" w14:textId="66AE232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EEC261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8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47ECF0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FD7E9C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American Concrete Institute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930224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05.97 </w:t>
            </w:r>
          </w:p>
        </w:tc>
        <w:tc>
          <w:tcPr>
            <w:tcW w:w="1395" w:type="dxa"/>
            <w:hideMark/>
          </w:tcPr>
          <w:p w:rsidRPr="00FA2057" w:rsidR="004E546B" w:rsidP="455066D8" w:rsidRDefault="34482F94" w14:paraId="16A0C7DB" w14:textId="3BF5E4C5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405.97</w:t>
            </w:r>
          </w:p>
        </w:tc>
        <w:tc>
          <w:tcPr>
            <w:tcW w:w="864" w:type="dxa"/>
          </w:tcPr>
          <w:p w:rsidRPr="00FA2057" w:rsidR="004E546B" w:rsidP="008602DA" w:rsidRDefault="00F435DC" w14:paraId="41877093" w14:textId="503295F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1E7732A" w14:textId="03F6965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D37928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28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7FD6BD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01EB0F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Anthropology Club/Lambda Alpha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477740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29.16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CA0C48" w14:paraId="45AB2641" w14:textId="010CB41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F435DC" w14:paraId="25F24067" w14:textId="69DAEC7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EF38CD7" w14:textId="599D7D1E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739ED2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74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44B8AF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11E2BF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Biomedical Engineering Society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D89C2E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,388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ED19FE1" w14:paraId="4907E546" w14:textId="39727EE8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3,388.00</w:t>
            </w:r>
          </w:p>
        </w:tc>
        <w:tc>
          <w:tcPr>
            <w:tcW w:w="864" w:type="dxa"/>
          </w:tcPr>
          <w:p w:rsidRPr="00FA2057" w:rsidR="004E546B" w:rsidP="008602DA" w:rsidRDefault="00F435DC" w14:paraId="09D5CF9A" w14:textId="4DE8641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62BC908D" w14:textId="6A8A096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06EE8D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50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9E7B76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972E97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Chinese Language and International Development Society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873634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841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183C7D6C" w14:paraId="0DB48E1C" w14:textId="528721FE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265.00</w:t>
            </w:r>
          </w:p>
        </w:tc>
        <w:tc>
          <w:tcPr>
            <w:tcW w:w="864" w:type="dxa"/>
          </w:tcPr>
          <w:p w:rsidRPr="00FA2057" w:rsidR="004E546B" w:rsidP="008602DA" w:rsidRDefault="00F435DC" w14:paraId="4C97B90A" w14:textId="0F6B0B2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1D8D668D" w14:textId="73A2A1C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7025CE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6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0B297B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E72BE6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Dance2XS at UIUC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2FFC32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,042.3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5995597" w14:paraId="48EF4095" w14:textId="2A020A3C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3,042.30</w:t>
            </w:r>
          </w:p>
        </w:tc>
        <w:tc>
          <w:tcPr>
            <w:tcW w:w="864" w:type="dxa"/>
          </w:tcPr>
          <w:p w:rsidRPr="00FA2057" w:rsidR="004E546B" w:rsidP="008602DA" w:rsidRDefault="00F435DC" w14:paraId="41262843" w14:textId="6DF1F51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20CDF62D" w14:textId="6FE376A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4A4019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5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2DD096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4BF1D5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Environmental Coali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12D694A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71.44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F7EEEE4" w14:paraId="4D1103DC" w14:textId="6643FDE0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71.44</w:t>
            </w:r>
          </w:p>
        </w:tc>
        <w:tc>
          <w:tcPr>
            <w:tcW w:w="864" w:type="dxa"/>
          </w:tcPr>
          <w:p w:rsidRPr="00FA2057" w:rsidR="004E546B" w:rsidP="008602DA" w:rsidRDefault="00F435DC" w14:paraId="044C6048" w14:textId="37CA3B3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0DDE8EF1" w14:textId="01165BD6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869DB5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1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0114F6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32033B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Environmental Coali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56C61F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2.61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32136C4A" w14:paraId="49F66DC9" w14:textId="2938FF0B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92.61</w:t>
            </w:r>
          </w:p>
        </w:tc>
        <w:tc>
          <w:tcPr>
            <w:tcW w:w="864" w:type="dxa"/>
          </w:tcPr>
          <w:p w:rsidRPr="00FA2057" w:rsidR="004E546B" w:rsidP="008602DA" w:rsidRDefault="00F435DC" w14:paraId="51CDE4A0" w14:textId="3714E88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434C0B5" w14:textId="62C8BDB1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E1E5BA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2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DAE5CD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52DBCF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Environmental Coali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6B817E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4.08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4FECE7F" w14:paraId="1F7A5C54" w14:textId="004918C4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94.08</w:t>
            </w:r>
          </w:p>
        </w:tc>
        <w:tc>
          <w:tcPr>
            <w:tcW w:w="864" w:type="dxa"/>
          </w:tcPr>
          <w:p w:rsidRPr="00FA2057" w:rsidR="004E546B" w:rsidP="008602DA" w:rsidRDefault="00F435DC" w14:paraId="4A22265D" w14:textId="77CE4F2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E648423" w14:textId="1B268951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6D1B07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4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56B1DA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95E068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Illini </w:t>
            </w: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Awaaz</w:t>
            </w:r>
            <w:proofErr w:type="spellEnd"/>
            <w:r w:rsidRPr="00FA2057">
              <w:rPr>
                <w:rFonts w:ascii="Calibri" w:hAnsi="Calibri" w:cs="Calibri"/>
                <w:sz w:val="22"/>
                <w:szCs w:val="22"/>
              </w:rPr>
              <w:t xml:space="preserve"> A Cappella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72E62D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8,762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2FE67A47" w14:paraId="099258C7" w14:textId="6067D264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8,762.00</w:t>
            </w:r>
          </w:p>
        </w:tc>
        <w:tc>
          <w:tcPr>
            <w:tcW w:w="864" w:type="dxa"/>
          </w:tcPr>
          <w:p w:rsidRPr="00FA2057" w:rsidR="004E546B" w:rsidP="008602DA" w:rsidRDefault="00F435DC" w14:paraId="306E9F80" w14:textId="2BAF64D8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132576E3" w14:textId="1EE9B862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012E154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95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FF1E641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E1B39A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Disc Golf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580CD5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709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71EC561" w14:paraId="495313A5" w14:textId="37E25534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950.00</w:t>
            </w:r>
          </w:p>
        </w:tc>
        <w:tc>
          <w:tcPr>
            <w:tcW w:w="864" w:type="dxa"/>
          </w:tcPr>
          <w:p w:rsidRPr="00FA2057" w:rsidR="004E546B" w:rsidP="008602DA" w:rsidRDefault="00F435DC" w14:paraId="07535B00" w14:textId="46FD06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27EF7DE6" w14:textId="23D6C8D9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F4EA30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2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6D2199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52C96F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Formula Electric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AA844C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,655.33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7EF571BD" w14:paraId="2463E907" w14:textId="62E9A860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,445.34</w:t>
            </w:r>
          </w:p>
        </w:tc>
        <w:tc>
          <w:tcPr>
            <w:tcW w:w="864" w:type="dxa"/>
          </w:tcPr>
          <w:p w:rsidRPr="00FA2057" w:rsidR="004E546B" w:rsidP="008602DA" w:rsidRDefault="00F435DC" w14:paraId="01E3E901" w14:textId="78587A6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1-0</w:t>
            </w:r>
          </w:p>
        </w:tc>
      </w:tr>
      <w:tr w:rsidRPr="00FA2057" w:rsidR="004E546B" w:rsidTr="455066D8" w14:paraId="2ACD08E3" w14:textId="1F6E795F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9BD978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82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696BE27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ADD200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Global Forensic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022194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,65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CA0C48" w14:paraId="7730EBA5" w14:textId="6D1D5D41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F435DC" w14:paraId="6C32F938" w14:textId="630C746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6B73128" w14:textId="7A8FC3AA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6DAAE5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0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E5E996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E2F791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Medical Screening Society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E45CA3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699.4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95D55F7" w14:paraId="466C604C" w14:textId="08429644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570.16</w:t>
            </w:r>
          </w:p>
        </w:tc>
        <w:tc>
          <w:tcPr>
            <w:tcW w:w="864" w:type="dxa"/>
          </w:tcPr>
          <w:p w:rsidRPr="00FA2057" w:rsidR="004E546B" w:rsidP="008602DA" w:rsidRDefault="00F435DC" w14:paraId="7852475E" w14:textId="6C9E34D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EB2C119" w14:textId="0788CFAC">
        <w:trPr>
          <w:trHeight w:val="290"/>
        </w:trPr>
        <w:tc>
          <w:tcPr>
            <w:tcW w:w="1108" w:type="dxa"/>
            <w:hideMark/>
          </w:tcPr>
          <w:p w:rsidRPr="00FA2057" w:rsidR="004E546B" w:rsidP="008602DA" w:rsidRDefault="004E546B" w14:paraId="7CE5946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21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E7C5C6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3F20C2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VEX Robotic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07C9E0A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98.92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FD953B0" w14:paraId="66BB68DD" w14:textId="0A8021E3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98.92</w:t>
            </w:r>
          </w:p>
        </w:tc>
        <w:tc>
          <w:tcPr>
            <w:tcW w:w="864" w:type="dxa"/>
          </w:tcPr>
          <w:p w:rsidRPr="00FA2057" w:rsidR="004E546B" w:rsidP="008602DA" w:rsidRDefault="00F435DC" w14:paraId="2693A9F7" w14:textId="2A69A05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180F8D62" w14:textId="09EC3037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AA6BB9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94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978669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B040ED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VEX Robotic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5BAF89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696.48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48FAE0C9" w14:paraId="10E0B86B" w14:textId="79F3B4E9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696.48</w:t>
            </w:r>
          </w:p>
        </w:tc>
        <w:tc>
          <w:tcPr>
            <w:tcW w:w="864" w:type="dxa"/>
          </w:tcPr>
          <w:p w:rsidRPr="00FA2057" w:rsidR="004E546B" w:rsidP="008602DA" w:rsidRDefault="00F435DC" w14:paraId="45026C65" w14:textId="78857FBA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75940692" w14:textId="0905444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7AF980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50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166843E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902867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Men's Volleyball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0EDFD0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8,900.1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2657912" w14:paraId="3511591A" w14:textId="714DADA8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8,900.10</w:t>
            </w:r>
          </w:p>
        </w:tc>
        <w:tc>
          <w:tcPr>
            <w:tcW w:w="864" w:type="dxa"/>
          </w:tcPr>
          <w:p w:rsidRPr="00FA2057" w:rsidR="004E546B" w:rsidP="008602DA" w:rsidRDefault="00F435DC" w14:paraId="2A19D6C7" w14:textId="3C49489F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87CCE7B" w14:textId="3C51487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ACCFDD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00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533AD46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A8B33C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Women's Rowing Club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94EB2A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,899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CA0C48" w14:paraId="0B28D4EA" w14:textId="04597C6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F435DC" w14:paraId="1556C618" w14:textId="5823638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0-0-1</w:t>
            </w:r>
          </w:p>
        </w:tc>
      </w:tr>
      <w:tr w:rsidRPr="00FA2057" w:rsidR="004E546B" w:rsidTr="455066D8" w14:paraId="01CF7FCB" w14:textId="3CFA42A9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70A046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7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656997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34B163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ImagiNation</w:t>
            </w:r>
            <w:proofErr w:type="spellEnd"/>
            <w:r w:rsidRPr="00FA2057">
              <w:rPr>
                <w:rFonts w:ascii="Calibri" w:hAnsi="Calibri" w:cs="Calibri"/>
                <w:sz w:val="22"/>
                <w:szCs w:val="22"/>
              </w:rPr>
              <w:t xml:space="preserve"> Dance Crew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72A12D7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456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5426AB8" w14:paraId="2C598852" w14:textId="31E3EAF1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336.00</w:t>
            </w:r>
          </w:p>
        </w:tc>
        <w:tc>
          <w:tcPr>
            <w:tcW w:w="864" w:type="dxa"/>
          </w:tcPr>
          <w:p w:rsidRPr="00FA2057" w:rsidR="004E546B" w:rsidP="008602DA" w:rsidRDefault="00F435DC" w14:paraId="67DC3338" w14:textId="5D2A4C0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EE510D0" w14:textId="05A5E5C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1066459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68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3E88B09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1CEA54B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K-Project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4C0A02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60.0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752AE25" w14:paraId="4CCC2645" w14:textId="5011656B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324.00</w:t>
            </w:r>
          </w:p>
        </w:tc>
        <w:tc>
          <w:tcPr>
            <w:tcW w:w="864" w:type="dxa"/>
          </w:tcPr>
          <w:p w:rsidRPr="00FA2057" w:rsidR="004E546B" w:rsidP="008602DA" w:rsidRDefault="006640E6" w14:paraId="486CD57D" w14:textId="4228295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29A64A1E" w14:textId="12470038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44C2DD0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599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2A6D4E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5542569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Lebanese Student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D00D34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76.76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3834C129" w14:paraId="53B6DF6D" w14:textId="2BC12669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276.76</w:t>
            </w:r>
          </w:p>
        </w:tc>
        <w:tc>
          <w:tcPr>
            <w:tcW w:w="864" w:type="dxa"/>
          </w:tcPr>
          <w:p w:rsidRPr="00FA2057" w:rsidR="004E546B" w:rsidP="008602DA" w:rsidRDefault="006640E6" w14:paraId="48E015B9" w14:textId="5450275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2B227632" w14:textId="57AE2895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B761B7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4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D098C4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256B7E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Lebanese Student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33DB449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96.7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CA0C48" w14:paraId="7DE3E704" w14:textId="157E2997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6640E6" w14:paraId="4F57B5D1" w14:textId="10549CF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7F6A24BA" w14:textId="72E6FD05">
        <w:trPr>
          <w:trHeight w:val="290"/>
        </w:trPr>
        <w:tc>
          <w:tcPr>
            <w:tcW w:w="1108" w:type="dxa"/>
            <w:hideMark/>
          </w:tcPr>
          <w:p w:rsidRPr="00FA2057" w:rsidR="004E546B" w:rsidP="008602DA" w:rsidRDefault="004E546B" w14:paraId="641D2BD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12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E26A79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noWrap/>
            <w:hideMark/>
          </w:tcPr>
          <w:p w:rsidRPr="00FA2057" w:rsidR="004E546B" w:rsidP="008602DA" w:rsidRDefault="004E546B" w14:paraId="3BF96F8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Lebanese Student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B38760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325.41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CA0C48" w14:paraId="70156254" w14:textId="17BD0EB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6640E6" w14:paraId="2285B0D0" w14:textId="5F96E6A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36712BA6" w14:textId="7DDCE91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60FE949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0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4B7556C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6F8F188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Lebanese Student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5FAC3BF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685.12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CD3193C" w14:paraId="6D8585F6" w14:textId="07B59020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685.12</w:t>
            </w:r>
          </w:p>
        </w:tc>
        <w:tc>
          <w:tcPr>
            <w:tcW w:w="864" w:type="dxa"/>
          </w:tcPr>
          <w:p w:rsidRPr="00FA2057" w:rsidR="004E546B" w:rsidP="008602DA" w:rsidRDefault="006640E6" w14:paraId="1EE7D74D" w14:textId="408514F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4E546B" w:rsidTr="455066D8" w14:paraId="2AAE585F" w14:textId="3F3B6FD4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2EA44DC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47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047C5C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C7AFC8C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Lebanese Student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5374293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919.07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5BFA6B7E" w14:paraId="1401F8B1" w14:textId="698F437B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919.07</w:t>
            </w:r>
          </w:p>
        </w:tc>
        <w:tc>
          <w:tcPr>
            <w:tcW w:w="864" w:type="dxa"/>
          </w:tcPr>
          <w:p w:rsidRPr="00FA2057" w:rsidR="004E546B" w:rsidP="008602DA" w:rsidRDefault="006640E6" w14:paraId="663DDD19" w14:textId="42A61723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C1C1279" w14:textId="6E57F40D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7D81059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lastRenderedPageBreak/>
              <w:t>158760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59C0137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38B8DE68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hoton Picture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7390B8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2,90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602DA" w14:paraId="527B37E4" w14:textId="6CF3347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6640E6" w14:paraId="3F3A8D1C" w14:textId="290DA92E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2F7F1675" w14:textId="444444B6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BFD945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31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0A305BB2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Projects 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7C3A74D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duct Management @ Illinois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9A0FFE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456.25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602DA" w14:paraId="6086D3FA" w14:textId="63168855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6640E6" w14:paraId="0A0CD648" w14:textId="4B03D6F4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7D6711F" w14:textId="29854BA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398D4AE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682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C7FC6A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4CF3DD3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Red Bison Ecological Restor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427B4367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17.86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6D420326" w14:paraId="0DD5A2E2" w14:textId="741A0B13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97.86</w:t>
            </w:r>
          </w:p>
        </w:tc>
        <w:tc>
          <w:tcPr>
            <w:tcW w:w="864" w:type="dxa"/>
          </w:tcPr>
          <w:p w:rsidRPr="00FA2057" w:rsidR="004E546B" w:rsidP="008602DA" w:rsidRDefault="006640E6" w14:paraId="79B4ABD8" w14:textId="40499BF9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5F0F5520" w14:textId="23317DAC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58BE94D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683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2261E3FD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2074247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Red Bison Ecological Restor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22A8EFD5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1,447.10 </w:t>
            </w:r>
          </w:p>
        </w:tc>
        <w:tc>
          <w:tcPr>
            <w:tcW w:w="1395" w:type="dxa"/>
            <w:noWrap/>
            <w:hideMark/>
          </w:tcPr>
          <w:p w:rsidRPr="00FA2057" w:rsidR="004E546B" w:rsidP="455066D8" w:rsidRDefault="0E92D689" w14:paraId="46059419" w14:textId="3999F8B2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347.10</w:t>
            </w:r>
          </w:p>
        </w:tc>
        <w:tc>
          <w:tcPr>
            <w:tcW w:w="864" w:type="dxa"/>
          </w:tcPr>
          <w:p w:rsidRPr="00FA2057" w:rsidR="004E546B" w:rsidP="008602DA" w:rsidRDefault="006640E6" w14:paraId="3CAF013B" w14:textId="4CD7279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4E546B" w:rsidTr="455066D8" w14:paraId="4600D6C5" w14:textId="20CF14CB">
        <w:trPr>
          <w:trHeight w:val="290"/>
        </w:trPr>
        <w:tc>
          <w:tcPr>
            <w:tcW w:w="1108" w:type="dxa"/>
            <w:noWrap/>
            <w:hideMark/>
          </w:tcPr>
          <w:p w:rsidRPr="00FA2057" w:rsidR="004E546B" w:rsidP="008602DA" w:rsidRDefault="004E546B" w14:paraId="6A41A8DB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325</w:t>
            </w:r>
          </w:p>
        </w:tc>
        <w:tc>
          <w:tcPr>
            <w:tcW w:w="2016" w:type="dxa"/>
            <w:noWrap/>
            <w:hideMark/>
          </w:tcPr>
          <w:p w:rsidRPr="00FA2057" w:rsidR="004E546B" w:rsidP="008602DA" w:rsidRDefault="004E546B" w14:paraId="73F7B98A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  <w:hideMark/>
          </w:tcPr>
          <w:p w:rsidRPr="00FA2057" w:rsidR="004E546B" w:rsidP="008602DA" w:rsidRDefault="004E546B" w14:paraId="0195D720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tatistics Doctoral Students Association</w:t>
            </w:r>
          </w:p>
        </w:tc>
        <w:tc>
          <w:tcPr>
            <w:tcW w:w="1468" w:type="dxa"/>
            <w:noWrap/>
            <w:hideMark/>
          </w:tcPr>
          <w:p w:rsidRPr="00FA2057" w:rsidR="004E546B" w:rsidP="008602DA" w:rsidRDefault="004E546B" w14:paraId="6C6AA0F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$500.00 </w:t>
            </w:r>
          </w:p>
        </w:tc>
        <w:tc>
          <w:tcPr>
            <w:tcW w:w="1395" w:type="dxa"/>
            <w:noWrap/>
            <w:hideMark/>
          </w:tcPr>
          <w:p w:rsidRPr="00FA2057" w:rsidR="004E546B" w:rsidP="008602DA" w:rsidRDefault="008602DA" w14:paraId="51AF1D38" w14:textId="5614781B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4E546B" w:rsidP="008602DA" w:rsidRDefault="006640E6" w14:paraId="435D79DA" w14:textId="2691C9E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BD0C4A" w:rsidTr="455066D8" w14:paraId="4EB6834D" w14:textId="77777777">
        <w:trPr>
          <w:trHeight w:val="290"/>
        </w:trPr>
        <w:tc>
          <w:tcPr>
            <w:tcW w:w="1108" w:type="dxa"/>
            <w:noWrap/>
          </w:tcPr>
          <w:p w:rsidRPr="00FA2057" w:rsidR="00BD0C4A" w:rsidP="008602DA" w:rsidRDefault="00BD0C4A" w14:paraId="1940342D" w14:textId="1A7F420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65</w:t>
            </w:r>
          </w:p>
        </w:tc>
        <w:tc>
          <w:tcPr>
            <w:tcW w:w="2016" w:type="dxa"/>
            <w:noWrap/>
          </w:tcPr>
          <w:p w:rsidRPr="00FA2057" w:rsidR="00BD0C4A" w:rsidP="008602DA" w:rsidRDefault="00BD0C4A" w14:paraId="4F1E51DA" w14:textId="1F14D299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168" w:type="dxa"/>
          </w:tcPr>
          <w:p w:rsidRPr="00FA2057" w:rsidR="00BD0C4A" w:rsidP="008602DA" w:rsidRDefault="00BD0C4A" w14:paraId="5936F82D" w14:textId="7CDFF911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TRUTH AND BEAUTY</w:t>
            </w:r>
          </w:p>
        </w:tc>
        <w:tc>
          <w:tcPr>
            <w:tcW w:w="1468" w:type="dxa"/>
            <w:noWrap/>
          </w:tcPr>
          <w:p w:rsidRPr="00FA2057" w:rsidR="00BD0C4A" w:rsidP="008602DA" w:rsidRDefault="00BD0C4A" w14:paraId="2CDBCA57" w14:textId="3762F7F0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444.98</w:t>
            </w:r>
          </w:p>
        </w:tc>
        <w:tc>
          <w:tcPr>
            <w:tcW w:w="1395" w:type="dxa"/>
            <w:noWrap/>
          </w:tcPr>
          <w:p w:rsidRPr="00FA2057" w:rsidR="00BD0C4A" w:rsidP="455066D8" w:rsidRDefault="5DE6D662" w14:paraId="06EE25FA" w14:textId="279CC1BB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444.98</w:t>
            </w:r>
          </w:p>
        </w:tc>
        <w:tc>
          <w:tcPr>
            <w:tcW w:w="864" w:type="dxa"/>
          </w:tcPr>
          <w:p w:rsidRPr="00FA2057" w:rsidR="00BD0C4A" w:rsidP="008602DA" w:rsidRDefault="006640E6" w14:paraId="7933AE66" w14:textId="5ABA8E00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BD0C4A" w:rsidTr="455066D8" w14:paraId="1403CBF7" w14:textId="74186C52">
        <w:trPr>
          <w:trHeight w:val="290"/>
        </w:trPr>
        <w:tc>
          <w:tcPr>
            <w:tcW w:w="1108" w:type="dxa"/>
            <w:noWrap/>
          </w:tcPr>
          <w:p w:rsidRPr="00FA2057" w:rsidR="00BD0C4A" w:rsidP="008602DA" w:rsidRDefault="00BD0C4A" w14:paraId="293C0CD9" w14:textId="255CB5D6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776</w:t>
            </w:r>
          </w:p>
        </w:tc>
        <w:tc>
          <w:tcPr>
            <w:tcW w:w="2016" w:type="dxa"/>
            <w:noWrap/>
          </w:tcPr>
          <w:p w:rsidRPr="00FA2057" w:rsidR="00BD0C4A" w:rsidP="008602DA" w:rsidRDefault="00BD0C4A" w14:paraId="7FC5AD08" w14:textId="70B89520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</w:tcPr>
          <w:p w:rsidRPr="00FA2057" w:rsidR="00BD0C4A" w:rsidP="008602DA" w:rsidRDefault="00BD0C4A" w14:paraId="5D8C01B1" w14:textId="743DEA4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Bar None</w:t>
            </w:r>
          </w:p>
        </w:tc>
        <w:tc>
          <w:tcPr>
            <w:tcW w:w="1468" w:type="dxa"/>
            <w:noWrap/>
          </w:tcPr>
          <w:p w:rsidRPr="00FA2057" w:rsidR="00BD0C4A" w:rsidP="008602DA" w:rsidRDefault="00BD0C4A" w14:paraId="5F29D1D2" w14:textId="0651972A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595.50</w:t>
            </w:r>
          </w:p>
        </w:tc>
        <w:tc>
          <w:tcPr>
            <w:tcW w:w="1395" w:type="dxa"/>
            <w:noWrap/>
            <w:hideMark/>
          </w:tcPr>
          <w:p w:rsidRPr="00FA2057" w:rsidR="00BD0C4A" w:rsidP="008602DA" w:rsidRDefault="008602DA" w14:paraId="62633C0E" w14:textId="48822F3D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BD0C4A" w:rsidP="008602DA" w:rsidRDefault="006640E6" w14:paraId="6800749B" w14:textId="5CC63F3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  <w:tr w:rsidRPr="00FA2057" w:rsidR="00BD0C4A" w:rsidTr="455066D8" w14:paraId="6B6AB45E" w14:textId="77777777">
        <w:trPr>
          <w:trHeight w:val="290"/>
        </w:trPr>
        <w:tc>
          <w:tcPr>
            <w:tcW w:w="1108" w:type="dxa"/>
            <w:noWrap/>
          </w:tcPr>
          <w:p w:rsidRPr="00FA2057" w:rsidR="00BD0C4A" w:rsidP="008602DA" w:rsidRDefault="00BD0C4A" w14:paraId="307B3253" w14:textId="1568A02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8778</w:t>
            </w:r>
          </w:p>
        </w:tc>
        <w:tc>
          <w:tcPr>
            <w:tcW w:w="2016" w:type="dxa"/>
            <w:noWrap/>
          </w:tcPr>
          <w:p w:rsidRPr="00FA2057" w:rsidR="00BD0C4A" w:rsidP="008602DA" w:rsidRDefault="00BD0C4A" w14:paraId="0146690E" w14:textId="69D4BA0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</w:tcPr>
          <w:p w:rsidRPr="00FA2057" w:rsidR="00BD0C4A" w:rsidP="008602DA" w:rsidRDefault="00BD0C4A" w14:paraId="0538FBD5" w14:textId="20F191C9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Bar None</w:t>
            </w:r>
          </w:p>
        </w:tc>
        <w:tc>
          <w:tcPr>
            <w:tcW w:w="1468" w:type="dxa"/>
            <w:noWrap/>
          </w:tcPr>
          <w:p w:rsidRPr="00FA2057" w:rsidR="00BD0C4A" w:rsidP="008602DA" w:rsidRDefault="00BD0C4A" w14:paraId="7621C144" w14:textId="6E728D6E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847.00</w:t>
            </w:r>
          </w:p>
        </w:tc>
        <w:tc>
          <w:tcPr>
            <w:tcW w:w="1395" w:type="dxa"/>
            <w:noWrap/>
          </w:tcPr>
          <w:p w:rsidRPr="00FA2057" w:rsidR="00BD0C4A" w:rsidP="008602DA" w:rsidRDefault="008602DA" w14:paraId="08003D75" w14:textId="58EA7A7C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  <w:tc>
          <w:tcPr>
            <w:tcW w:w="864" w:type="dxa"/>
          </w:tcPr>
          <w:p w:rsidRPr="00FA2057" w:rsidR="00BD0C4A" w:rsidP="008602DA" w:rsidRDefault="006640E6" w14:paraId="0C426D60" w14:textId="41C6642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9-0-2</w:t>
            </w:r>
          </w:p>
        </w:tc>
      </w:tr>
      <w:tr w:rsidRPr="00FA2057" w:rsidR="00DD763E" w:rsidTr="455066D8" w14:paraId="53C2E023" w14:textId="77777777">
        <w:trPr>
          <w:trHeight w:val="290"/>
        </w:trPr>
        <w:tc>
          <w:tcPr>
            <w:tcW w:w="1108" w:type="dxa"/>
            <w:noWrap/>
          </w:tcPr>
          <w:p w:rsidRPr="00FA2057" w:rsidR="00DD763E" w:rsidP="008602DA" w:rsidRDefault="6A0068D1" w14:paraId="0D965F95" w14:textId="07DD5448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184</w:t>
            </w:r>
          </w:p>
        </w:tc>
        <w:tc>
          <w:tcPr>
            <w:tcW w:w="2016" w:type="dxa"/>
            <w:noWrap/>
          </w:tcPr>
          <w:p w:rsidRPr="00FA2057" w:rsidR="00DD763E" w:rsidP="008602DA" w:rsidRDefault="00DD763E" w14:paraId="5CDD8FB3" w14:textId="50F713B0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168" w:type="dxa"/>
          </w:tcPr>
          <w:p w:rsidRPr="00FA2057" w:rsidR="00DD763E" w:rsidP="008602DA" w:rsidRDefault="00DD763E" w14:paraId="3ADEA530" w14:textId="31BB365B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Art Ed Student Organization</w:t>
            </w:r>
          </w:p>
        </w:tc>
        <w:tc>
          <w:tcPr>
            <w:tcW w:w="1468" w:type="dxa"/>
            <w:noWrap/>
          </w:tcPr>
          <w:p w:rsidRPr="00FA2057" w:rsidR="00DD763E" w:rsidP="008602DA" w:rsidRDefault="00DD763E" w14:paraId="0A73F024" w14:textId="76211EB7">
            <w:pPr>
              <w:pStyle w:val="paragraph"/>
              <w:spacing w:after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5,000.00</w:t>
            </w:r>
          </w:p>
        </w:tc>
        <w:tc>
          <w:tcPr>
            <w:tcW w:w="1395" w:type="dxa"/>
            <w:noWrap/>
          </w:tcPr>
          <w:p w:rsidRPr="00FA2057" w:rsidR="00DD763E" w:rsidP="008602DA" w:rsidRDefault="44EFF2C8" w14:paraId="1CD0566B" w14:textId="60EBB3C2">
            <w:pPr>
              <w:pStyle w:val="paragraph"/>
              <w:spacing w:after="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FA2057">
              <w:rPr>
                <w:rFonts w:asciiTheme="minorHAnsi" w:hAnsiTheme="minorHAnsi" w:cstheme="minorBidi"/>
                <w:sz w:val="22"/>
                <w:szCs w:val="22"/>
              </w:rPr>
              <w:t>$1,000.00</w:t>
            </w:r>
          </w:p>
        </w:tc>
        <w:tc>
          <w:tcPr>
            <w:tcW w:w="864" w:type="dxa"/>
          </w:tcPr>
          <w:p w:rsidRPr="00FA2057" w:rsidR="00DD763E" w:rsidP="008602DA" w:rsidRDefault="006640E6" w14:paraId="7F900954" w14:textId="487389E6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A2057">
              <w:rPr>
                <w:rFonts w:asciiTheme="minorHAnsi" w:hAnsiTheme="minorHAnsi" w:cstheme="minorHAnsi"/>
                <w:sz w:val="22"/>
                <w:szCs w:val="22"/>
              </w:rPr>
              <w:t>11-0-0</w:t>
            </w:r>
          </w:p>
        </w:tc>
      </w:tr>
    </w:tbl>
    <w:p w:rsidRPr="00FA2057" w:rsidR="004E546B" w:rsidP="004E546B" w:rsidRDefault="004E546B" w14:paraId="21599C7B" w14:textId="05D4D7C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FA2057" w:rsidR="004E546B" w:rsidP="004E546B" w:rsidRDefault="004E546B" w14:paraId="5165BC03" w14:textId="77777777">
      <w:pPr>
        <w:pStyle w:val="paragraph"/>
        <w:spacing w:before="0" w:beforeAutospacing="0" w:after="0" w:afterAutospacing="0"/>
        <w:ind w:left="108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FA2057" w:rsidR="002123DB" w:rsidP="002123DB" w:rsidRDefault="00543D59" w14:paraId="60C787E6" w14:textId="168C31A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2123DB">
        <w:rPr>
          <w:rStyle w:val="normaltextrun"/>
          <w:rFonts w:asciiTheme="minorHAnsi" w:hAnsiTheme="minorHAnsi" w:cstheme="minorHAnsi"/>
          <w:sz w:val="22"/>
          <w:szCs w:val="22"/>
        </w:rPr>
        <w:t>160836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2123DB">
        <w:rPr>
          <w:rStyle w:val="eop"/>
          <w:rFonts w:asciiTheme="minorHAnsi" w:hAnsiTheme="minorHAnsi" w:cstheme="minorHAnsi"/>
          <w:b/>
          <w:bCs/>
          <w:sz w:val="22"/>
          <w:szCs w:val="22"/>
        </w:rPr>
        <w:t>Akshaya Patra</w:t>
      </w:r>
    </w:p>
    <w:p w:rsidRPr="00FA2057" w:rsidR="002123DB" w:rsidP="002123DB" w:rsidRDefault="00543D59" w14:paraId="4C632FB5" w14:textId="04C6240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50069">
        <w:rPr>
          <w:rStyle w:val="normaltextrun"/>
          <w:rFonts w:asciiTheme="minorHAnsi" w:hAnsiTheme="minorHAnsi" w:cstheme="minorHAnsi"/>
          <w:sz w:val="22"/>
          <w:szCs w:val="22"/>
        </w:rPr>
        <w:t>Recreational volleyball for all students</w:t>
      </w:r>
    </w:p>
    <w:p w:rsidRPr="00FA2057" w:rsidR="002123DB" w:rsidP="002123DB" w:rsidRDefault="002123DB" w14:paraId="51346113" w14:textId="6D8964E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 None</w:t>
      </w:r>
    </w:p>
    <w:p w:rsidRPr="00FA2057" w:rsidR="002123DB" w:rsidP="002123DB" w:rsidRDefault="00543D59" w14:paraId="7ADDE056" w14:textId="2ECB21D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123DB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123DB" w:rsidP="002123DB" w:rsidRDefault="00543D59" w14:paraId="49321C87" w14:textId="2E93FFE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2123DB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2123DB">
        <w:rPr>
          <w:rStyle w:val="normaltextrun"/>
          <w:rFonts w:asciiTheme="minorHAnsi" w:hAnsiTheme="minorHAnsi" w:cstheme="minorHAnsi"/>
          <w:sz w:val="22"/>
          <w:szCs w:val="22"/>
        </w:rPr>
        <w:t xml:space="preserve">$96.00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2123DB" w:rsidP="455066D8" w:rsidRDefault="53A5D140" w14:paraId="7D3A1D31" w14:textId="1B05576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5227B164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750BD3B3">
        <w:rPr>
          <w:rStyle w:val="eop"/>
          <w:rFonts w:asciiTheme="minorHAnsi" w:hAnsiTheme="minorHAnsi" w:cstheme="minorBidi"/>
          <w:sz w:val="22"/>
          <w:szCs w:val="22"/>
        </w:rPr>
        <w:t>72.00</w:t>
      </w:r>
    </w:p>
    <w:p w:rsidRPr="00FA2057" w:rsidR="00543D59" w:rsidP="455066D8" w:rsidRDefault="53A5D140" w14:paraId="597A8018" w14:textId="47892D7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793EECBF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64B5D302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approve at standard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Holterman </w:t>
      </w:r>
      <w:r w:rsidRPr="00FA2057" w:rsidR="64B5D302">
        <w:rPr>
          <w:rStyle w:val="normaltextrun"/>
          <w:rFonts w:asciiTheme="minorHAnsi" w:hAnsiTheme="minorHAnsi" w:cstheme="minorBidi"/>
          <w:sz w:val="22"/>
          <w:szCs w:val="22"/>
        </w:rPr>
        <w:t>seconds. Vote of 9-0-2.</w:t>
      </w:r>
    </w:p>
    <w:p w:rsidRPr="00FA2057" w:rsidR="002123DB" w:rsidP="002123DB" w:rsidRDefault="002123DB" w14:paraId="264799C5" w14:textId="1F5037F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 160449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Chinese Language and International Development Society</w:t>
      </w:r>
    </w:p>
    <w:p w:rsidRPr="00FA2057" w:rsidR="002123DB" w:rsidP="002123DB" w:rsidRDefault="002123DB" w14:paraId="23E2F455" w14:textId="6B691FC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519E4BA0">
        <w:rPr>
          <w:rStyle w:val="normaltextrun"/>
          <w:rFonts w:asciiTheme="minorHAnsi" w:hAnsiTheme="minorHAnsi" w:cstheme="minorBidi"/>
          <w:sz w:val="22"/>
          <w:szCs w:val="22"/>
        </w:rPr>
        <w:t xml:space="preserve">Purchase of costumes and supplies for the </w:t>
      </w:r>
      <w:r w:rsidRPr="00FA2057" w:rsidR="00D50069">
        <w:rPr>
          <w:rStyle w:val="normaltextrun"/>
          <w:rFonts w:asciiTheme="minorHAnsi" w:hAnsiTheme="minorHAnsi" w:cstheme="minorBidi"/>
          <w:sz w:val="22"/>
          <w:szCs w:val="22"/>
        </w:rPr>
        <w:t xml:space="preserve">Chinese New Year dance showcase </w:t>
      </w:r>
    </w:p>
    <w:p w:rsidRPr="00FA2057" w:rsidR="002123DB" w:rsidP="002123DB" w:rsidRDefault="002123DB" w14:paraId="54C42B95" w14:textId="57F51DE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Bidi"/>
          <w:sz w:val="22"/>
          <w:szCs w:val="22"/>
        </w:rPr>
        <w:t>:</w:t>
      </w:r>
      <w:r w:rsidRPr="00FA2057" w:rsidR="009B64C1">
        <w:rPr>
          <w:rFonts w:asciiTheme="minorHAnsi" w:hAnsiTheme="minorHAnsi" w:cstheme="minorBidi"/>
          <w:sz w:val="22"/>
          <w:szCs w:val="22"/>
        </w:rPr>
        <w:t xml:space="preserve"> Cost of costumes seems high</w:t>
      </w:r>
    </w:p>
    <w:p w:rsidRPr="00FA2057" w:rsidR="002123DB" w:rsidP="002123DB" w:rsidRDefault="002123DB" w14:paraId="04C8D0A5" w14:textId="5B83DDE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Services </w:t>
      </w:r>
    </w:p>
    <w:p w:rsidRPr="00FA2057" w:rsidR="002123DB" w:rsidP="002123DB" w:rsidRDefault="002123DB" w14:paraId="26F8F16E" w14:textId="448FC1E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$2,599.90</w:t>
      </w:r>
    </w:p>
    <w:p w:rsidRPr="00FA2057" w:rsidR="002123DB" w:rsidP="455066D8" w:rsidRDefault="4F4D57B1" w14:paraId="3752D83C" w14:textId="4D5300E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7F424F9E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2D5D24CA">
        <w:rPr>
          <w:rStyle w:val="eop"/>
          <w:rFonts w:asciiTheme="minorHAnsi" w:hAnsiTheme="minorHAnsi" w:cstheme="minorBidi"/>
          <w:sz w:val="22"/>
          <w:szCs w:val="22"/>
        </w:rPr>
        <w:t>2,599.00</w:t>
      </w:r>
    </w:p>
    <w:p w:rsidRPr="00FA2057" w:rsidR="002123DB" w:rsidP="002123DB" w:rsidRDefault="002123DB" w14:paraId="003E5662" w14:textId="35C3C5F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Pablo Quispe motions</w:t>
      </w:r>
      <w:r w:rsidRPr="00FA2057" w:rsidR="00A03297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A03297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A03297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Pr="00FA2057" w:rsidR="00C64F34">
        <w:rPr>
          <w:rStyle w:val="normaltextrun"/>
          <w:rFonts w:asciiTheme="minorHAnsi" w:hAnsiTheme="minorHAnsi" w:cstheme="minorHAnsi"/>
          <w:sz w:val="22"/>
          <w:szCs w:val="22"/>
        </w:rPr>
        <w:t xml:space="preserve">7-0-1. </w:t>
      </w:r>
    </w:p>
    <w:p w:rsidRPr="00FA2057" w:rsidR="002123DB" w:rsidP="002123DB" w:rsidRDefault="002123DB" w14:paraId="05EFEBBD" w14:textId="44E30F5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16089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9B64C1">
        <w:rPr>
          <w:rStyle w:val="eop"/>
          <w:rFonts w:asciiTheme="minorHAnsi" w:hAnsiTheme="minorHAnsi" w:cstheme="minorHAnsi"/>
          <w:b/>
          <w:bCs/>
          <w:sz w:val="22"/>
          <w:szCs w:val="22"/>
        </w:rPr>
        <w:t>FSAE Illini Motorsports</w:t>
      </w:r>
    </w:p>
    <w:p w:rsidRPr="00FA2057" w:rsidR="002123DB" w:rsidP="002123DB" w:rsidRDefault="002123DB" w14:paraId="603373E5" w14:textId="596649E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50069">
        <w:rPr>
          <w:rStyle w:val="normaltextrun"/>
          <w:rFonts w:asciiTheme="minorHAnsi" w:hAnsiTheme="minorHAnsi" w:cstheme="minorHAnsi"/>
          <w:sz w:val="22"/>
          <w:szCs w:val="22"/>
        </w:rPr>
        <w:t xml:space="preserve">Parts for automobile </w:t>
      </w:r>
    </w:p>
    <w:p w:rsidRPr="00FA2057" w:rsidR="002123DB" w:rsidP="002123DB" w:rsidRDefault="002123DB" w14:paraId="30F207E9" w14:textId="2F9D2A7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9B64C1">
        <w:rPr>
          <w:rFonts w:asciiTheme="minorHAnsi" w:hAnsiTheme="minorHAnsi" w:cstheme="minorHAnsi"/>
          <w:sz w:val="22"/>
          <w:szCs w:val="22"/>
        </w:rPr>
        <w:t xml:space="preserve"> Parts for formula race car</w:t>
      </w:r>
    </w:p>
    <w:p w:rsidRPr="00FA2057" w:rsidR="002123DB" w:rsidP="002123DB" w:rsidRDefault="002123DB" w14:paraId="502648D0" w14:textId="6DCB141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2123DB" w:rsidP="002123DB" w:rsidRDefault="002123DB" w14:paraId="67C4453A" w14:textId="6FEEE57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$514.00</w:t>
      </w:r>
    </w:p>
    <w:p w:rsidRPr="00FA2057" w:rsidR="002123DB" w:rsidP="455066D8" w:rsidRDefault="4F4D57B1" w14:paraId="6FA0B0F6" w14:textId="3FE6AC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52D6F831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79988C74">
        <w:rPr>
          <w:rStyle w:val="eop"/>
          <w:rFonts w:asciiTheme="minorHAnsi" w:hAnsiTheme="minorHAnsi" w:cstheme="minorBidi"/>
          <w:sz w:val="22"/>
          <w:szCs w:val="22"/>
        </w:rPr>
        <w:t>514.00</w:t>
      </w:r>
    </w:p>
    <w:p w:rsidRPr="00FA2057" w:rsidR="002123DB" w:rsidP="002123DB" w:rsidRDefault="002123DB" w14:paraId="02B1C6FB" w14:textId="62DCA58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Chris Gasche motions</w:t>
      </w:r>
      <w:r w:rsidRPr="00FA2057" w:rsidR="00C64F34">
        <w:rPr>
          <w:rStyle w:val="normaltextrun"/>
          <w:rFonts w:asciiTheme="minorHAnsi" w:hAnsiTheme="minorHAnsi" w:cstheme="minorHAnsi"/>
          <w:sz w:val="22"/>
          <w:szCs w:val="22"/>
        </w:rPr>
        <w:t xml:space="preserve"> to approve at standard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Pablo Quispe seconds</w:t>
      </w:r>
      <w:r w:rsidRPr="00FA2057" w:rsidR="00C64F34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Vote of </w:t>
      </w:r>
      <w:r w:rsidRPr="00FA2057" w:rsidR="00C64F34">
        <w:rPr>
          <w:rStyle w:val="normaltextrun"/>
          <w:rFonts w:asciiTheme="minorHAnsi" w:hAnsiTheme="minorHAnsi" w:cstheme="minorHAnsi"/>
          <w:sz w:val="22"/>
          <w:szCs w:val="22"/>
        </w:rPr>
        <w:t xml:space="preserve">11-0-0. </w:t>
      </w:r>
    </w:p>
    <w:p w:rsidRPr="00FA2057" w:rsidR="002123DB" w:rsidP="002123DB" w:rsidRDefault="002123DB" w14:paraId="78A80CCA" w14:textId="5E856CD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16061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9B64C1">
        <w:rPr>
          <w:rStyle w:val="eop"/>
          <w:rFonts w:asciiTheme="minorHAnsi" w:hAnsiTheme="minorHAnsi" w:cstheme="minorHAnsi"/>
          <w:b/>
          <w:bCs/>
          <w:sz w:val="22"/>
          <w:szCs w:val="22"/>
        </w:rPr>
        <w:t>Geotechnical Engineering Student Organization</w:t>
      </w:r>
    </w:p>
    <w:p w:rsidRPr="00FA2057" w:rsidR="002123DB" w:rsidP="002123DB" w:rsidRDefault="002123DB" w14:paraId="61FF881C" w14:textId="7EB677C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D50069">
        <w:rPr>
          <w:rStyle w:val="normaltextrun"/>
          <w:rFonts w:asciiTheme="minorHAnsi" w:hAnsiTheme="minorHAnsi" w:cstheme="minorBidi"/>
          <w:sz w:val="22"/>
          <w:szCs w:val="22"/>
        </w:rPr>
        <w:t xml:space="preserve">Travel expenses </w:t>
      </w:r>
      <w:r w:rsidRPr="00FA2057" w:rsidR="77FECFA2">
        <w:rPr>
          <w:rStyle w:val="normaltextrun"/>
          <w:rFonts w:asciiTheme="minorHAnsi" w:hAnsiTheme="minorHAnsi" w:cstheme="minorBidi"/>
          <w:sz w:val="22"/>
          <w:szCs w:val="22"/>
        </w:rPr>
        <w:t xml:space="preserve">and lodging </w:t>
      </w:r>
      <w:r w:rsidRPr="00FA2057" w:rsidR="00D50069">
        <w:rPr>
          <w:rStyle w:val="normaltextrun"/>
          <w:rFonts w:asciiTheme="minorHAnsi" w:hAnsiTheme="minorHAnsi" w:cstheme="minorBidi"/>
          <w:sz w:val="22"/>
          <w:szCs w:val="22"/>
        </w:rPr>
        <w:t xml:space="preserve">for </w:t>
      </w:r>
      <w:r w:rsidRPr="00FA2057" w:rsidR="7B36091A">
        <w:rPr>
          <w:rStyle w:val="normaltextrun"/>
          <w:rFonts w:asciiTheme="minorHAnsi" w:hAnsiTheme="minorHAnsi" w:cstheme="minorBidi"/>
          <w:sz w:val="22"/>
          <w:szCs w:val="22"/>
        </w:rPr>
        <w:t>an</w:t>
      </w:r>
      <w:r w:rsidRPr="00FA2057" w:rsidR="00D50069">
        <w:rPr>
          <w:rStyle w:val="normaltextrun"/>
          <w:rFonts w:asciiTheme="minorHAnsi" w:hAnsiTheme="minorHAnsi" w:cstheme="minorBidi"/>
          <w:sz w:val="22"/>
          <w:szCs w:val="22"/>
        </w:rPr>
        <w:t xml:space="preserve"> engineering </w:t>
      </w:r>
      <w:r w:rsidRPr="00FA2057" w:rsidR="067758D3">
        <w:rPr>
          <w:rStyle w:val="normaltextrun"/>
          <w:rFonts w:asciiTheme="minorHAnsi" w:hAnsiTheme="minorHAnsi" w:cstheme="minorBidi"/>
          <w:sz w:val="22"/>
          <w:szCs w:val="22"/>
        </w:rPr>
        <w:t>competition</w:t>
      </w:r>
      <w:r w:rsidRPr="00FA2057" w:rsidR="00D50069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2BAFB883">
        <w:rPr>
          <w:rStyle w:val="normaltextrun"/>
          <w:rFonts w:asciiTheme="minorHAnsi" w:hAnsiTheme="minorHAnsi" w:cstheme="minorBidi"/>
          <w:sz w:val="22"/>
          <w:szCs w:val="22"/>
        </w:rPr>
        <w:t xml:space="preserve">called </w:t>
      </w:r>
      <w:proofErr w:type="spellStart"/>
      <w:r w:rsidRPr="00FA2057" w:rsidR="2BAFB883">
        <w:rPr>
          <w:rStyle w:val="normaltextrun"/>
          <w:rFonts w:asciiTheme="minorHAnsi" w:hAnsiTheme="minorHAnsi" w:cstheme="minorBidi"/>
          <w:sz w:val="22"/>
          <w:szCs w:val="22"/>
        </w:rPr>
        <w:t>GeoCongress</w:t>
      </w:r>
      <w:proofErr w:type="spellEnd"/>
      <w:r w:rsidRPr="00FA2057" w:rsidR="2BAFB883">
        <w:rPr>
          <w:rStyle w:val="normaltextrun"/>
          <w:rFonts w:asciiTheme="minorHAnsi" w:hAnsiTheme="minorHAnsi" w:cstheme="minorBidi"/>
          <w:sz w:val="22"/>
          <w:szCs w:val="22"/>
        </w:rPr>
        <w:t xml:space="preserve"> in LA, California</w:t>
      </w:r>
      <w:r w:rsidRPr="00FA2057" w:rsidR="509E3AB5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194831F8">
        <w:rPr>
          <w:rStyle w:val="normaltextrun"/>
          <w:rFonts w:asciiTheme="minorHAnsi" w:hAnsiTheme="minorHAnsi" w:cstheme="minorBidi"/>
          <w:sz w:val="22"/>
          <w:szCs w:val="22"/>
        </w:rPr>
        <w:t xml:space="preserve">The RSO represents </w:t>
      </w:r>
      <w:r w:rsidRPr="00FA2057" w:rsidR="509E3AB5">
        <w:rPr>
          <w:rStyle w:val="normaltextrun"/>
          <w:rFonts w:asciiTheme="minorHAnsi" w:hAnsiTheme="minorHAnsi" w:cstheme="minorBidi"/>
          <w:sz w:val="22"/>
          <w:szCs w:val="22"/>
        </w:rPr>
        <w:t xml:space="preserve">UIUC </w:t>
      </w:r>
      <w:r w:rsidRPr="00FA2057" w:rsidR="5E810FE8">
        <w:rPr>
          <w:rStyle w:val="normaltextrun"/>
          <w:rFonts w:asciiTheme="minorHAnsi" w:hAnsiTheme="minorHAnsi" w:cstheme="minorBidi"/>
          <w:sz w:val="22"/>
          <w:szCs w:val="22"/>
        </w:rPr>
        <w:t xml:space="preserve">and </w:t>
      </w:r>
      <w:r w:rsidRPr="00FA2057" w:rsidR="509E3AB5">
        <w:rPr>
          <w:rStyle w:val="normaltextrun"/>
          <w:rFonts w:asciiTheme="minorHAnsi" w:hAnsiTheme="minorHAnsi" w:cstheme="minorBidi"/>
          <w:sz w:val="22"/>
          <w:szCs w:val="22"/>
        </w:rPr>
        <w:t>has ranked high in previous years of this national competition.</w:t>
      </w:r>
    </w:p>
    <w:p w:rsidRPr="00FA2057" w:rsidR="002123DB" w:rsidP="002123DB" w:rsidRDefault="002123DB" w14:paraId="23157536" w14:textId="44DF7AA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9B64C1">
        <w:rPr>
          <w:rFonts w:asciiTheme="minorHAnsi" w:hAnsiTheme="minorHAnsi" w:cstheme="minorHAnsi"/>
          <w:sz w:val="22"/>
          <w:szCs w:val="22"/>
        </w:rPr>
        <w:t xml:space="preserve"> Rejected in the past</w:t>
      </w:r>
    </w:p>
    <w:p w:rsidRPr="00FA2057" w:rsidR="002123DB" w:rsidP="002123DB" w:rsidRDefault="002123DB" w14:paraId="093E66B2" w14:textId="4BC06D1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2123DB" w:rsidP="002123DB" w:rsidRDefault="002123DB" w14:paraId="39F6787B" w14:textId="703F643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$10,000.00</w:t>
      </w:r>
    </w:p>
    <w:p w:rsidRPr="00FA2057" w:rsidR="002123DB" w:rsidP="455066D8" w:rsidRDefault="4F4D57B1" w14:paraId="3F78DAE7" w14:textId="483DCB5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534ABE35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14DA69DB">
        <w:rPr>
          <w:rStyle w:val="eop"/>
          <w:rFonts w:asciiTheme="minorHAnsi" w:hAnsiTheme="minorHAnsi" w:cstheme="minorBidi"/>
          <w:sz w:val="22"/>
          <w:szCs w:val="22"/>
        </w:rPr>
        <w:t>10,000.00</w:t>
      </w:r>
    </w:p>
    <w:p w:rsidRPr="00FA2057" w:rsidR="002123DB" w:rsidP="002123DB" w:rsidRDefault="002123DB" w14:paraId="1A72B00E" w14:textId="788A7D9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Chris Gasche motions</w:t>
      </w:r>
      <w:r w:rsidRPr="00FA2057" w:rsidR="00A53FF6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C64F34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Pr="00FA2057" w:rsidR="00A53FF6">
        <w:rPr>
          <w:rStyle w:val="normaltextrun"/>
          <w:rFonts w:asciiTheme="minorHAnsi" w:hAnsiTheme="minorHAnsi" w:cstheme="minorHAnsi"/>
          <w:sz w:val="22"/>
          <w:szCs w:val="22"/>
        </w:rPr>
        <w:t xml:space="preserve">pprove </w:t>
      </w:r>
      <w:r w:rsidRPr="00FA2057" w:rsidR="00C64F34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Pr="00FA2057" w:rsidR="00A53FF6">
        <w:rPr>
          <w:rStyle w:val="normaltextrun"/>
          <w:rFonts w:asciiTheme="minorHAnsi" w:hAnsiTheme="minorHAnsi" w:cstheme="minorHAnsi"/>
          <w:sz w:val="22"/>
          <w:szCs w:val="22"/>
        </w:rPr>
        <w:t xml:space="preserve">t </w:t>
      </w:r>
      <w:r w:rsidRPr="00FA2057" w:rsidR="00C64F34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Pr="00FA2057" w:rsidR="00A53FF6">
        <w:rPr>
          <w:rStyle w:val="normaltextrun"/>
          <w:rFonts w:asciiTheme="minorHAnsi" w:hAnsiTheme="minorHAnsi" w:cstheme="minorHAnsi"/>
          <w:sz w:val="22"/>
          <w:szCs w:val="22"/>
        </w:rPr>
        <w:t>tandard</w:t>
      </w:r>
      <w:r w:rsidRPr="00FA2057" w:rsidR="00C64F34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Arianna Agramonte Holterman seconds</w:t>
      </w:r>
      <w:r w:rsidRPr="00FA2057" w:rsidR="00C64F34">
        <w:rPr>
          <w:rStyle w:val="normaltextrun"/>
          <w:rFonts w:asciiTheme="minorHAnsi" w:hAnsiTheme="minorHAnsi" w:cstheme="minorHAnsi"/>
          <w:sz w:val="22"/>
          <w:szCs w:val="22"/>
        </w:rPr>
        <w:t>. Vote of 9-0-2.</w:t>
      </w:r>
    </w:p>
    <w:p w:rsidRPr="00FA2057" w:rsidR="002123DB" w:rsidP="002123DB" w:rsidRDefault="002123DB" w14:paraId="04D0FD3B" w14:textId="4694AEC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lastRenderedPageBreak/>
        <w:t xml:space="preserve">App No. </w:t>
      </w:r>
      <w:r w:rsidRPr="00FA2057" w:rsidR="009B64C1">
        <w:rPr>
          <w:rStyle w:val="normaltextrun"/>
          <w:rFonts w:asciiTheme="minorHAnsi" w:hAnsiTheme="minorHAnsi" w:cstheme="minorBidi"/>
          <w:sz w:val="22"/>
          <w:szCs w:val="22"/>
        </w:rPr>
        <w:t>160877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9B64C1">
        <w:rPr>
          <w:rStyle w:val="eop"/>
          <w:rFonts w:asciiTheme="minorHAnsi" w:hAnsiTheme="minorHAnsi" w:cstheme="minorBidi"/>
          <w:b/>
          <w:sz w:val="22"/>
          <w:szCs w:val="22"/>
        </w:rPr>
        <w:t>Habitat for Humanity Campus Chapter</w:t>
      </w:r>
    </w:p>
    <w:p w:rsidRPr="00FA2057" w:rsidR="002123DB" w:rsidP="002123DB" w:rsidRDefault="002123DB" w14:paraId="608F6AD7" w14:textId="2FFD30F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50069">
        <w:rPr>
          <w:rStyle w:val="normaltextrun"/>
          <w:rFonts w:asciiTheme="minorHAnsi" w:hAnsiTheme="minorHAnsi" w:cstheme="minorHAnsi"/>
          <w:sz w:val="22"/>
          <w:szCs w:val="22"/>
        </w:rPr>
        <w:t xml:space="preserve">Halloween social </w:t>
      </w:r>
    </w:p>
    <w:p w:rsidRPr="00FA2057" w:rsidR="002123DB" w:rsidP="002123DB" w:rsidRDefault="002123DB" w14:paraId="7902B2F6" w14:textId="695CC36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9B64C1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7798870B" w14:textId="25CFF0E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123DB" w:rsidP="002123DB" w:rsidRDefault="002123DB" w14:paraId="31819E9E" w14:textId="08202BE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$100.00</w:t>
      </w:r>
    </w:p>
    <w:p w:rsidRPr="00FA2057" w:rsidR="002123DB" w:rsidP="455066D8" w:rsidRDefault="4F4D57B1" w14:paraId="54AEE359" w14:textId="2D0C88A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177ED636">
        <w:rPr>
          <w:rStyle w:val="normaltextrun"/>
          <w:rFonts w:asciiTheme="minorHAnsi" w:hAnsiTheme="minorHAnsi" w:cstheme="minorBidi"/>
          <w:sz w:val="22"/>
          <w:szCs w:val="22"/>
        </w:rPr>
        <w:t xml:space="preserve"> $0.00</w:t>
      </w:r>
    </w:p>
    <w:p w:rsidRPr="00FA2057" w:rsidR="002123DB" w:rsidP="002123DB" w:rsidRDefault="002123DB" w14:paraId="54549FE7" w14:textId="1CC369C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05226AD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27A3ACE6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expenses </w:t>
      </w:r>
      <w:r w:rsidRPr="00FA2057" w:rsidR="6BC2CB37">
        <w:rPr>
          <w:rStyle w:val="normaltextrun"/>
          <w:rFonts w:asciiTheme="minorHAnsi" w:hAnsiTheme="minorHAnsi" w:cstheme="minorBidi"/>
          <w:sz w:val="22"/>
          <w:szCs w:val="22"/>
        </w:rPr>
        <w:t xml:space="preserve">are </w:t>
      </w:r>
      <w:r w:rsidRPr="00FA2057" w:rsidR="27A3ACE6">
        <w:rPr>
          <w:rStyle w:val="normaltextrun"/>
          <w:rFonts w:asciiTheme="minorHAnsi" w:hAnsiTheme="minorHAnsi" w:cstheme="minorBidi"/>
          <w:sz w:val="22"/>
          <w:szCs w:val="22"/>
        </w:rPr>
        <w:t>related to the general governance of the RSO</w:t>
      </w:r>
      <w:r w:rsidRPr="00FA2057" w:rsidR="60ADAE00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005226AD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005226AD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4-2. </w:t>
      </w:r>
    </w:p>
    <w:p w:rsidRPr="00FA2057" w:rsidR="002123DB" w:rsidP="002123DB" w:rsidRDefault="002123DB" w14:paraId="205CC090" w14:textId="5636881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9B64C1">
        <w:rPr>
          <w:rStyle w:val="normaltextrun"/>
          <w:rFonts w:asciiTheme="minorHAnsi" w:hAnsiTheme="minorHAnsi" w:cstheme="minorBidi"/>
          <w:sz w:val="22"/>
          <w:szCs w:val="22"/>
        </w:rPr>
        <w:t>159527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9B64C1">
        <w:rPr>
          <w:rStyle w:val="eop"/>
          <w:rFonts w:asciiTheme="minorHAnsi" w:hAnsiTheme="minorHAnsi" w:cstheme="minorBidi"/>
          <w:b/>
          <w:sz w:val="22"/>
          <w:szCs w:val="22"/>
        </w:rPr>
        <w:t>Habitat for Humanity Campus Chapter</w:t>
      </w:r>
    </w:p>
    <w:p w:rsidRPr="00FA2057" w:rsidR="002123DB" w:rsidP="002123DB" w:rsidRDefault="002123DB" w14:paraId="215407CA" w14:textId="4740CA0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D50069">
        <w:rPr>
          <w:rStyle w:val="normaltextrun"/>
          <w:rFonts w:asciiTheme="minorHAnsi" w:hAnsiTheme="minorHAnsi" w:cstheme="minorBidi"/>
          <w:sz w:val="22"/>
          <w:szCs w:val="22"/>
        </w:rPr>
        <w:t xml:space="preserve">Volleyball court rentals and snacks for </w:t>
      </w:r>
      <w:r w:rsidRPr="00FA2057" w:rsidR="1B73D987">
        <w:rPr>
          <w:rStyle w:val="normaltextrun"/>
          <w:rFonts w:asciiTheme="minorHAnsi" w:hAnsiTheme="minorHAnsi" w:cstheme="minorBidi"/>
          <w:sz w:val="22"/>
          <w:szCs w:val="22"/>
        </w:rPr>
        <w:t xml:space="preserve">a fundraiser </w:t>
      </w:r>
      <w:r w:rsidRPr="00FA2057" w:rsidR="0036533C">
        <w:rPr>
          <w:rStyle w:val="normaltextrun"/>
          <w:rFonts w:asciiTheme="minorHAnsi" w:hAnsiTheme="minorHAnsi" w:cstheme="minorBidi"/>
          <w:sz w:val="22"/>
          <w:szCs w:val="22"/>
        </w:rPr>
        <w:t xml:space="preserve">tournament </w:t>
      </w:r>
    </w:p>
    <w:p w:rsidRPr="00FA2057" w:rsidR="002123DB" w:rsidP="002123DB" w:rsidRDefault="002123DB" w14:paraId="2FBBA20E" w14:textId="2CA830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9B64C1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4C44CC7A" w14:textId="012352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123DB" w:rsidP="002123DB" w:rsidRDefault="002123DB" w14:paraId="0665328D" w14:textId="5E8E06A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$280.00</w:t>
      </w:r>
    </w:p>
    <w:p w:rsidRPr="00FA2057" w:rsidR="002123DB" w:rsidP="455066D8" w:rsidRDefault="4F4D57B1" w14:paraId="7350F09C" w14:textId="0073507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7F0DCD86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6A52B219">
        <w:rPr>
          <w:rStyle w:val="eop"/>
          <w:rFonts w:asciiTheme="minorHAnsi" w:hAnsiTheme="minorHAnsi" w:cstheme="minorBidi"/>
          <w:sz w:val="22"/>
          <w:szCs w:val="22"/>
        </w:rPr>
        <w:t>2</w:t>
      </w:r>
      <w:r w:rsidRPr="00FA2057" w:rsidR="330D8777">
        <w:rPr>
          <w:rStyle w:val="eop"/>
          <w:rFonts w:asciiTheme="minorHAnsi" w:hAnsiTheme="minorHAnsi" w:cstheme="minorBidi"/>
          <w:sz w:val="22"/>
          <w:szCs w:val="22"/>
        </w:rPr>
        <w:t>05.66</w:t>
      </w:r>
    </w:p>
    <w:p w:rsidRPr="00FA2057" w:rsidR="002123DB" w:rsidP="455066D8" w:rsidRDefault="4F4D57B1" w14:paraId="032B8304" w14:textId="1E48E37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022FD25C">
        <w:rPr>
          <w:rStyle w:val="normaltextrun"/>
          <w:rFonts w:asciiTheme="minorHAnsi" w:hAnsiTheme="minorHAnsi" w:cstheme="minorBidi"/>
          <w:sz w:val="22"/>
          <w:szCs w:val="22"/>
        </w:rPr>
        <w:t xml:space="preserve"> to fund with correct amount</w:t>
      </w:r>
      <w:r w:rsidRPr="00FA2057" w:rsidR="14CC8BB7">
        <w:rPr>
          <w:rStyle w:val="normaltextrun"/>
          <w:rFonts w:asciiTheme="minorHAnsi" w:hAnsiTheme="minorHAnsi" w:cstheme="minorBidi"/>
          <w:sz w:val="22"/>
          <w:szCs w:val="22"/>
        </w:rPr>
        <w:t xml:space="preserve"> at 75% because the program has a fee to enter</w:t>
      </w:r>
      <w:r w:rsidRPr="00FA2057" w:rsidR="65AC98CE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022FD25C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22FD25C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11-0-0. </w:t>
      </w:r>
    </w:p>
    <w:p w:rsidRPr="00FA2057" w:rsidR="002123DB" w:rsidP="002123DB" w:rsidRDefault="002123DB" w14:paraId="7FA91837" w14:textId="24B2483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9B64C1">
        <w:rPr>
          <w:rStyle w:val="normaltextrun"/>
          <w:rFonts w:asciiTheme="minorHAnsi" w:hAnsiTheme="minorHAnsi" w:cstheme="minorHAnsi"/>
          <w:sz w:val="22"/>
          <w:szCs w:val="22"/>
        </w:rPr>
        <w:t>16022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9B64C1">
        <w:rPr>
          <w:rStyle w:val="eop"/>
          <w:rFonts w:asciiTheme="minorHAnsi" w:hAnsiTheme="minorHAnsi" w:cstheme="minorHAnsi"/>
          <w:b/>
          <w:bCs/>
          <w:sz w:val="22"/>
          <w:szCs w:val="22"/>
        </w:rPr>
        <w:t>Ice Skating</w:t>
      </w:r>
      <w:r w:rsidRPr="00FA2057" w:rsidR="009B64C1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Pr="00FA2057" w:rsidR="009B64C1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</w:t>
      </w:r>
    </w:p>
    <w:p w:rsidRPr="00FA2057" w:rsidR="002123DB" w:rsidP="002123DB" w:rsidRDefault="002123DB" w14:paraId="151305C5" w14:textId="5FCB889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36533C">
        <w:rPr>
          <w:rStyle w:val="normaltextrun"/>
          <w:rFonts w:asciiTheme="minorHAnsi" w:hAnsiTheme="minorHAnsi" w:cstheme="minorBidi"/>
          <w:sz w:val="22"/>
          <w:szCs w:val="22"/>
        </w:rPr>
        <w:t>Ice skating rink rental</w:t>
      </w:r>
      <w:r w:rsidRPr="00FA2057" w:rsidR="667CF7E8">
        <w:rPr>
          <w:rStyle w:val="normaltextrun"/>
          <w:rFonts w:asciiTheme="minorHAnsi" w:hAnsiTheme="minorHAnsi" w:cstheme="minorBidi"/>
          <w:sz w:val="22"/>
          <w:szCs w:val="22"/>
        </w:rPr>
        <w:t xml:space="preserve"> so that members may skate without a financial burden.</w:t>
      </w:r>
    </w:p>
    <w:p w:rsidRPr="00FA2057" w:rsidR="002123DB" w:rsidP="002123DB" w:rsidRDefault="002123DB" w14:paraId="15D11FED" w14:textId="25BDD1A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167D3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12C273E8" w14:textId="5B33D23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9B64C1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:rsidRPr="00FA2057" w:rsidR="002123DB" w:rsidP="002123DB" w:rsidRDefault="002123DB" w14:paraId="48E55695" w14:textId="6C77BFE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$1,270.00</w:t>
      </w:r>
    </w:p>
    <w:p w:rsidRPr="00FA2057" w:rsidR="002123DB" w:rsidP="455066D8" w:rsidRDefault="4F4D57B1" w14:paraId="21378106" w14:textId="1502545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51459764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13B3C96D">
        <w:rPr>
          <w:rStyle w:val="eop"/>
          <w:rFonts w:asciiTheme="minorHAnsi" w:hAnsiTheme="minorHAnsi" w:cstheme="minorBidi"/>
          <w:sz w:val="22"/>
          <w:szCs w:val="22"/>
        </w:rPr>
        <w:t>952.50</w:t>
      </w:r>
    </w:p>
    <w:p w:rsidRPr="00FA2057" w:rsidR="005A6037" w:rsidP="455066D8" w:rsidRDefault="4F4D57B1" w14:paraId="05FB7403" w14:textId="1A0BB31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1771352C">
        <w:rPr>
          <w:rStyle w:val="normaltextrun"/>
          <w:rFonts w:asciiTheme="minorHAnsi" w:hAnsiTheme="minorHAnsi" w:cstheme="minorBidi"/>
          <w:sz w:val="22"/>
          <w:szCs w:val="22"/>
        </w:rPr>
        <w:t xml:space="preserve"> to approve at standard</w:t>
      </w:r>
      <w:r w:rsidRPr="00FA2057" w:rsidR="7F03211D">
        <w:rPr>
          <w:rStyle w:val="normaltextrun"/>
          <w:rFonts w:asciiTheme="minorHAnsi" w:hAnsiTheme="minorHAnsi" w:cstheme="minorBidi"/>
          <w:sz w:val="22"/>
          <w:szCs w:val="22"/>
        </w:rPr>
        <w:t xml:space="preserve"> of 75% because the program is not open and accessible to all students</w:t>
      </w:r>
      <w:r w:rsidRPr="00FA2057" w:rsidR="62CC3B43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1771352C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Pablo Quispe seconds</w:t>
      </w:r>
      <w:r w:rsidRPr="00FA2057" w:rsidR="1771352C">
        <w:rPr>
          <w:rStyle w:val="normaltextrun"/>
          <w:rFonts w:asciiTheme="minorHAnsi" w:hAnsiTheme="minorHAnsi" w:cstheme="minorBidi"/>
          <w:sz w:val="22"/>
          <w:szCs w:val="22"/>
        </w:rPr>
        <w:t>. Vote 10-0-1.</w:t>
      </w:r>
    </w:p>
    <w:p w:rsidRPr="00FA2057" w:rsidR="002123DB" w:rsidP="002123DB" w:rsidRDefault="002123DB" w14:paraId="08FC974E" w14:textId="2461878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16074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167D3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Solar Car</w:t>
      </w:r>
    </w:p>
    <w:p w:rsidRPr="00FA2057" w:rsidR="002123DB" w:rsidP="002123DB" w:rsidRDefault="002123DB" w14:paraId="5D45408D" w14:textId="457487D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6533C">
        <w:rPr>
          <w:rStyle w:val="normaltextrun"/>
          <w:rFonts w:asciiTheme="minorHAnsi" w:hAnsiTheme="minorHAnsi" w:cstheme="minorHAnsi"/>
          <w:sz w:val="22"/>
          <w:szCs w:val="22"/>
        </w:rPr>
        <w:t>Upgrades to car</w:t>
      </w:r>
    </w:p>
    <w:p w:rsidRPr="00FA2057" w:rsidR="002123DB" w:rsidP="002123DB" w:rsidRDefault="002123DB" w14:paraId="44CA583A" w14:textId="2658426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167D3">
        <w:rPr>
          <w:rFonts w:asciiTheme="minorHAnsi" w:hAnsiTheme="minorHAnsi" w:cstheme="minorHAnsi"/>
          <w:sz w:val="22"/>
          <w:szCs w:val="22"/>
        </w:rPr>
        <w:t xml:space="preserve"> Never granted funding for this amount in the past. Funds are related to mission statement and effectiveness of RSO.</w:t>
      </w:r>
    </w:p>
    <w:p w:rsidRPr="00FA2057" w:rsidR="002123DB" w:rsidP="002123DB" w:rsidRDefault="002123DB" w14:paraId="21A78C21" w14:textId="554FBE2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2123DB" w:rsidP="002123DB" w:rsidRDefault="002123DB" w14:paraId="33B78669" w14:textId="49351F6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$9,879.90</w:t>
      </w:r>
    </w:p>
    <w:p w:rsidRPr="00FA2057" w:rsidR="002123DB" w:rsidP="455066D8" w:rsidRDefault="4F4D57B1" w14:paraId="22AC3B5E" w14:textId="3F5F8A5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69DCE2A9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77D88C5A">
        <w:rPr>
          <w:rStyle w:val="eop"/>
          <w:rFonts w:asciiTheme="minorHAnsi" w:hAnsiTheme="minorHAnsi" w:cstheme="minorBidi"/>
          <w:sz w:val="22"/>
          <w:szCs w:val="22"/>
        </w:rPr>
        <w:t>580.00</w:t>
      </w:r>
    </w:p>
    <w:p w:rsidRPr="00FA2057" w:rsidR="002123DB" w:rsidP="455066D8" w:rsidRDefault="4F4D57B1" w14:paraId="446E5B17" w14:textId="618721A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03AE558D">
        <w:rPr>
          <w:rStyle w:val="normaltextrun"/>
          <w:rFonts w:asciiTheme="minorHAnsi" w:hAnsiTheme="minorHAnsi" w:cstheme="minorBidi"/>
          <w:sz w:val="22"/>
          <w:szCs w:val="22"/>
        </w:rPr>
        <w:t xml:space="preserve"> to</w:t>
      </w:r>
      <w:r w:rsidRPr="00FA2057" w:rsidR="1771352C">
        <w:rPr>
          <w:rStyle w:val="normaltextrun"/>
          <w:rFonts w:asciiTheme="minorHAnsi" w:hAnsiTheme="minorHAnsi" w:cstheme="minorBidi"/>
          <w:sz w:val="22"/>
          <w:szCs w:val="22"/>
        </w:rPr>
        <w:t xml:space="preserve"> deny line items 1 and 3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1771352C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03AE558D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3AE558D">
        <w:rPr>
          <w:rStyle w:val="normaltextrun"/>
          <w:rFonts w:asciiTheme="minorHAnsi" w:hAnsiTheme="minorHAnsi" w:cstheme="minorBidi"/>
          <w:sz w:val="22"/>
          <w:szCs w:val="22"/>
        </w:rPr>
        <w:t xml:space="preserve"> seconds.</w:t>
      </w:r>
      <w:r w:rsidRPr="00FA2057" w:rsidR="1771352C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3AE558D">
        <w:rPr>
          <w:rStyle w:val="normaltextrun"/>
          <w:rFonts w:asciiTheme="minorHAnsi" w:hAnsiTheme="minorHAnsi" w:cstheme="minorBidi"/>
          <w:sz w:val="22"/>
          <w:szCs w:val="22"/>
        </w:rPr>
        <w:t xml:space="preserve">Vote 11-0-0. </w:t>
      </w:r>
    </w:p>
    <w:p w:rsidRPr="00FA2057" w:rsidR="002123DB" w:rsidP="002123DB" w:rsidRDefault="002123DB" w14:paraId="541AF637" w14:textId="6E1C637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160716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167D3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VEX Robotics</w:t>
      </w:r>
    </w:p>
    <w:p w:rsidRPr="00FA2057" w:rsidR="002123DB" w:rsidP="002123DB" w:rsidRDefault="002123DB" w14:paraId="2964827C" w14:textId="4C5BAF8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6533C">
        <w:rPr>
          <w:rStyle w:val="normaltextrun"/>
          <w:rFonts w:asciiTheme="minorHAnsi" w:hAnsiTheme="minorHAnsi" w:cstheme="minorHAnsi"/>
          <w:sz w:val="22"/>
          <w:szCs w:val="22"/>
        </w:rPr>
        <w:t>General fees, organization equipment, and tools needed for the entire organization's function</w:t>
      </w:r>
    </w:p>
    <w:p w:rsidRPr="00FA2057" w:rsidR="002123DB" w:rsidP="002123DB" w:rsidRDefault="002123DB" w14:paraId="0FEE951C" w14:textId="32D07AC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167D3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4EDB0047" w14:textId="50C5DAE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2123DB" w:rsidP="002123DB" w:rsidRDefault="002123DB" w14:paraId="42A68AF8" w14:textId="1ECCBF7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$260.00</w:t>
      </w:r>
    </w:p>
    <w:p w:rsidRPr="00FA2057" w:rsidR="002123DB" w:rsidP="455066D8" w:rsidRDefault="4F4D57B1" w14:paraId="0A2E2A82" w14:textId="5C46785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7E47B4F9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5C2CDA50">
        <w:rPr>
          <w:rStyle w:val="eop"/>
          <w:rFonts w:asciiTheme="minorHAnsi" w:hAnsiTheme="minorHAnsi" w:cstheme="minorBidi"/>
          <w:sz w:val="22"/>
          <w:szCs w:val="22"/>
        </w:rPr>
        <w:t>60.00</w:t>
      </w:r>
    </w:p>
    <w:p w:rsidRPr="00FA2057" w:rsidR="002123DB" w:rsidP="455066D8" w:rsidRDefault="4F4D57B1" w14:paraId="28216B9C" w14:textId="10EBB11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03AE558D">
        <w:rPr>
          <w:rStyle w:val="normaltextrun"/>
          <w:rFonts w:asciiTheme="minorHAnsi" w:hAnsiTheme="minorHAnsi" w:cstheme="minorBidi"/>
          <w:sz w:val="22"/>
          <w:szCs w:val="22"/>
        </w:rPr>
        <w:t xml:space="preserve"> to zero fund line item 2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,</w:t>
      </w:r>
      <w:r w:rsidRPr="00FA2057" w:rsidR="6BBC98ED">
        <w:t xml:space="preserve">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remaining line items fund at standard</w:t>
      </w:r>
      <w:r w:rsidRPr="00FA2057" w:rsidR="03AE558D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3AE558D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1-1. </w:t>
      </w:r>
    </w:p>
    <w:p w:rsidRPr="00FA2057" w:rsidR="002123DB" w:rsidP="002123DB" w:rsidRDefault="002123DB" w14:paraId="281F86B3" w14:textId="301A3A3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15954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167D3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ois Men's Ultimate Frisbee Team</w:t>
      </w:r>
    </w:p>
    <w:p w:rsidRPr="00FA2057" w:rsidR="002123DB" w:rsidP="002123DB" w:rsidRDefault="002123DB" w14:paraId="5C7F41C4" w14:textId="07324BF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6533C">
        <w:rPr>
          <w:rStyle w:val="normaltextrun"/>
          <w:rFonts w:asciiTheme="minorHAnsi" w:hAnsiTheme="minorHAnsi" w:cstheme="minorHAnsi"/>
          <w:sz w:val="22"/>
          <w:szCs w:val="22"/>
        </w:rPr>
        <w:t>Travel expenses for two tournaments</w:t>
      </w:r>
    </w:p>
    <w:p w:rsidRPr="00FA2057" w:rsidR="002123DB" w:rsidP="455066D8" w:rsidRDefault="3A30438F" w14:paraId="190AD3A6" w14:textId="56363BF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Reviewer’</w:t>
      </w:r>
      <w:r w:rsidRPr="00FA2057" w:rsidR="4F4D57B1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s</w:t>
      </w:r>
      <w:r w:rsidRPr="00FA2057" w:rsidR="344691EF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 xml:space="preserve"> Notes</w:t>
      </w:r>
      <w:r w:rsidRPr="00FA2057" w:rsidR="4F4D57B1">
        <w:rPr>
          <w:rFonts w:asciiTheme="minorHAnsi" w:hAnsiTheme="minorHAnsi" w:cstheme="minorBidi"/>
          <w:sz w:val="22"/>
          <w:szCs w:val="22"/>
        </w:rPr>
        <w:t>:</w:t>
      </w:r>
      <w:r w:rsidRPr="00FA2057" w:rsidR="7223B0D1">
        <w:rPr>
          <w:rFonts w:asciiTheme="minorHAnsi" w:hAnsiTheme="minorHAnsi" w:cstheme="minorBidi"/>
          <w:sz w:val="22"/>
          <w:szCs w:val="22"/>
        </w:rPr>
        <w:t xml:space="preserve"> None</w:t>
      </w:r>
    </w:p>
    <w:p w:rsidRPr="00FA2057" w:rsidR="002123DB" w:rsidP="002123DB" w:rsidRDefault="002123DB" w14:paraId="4F6639CE" w14:textId="3428EBD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2123DB" w:rsidP="002123DB" w:rsidRDefault="002123DB" w14:paraId="1FC47E03" w14:textId="2C770E3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$8,905.00</w:t>
      </w:r>
    </w:p>
    <w:p w:rsidRPr="00FA2057" w:rsidR="002123DB" w:rsidP="455066D8" w:rsidRDefault="4F4D57B1" w14:paraId="5022FB53" w14:textId="1E5006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18707F55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6FF00CA1">
        <w:rPr>
          <w:rStyle w:val="eop"/>
          <w:rFonts w:asciiTheme="minorHAnsi" w:hAnsiTheme="minorHAnsi" w:cstheme="minorBidi"/>
          <w:sz w:val="22"/>
          <w:szCs w:val="22"/>
        </w:rPr>
        <w:t>8,905.00</w:t>
      </w:r>
    </w:p>
    <w:p w:rsidRPr="00FA2057" w:rsidR="002123DB" w:rsidP="002123DB" w:rsidRDefault="002123DB" w14:paraId="69108EDE" w14:textId="11DF108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836836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B6427F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836836">
        <w:rPr>
          <w:rStyle w:val="normaltextrun"/>
          <w:rFonts w:asciiTheme="minorHAnsi" w:hAnsiTheme="minorHAnsi" w:cstheme="minorHAnsi"/>
          <w:sz w:val="22"/>
          <w:szCs w:val="22"/>
        </w:rPr>
        <w:t>approve</w:t>
      </w:r>
      <w:r w:rsidRPr="00FA2057" w:rsidR="00B6427F">
        <w:rPr>
          <w:rStyle w:val="normaltextrun"/>
          <w:rFonts w:asciiTheme="minorHAnsi" w:hAnsiTheme="minorHAnsi" w:cstheme="minorHAnsi"/>
          <w:sz w:val="22"/>
          <w:szCs w:val="22"/>
        </w:rPr>
        <w:t xml:space="preserve"> at standard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B6427F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</w:t>
      </w:r>
      <w:r w:rsidRPr="00FA2057" w:rsidR="00836836">
        <w:rPr>
          <w:rStyle w:val="normaltextrun"/>
          <w:rFonts w:asciiTheme="minorHAnsi" w:hAnsiTheme="minorHAnsi" w:cstheme="minorHAnsi"/>
          <w:sz w:val="22"/>
          <w:szCs w:val="22"/>
        </w:rPr>
        <w:t xml:space="preserve">Vote of </w:t>
      </w:r>
      <w:r w:rsidRPr="00FA2057" w:rsidR="00B6427F">
        <w:rPr>
          <w:rStyle w:val="normaltextrun"/>
          <w:rFonts w:asciiTheme="minorHAnsi" w:hAnsiTheme="minorHAnsi" w:cstheme="minorHAnsi"/>
          <w:sz w:val="22"/>
          <w:szCs w:val="22"/>
        </w:rPr>
        <w:t xml:space="preserve">10-0-1. </w:t>
      </w:r>
    </w:p>
    <w:p w:rsidRPr="00FA2057" w:rsidR="002123DB" w:rsidP="002123DB" w:rsidRDefault="002123DB" w14:paraId="25001417" w14:textId="1925113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158833</w:t>
      </w:r>
      <w:r w:rsidRPr="00FA2057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 </w:t>
      </w:r>
      <w:r w:rsidRPr="00FA2057" w:rsidR="008167D3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ois Student Chapter of the American Association of Equine Practitioners</w:t>
      </w:r>
    </w:p>
    <w:p w:rsidRPr="00FA2057" w:rsidR="002123DB" w:rsidP="76BB632C" w:rsidRDefault="002123DB" w14:paraId="7F7A70BE" w14:textId="67E339C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36533C">
        <w:rPr>
          <w:rStyle w:val="normaltextrun"/>
          <w:rFonts w:asciiTheme="minorHAnsi" w:hAnsiTheme="minorHAnsi" w:cstheme="minorBidi"/>
          <w:sz w:val="22"/>
          <w:szCs w:val="22"/>
        </w:rPr>
        <w:t>Travel expenses for convention</w:t>
      </w:r>
      <w:r w:rsidRPr="00FA2057" w:rsidR="04BFB168">
        <w:rPr>
          <w:rStyle w:val="normaltextrun"/>
          <w:rFonts w:asciiTheme="minorHAnsi" w:hAnsiTheme="minorHAnsi" w:cstheme="minorBidi"/>
          <w:sz w:val="22"/>
          <w:szCs w:val="22"/>
        </w:rPr>
        <w:t>.</w:t>
      </w:r>
    </w:p>
    <w:p w:rsidRPr="00FA2057" w:rsidR="002123DB" w:rsidP="002123DB" w:rsidRDefault="002123DB" w14:paraId="62B1449F" w14:textId="798C84E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Bidi"/>
          <w:sz w:val="22"/>
          <w:szCs w:val="22"/>
        </w:rPr>
        <w:t>:</w:t>
      </w:r>
      <w:r w:rsidRPr="00FA2057" w:rsidR="008167D3">
        <w:rPr>
          <w:rFonts w:asciiTheme="minorHAnsi" w:hAnsiTheme="minorHAnsi" w:cstheme="minorBidi"/>
          <w:sz w:val="22"/>
          <w:szCs w:val="22"/>
        </w:rPr>
        <w:t xml:space="preserve"> Line item 2</w:t>
      </w:r>
    </w:p>
    <w:p w:rsidRPr="00FA2057" w:rsidR="002123DB" w:rsidP="002123DB" w:rsidRDefault="002123DB" w14:paraId="45A2602D" w14:textId="2C80F16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123DB" w:rsidP="002123DB" w:rsidRDefault="002123DB" w14:paraId="01508514" w14:textId="1D80D65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$1,627.40</w:t>
      </w:r>
    </w:p>
    <w:p w:rsidRPr="00FA2057" w:rsidR="002123DB" w:rsidP="002123DB" w:rsidRDefault="002123DB" w14:paraId="090E04DE" w14:textId="651E76E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96364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:rsidRPr="00FA2057" w:rsidR="00BF19F1" w:rsidP="455066D8" w:rsidRDefault="4F4D57B1" w14:paraId="24AEDC58" w14:textId="08ACB15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51C2D032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64CEDEE5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51C2D032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67B88C8E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application should be under a services application</w:t>
      </w:r>
      <w:r w:rsidRPr="00FA2057" w:rsidR="64CEDEE5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64CEDEE5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  <w:r w:rsidRPr="00FA2057" w:rsidR="64CEDEE5">
        <w:rPr>
          <w:rFonts w:asciiTheme="minorHAnsi" w:hAnsiTheme="minorHAnsi" w:cstheme="minorBidi"/>
          <w:sz w:val="22"/>
          <w:szCs w:val="22"/>
        </w:rPr>
        <w:t xml:space="preserve"> </w:t>
      </w:r>
    </w:p>
    <w:p w:rsidRPr="00FA2057" w:rsidR="002123DB" w:rsidP="002123DB" w:rsidRDefault="002123DB" w14:paraId="756037F0" w14:textId="031260F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158738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167D3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ois Synchronized Skating</w:t>
      </w:r>
    </w:p>
    <w:p w:rsidRPr="00FA2057" w:rsidR="002123DB" w:rsidP="002123DB" w:rsidRDefault="002123DB" w14:paraId="074EF730" w14:textId="0422F38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6533C">
        <w:rPr>
          <w:rStyle w:val="normaltextrun"/>
          <w:rFonts w:asciiTheme="minorHAnsi" w:hAnsiTheme="minorHAnsi" w:cstheme="minorHAnsi"/>
          <w:sz w:val="22"/>
          <w:szCs w:val="22"/>
        </w:rPr>
        <w:t xml:space="preserve">Travel expenses for skating competition </w:t>
      </w:r>
    </w:p>
    <w:p w:rsidRPr="00FA2057" w:rsidR="002123DB" w:rsidP="002123DB" w:rsidRDefault="002123DB" w14:paraId="7B6DAFCB" w14:textId="16E68E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167D3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39FE0A43" w14:textId="0E1580C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 xml:space="preserve">Services </w:t>
      </w:r>
    </w:p>
    <w:p w:rsidRPr="00FA2057" w:rsidR="002123DB" w:rsidP="002123DB" w:rsidRDefault="002123DB" w14:paraId="61DC8E92" w14:textId="15D6BD2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$5,873.00</w:t>
      </w:r>
    </w:p>
    <w:p w:rsidRPr="00FA2057" w:rsidR="002123DB" w:rsidP="455066D8" w:rsidRDefault="4F4D57B1" w14:paraId="655655E5" w14:textId="4AA00B2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56615931">
        <w:rPr>
          <w:rStyle w:val="eop"/>
          <w:rFonts w:asciiTheme="minorHAnsi" w:hAnsiTheme="minorHAnsi" w:cstheme="minorBidi"/>
          <w:sz w:val="22"/>
          <w:szCs w:val="22"/>
        </w:rPr>
        <w:t>$5,323.00</w:t>
      </w:r>
    </w:p>
    <w:p w:rsidRPr="00FA2057" w:rsidR="002123DB" w:rsidP="455066D8" w:rsidRDefault="4F4D57B1" w14:paraId="3C2A30BF" w14:textId="660571E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51C2D032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64CEDEE5">
        <w:rPr>
          <w:rStyle w:val="normaltextrun"/>
          <w:rFonts w:asciiTheme="minorHAnsi" w:hAnsiTheme="minorHAnsi" w:cstheme="minorBidi"/>
          <w:sz w:val="22"/>
          <w:szCs w:val="22"/>
        </w:rPr>
        <w:t xml:space="preserve"> to amend line item 2 to </w:t>
      </w:r>
      <w:r w:rsidRPr="00FA2057" w:rsidR="04D13710">
        <w:rPr>
          <w:rStyle w:val="normaltextrun"/>
          <w:rFonts w:asciiTheme="minorHAnsi" w:hAnsiTheme="minorHAnsi" w:cstheme="minorBidi"/>
          <w:sz w:val="22"/>
          <w:szCs w:val="22"/>
        </w:rPr>
        <w:t>$</w:t>
      </w:r>
      <w:r w:rsidRPr="00FA2057" w:rsidR="64CEDEE5">
        <w:rPr>
          <w:rStyle w:val="normaltextrun"/>
          <w:rFonts w:asciiTheme="minorHAnsi" w:hAnsiTheme="minorHAnsi" w:cstheme="minorBidi"/>
          <w:sz w:val="22"/>
          <w:szCs w:val="22"/>
        </w:rPr>
        <w:t>3</w:t>
      </w:r>
      <w:r w:rsidRPr="00FA2057" w:rsidR="04D13710">
        <w:rPr>
          <w:rStyle w:val="normaltextrun"/>
          <w:rFonts w:asciiTheme="minorHAnsi" w:hAnsiTheme="minorHAnsi" w:cstheme="minorBidi"/>
          <w:sz w:val="22"/>
          <w:szCs w:val="22"/>
        </w:rPr>
        <w:t>,</w:t>
      </w:r>
      <w:r w:rsidRPr="00FA2057" w:rsidR="64CEDEE5">
        <w:rPr>
          <w:rStyle w:val="normaltextrun"/>
          <w:rFonts w:asciiTheme="minorHAnsi" w:hAnsiTheme="minorHAnsi" w:cstheme="minorBidi"/>
          <w:sz w:val="22"/>
          <w:szCs w:val="22"/>
        </w:rPr>
        <w:t>500</w:t>
      </w:r>
      <w:r w:rsidRPr="00FA2057" w:rsidR="51C2D032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.</w:t>
      </w:r>
      <w:r w:rsidRPr="00FA2057" w:rsidR="64CEDEE5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64CEDEE5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</w:t>
      </w:r>
      <w:r w:rsidRPr="00FA2057" w:rsidR="04D13710">
        <w:rPr>
          <w:rStyle w:val="normaltextrun"/>
          <w:rFonts w:asciiTheme="minorHAnsi" w:hAnsiTheme="minorHAnsi" w:cstheme="minorBidi"/>
          <w:sz w:val="22"/>
          <w:szCs w:val="22"/>
        </w:rPr>
        <w:t xml:space="preserve">0-1. </w:t>
      </w:r>
    </w:p>
    <w:p w:rsidRPr="00FA2057" w:rsidR="002123DB" w:rsidP="002123DB" w:rsidRDefault="002123DB" w14:paraId="48C5B6CE" w14:textId="28E9B45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16062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167D3">
        <w:rPr>
          <w:rStyle w:val="eop"/>
          <w:rFonts w:asciiTheme="minorHAnsi" w:hAnsiTheme="minorHAnsi" w:cstheme="minorHAnsi"/>
          <w:b/>
          <w:bCs/>
          <w:sz w:val="22"/>
          <w:szCs w:val="22"/>
        </w:rPr>
        <w:t>Institute of Electrical and Electronics Engineers</w:t>
      </w:r>
    </w:p>
    <w:p w:rsidRPr="00FA2057" w:rsidR="002123DB" w:rsidP="002123DB" w:rsidRDefault="002123DB" w14:paraId="6402D433" w14:textId="61980B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36533C">
        <w:rPr>
          <w:rStyle w:val="normaltextrun"/>
          <w:rFonts w:asciiTheme="minorHAnsi" w:hAnsiTheme="minorHAnsi" w:cstheme="minorBidi"/>
          <w:sz w:val="22"/>
          <w:szCs w:val="22"/>
        </w:rPr>
        <w:t>Materials for workshop</w:t>
      </w:r>
      <w:r w:rsidRPr="00FA2057" w:rsidR="311C47C4">
        <w:rPr>
          <w:rStyle w:val="normaltextrun"/>
          <w:rFonts w:asciiTheme="minorHAnsi" w:hAnsiTheme="minorHAnsi" w:cstheme="minorBidi"/>
          <w:sz w:val="22"/>
          <w:szCs w:val="22"/>
        </w:rPr>
        <w:t>.</w:t>
      </w:r>
    </w:p>
    <w:p w:rsidRPr="00FA2057" w:rsidR="002123DB" w:rsidP="002123DB" w:rsidRDefault="002123DB" w14:paraId="5B93A0C9" w14:textId="2970204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167D3">
        <w:rPr>
          <w:rFonts w:asciiTheme="minorHAnsi" w:hAnsiTheme="minorHAnsi" w:cstheme="minorHAnsi"/>
          <w:sz w:val="22"/>
          <w:szCs w:val="22"/>
        </w:rPr>
        <w:t xml:space="preserve"> What are parts being used for?</w:t>
      </w:r>
    </w:p>
    <w:p w:rsidRPr="00FA2057" w:rsidR="002123DB" w:rsidP="002123DB" w:rsidRDefault="002123DB" w14:paraId="498C2D50" w14:textId="1571E54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123DB" w:rsidP="002123DB" w:rsidRDefault="002123DB" w14:paraId="21B33E4A" w14:textId="3CE1A0C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167D3">
        <w:rPr>
          <w:rStyle w:val="normaltextrun"/>
          <w:rFonts w:asciiTheme="minorHAnsi" w:hAnsiTheme="minorHAnsi" w:cstheme="minorHAnsi"/>
          <w:sz w:val="22"/>
          <w:szCs w:val="22"/>
        </w:rPr>
        <w:t>$945.00</w:t>
      </w:r>
    </w:p>
    <w:p w:rsidRPr="00FA2057" w:rsidR="002123DB" w:rsidP="002123DB" w:rsidRDefault="002123DB" w14:paraId="746969C2" w14:textId="38078E7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628C57AF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963646">
        <w:rPr>
          <w:rStyle w:val="normaltextrun"/>
          <w:rFonts w:asciiTheme="minorHAnsi" w:hAnsiTheme="minorHAnsi" w:cstheme="minorBidi"/>
          <w:sz w:val="22"/>
          <w:szCs w:val="22"/>
        </w:rPr>
        <w:t>$</w:t>
      </w:r>
      <w:r w:rsidRPr="00FA2057" w:rsidR="00963646">
        <w:rPr>
          <w:rStyle w:val="eop"/>
          <w:rFonts w:asciiTheme="minorHAnsi" w:hAnsiTheme="minorHAnsi" w:cstheme="minorHAnsi"/>
          <w:sz w:val="22"/>
          <w:szCs w:val="22"/>
        </w:rPr>
        <w:t>0.00</w:t>
      </w:r>
    </w:p>
    <w:p w:rsidRPr="00FA2057" w:rsidR="002123DB" w:rsidP="002123DB" w:rsidRDefault="002123DB" w14:paraId="0B0B1F41" w14:textId="11B3216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00435634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00FE7132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00435634">
        <w:rPr>
          <w:rStyle w:val="normaltextrun"/>
          <w:rFonts w:asciiTheme="minorHAnsi" w:hAnsiTheme="minorHAnsi" w:cstheme="minorBidi"/>
          <w:sz w:val="22"/>
          <w:szCs w:val="22"/>
        </w:rPr>
        <w:t>zero fund</w:t>
      </w:r>
      <w:r w:rsidRPr="00FA2057" w:rsidR="00FE7132">
        <w:rPr>
          <w:rStyle w:val="normaltextrun"/>
          <w:rFonts w:asciiTheme="minorHAnsi" w:hAnsiTheme="minorHAnsi" w:cstheme="minorBidi"/>
          <w:sz w:val="22"/>
          <w:szCs w:val="22"/>
        </w:rPr>
        <w:t xml:space="preserve"> app</w:t>
      </w:r>
      <w:r w:rsidRPr="00FA2057" w:rsidR="00435634">
        <w:rPr>
          <w:rStyle w:val="normaltextrun"/>
          <w:rFonts w:asciiTheme="minorHAnsi" w:hAnsiTheme="minorHAnsi" w:cstheme="minorBidi"/>
          <w:sz w:val="22"/>
          <w:szCs w:val="22"/>
        </w:rPr>
        <w:t>lication</w:t>
      </w:r>
      <w:r w:rsidRPr="00FA2057" w:rsidR="340B038C">
        <w:rPr>
          <w:rStyle w:val="normaltextrun"/>
          <w:rFonts w:asciiTheme="minorHAnsi" w:hAnsiTheme="minorHAnsi" w:cstheme="minorBidi"/>
          <w:sz w:val="22"/>
          <w:szCs w:val="22"/>
        </w:rPr>
        <w:t xml:space="preserve"> because items requested are not one-time use</w:t>
      </w:r>
      <w:r w:rsidRPr="00FA2057" w:rsidR="00FE7132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00963646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00FE7132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11-0-0. </w:t>
      </w:r>
    </w:p>
    <w:p w:rsidRPr="00FA2057" w:rsidR="002123DB" w:rsidP="002123DB" w:rsidRDefault="002123DB" w14:paraId="4F089168" w14:textId="55070E5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15942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Iranian Music Heritage</w:t>
      </w:r>
    </w:p>
    <w:p w:rsidRPr="00FA2057" w:rsidR="002123DB" w:rsidP="002123DB" w:rsidRDefault="002123DB" w14:paraId="16BF2E75" w14:textId="18C25BC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67939">
        <w:rPr>
          <w:rStyle w:val="normaltextrun"/>
          <w:rFonts w:asciiTheme="minorHAnsi" w:hAnsiTheme="minorHAnsi" w:cstheme="minorHAnsi"/>
          <w:sz w:val="22"/>
          <w:szCs w:val="22"/>
        </w:rPr>
        <w:t xml:space="preserve">Off-campus storage space rental </w:t>
      </w:r>
    </w:p>
    <w:p w:rsidRPr="00FA2057" w:rsidR="002123DB" w:rsidP="002123DB" w:rsidRDefault="002123DB" w14:paraId="3F65F2A8" w14:textId="77D1BE9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317D3C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451ADAB1" w14:textId="70D9891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2123DB" w:rsidP="002123DB" w:rsidRDefault="002123DB" w14:paraId="324492F7" w14:textId="74A239D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$449.50</w:t>
      </w:r>
    </w:p>
    <w:p w:rsidRPr="00FA2057" w:rsidR="002123DB" w:rsidP="455066D8" w:rsidRDefault="4F4D57B1" w14:paraId="0BC6DF55" w14:textId="03C3C11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4496AC2B">
        <w:rPr>
          <w:rStyle w:val="eop"/>
          <w:rFonts w:asciiTheme="minorHAnsi" w:hAnsiTheme="minorHAnsi" w:cstheme="minorBidi"/>
          <w:sz w:val="22"/>
          <w:szCs w:val="22"/>
        </w:rPr>
        <w:t>$449.50</w:t>
      </w:r>
    </w:p>
    <w:p w:rsidRPr="00FA2057" w:rsidR="002123DB" w:rsidP="002123DB" w:rsidRDefault="002123DB" w14:paraId="67726BEF" w14:textId="28E0AC8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435634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FE7132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FE7132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Pablo </w:t>
      </w:r>
      <w:r w:rsidRPr="00FA2057" w:rsidR="00435634">
        <w:rPr>
          <w:rStyle w:val="normaltextrun"/>
          <w:rFonts w:asciiTheme="minorHAnsi" w:hAnsiTheme="minorHAnsi" w:cstheme="minorHAnsi"/>
          <w:sz w:val="22"/>
          <w:szCs w:val="22"/>
        </w:rPr>
        <w:t>Quispe seconds</w:t>
      </w:r>
      <w:r w:rsidRPr="00FA2057" w:rsidR="00FE7132">
        <w:rPr>
          <w:rStyle w:val="normaltextrun"/>
          <w:rFonts w:asciiTheme="minorHAnsi" w:hAnsiTheme="minorHAnsi" w:cstheme="minorHAnsi"/>
          <w:sz w:val="22"/>
          <w:szCs w:val="22"/>
        </w:rPr>
        <w:t xml:space="preserve">. Vote of 11-0-0. </w:t>
      </w:r>
    </w:p>
    <w:p w:rsidRPr="00FA2057" w:rsidR="002123DB" w:rsidP="002123DB" w:rsidRDefault="002123DB" w14:paraId="6BD9961B" w14:textId="4FDE16E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16034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proofErr w:type="spellStart"/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Lucha</w:t>
      </w:r>
      <w:proofErr w:type="spellEnd"/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 xml:space="preserve"> Robotics</w:t>
      </w:r>
    </w:p>
    <w:p w:rsidRPr="00FA2057" w:rsidR="002123DB" w:rsidP="002123DB" w:rsidRDefault="002123DB" w14:paraId="15608CF0" w14:textId="72FAD6D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67939">
        <w:rPr>
          <w:rStyle w:val="normaltextrun"/>
          <w:rFonts w:asciiTheme="minorHAnsi" w:hAnsiTheme="minorHAnsi" w:cstheme="minorHAnsi"/>
          <w:sz w:val="22"/>
          <w:szCs w:val="22"/>
        </w:rPr>
        <w:t xml:space="preserve">Parts for robot </w:t>
      </w:r>
    </w:p>
    <w:p w:rsidRPr="00FA2057" w:rsidR="002123DB" w:rsidP="002123DB" w:rsidRDefault="002123DB" w14:paraId="340B81DE" w14:textId="751920F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317D3C">
        <w:rPr>
          <w:rFonts w:asciiTheme="minorHAnsi" w:hAnsiTheme="minorHAnsi" w:cstheme="minorHAnsi"/>
          <w:sz w:val="22"/>
          <w:szCs w:val="22"/>
        </w:rPr>
        <w:t xml:space="preserve"> Need to know real price first</w:t>
      </w:r>
    </w:p>
    <w:p w:rsidRPr="00FA2057" w:rsidR="002123DB" w:rsidP="002123DB" w:rsidRDefault="002123DB" w14:paraId="388201B5" w14:textId="0A4CEB0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 xml:space="preserve">Projects </w:t>
      </w:r>
    </w:p>
    <w:p w:rsidRPr="00FA2057" w:rsidR="002123DB" w:rsidP="002123DB" w:rsidRDefault="002123DB" w14:paraId="6E885158" w14:textId="51EE8A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$7,654.06</w:t>
      </w:r>
    </w:p>
    <w:p w:rsidRPr="00FA2057" w:rsidR="002123DB" w:rsidP="455066D8" w:rsidRDefault="4F4D57B1" w14:paraId="7EA59FF1" w14:textId="5C4A19E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0371A433">
        <w:rPr>
          <w:rStyle w:val="eop"/>
          <w:rFonts w:asciiTheme="minorHAnsi" w:hAnsiTheme="minorHAnsi" w:cstheme="minorBidi"/>
          <w:sz w:val="22"/>
          <w:szCs w:val="22"/>
        </w:rPr>
        <w:t>$7,654.06</w:t>
      </w:r>
    </w:p>
    <w:p w:rsidRPr="00FA2057" w:rsidR="002123DB" w:rsidP="002123DB" w:rsidRDefault="002123DB" w14:paraId="32F5CDDF" w14:textId="6B80EC6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AC3ECE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AC3ECE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AC3ECE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2123DB" w:rsidP="002123DB" w:rsidRDefault="002123DB" w14:paraId="33DF52E8" w14:textId="4A9E04B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bookmarkStart w:name="_Hlk116587836" w:id="1"/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160604</w:t>
      </w:r>
      <w:bookmarkEnd w:id="1"/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Malaysian Student Association (</w:t>
      </w:r>
      <w:proofErr w:type="spellStart"/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MaSA</w:t>
      </w:r>
      <w:proofErr w:type="spellEnd"/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)</w:t>
      </w:r>
    </w:p>
    <w:p w:rsidRPr="00FA2057" w:rsidR="002123DB" w:rsidP="002123DB" w:rsidRDefault="002123DB" w14:paraId="197C5CCF" w14:textId="6829D7A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67939">
        <w:rPr>
          <w:rStyle w:val="normaltextrun"/>
          <w:rFonts w:asciiTheme="minorHAnsi" w:hAnsiTheme="minorHAnsi" w:cstheme="minorHAnsi"/>
          <w:sz w:val="22"/>
          <w:szCs w:val="22"/>
        </w:rPr>
        <w:t>Food for alumni dinner event</w:t>
      </w:r>
    </w:p>
    <w:p w:rsidRPr="00FA2057" w:rsidR="002123DB" w:rsidP="002123DB" w:rsidRDefault="002123DB" w14:paraId="53013276" w14:textId="169EA33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317D3C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6FF9BAB9" w14:textId="5F48457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Prog</w:t>
      </w:r>
      <w:r w:rsidRPr="00FA2057" w:rsidR="00967939">
        <w:rPr>
          <w:rStyle w:val="normaltextrun"/>
          <w:rFonts w:asciiTheme="minorHAnsi" w:hAnsiTheme="minorHAnsi" w:cstheme="minorHAnsi"/>
          <w:sz w:val="22"/>
          <w:szCs w:val="22"/>
        </w:rPr>
        <w:t>rams</w:t>
      </w:r>
    </w:p>
    <w:p w:rsidRPr="00FA2057" w:rsidR="002123DB" w:rsidP="002123DB" w:rsidRDefault="002123DB" w14:paraId="5A7D2D96" w14:textId="35ABC00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$358.07</w:t>
      </w:r>
    </w:p>
    <w:p w:rsidRPr="00FA2057" w:rsidR="002123DB" w:rsidP="455066D8" w:rsidRDefault="4F4D57B1" w14:paraId="0F4AC05E" w14:textId="70EA011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6A731B30">
        <w:rPr>
          <w:rStyle w:val="eop"/>
          <w:rFonts w:asciiTheme="minorHAnsi" w:hAnsiTheme="minorHAnsi" w:cstheme="minorBidi"/>
          <w:sz w:val="22"/>
          <w:szCs w:val="22"/>
        </w:rPr>
        <w:t>$358.07</w:t>
      </w:r>
    </w:p>
    <w:p w:rsidRPr="00FA2057" w:rsidR="002123DB" w:rsidP="002123DB" w:rsidRDefault="002123DB" w14:paraId="41C286B4" w14:textId="419DF9B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435634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AC3ECE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AC3ECE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AC3ECE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</w:t>
      </w:r>
    </w:p>
    <w:p w:rsidRPr="00FA2057" w:rsidR="002123DB" w:rsidP="002123DB" w:rsidRDefault="002123DB" w14:paraId="29FA25E3" w14:textId="0A323BE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16082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Malaysian Student Association (</w:t>
      </w:r>
      <w:proofErr w:type="spellStart"/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MaSA</w:t>
      </w:r>
      <w:proofErr w:type="spellEnd"/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)</w:t>
      </w:r>
    </w:p>
    <w:p w:rsidRPr="00FA2057" w:rsidR="002123DB" w:rsidP="002123DB" w:rsidRDefault="002123DB" w14:paraId="7C8C4FE6" w14:textId="3223C0A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67939">
        <w:rPr>
          <w:rStyle w:val="normaltextrun"/>
          <w:rFonts w:asciiTheme="minorHAnsi" w:hAnsiTheme="minorHAnsi" w:cstheme="minorHAnsi"/>
          <w:sz w:val="22"/>
          <w:szCs w:val="22"/>
        </w:rPr>
        <w:t xml:space="preserve">Supplies for Diwali Night celebration </w:t>
      </w:r>
    </w:p>
    <w:p w:rsidRPr="00FA2057" w:rsidR="002123DB" w:rsidP="002123DB" w:rsidRDefault="002123DB" w14:paraId="2DE233FA" w14:textId="1CC4299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317D3C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59F0B664" w14:textId="1A05EAD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123DB" w:rsidP="002123DB" w:rsidRDefault="002123DB" w14:paraId="0291F97E" w14:textId="076BF29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$679.02</w:t>
      </w:r>
    </w:p>
    <w:p w:rsidRPr="00FA2057" w:rsidR="002123DB" w:rsidP="455066D8" w:rsidRDefault="4F4D57B1" w14:paraId="351CFE1D" w14:textId="73A5C6F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8D47F8A">
        <w:rPr>
          <w:rStyle w:val="eop"/>
          <w:rFonts w:asciiTheme="minorHAnsi" w:hAnsiTheme="minorHAnsi" w:cstheme="minorBidi"/>
          <w:sz w:val="22"/>
          <w:szCs w:val="22"/>
        </w:rPr>
        <w:t>$679.02</w:t>
      </w:r>
    </w:p>
    <w:p w:rsidRPr="00FA2057" w:rsidR="002123DB" w:rsidP="002123DB" w:rsidRDefault="002123DB" w14:paraId="344D5FE0" w14:textId="6F783C0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435634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AC3ECE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AC3ECE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AC3ECE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2123DB" w:rsidP="002123DB" w:rsidRDefault="002123DB" w14:paraId="0C0943F2" w14:textId="2FBF1DE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bookmarkStart w:name="_Hlk116587871" w:id="2"/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160235</w:t>
      </w:r>
      <w:bookmarkEnd w:id="2"/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Malaysian Student Association (</w:t>
      </w:r>
      <w:proofErr w:type="spellStart"/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MaSA</w:t>
      </w:r>
      <w:proofErr w:type="spellEnd"/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)</w:t>
      </w:r>
    </w:p>
    <w:p w:rsidRPr="00FA2057" w:rsidR="002123DB" w:rsidP="002123DB" w:rsidRDefault="002123DB" w14:paraId="5A805F66" w14:textId="6F980FC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F14CC8">
        <w:rPr>
          <w:rStyle w:val="normaltextrun"/>
          <w:rFonts w:asciiTheme="minorHAnsi" w:hAnsiTheme="minorHAnsi" w:cstheme="minorBidi"/>
          <w:sz w:val="22"/>
          <w:szCs w:val="22"/>
        </w:rPr>
        <w:t>Food for game night event</w:t>
      </w:r>
      <w:r w:rsidRPr="00FA2057" w:rsidR="6789B45A">
        <w:rPr>
          <w:rStyle w:val="normaltextrun"/>
          <w:rFonts w:asciiTheme="minorHAnsi" w:hAnsiTheme="minorHAnsi" w:cstheme="minorBidi"/>
          <w:sz w:val="22"/>
          <w:szCs w:val="22"/>
        </w:rPr>
        <w:t>.</w:t>
      </w:r>
    </w:p>
    <w:p w:rsidRPr="00FA2057" w:rsidR="002123DB" w:rsidP="002123DB" w:rsidRDefault="002123DB" w14:paraId="09D8A6A6" w14:textId="480BE95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317D3C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577DD292" w14:textId="5D2264F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123DB" w:rsidP="002123DB" w:rsidRDefault="002123DB" w14:paraId="11040196" w14:textId="5F4ACBC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$1,959.51</w:t>
      </w:r>
    </w:p>
    <w:p w:rsidRPr="00FA2057" w:rsidR="002123DB" w:rsidP="002123DB" w:rsidRDefault="002123DB" w14:paraId="61BD8319" w14:textId="088FF35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284247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963646">
        <w:rPr>
          <w:rStyle w:val="normaltextrun"/>
          <w:rFonts w:asciiTheme="minorHAnsi" w:hAnsiTheme="minorHAnsi" w:cstheme="minorBidi"/>
          <w:sz w:val="22"/>
          <w:szCs w:val="22"/>
        </w:rPr>
        <w:t>$</w:t>
      </w:r>
      <w:r w:rsidRPr="00FA2057" w:rsidR="00963646">
        <w:rPr>
          <w:rStyle w:val="eop"/>
          <w:rFonts w:asciiTheme="minorHAnsi" w:hAnsiTheme="minorHAnsi" w:cstheme="minorBidi"/>
          <w:sz w:val="22"/>
          <w:szCs w:val="22"/>
        </w:rPr>
        <w:t>0.00</w:t>
      </w:r>
    </w:p>
    <w:p w:rsidRPr="00FA2057" w:rsidR="002123DB" w:rsidP="455066D8" w:rsidRDefault="4F4D57B1" w14:paraId="3E5B4B58" w14:textId="112DF45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2048FB7C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4D552BBA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2048FB7C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2FE88930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expenses relate to the general governance of the RSO</w:t>
      </w:r>
      <w:r w:rsidRPr="00FA2057" w:rsidR="4D552BBA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4D552BBA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8-0-3. </w:t>
      </w:r>
    </w:p>
    <w:p w:rsidRPr="00FA2057" w:rsidR="002123DB" w:rsidP="002123DB" w:rsidRDefault="002123DB" w14:paraId="2760B000" w14:textId="7E329E5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159756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17D3C">
        <w:rPr>
          <w:rStyle w:val="eop"/>
          <w:rFonts w:asciiTheme="minorHAnsi" w:hAnsiTheme="minorHAnsi" w:cstheme="minorHAnsi"/>
          <w:b/>
          <w:bCs/>
          <w:sz w:val="22"/>
          <w:szCs w:val="22"/>
        </w:rPr>
        <w:t>Material Advantage</w:t>
      </w:r>
    </w:p>
    <w:p w:rsidRPr="00FA2057" w:rsidR="002123DB" w:rsidP="002123DB" w:rsidRDefault="002123DB" w14:paraId="434CB0F7" w14:textId="041D9A5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F14CC8">
        <w:rPr>
          <w:rStyle w:val="normaltextrun"/>
          <w:rFonts w:asciiTheme="minorHAnsi" w:hAnsiTheme="minorHAnsi" w:cstheme="minorHAnsi"/>
          <w:sz w:val="22"/>
          <w:szCs w:val="22"/>
        </w:rPr>
        <w:t>Food for events, food for meetings, travel expenses for conference</w:t>
      </w:r>
    </w:p>
    <w:p w:rsidRPr="00FA2057" w:rsidR="002123DB" w:rsidP="002123DB" w:rsidRDefault="002123DB" w14:paraId="702DB9B6" w14:textId="7FEAE09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Bidi"/>
          <w:sz w:val="22"/>
          <w:szCs w:val="22"/>
        </w:rPr>
        <w:t>:</w:t>
      </w:r>
      <w:r w:rsidRPr="00FA2057" w:rsidR="50B82ED7">
        <w:rPr>
          <w:rFonts w:asciiTheme="minorHAnsi" w:hAnsiTheme="minorHAnsi" w:cstheme="minorBidi"/>
          <w:sz w:val="22"/>
          <w:szCs w:val="22"/>
        </w:rPr>
        <w:t xml:space="preserve"> Zero</w:t>
      </w:r>
      <w:r w:rsidRPr="00FA2057" w:rsidR="00317D3C">
        <w:rPr>
          <w:rFonts w:asciiTheme="minorHAnsi" w:hAnsiTheme="minorHAnsi" w:cstheme="minorBidi"/>
          <w:sz w:val="22"/>
          <w:szCs w:val="22"/>
        </w:rPr>
        <w:t xml:space="preserve"> fund food</w:t>
      </w:r>
      <w:r w:rsidRPr="00FA2057" w:rsidR="2CA65BB4">
        <w:rPr>
          <w:rFonts w:asciiTheme="minorHAnsi" w:hAnsiTheme="minorHAnsi" w:cstheme="minorBidi"/>
          <w:sz w:val="22"/>
          <w:szCs w:val="22"/>
        </w:rPr>
        <w:t xml:space="preserve"> because food is not covered under services.</w:t>
      </w:r>
    </w:p>
    <w:p w:rsidRPr="00FA2057" w:rsidR="002123DB" w:rsidP="002123DB" w:rsidRDefault="002123DB" w14:paraId="253A6DFC" w14:textId="5A096DE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2123DB" w:rsidP="002123DB" w:rsidRDefault="002123DB" w14:paraId="4D9A218E" w14:textId="731761D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7D3C">
        <w:rPr>
          <w:rStyle w:val="normaltextrun"/>
          <w:rFonts w:asciiTheme="minorHAnsi" w:hAnsiTheme="minorHAnsi" w:cstheme="minorHAnsi"/>
          <w:sz w:val="22"/>
          <w:szCs w:val="22"/>
        </w:rPr>
        <w:t>$3,264.04</w:t>
      </w:r>
    </w:p>
    <w:p w:rsidRPr="00FA2057" w:rsidR="002123DB" w:rsidP="455066D8" w:rsidRDefault="4F4D57B1" w14:paraId="2D062997" w14:textId="2949981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27D16DB0">
        <w:rPr>
          <w:rStyle w:val="normaltextrun"/>
          <w:rFonts w:asciiTheme="minorHAnsi" w:hAnsiTheme="minorHAnsi" w:cstheme="minorBidi"/>
          <w:sz w:val="22"/>
          <w:szCs w:val="22"/>
        </w:rPr>
        <w:t>: $</w:t>
      </w:r>
      <w:r w:rsidRPr="00FA2057" w:rsidR="7FB3221E">
        <w:rPr>
          <w:rStyle w:val="eop"/>
          <w:rFonts w:asciiTheme="minorHAnsi" w:hAnsiTheme="minorHAnsi" w:cstheme="minorBidi"/>
          <w:sz w:val="22"/>
          <w:szCs w:val="22"/>
        </w:rPr>
        <w:t>1,686.22</w:t>
      </w:r>
    </w:p>
    <w:p w:rsidRPr="00FA2057" w:rsidR="002123DB" w:rsidP="455066D8" w:rsidRDefault="4F4D57B1" w14:paraId="60765A00" w14:textId="726FB82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2048FB7C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4D552BBA">
        <w:rPr>
          <w:rStyle w:val="normaltextrun"/>
          <w:rFonts w:asciiTheme="minorHAnsi" w:hAnsiTheme="minorHAnsi" w:cstheme="minorBidi"/>
          <w:sz w:val="22"/>
          <w:szCs w:val="22"/>
        </w:rPr>
        <w:t xml:space="preserve"> to zero fund line items 1 and 2</w:t>
      </w:r>
      <w:r w:rsidRPr="00FA2057" w:rsidR="2048FB7C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4D552BBA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D552BBA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0-2. </w:t>
      </w:r>
    </w:p>
    <w:p w:rsidRPr="00FA2057" w:rsidR="002123DB" w:rsidP="002123DB" w:rsidRDefault="002123DB" w14:paraId="274F64CD" w14:textId="4E6659C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16089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proofErr w:type="spellStart"/>
      <w:r w:rsidRPr="00FA2057" w:rsidR="008A02FA">
        <w:rPr>
          <w:rStyle w:val="eop"/>
          <w:rFonts w:asciiTheme="minorHAnsi" w:hAnsiTheme="minorHAnsi" w:cstheme="minorHAnsi"/>
          <w:b/>
          <w:bCs/>
          <w:sz w:val="22"/>
          <w:szCs w:val="22"/>
        </w:rPr>
        <w:t>MedLaunch</w:t>
      </w:r>
      <w:proofErr w:type="spellEnd"/>
    </w:p>
    <w:p w:rsidRPr="00FA2057" w:rsidR="002123DB" w:rsidP="002123DB" w:rsidRDefault="002123DB" w14:paraId="2BDAC6D8" w14:textId="2A964E0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F14CC8">
        <w:rPr>
          <w:rStyle w:val="normaltextrun"/>
          <w:rFonts w:asciiTheme="minorHAnsi" w:hAnsiTheme="minorHAnsi" w:cstheme="minorBidi"/>
          <w:sz w:val="22"/>
          <w:szCs w:val="22"/>
        </w:rPr>
        <w:t xml:space="preserve">Wheelchair and 3D printer </w:t>
      </w:r>
    </w:p>
    <w:p w:rsidRPr="00FA2057" w:rsidR="002123DB" w:rsidP="002123DB" w:rsidRDefault="002123DB" w14:paraId="030B130E" w14:textId="3D9EF8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A02FA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5AE6B79B" w14:textId="3EF34A7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2123DB" w:rsidP="002123DB" w:rsidRDefault="002123DB" w14:paraId="601EA600" w14:textId="29053CE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$575.98</w:t>
      </w:r>
    </w:p>
    <w:p w:rsidRPr="00FA2057" w:rsidR="002123DB" w:rsidP="455066D8" w:rsidRDefault="4F4D57B1" w14:paraId="12D3460A" w14:textId="7E233C0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1C00312D">
        <w:rPr>
          <w:rStyle w:val="normaltextrun"/>
          <w:rFonts w:asciiTheme="minorHAnsi" w:hAnsiTheme="minorHAnsi" w:cstheme="minorBidi"/>
          <w:sz w:val="22"/>
          <w:szCs w:val="22"/>
        </w:rPr>
        <w:t>: $575.98</w:t>
      </w:r>
    </w:p>
    <w:p w:rsidRPr="00FA2057" w:rsidR="002123DB" w:rsidP="002123DB" w:rsidRDefault="002123DB" w14:paraId="4E32A0A9" w14:textId="761A4C3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435634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F3398A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F3398A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435634">
        <w:rPr>
          <w:rStyle w:val="normaltextrun"/>
          <w:rFonts w:asciiTheme="minorHAnsi" w:hAnsiTheme="minorHAnsi" w:cstheme="minorHAnsi"/>
          <w:sz w:val="22"/>
          <w:szCs w:val="22"/>
        </w:rPr>
        <w:t>Brian Farber</w:t>
      </w:r>
      <w:r w:rsidRPr="00FA2057" w:rsidR="00F3398A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2123DB" w:rsidP="002123DB" w:rsidRDefault="002123DB" w14:paraId="149C0431" w14:textId="26779C6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bookmarkStart w:name="_Hlk116588123" w:id="3"/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160883</w:t>
      </w:r>
      <w:bookmarkEnd w:id="3"/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proofErr w:type="spellStart"/>
      <w:r w:rsidRPr="00FA2057" w:rsidR="008A02FA">
        <w:rPr>
          <w:rStyle w:val="eop"/>
          <w:rFonts w:asciiTheme="minorHAnsi" w:hAnsiTheme="minorHAnsi" w:cstheme="minorHAnsi"/>
          <w:b/>
          <w:bCs/>
          <w:sz w:val="22"/>
          <w:szCs w:val="22"/>
        </w:rPr>
        <w:t>MedLaunch</w:t>
      </w:r>
      <w:proofErr w:type="spellEnd"/>
    </w:p>
    <w:p w:rsidRPr="00FA2057" w:rsidR="002123DB" w:rsidP="002123DB" w:rsidRDefault="002123DB" w14:paraId="4059802D" w14:textId="657AB18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F14CC8">
        <w:rPr>
          <w:rStyle w:val="normaltextrun"/>
          <w:rFonts w:asciiTheme="minorHAnsi" w:hAnsiTheme="minorHAnsi" w:cstheme="minorHAnsi"/>
          <w:sz w:val="22"/>
          <w:szCs w:val="22"/>
        </w:rPr>
        <w:t xml:space="preserve">Parts for a tracking device </w:t>
      </w:r>
    </w:p>
    <w:p w:rsidRPr="00FA2057" w:rsidR="002123DB" w:rsidP="002123DB" w:rsidRDefault="002123DB" w14:paraId="449716EA" w14:textId="6B77D7F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A02FA">
        <w:rPr>
          <w:rFonts w:asciiTheme="minorHAnsi" w:hAnsiTheme="minorHAnsi" w:cstheme="minorHAnsi"/>
          <w:sz w:val="22"/>
          <w:szCs w:val="22"/>
        </w:rPr>
        <w:t xml:space="preserve"> Tracker for a disabled child who runs away from home</w:t>
      </w:r>
    </w:p>
    <w:p w:rsidRPr="00FA2057" w:rsidR="002123DB" w:rsidP="002123DB" w:rsidRDefault="002123DB" w14:paraId="7356DD4E" w14:textId="6D07A39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2123DB" w:rsidP="002123DB" w:rsidRDefault="002123DB" w14:paraId="6674F26B" w14:textId="5EE5042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$612.91</w:t>
      </w:r>
    </w:p>
    <w:p w:rsidRPr="00FA2057" w:rsidR="002123DB" w:rsidP="455066D8" w:rsidRDefault="4F4D57B1" w14:paraId="2F84E118" w14:textId="2DC571B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7D025B7E">
        <w:rPr>
          <w:rStyle w:val="normaltextrun"/>
          <w:rFonts w:asciiTheme="minorHAnsi" w:hAnsiTheme="minorHAnsi" w:cstheme="minorBidi"/>
          <w:sz w:val="22"/>
          <w:szCs w:val="22"/>
        </w:rPr>
        <w:t>$612.91</w:t>
      </w:r>
    </w:p>
    <w:p w:rsidRPr="00FA2057" w:rsidR="002123DB" w:rsidP="002123DB" w:rsidRDefault="002123DB" w14:paraId="17BC109D" w14:textId="0D3A71C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435634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F3398A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F3398A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F3398A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2123DB" w:rsidP="002123DB" w:rsidRDefault="002123DB" w14:paraId="0E4F6559" w14:textId="67FFC47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bookmarkStart w:name="_Hlk116588155" w:id="4"/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160844</w:t>
      </w:r>
      <w:bookmarkEnd w:id="4"/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proofErr w:type="spellStart"/>
      <w:r w:rsidRPr="00FA2057" w:rsidR="008A02FA">
        <w:rPr>
          <w:rStyle w:val="eop"/>
          <w:rFonts w:asciiTheme="minorHAnsi" w:hAnsiTheme="minorHAnsi" w:cstheme="minorHAnsi"/>
          <w:b/>
          <w:bCs/>
          <w:sz w:val="22"/>
          <w:szCs w:val="22"/>
        </w:rPr>
        <w:t>MedLaunch</w:t>
      </w:r>
      <w:proofErr w:type="spellEnd"/>
    </w:p>
    <w:p w:rsidRPr="00FA2057" w:rsidR="002123DB" w:rsidP="002123DB" w:rsidRDefault="002123DB" w14:paraId="16EFCA65" w14:textId="4066455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F14CC8">
        <w:rPr>
          <w:rStyle w:val="normaltextrun"/>
          <w:rFonts w:asciiTheme="minorHAnsi" w:hAnsiTheme="minorHAnsi" w:cstheme="minorHAnsi"/>
          <w:sz w:val="22"/>
          <w:szCs w:val="22"/>
        </w:rPr>
        <w:t xml:space="preserve">Parts for a portable ventilator </w:t>
      </w:r>
    </w:p>
    <w:p w:rsidRPr="00FA2057" w:rsidR="002123DB" w:rsidP="002123DB" w:rsidRDefault="002123DB" w14:paraId="08344DFA" w14:textId="1FF9D9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A02FA">
        <w:rPr>
          <w:rFonts w:asciiTheme="minorHAnsi" w:hAnsiTheme="minorHAnsi" w:cstheme="minorHAnsi"/>
          <w:sz w:val="22"/>
          <w:szCs w:val="22"/>
        </w:rPr>
        <w:t xml:space="preserve"> Ventilator solution</w:t>
      </w:r>
    </w:p>
    <w:p w:rsidRPr="00FA2057" w:rsidR="002123DB" w:rsidP="002123DB" w:rsidRDefault="002123DB" w14:paraId="59A015A8" w14:textId="0184321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2123DB" w:rsidP="002123DB" w:rsidRDefault="002123DB" w14:paraId="6D6BC3D1" w14:textId="5F620C9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$986.96</w:t>
      </w:r>
    </w:p>
    <w:p w:rsidRPr="00FA2057" w:rsidR="002123DB" w:rsidP="455066D8" w:rsidRDefault="4F4D57B1" w14:paraId="5A441772" w14:textId="57F21D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4F625454">
        <w:rPr>
          <w:rStyle w:val="eop"/>
          <w:rFonts w:asciiTheme="minorHAnsi" w:hAnsiTheme="minorHAnsi" w:cstheme="minorBidi"/>
          <w:sz w:val="22"/>
          <w:szCs w:val="22"/>
        </w:rPr>
        <w:t>$986.96</w:t>
      </w:r>
    </w:p>
    <w:p w:rsidRPr="00FA2057" w:rsidR="002123DB" w:rsidP="002123DB" w:rsidRDefault="002123DB" w14:paraId="01444743" w14:textId="6DB5486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435634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F3398A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F3398A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F3398A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2123DB" w:rsidP="002123DB" w:rsidRDefault="002123DB" w14:paraId="38A24E70" w14:textId="4CFCB46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16075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A02FA">
        <w:rPr>
          <w:rStyle w:val="eop"/>
          <w:rFonts w:asciiTheme="minorHAnsi" w:hAnsiTheme="minorHAnsi" w:cstheme="minorHAnsi"/>
          <w:b/>
          <w:bCs/>
          <w:sz w:val="22"/>
          <w:szCs w:val="22"/>
        </w:rPr>
        <w:t>Society for Women in Physics</w:t>
      </w:r>
    </w:p>
    <w:p w:rsidRPr="00FA2057" w:rsidR="002123DB" w:rsidP="22041804" w:rsidRDefault="002123DB" w14:paraId="45A8015E" w14:textId="40C8D63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D53860">
        <w:rPr>
          <w:rStyle w:val="normaltextrun"/>
          <w:rFonts w:asciiTheme="minorHAnsi" w:hAnsiTheme="minorHAnsi" w:cstheme="minorBidi"/>
          <w:sz w:val="22"/>
          <w:szCs w:val="22"/>
        </w:rPr>
        <w:t>Food and disposable items for tea times and general meetings</w:t>
      </w:r>
      <w:r w:rsidRPr="00FA2057" w:rsidR="72434D92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</w:p>
    <w:p w:rsidRPr="00FA2057" w:rsidR="002123DB" w:rsidP="002123DB" w:rsidRDefault="002123DB" w14:paraId="59495574" w14:textId="05F582A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A02FA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6D6028F7" w14:textId="6FEDCDB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2123DB" w:rsidP="002123DB" w:rsidRDefault="002123DB" w14:paraId="1D10862A" w14:textId="6DF77C1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$335.26</w:t>
      </w:r>
    </w:p>
    <w:p w:rsidRPr="00FA2057" w:rsidR="002123DB" w:rsidP="002123DB" w:rsidRDefault="002123DB" w14:paraId="1DF7CB9B" w14:textId="13504FD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641FCB6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AD69C8">
        <w:rPr>
          <w:rStyle w:val="normaltextrun"/>
          <w:rFonts w:asciiTheme="minorHAnsi" w:hAnsiTheme="minorHAnsi" w:cstheme="minorBidi"/>
          <w:sz w:val="22"/>
          <w:szCs w:val="22"/>
        </w:rPr>
        <w:t>$</w:t>
      </w:r>
      <w:r w:rsidRPr="00FA2057" w:rsidR="00AD69C8">
        <w:rPr>
          <w:rStyle w:val="eop"/>
          <w:rFonts w:asciiTheme="minorHAnsi" w:hAnsiTheme="minorHAnsi" w:cstheme="minorBidi"/>
          <w:sz w:val="22"/>
          <w:szCs w:val="22"/>
        </w:rPr>
        <w:t>0.00</w:t>
      </w:r>
    </w:p>
    <w:p w:rsidRPr="00FA2057" w:rsidR="002123DB" w:rsidP="455066D8" w:rsidRDefault="4F4D57B1" w14:paraId="464AC4B0" w14:textId="57C1E62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7F1ABADC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406800DD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7F1ABADC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79410DCC">
        <w:rPr>
          <w:rStyle w:val="normaltextrun"/>
          <w:rFonts w:asciiTheme="minorHAnsi" w:hAnsiTheme="minorHAnsi" w:cstheme="minorBidi"/>
          <w:sz w:val="22"/>
          <w:szCs w:val="22"/>
        </w:rPr>
        <w:t xml:space="preserve"> because food and disposable items are not covered under services</w:t>
      </w:r>
      <w:r w:rsidRPr="00FA2057" w:rsidR="406800DD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06800DD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1. </w:t>
      </w:r>
    </w:p>
    <w:p w:rsidRPr="00FA2057" w:rsidR="002123DB" w:rsidP="002123DB" w:rsidRDefault="002123DB" w14:paraId="3710E4A6" w14:textId="6F0FC58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160644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A02FA">
        <w:rPr>
          <w:rStyle w:val="eop"/>
          <w:rFonts w:asciiTheme="minorHAnsi" w:hAnsiTheme="minorHAnsi" w:cstheme="minorHAnsi"/>
          <w:b/>
          <w:bCs/>
          <w:sz w:val="22"/>
          <w:szCs w:val="22"/>
        </w:rPr>
        <w:t>Track and Field Club</w:t>
      </w:r>
    </w:p>
    <w:p w:rsidRPr="00FA2057" w:rsidR="002123DB" w:rsidP="002123DB" w:rsidRDefault="002123DB" w14:paraId="1E20963D" w14:textId="6E49986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53860">
        <w:rPr>
          <w:rStyle w:val="normaltextrun"/>
          <w:rFonts w:asciiTheme="minorHAnsi" w:hAnsiTheme="minorHAnsi" w:cstheme="minorHAnsi"/>
          <w:sz w:val="22"/>
          <w:szCs w:val="22"/>
        </w:rPr>
        <w:t>Amory rental and stopwatches</w:t>
      </w:r>
    </w:p>
    <w:p w:rsidRPr="00FA2057" w:rsidR="002123DB" w:rsidP="002123DB" w:rsidRDefault="002123DB" w14:paraId="63306525" w14:textId="5B19F6B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A02FA">
        <w:rPr>
          <w:rFonts w:asciiTheme="minorHAnsi" w:hAnsiTheme="minorHAnsi" w:cstheme="minorHAnsi"/>
          <w:sz w:val="22"/>
          <w:szCs w:val="22"/>
        </w:rPr>
        <w:t xml:space="preserve"> None</w:t>
      </w:r>
    </w:p>
    <w:p w:rsidRPr="00FA2057" w:rsidR="002123DB" w:rsidP="002123DB" w:rsidRDefault="002123DB" w14:paraId="52A5251E" w14:textId="5C52597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 xml:space="preserve">Services </w:t>
      </w:r>
    </w:p>
    <w:p w:rsidRPr="00FA2057" w:rsidR="002123DB" w:rsidP="002123DB" w:rsidRDefault="002123DB" w14:paraId="248DC039" w14:textId="659FD13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$3,077.94</w:t>
      </w:r>
    </w:p>
    <w:p w:rsidRPr="00FA2057" w:rsidR="002123DB" w:rsidP="455066D8" w:rsidRDefault="4F4D57B1" w14:paraId="6D1419C1" w14:textId="2A3F9F3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5844E09E">
        <w:rPr>
          <w:rStyle w:val="normaltextrun"/>
          <w:rFonts w:asciiTheme="minorHAnsi" w:hAnsiTheme="minorHAnsi" w:cstheme="minorBidi"/>
          <w:sz w:val="22"/>
          <w:szCs w:val="22"/>
        </w:rPr>
        <w:t>: $3,077.94</w:t>
      </w:r>
    </w:p>
    <w:p w:rsidRPr="00FA2057" w:rsidR="002123DB" w:rsidP="002123DB" w:rsidRDefault="002123DB" w14:paraId="372CF328" w14:textId="1D92565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090F54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9E7D3A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9E7D3A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9E7D3A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2123DB" w:rsidP="002123DB" w:rsidRDefault="002123DB" w14:paraId="7B3B6669" w14:textId="4E2EC9B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160708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A02FA">
        <w:rPr>
          <w:rStyle w:val="eop"/>
          <w:rFonts w:asciiTheme="minorHAnsi" w:hAnsiTheme="minorHAnsi" w:cstheme="minorHAnsi"/>
          <w:b/>
          <w:bCs/>
          <w:sz w:val="22"/>
          <w:szCs w:val="22"/>
        </w:rPr>
        <w:t>Akshaya Patra</w:t>
      </w:r>
    </w:p>
    <w:p w:rsidRPr="00FA2057" w:rsidR="002123DB" w:rsidP="002123DB" w:rsidRDefault="002123DB" w14:paraId="30D4B512" w14:textId="573109C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D53860">
        <w:rPr>
          <w:rStyle w:val="normaltextrun"/>
          <w:rFonts w:asciiTheme="minorHAnsi" w:hAnsiTheme="minorHAnsi" w:cstheme="minorBidi"/>
          <w:sz w:val="22"/>
          <w:szCs w:val="22"/>
        </w:rPr>
        <w:t xml:space="preserve">Supplies for shirt tie-dying event </w:t>
      </w:r>
      <w:r w:rsidRPr="00FA2057" w:rsidR="611DE12A">
        <w:rPr>
          <w:rStyle w:val="normaltextrun"/>
          <w:rFonts w:asciiTheme="minorHAnsi" w:hAnsiTheme="minorHAnsi" w:cstheme="minorBidi"/>
          <w:sz w:val="22"/>
          <w:szCs w:val="22"/>
        </w:rPr>
        <w:t>open to all students</w:t>
      </w:r>
      <w:r w:rsidRPr="00FA2057" w:rsidR="00D53860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</w:p>
    <w:p w:rsidRPr="00FA2057" w:rsidR="002123DB" w:rsidP="002123DB" w:rsidRDefault="002123DB" w14:paraId="6B332ECE" w14:textId="05B21F5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A02FA">
        <w:rPr>
          <w:rFonts w:asciiTheme="minorHAnsi" w:hAnsiTheme="minorHAnsi" w:cstheme="minorHAnsi"/>
          <w:sz w:val="22"/>
          <w:szCs w:val="22"/>
        </w:rPr>
        <w:t xml:space="preserve"> 75% </w:t>
      </w:r>
      <w:r w:rsidRPr="00FA2057" w:rsidR="00D53860">
        <w:rPr>
          <w:rFonts w:asciiTheme="minorHAnsi" w:hAnsiTheme="minorHAnsi" w:cstheme="minorHAnsi"/>
          <w:sz w:val="22"/>
          <w:szCs w:val="22"/>
        </w:rPr>
        <w:t>f</w:t>
      </w:r>
      <w:r w:rsidRPr="00FA2057" w:rsidR="008A02FA">
        <w:rPr>
          <w:rFonts w:asciiTheme="minorHAnsi" w:hAnsiTheme="minorHAnsi" w:cstheme="minorHAnsi"/>
          <w:sz w:val="22"/>
          <w:szCs w:val="22"/>
        </w:rPr>
        <w:t>unding</w:t>
      </w:r>
    </w:p>
    <w:p w:rsidRPr="00FA2057" w:rsidR="002123DB" w:rsidP="002123DB" w:rsidRDefault="002123DB" w14:paraId="259788AD" w14:textId="6762FC9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123DB" w:rsidP="002123DB" w:rsidRDefault="002123DB" w14:paraId="416327CB" w14:textId="7894F77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A02FA">
        <w:rPr>
          <w:rStyle w:val="normaltextrun"/>
          <w:rFonts w:asciiTheme="minorHAnsi" w:hAnsiTheme="minorHAnsi" w:cstheme="minorHAnsi"/>
          <w:sz w:val="22"/>
          <w:szCs w:val="22"/>
        </w:rPr>
        <w:t>$195.98</w:t>
      </w:r>
    </w:p>
    <w:p w:rsidRPr="00FA2057" w:rsidR="002123DB" w:rsidP="455066D8" w:rsidRDefault="4F4D57B1" w14:paraId="13FA7383" w14:textId="2E25607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 w:rsidR="4DE20F0F">
        <w:rPr>
          <w:rStyle w:val="normaltextrun"/>
          <w:rFonts w:asciiTheme="minorHAnsi" w:hAnsiTheme="minorHAnsi" w:cstheme="minorBidi"/>
          <w:sz w:val="22"/>
          <w:szCs w:val="22"/>
        </w:rPr>
        <w:t>: $146.99</w:t>
      </w:r>
    </w:p>
    <w:p w:rsidRPr="00FA2057" w:rsidR="002123DB" w:rsidP="455066D8" w:rsidRDefault="4F4D57B1" w14:paraId="0A2E1720" w14:textId="4DF671A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06800DD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2163D83D">
        <w:rPr>
          <w:rStyle w:val="normaltextrun"/>
          <w:rFonts w:asciiTheme="minorHAnsi" w:hAnsiTheme="minorHAnsi" w:cstheme="minorBidi"/>
          <w:sz w:val="22"/>
          <w:szCs w:val="22"/>
        </w:rPr>
        <w:t xml:space="preserve"> of 75% because there is a fee to enter</w:t>
      </w:r>
      <w:r w:rsidRPr="00FA2057" w:rsidR="7EDE8CAD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406800DD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406800DD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0-2. </w:t>
      </w:r>
    </w:p>
    <w:p w:rsidRPr="00FA2057" w:rsidR="008A02FA" w:rsidP="008A02FA" w:rsidRDefault="008A02FA" w14:paraId="1B9C0378" w14:textId="0B933D0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159968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B72938">
        <w:rPr>
          <w:rStyle w:val="eop"/>
          <w:rFonts w:asciiTheme="minorHAnsi" w:hAnsiTheme="minorHAnsi" w:cstheme="minorHAnsi"/>
          <w:b/>
          <w:bCs/>
          <w:sz w:val="22"/>
          <w:szCs w:val="22"/>
        </w:rPr>
        <w:t>Chai Town</w:t>
      </w:r>
    </w:p>
    <w:p w:rsidRPr="00FA2057" w:rsidR="008A02FA" w:rsidP="008A02FA" w:rsidRDefault="008A02FA" w14:paraId="4B3DCD7D" w14:textId="021AE3C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70D49">
        <w:rPr>
          <w:rStyle w:val="normaltextrun"/>
          <w:rFonts w:asciiTheme="minorHAnsi" w:hAnsiTheme="minorHAnsi" w:cstheme="minorHAnsi"/>
          <w:sz w:val="22"/>
          <w:szCs w:val="22"/>
        </w:rPr>
        <w:t xml:space="preserve">Music production equipment </w:t>
      </w:r>
    </w:p>
    <w:p w:rsidRPr="00FA2057" w:rsidR="008A02FA" w:rsidP="008A02FA" w:rsidRDefault="008A02FA" w14:paraId="1D010569" w14:textId="2228C0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Bidi"/>
          <w:sz w:val="22"/>
          <w:szCs w:val="22"/>
        </w:rPr>
        <w:t xml:space="preserve">: </w:t>
      </w:r>
      <w:r w:rsidRPr="00FA2057" w:rsidR="00B72938">
        <w:rPr>
          <w:rFonts w:asciiTheme="minorHAnsi" w:hAnsiTheme="minorHAnsi" w:cstheme="minorBidi"/>
          <w:sz w:val="22"/>
          <w:szCs w:val="22"/>
        </w:rPr>
        <w:t>Uniform</w:t>
      </w:r>
      <w:r w:rsidRPr="00FA2057" w:rsidR="4E48329C">
        <w:rPr>
          <w:rFonts w:asciiTheme="minorHAnsi" w:hAnsiTheme="minorHAnsi" w:cstheme="minorBidi"/>
          <w:sz w:val="22"/>
          <w:szCs w:val="22"/>
        </w:rPr>
        <w:t>s to be purchased</w:t>
      </w:r>
      <w:r w:rsidRPr="00FA2057" w:rsidR="00B72938">
        <w:rPr>
          <w:rFonts w:asciiTheme="minorHAnsi" w:hAnsiTheme="minorHAnsi" w:cstheme="minorBidi"/>
          <w:sz w:val="22"/>
          <w:szCs w:val="22"/>
        </w:rPr>
        <w:t xml:space="preserve"> for performance</w:t>
      </w:r>
      <w:r w:rsidRPr="00FA2057" w:rsidR="03F6C129">
        <w:rPr>
          <w:rFonts w:asciiTheme="minorHAnsi" w:hAnsiTheme="minorHAnsi" w:cstheme="minorBidi"/>
          <w:sz w:val="22"/>
          <w:szCs w:val="22"/>
        </w:rPr>
        <w:t>s</w:t>
      </w:r>
    </w:p>
    <w:p w:rsidRPr="00FA2057" w:rsidR="008A02FA" w:rsidP="008A02FA" w:rsidRDefault="008A02FA" w14:paraId="4B394E2F" w14:textId="43B89CC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8A02FA" w:rsidP="008A02FA" w:rsidRDefault="008A02FA" w14:paraId="70792E06" w14:textId="22DB9AC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$3,472.06</w:t>
      </w:r>
    </w:p>
    <w:p w:rsidRPr="00FA2057" w:rsidR="008A02FA" w:rsidP="455066D8" w:rsidRDefault="0116804F" w14:paraId="73E78AEC" w14:textId="6718E7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59CA9922">
        <w:rPr>
          <w:rStyle w:val="normaltextrun"/>
          <w:rFonts w:asciiTheme="minorHAnsi" w:hAnsiTheme="minorHAnsi" w:cstheme="minorBidi"/>
          <w:sz w:val="22"/>
          <w:szCs w:val="22"/>
        </w:rPr>
        <w:t>$2,373.06</w:t>
      </w:r>
    </w:p>
    <w:p w:rsidRPr="00FA2057" w:rsidR="008A02FA" w:rsidP="455066D8" w:rsidRDefault="0116804F" w14:paraId="14C96B8F" w14:textId="403FA5D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1BFC6BC2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4</w:t>
      </w:r>
      <w:r w:rsidRPr="00FA2057" w:rsidR="76F9F91F">
        <w:rPr>
          <w:rStyle w:val="normaltextrun"/>
          <w:rFonts w:asciiTheme="minorHAnsi" w:hAnsiTheme="minorHAnsi" w:cstheme="minorBidi"/>
          <w:sz w:val="22"/>
          <w:szCs w:val="22"/>
        </w:rPr>
        <w:t xml:space="preserve"> because it is a tangible item over $999.99</w:t>
      </w:r>
      <w:r w:rsidRPr="00FA2057" w:rsidR="7F1ABADC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1BFC6BC2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1BFC6BC2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8-2-1. </w:t>
      </w:r>
    </w:p>
    <w:p w:rsidRPr="00FA2057" w:rsidR="008A02FA" w:rsidP="008A02FA" w:rsidRDefault="008A02FA" w14:paraId="43BC956C" w14:textId="75FC3D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16083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B72938">
        <w:rPr>
          <w:rStyle w:val="eop"/>
          <w:rFonts w:asciiTheme="minorHAnsi" w:hAnsiTheme="minorHAnsi" w:cstheme="minorHAnsi"/>
          <w:b/>
          <w:bCs/>
          <w:sz w:val="22"/>
          <w:szCs w:val="22"/>
        </w:rPr>
        <w:t>FSAE Illini Motorsports</w:t>
      </w:r>
    </w:p>
    <w:p w:rsidRPr="00FA2057" w:rsidR="008A02FA" w:rsidP="008A02FA" w:rsidRDefault="008A02FA" w14:paraId="34BD16E5" w14:textId="6CE4D90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70D49">
        <w:rPr>
          <w:rStyle w:val="normaltextrun"/>
          <w:rFonts w:asciiTheme="minorHAnsi" w:hAnsiTheme="minorHAnsi" w:cstheme="minorHAnsi"/>
          <w:sz w:val="22"/>
          <w:szCs w:val="22"/>
        </w:rPr>
        <w:t xml:space="preserve">Supplies for automobile </w:t>
      </w:r>
    </w:p>
    <w:p w:rsidRPr="00FA2057" w:rsidR="008A02FA" w:rsidP="008A02FA" w:rsidRDefault="008A02FA" w14:paraId="55240DAE" w14:textId="2D5CED6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Fonts w:asciiTheme="minorHAnsi" w:hAnsiTheme="minorHAnsi" w:cstheme="minorHAnsi"/>
          <w:sz w:val="22"/>
          <w:szCs w:val="22"/>
        </w:rPr>
        <w:t>Slightly off on requested amount and supporting documentation</w:t>
      </w:r>
    </w:p>
    <w:p w:rsidRPr="00FA2057" w:rsidR="008A02FA" w:rsidP="008A02FA" w:rsidRDefault="008A02FA" w14:paraId="632DB8C8" w14:textId="4D8C9A0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8A02FA" w:rsidP="008A02FA" w:rsidRDefault="008A02FA" w14:paraId="6C16B210" w14:textId="2896012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$7,781.74</w:t>
      </w:r>
    </w:p>
    <w:p w:rsidRPr="00FA2057" w:rsidR="008A02FA" w:rsidP="455066D8" w:rsidRDefault="0116804F" w14:paraId="3DB9EEBF" w14:textId="173638A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7ADF0D1B">
        <w:rPr>
          <w:rStyle w:val="normaltextrun"/>
          <w:rFonts w:asciiTheme="minorHAnsi" w:hAnsiTheme="minorHAnsi" w:cstheme="minorBidi"/>
          <w:sz w:val="22"/>
          <w:szCs w:val="22"/>
        </w:rPr>
        <w:t xml:space="preserve"> $7,781.74</w:t>
      </w:r>
    </w:p>
    <w:p w:rsidRPr="00FA2057" w:rsidR="008A02FA" w:rsidP="008A02FA" w:rsidRDefault="008A02FA" w14:paraId="2108F49F" w14:textId="4F10BF6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8426E2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8426E2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8426E2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Pr="00FA2057" w:rsidR="00885241">
        <w:rPr>
          <w:rStyle w:val="normaltextrun"/>
          <w:rFonts w:asciiTheme="minorHAnsi" w:hAnsiTheme="minorHAnsi" w:cstheme="minorHAnsi"/>
          <w:sz w:val="22"/>
          <w:szCs w:val="22"/>
        </w:rPr>
        <w:t xml:space="preserve">10-0-1. </w:t>
      </w:r>
    </w:p>
    <w:p w:rsidRPr="00FA2057" w:rsidR="008A02FA" w:rsidP="008A02FA" w:rsidRDefault="008A02FA" w14:paraId="0E417393" w14:textId="62C0ACE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16071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B72938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Bhangra</w:t>
      </w:r>
    </w:p>
    <w:p w:rsidRPr="00FA2057" w:rsidR="008A02FA" w:rsidP="008A02FA" w:rsidRDefault="008A02FA" w14:paraId="7FFB8A44" w14:textId="7C655E1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5230">
        <w:rPr>
          <w:rStyle w:val="normaltextrun"/>
          <w:rFonts w:asciiTheme="minorHAnsi" w:hAnsiTheme="minorHAnsi" w:cstheme="minorHAnsi"/>
          <w:sz w:val="22"/>
          <w:szCs w:val="22"/>
        </w:rPr>
        <w:t>Funding for a new team speaker and practice spaces</w:t>
      </w:r>
    </w:p>
    <w:p w:rsidRPr="00FA2057" w:rsidR="008A02FA" w:rsidP="008A02FA" w:rsidRDefault="008A02FA" w14:paraId="6FF457EC" w14:textId="4A6D091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8A02FA" w:rsidP="008A02FA" w:rsidRDefault="008A02FA" w14:paraId="0BDDF771" w14:textId="5907CD1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8A02FA" w:rsidP="008A02FA" w:rsidRDefault="008A02FA" w14:paraId="5D6A6385" w14:textId="481E45C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$1,194.95</w:t>
      </w:r>
    </w:p>
    <w:p w:rsidRPr="00FA2057" w:rsidR="008A02FA" w:rsidP="455066D8" w:rsidRDefault="0116804F" w14:paraId="5578CB5E" w14:textId="64BA534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4675A136">
        <w:rPr>
          <w:rStyle w:val="normaltextrun"/>
          <w:rFonts w:asciiTheme="minorHAnsi" w:hAnsiTheme="minorHAnsi" w:cstheme="minorBidi"/>
          <w:sz w:val="22"/>
          <w:szCs w:val="22"/>
        </w:rPr>
        <w:t>$1,194</w:t>
      </w:r>
      <w:r w:rsidRPr="00FA2057" w:rsidR="00238628">
        <w:rPr>
          <w:rStyle w:val="normaltextrun"/>
          <w:rFonts w:asciiTheme="minorHAnsi" w:hAnsiTheme="minorHAnsi" w:cstheme="minorBidi"/>
          <w:sz w:val="22"/>
          <w:szCs w:val="22"/>
        </w:rPr>
        <w:t>.95</w:t>
      </w:r>
    </w:p>
    <w:p w:rsidRPr="00FA2057" w:rsidR="008A02FA" w:rsidP="008A02FA" w:rsidRDefault="008A02FA" w14:paraId="161EBE20" w14:textId="28C1205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885241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885241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885241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0-0-1.</w:t>
      </w:r>
    </w:p>
    <w:p w:rsidRPr="00FA2057" w:rsidR="008A02FA" w:rsidP="008A02FA" w:rsidRDefault="008A02FA" w14:paraId="34709776" w14:textId="4F27EF4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16068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B72938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ois Men's Rugby</w:t>
      </w:r>
    </w:p>
    <w:p w:rsidRPr="00FA2057" w:rsidR="008A02FA" w:rsidP="008A02FA" w:rsidRDefault="008A02FA" w14:paraId="5E6F486E" w14:textId="2C446B6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315230">
        <w:rPr>
          <w:rStyle w:val="normaltextrun"/>
          <w:rFonts w:asciiTheme="minorHAnsi" w:hAnsiTheme="minorHAnsi" w:cstheme="minorBidi"/>
          <w:sz w:val="22"/>
          <w:szCs w:val="22"/>
        </w:rPr>
        <w:t>Fees, field rentals, and competition expenses</w:t>
      </w:r>
      <w:r w:rsidRPr="00FA2057" w:rsidR="617AC18D">
        <w:rPr>
          <w:rStyle w:val="normaltextrun"/>
          <w:rFonts w:asciiTheme="minorHAnsi" w:hAnsiTheme="minorHAnsi" w:cstheme="minorBidi"/>
          <w:sz w:val="22"/>
          <w:szCs w:val="22"/>
        </w:rPr>
        <w:t>.</w:t>
      </w:r>
    </w:p>
    <w:p w:rsidRPr="00FA2057" w:rsidR="008A02FA" w:rsidP="008A02FA" w:rsidRDefault="008A02FA" w14:paraId="6E3A977F" w14:textId="723C69A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Fonts w:asciiTheme="minorHAnsi" w:hAnsiTheme="minorHAnsi" w:cstheme="minorHAnsi"/>
          <w:sz w:val="22"/>
          <w:szCs w:val="22"/>
        </w:rPr>
        <w:t>Line item 2;3;4;6;7 No supporting documentation</w:t>
      </w:r>
    </w:p>
    <w:p w:rsidRPr="00FA2057" w:rsidR="008A02FA" w:rsidP="008A02FA" w:rsidRDefault="008A02FA" w14:paraId="58D2E6C9" w14:textId="3D8FA6E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8A02FA" w:rsidP="008A02FA" w:rsidRDefault="008A02FA" w14:paraId="2DEC8C68" w14:textId="3C9A2D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72938">
        <w:rPr>
          <w:rStyle w:val="normaltextrun"/>
          <w:rFonts w:asciiTheme="minorHAnsi" w:hAnsiTheme="minorHAnsi" w:cstheme="minorHAnsi"/>
          <w:sz w:val="22"/>
          <w:szCs w:val="22"/>
        </w:rPr>
        <w:t>$8,399.00</w:t>
      </w:r>
    </w:p>
    <w:p w:rsidRPr="00FA2057" w:rsidR="008A02FA" w:rsidP="008A02FA" w:rsidRDefault="008A02FA" w14:paraId="66D32E06" w14:textId="6FD4394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C3F10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:rsidRPr="00FA2057" w:rsidR="008A02FA" w:rsidP="455066D8" w:rsidRDefault="0116804F" w14:paraId="4E997784" w14:textId="2E31E3B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5BCD44E5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7F1ABADC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726C0D16">
        <w:rPr>
          <w:rStyle w:val="normaltextrun"/>
          <w:rFonts w:asciiTheme="minorHAnsi" w:hAnsiTheme="minorHAnsi" w:cstheme="minorBidi"/>
          <w:sz w:val="22"/>
          <w:szCs w:val="22"/>
        </w:rPr>
        <w:t xml:space="preserve"> due to no supporting documentation</w:t>
      </w:r>
      <w:r w:rsidRPr="00FA2057" w:rsidR="5BCD44E5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7F1ABADC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5BCD44E5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11-0-0. </w:t>
      </w:r>
    </w:p>
    <w:p w:rsidRPr="00FA2057" w:rsidR="008A02FA" w:rsidP="22041804" w:rsidRDefault="008A02FA" w14:paraId="708AECE6" w14:textId="7558ED9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B72938">
        <w:rPr>
          <w:rStyle w:val="normaltextrun"/>
          <w:rFonts w:asciiTheme="minorHAnsi" w:hAnsiTheme="minorHAnsi" w:cstheme="minorBidi"/>
          <w:sz w:val="22"/>
          <w:szCs w:val="22"/>
        </w:rPr>
        <w:t>160692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B72938">
        <w:rPr>
          <w:rStyle w:val="eop"/>
          <w:rFonts w:asciiTheme="minorHAnsi" w:hAnsiTheme="minorHAnsi" w:cstheme="minorBidi"/>
          <w:b/>
          <w:bCs/>
          <w:sz w:val="22"/>
          <w:szCs w:val="22"/>
        </w:rPr>
        <w:t>Illinois Space Society</w:t>
      </w:r>
    </w:p>
    <w:p w:rsidRPr="00FA2057" w:rsidR="008A02FA" w:rsidP="22041804" w:rsidRDefault="008A02FA" w14:paraId="1CAF2D9E" w14:textId="0602D19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315230">
        <w:rPr>
          <w:rStyle w:val="normaltextrun"/>
          <w:rFonts w:asciiTheme="minorHAnsi" w:hAnsiTheme="minorHAnsi" w:cstheme="minorBidi"/>
          <w:sz w:val="22"/>
          <w:szCs w:val="22"/>
        </w:rPr>
        <w:t>Project materials</w:t>
      </w:r>
      <w:r w:rsidRPr="00FA2057" w:rsidR="4460B043">
        <w:rPr>
          <w:rStyle w:val="normaltextrun"/>
          <w:rFonts w:asciiTheme="minorHAnsi" w:hAnsiTheme="minorHAnsi" w:cstheme="minorBidi"/>
          <w:sz w:val="22"/>
          <w:szCs w:val="22"/>
        </w:rPr>
        <w:t xml:space="preserve"> for a hybrid engine rocket that will </w:t>
      </w:r>
      <w:r w:rsidRPr="00FA2057" w:rsidR="2197F907">
        <w:rPr>
          <w:rStyle w:val="normaltextrun"/>
          <w:rFonts w:asciiTheme="minorHAnsi" w:hAnsiTheme="minorHAnsi" w:cstheme="minorBidi"/>
          <w:sz w:val="22"/>
          <w:szCs w:val="22"/>
        </w:rPr>
        <w:t>be launched</w:t>
      </w:r>
      <w:r w:rsidRPr="00FA2057" w:rsidR="4460B043">
        <w:rPr>
          <w:rStyle w:val="normaltextrun"/>
          <w:rFonts w:asciiTheme="minorHAnsi" w:hAnsiTheme="minorHAnsi" w:cstheme="minorBidi"/>
          <w:sz w:val="22"/>
          <w:szCs w:val="22"/>
        </w:rPr>
        <w:t xml:space="preserve"> at an international rocketry </w:t>
      </w:r>
      <w:r w:rsidRPr="00FA2057" w:rsidR="4245866E">
        <w:rPr>
          <w:rStyle w:val="normaltextrun"/>
          <w:rFonts w:asciiTheme="minorHAnsi" w:hAnsiTheme="minorHAnsi" w:cstheme="minorBidi"/>
          <w:sz w:val="22"/>
          <w:szCs w:val="22"/>
        </w:rPr>
        <w:t xml:space="preserve">competition. </w:t>
      </w:r>
    </w:p>
    <w:p w:rsidRPr="00FA2057" w:rsidR="008A02FA" w:rsidP="008A02FA" w:rsidRDefault="008A02FA" w14:paraId="0775B5D5" w14:textId="5008DB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8A02FA" w:rsidP="008A02FA" w:rsidRDefault="008A02FA" w14:paraId="49CD5F08" w14:textId="5522A19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8A02FA" w:rsidP="008A02FA" w:rsidRDefault="008A02FA" w14:paraId="66C387A7" w14:textId="5F12A2F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$198.47</w:t>
      </w:r>
    </w:p>
    <w:p w:rsidRPr="00FA2057" w:rsidR="008A02FA" w:rsidP="455066D8" w:rsidRDefault="0116804F" w14:paraId="7637F206" w14:textId="4D91674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4E795BD7">
        <w:rPr>
          <w:rStyle w:val="normaltextrun"/>
          <w:rFonts w:asciiTheme="minorHAnsi" w:hAnsiTheme="minorHAnsi" w:cstheme="minorBidi"/>
          <w:sz w:val="22"/>
          <w:szCs w:val="22"/>
        </w:rPr>
        <w:t xml:space="preserve"> $198.47</w:t>
      </w:r>
    </w:p>
    <w:p w:rsidRPr="00FA2057" w:rsidR="008A02FA" w:rsidP="22041804" w:rsidRDefault="008A02FA" w14:paraId="5B4CC0A5" w14:textId="23AD433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0885241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885241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00885241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0-2. </w:t>
      </w:r>
    </w:p>
    <w:p w:rsidRPr="00FA2057" w:rsidR="008A02FA" w:rsidP="008A02FA" w:rsidRDefault="008A02FA" w14:paraId="2A876C82" w14:textId="107DED9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160689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460063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ois Space Society</w:t>
      </w:r>
    </w:p>
    <w:p w:rsidRPr="00FA2057" w:rsidR="008A02FA" w:rsidP="008A02FA" w:rsidRDefault="008A02FA" w14:paraId="285A86A7" w14:textId="4B9FB9B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5230">
        <w:rPr>
          <w:rStyle w:val="normaltextrun"/>
          <w:rFonts w:asciiTheme="minorHAnsi" w:hAnsiTheme="minorHAnsi" w:cstheme="minorHAnsi"/>
          <w:sz w:val="22"/>
          <w:szCs w:val="22"/>
        </w:rPr>
        <w:t xml:space="preserve">Materials for test rocket launch </w:t>
      </w:r>
    </w:p>
    <w:p w:rsidRPr="00FA2057" w:rsidR="008A02FA" w:rsidP="008A02FA" w:rsidRDefault="008A02FA" w14:paraId="33EC7CD3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</w:p>
    <w:p w:rsidRPr="00FA2057" w:rsidR="008A02FA" w:rsidP="008A02FA" w:rsidRDefault="008A02FA" w14:paraId="127D816C" w14:textId="4A08B70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8A02FA" w:rsidP="008A02FA" w:rsidRDefault="008A02FA" w14:paraId="73DACCBF" w14:textId="76A4212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$1,385.22</w:t>
      </w:r>
    </w:p>
    <w:p w:rsidRPr="00FA2057" w:rsidR="008A02FA" w:rsidP="455066D8" w:rsidRDefault="0116804F" w14:paraId="2BEDA44A" w14:textId="03237AD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76C41EB9">
        <w:rPr>
          <w:rStyle w:val="normaltextrun"/>
          <w:rFonts w:asciiTheme="minorHAnsi" w:hAnsiTheme="minorHAnsi" w:cstheme="minorBidi"/>
          <w:sz w:val="22"/>
          <w:szCs w:val="22"/>
        </w:rPr>
        <w:t>$1,385.22</w:t>
      </w:r>
    </w:p>
    <w:p w:rsidRPr="00FA2057" w:rsidR="008A02FA" w:rsidP="008A02FA" w:rsidRDefault="008A02FA" w14:paraId="56C469BF" w14:textId="13AF36D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63573B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63573B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63573B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</w:t>
      </w:r>
    </w:p>
    <w:p w:rsidRPr="00FA2057" w:rsidR="008A02FA" w:rsidP="008A02FA" w:rsidRDefault="008A02FA" w14:paraId="4819AD70" w14:textId="457E142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160642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460063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ois Women's Fastpitch Softball Club</w:t>
      </w:r>
    </w:p>
    <w:p w:rsidRPr="00FA2057" w:rsidR="008A02FA" w:rsidP="008A02FA" w:rsidRDefault="008A02FA" w14:paraId="1C1F6E7E" w14:textId="408AE12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15230">
        <w:rPr>
          <w:rStyle w:val="normaltextrun"/>
          <w:rFonts w:asciiTheme="minorHAnsi" w:hAnsiTheme="minorHAnsi" w:cstheme="minorHAnsi"/>
          <w:sz w:val="22"/>
          <w:szCs w:val="22"/>
        </w:rPr>
        <w:t>Travel expenses for</w:t>
      </w:r>
      <w:r w:rsidRPr="00FA2057" w:rsidR="00F951A4">
        <w:rPr>
          <w:rStyle w:val="normaltextrun"/>
          <w:rFonts w:asciiTheme="minorHAnsi" w:hAnsiTheme="minorHAnsi" w:cstheme="minorHAnsi"/>
          <w:sz w:val="22"/>
          <w:szCs w:val="22"/>
        </w:rPr>
        <w:t xml:space="preserve"> tournament </w:t>
      </w:r>
    </w:p>
    <w:p w:rsidRPr="00FA2057" w:rsidR="008A02FA" w:rsidP="008A02FA" w:rsidRDefault="008A02FA" w14:paraId="7CDE9237" w14:textId="70D4F4E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Fonts w:asciiTheme="minorHAnsi" w:hAnsiTheme="minorHAnsi" w:cstheme="minorHAnsi"/>
          <w:sz w:val="22"/>
          <w:szCs w:val="22"/>
        </w:rPr>
        <w:t>Line item 2 calculation</w:t>
      </w:r>
    </w:p>
    <w:p w:rsidRPr="00FA2057" w:rsidR="008A02FA" w:rsidP="008A02FA" w:rsidRDefault="008A02FA" w14:paraId="019C3BE6" w14:textId="052740B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8A02FA" w:rsidP="008A02FA" w:rsidRDefault="008A02FA" w14:paraId="61B29A07" w14:textId="561F3E4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$1,386.65</w:t>
      </w:r>
    </w:p>
    <w:p w:rsidRPr="00FA2057" w:rsidR="008A02FA" w:rsidP="455066D8" w:rsidRDefault="0116804F" w14:paraId="1BCBF695" w14:textId="74CB930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1D12126F">
        <w:rPr>
          <w:rStyle w:val="normaltextrun"/>
          <w:rFonts w:asciiTheme="minorHAnsi" w:hAnsiTheme="minorHAnsi" w:cstheme="minorBidi"/>
          <w:sz w:val="22"/>
          <w:szCs w:val="22"/>
        </w:rPr>
        <w:t>$1,386.65</w:t>
      </w:r>
    </w:p>
    <w:p w:rsidRPr="00FA2057" w:rsidR="008A02FA" w:rsidP="008A02FA" w:rsidRDefault="008A02FA" w14:paraId="7ABF709E" w14:textId="3F83A24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63573B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63573B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63573B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8A02FA" w:rsidP="008A02FA" w:rsidRDefault="008A02FA" w14:paraId="1D5049F9" w14:textId="2767EA9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160869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 </w:t>
      </w:r>
      <w:r w:rsidRPr="00FA2057" w:rsidR="00460063">
        <w:rPr>
          <w:rStyle w:val="eop"/>
          <w:rFonts w:asciiTheme="minorHAnsi" w:hAnsiTheme="minorHAnsi" w:cstheme="minorHAnsi"/>
          <w:b/>
          <w:bCs/>
          <w:sz w:val="22"/>
          <w:szCs w:val="22"/>
        </w:rPr>
        <w:t>Japanese Student Association at UIUC</w:t>
      </w:r>
    </w:p>
    <w:p w:rsidRPr="00FA2057" w:rsidR="008A02FA" w:rsidP="008A02FA" w:rsidRDefault="008A02FA" w14:paraId="2C329094" w14:textId="2ADAE09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F951A4">
        <w:rPr>
          <w:rStyle w:val="normaltextrun"/>
          <w:rFonts w:asciiTheme="minorHAnsi" w:hAnsiTheme="minorHAnsi" w:cstheme="minorHAnsi"/>
          <w:sz w:val="22"/>
          <w:szCs w:val="22"/>
        </w:rPr>
        <w:t xml:space="preserve">Room rental and food for game night </w:t>
      </w:r>
    </w:p>
    <w:p w:rsidRPr="00FA2057" w:rsidR="008A02FA" w:rsidP="008A02FA" w:rsidRDefault="008A02FA" w14:paraId="2AE13D4E" w14:textId="70FE082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Fonts w:asciiTheme="minorHAnsi" w:hAnsiTheme="minorHAnsi" w:cstheme="minorHAnsi"/>
          <w:sz w:val="22"/>
          <w:szCs w:val="22"/>
        </w:rPr>
        <w:t>Could find cheaper room alternatives</w:t>
      </w:r>
    </w:p>
    <w:p w:rsidRPr="00FA2057" w:rsidR="008A02FA" w:rsidP="008A02FA" w:rsidRDefault="008A02FA" w14:paraId="1DF9B460" w14:textId="3494623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8A02FA" w:rsidP="008A02FA" w:rsidRDefault="008A02FA" w14:paraId="0F8994F4" w14:textId="32DC5A1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$274.75</w:t>
      </w:r>
    </w:p>
    <w:p w:rsidRPr="00FA2057" w:rsidR="008A02FA" w:rsidP="455066D8" w:rsidRDefault="0116804F" w14:paraId="2C241275" w14:textId="16546C2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2A858F73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2E4ABC9D">
        <w:rPr>
          <w:rStyle w:val="normaltextrun"/>
          <w:rFonts w:asciiTheme="minorHAnsi" w:hAnsiTheme="minorHAnsi" w:cstheme="minorBidi"/>
          <w:sz w:val="22"/>
          <w:szCs w:val="22"/>
        </w:rPr>
        <w:t>$206.06</w:t>
      </w:r>
    </w:p>
    <w:p w:rsidRPr="00FA2057" w:rsidR="008A02FA" w:rsidP="455066D8" w:rsidRDefault="0116804F" w14:paraId="7EE4E6B8" w14:textId="4CB593E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5D29A6DF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="001F21B2">
        <w:rPr>
          <w:rStyle w:val="normaltextrun"/>
          <w:rFonts w:asciiTheme="minorHAnsi" w:hAnsiTheme="minorHAnsi" w:cstheme="minorBidi"/>
          <w:sz w:val="22"/>
          <w:szCs w:val="22"/>
        </w:rPr>
        <w:t xml:space="preserve"> at 75%</w:t>
      </w:r>
      <w:r w:rsidRPr="00FA2057" w:rsidR="5D29A6DF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7F1ABADC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5D29A6DF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8A02FA" w:rsidP="22041804" w:rsidRDefault="008A02FA" w14:paraId="2E742757" w14:textId="2C97211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bookmarkStart w:name="_Hlk116588179" w:id="5"/>
      <w:r w:rsidRPr="00FA2057" w:rsidR="00460063">
        <w:rPr>
          <w:rStyle w:val="normaltextrun"/>
          <w:rFonts w:asciiTheme="minorHAnsi" w:hAnsiTheme="minorHAnsi" w:cstheme="minorBidi"/>
          <w:sz w:val="22"/>
          <w:szCs w:val="22"/>
        </w:rPr>
        <w:t>160829</w:t>
      </w:r>
      <w:bookmarkEnd w:id="5"/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proofErr w:type="spellStart"/>
      <w:r w:rsidRPr="00FA2057" w:rsidR="00460063">
        <w:rPr>
          <w:rStyle w:val="eop"/>
          <w:rFonts w:asciiTheme="minorHAnsi" w:hAnsiTheme="minorHAnsi" w:cstheme="minorBidi"/>
          <w:b/>
          <w:bCs/>
          <w:sz w:val="22"/>
          <w:szCs w:val="22"/>
        </w:rPr>
        <w:t>MedLaunch</w:t>
      </w:r>
      <w:proofErr w:type="spellEnd"/>
    </w:p>
    <w:p w:rsidRPr="00FA2057" w:rsidR="008A02FA" w:rsidP="22041804" w:rsidRDefault="008A02FA" w14:paraId="3916103E" w14:textId="3A99CDA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F951A4">
        <w:rPr>
          <w:rStyle w:val="normaltextrun"/>
          <w:rFonts w:asciiTheme="minorHAnsi" w:hAnsiTheme="minorHAnsi" w:cstheme="minorBidi"/>
          <w:sz w:val="22"/>
          <w:szCs w:val="22"/>
        </w:rPr>
        <w:t xml:space="preserve">Materials for </w:t>
      </w:r>
      <w:r w:rsidRPr="00FA2057" w:rsidR="00EA6BA0">
        <w:rPr>
          <w:rStyle w:val="normaltextrun"/>
          <w:rFonts w:asciiTheme="minorHAnsi" w:hAnsiTheme="minorHAnsi" w:cstheme="minorBidi"/>
          <w:sz w:val="22"/>
          <w:szCs w:val="22"/>
        </w:rPr>
        <w:t>an interactive table for kids to play with at a hospital in Springfield, IL. RSO members will work together to engineer the project.</w:t>
      </w:r>
    </w:p>
    <w:p w:rsidRPr="00FA2057" w:rsidR="008A02FA" w:rsidP="008A02FA" w:rsidRDefault="008A02FA" w14:paraId="1E79F9FC" w14:textId="4E3B9F4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8A02FA" w:rsidP="008A02FA" w:rsidRDefault="008A02FA" w14:paraId="4877FBC2" w14:textId="5822056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8A02FA" w:rsidP="008A02FA" w:rsidRDefault="008A02FA" w14:paraId="3E0218B2" w14:textId="3A7C43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$969.00</w:t>
      </w:r>
    </w:p>
    <w:p w:rsidRPr="00FA2057" w:rsidR="008A02FA" w:rsidP="455066D8" w:rsidRDefault="0116804F" w14:paraId="717A289F" w14:textId="0771DC0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66D1D049">
        <w:rPr>
          <w:rStyle w:val="normaltextrun"/>
          <w:rFonts w:asciiTheme="minorHAnsi" w:hAnsiTheme="minorHAnsi" w:cstheme="minorBidi"/>
          <w:sz w:val="22"/>
          <w:szCs w:val="22"/>
        </w:rPr>
        <w:t>$969.00</w:t>
      </w:r>
    </w:p>
    <w:p w:rsidRPr="00FA2057" w:rsidR="008A02FA" w:rsidP="22041804" w:rsidRDefault="008A02FA" w14:paraId="7675524C" w14:textId="7792FFC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063573B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63573B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0063573B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8A02FA" w:rsidP="22041804" w:rsidRDefault="008A02FA" w14:paraId="0DE3153D" w14:textId="54F77DE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460063">
        <w:rPr>
          <w:rStyle w:val="normaltextrun"/>
          <w:rFonts w:asciiTheme="minorHAnsi" w:hAnsiTheme="minorHAnsi" w:cstheme="minorBidi"/>
          <w:sz w:val="22"/>
          <w:szCs w:val="22"/>
        </w:rPr>
        <w:t>160787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460063">
        <w:rPr>
          <w:rStyle w:val="eop"/>
          <w:rFonts w:asciiTheme="minorHAnsi" w:hAnsiTheme="minorHAnsi" w:cstheme="minorBidi"/>
          <w:b/>
          <w:bCs/>
          <w:sz w:val="22"/>
          <w:szCs w:val="22"/>
        </w:rPr>
        <w:t>National Lawyers Guild</w:t>
      </w:r>
    </w:p>
    <w:p w:rsidRPr="00FA2057" w:rsidR="008A02FA" w:rsidP="22041804" w:rsidRDefault="008A02FA" w14:paraId="5BB280BA" w14:textId="712E048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F951A4">
        <w:rPr>
          <w:rStyle w:val="normaltextrun"/>
          <w:rFonts w:asciiTheme="minorHAnsi" w:hAnsiTheme="minorHAnsi" w:cstheme="minorBidi"/>
          <w:sz w:val="22"/>
          <w:szCs w:val="22"/>
        </w:rPr>
        <w:t xml:space="preserve">Food for </w:t>
      </w:r>
      <w:r w:rsidRPr="00FA2057" w:rsidR="187B2D06">
        <w:rPr>
          <w:rStyle w:val="normaltextrun"/>
          <w:rFonts w:asciiTheme="minorHAnsi" w:hAnsiTheme="minorHAnsi" w:cstheme="minorBidi"/>
          <w:sz w:val="22"/>
          <w:szCs w:val="22"/>
        </w:rPr>
        <w:t xml:space="preserve">a panel event where representatives of the ACLU and local legal aid firms will discuss women’s rights. </w:t>
      </w:r>
    </w:p>
    <w:p w:rsidRPr="00FA2057" w:rsidR="008A02FA" w:rsidP="008A02FA" w:rsidRDefault="008A02FA" w14:paraId="6A0148EB" w14:textId="04E5140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8A02FA" w:rsidP="008A02FA" w:rsidRDefault="008A02FA" w14:paraId="4E57480C" w14:textId="2689853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8A02FA" w:rsidP="008A02FA" w:rsidRDefault="008A02FA" w14:paraId="0573C4B0" w14:textId="6544B93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$268.75</w:t>
      </w:r>
    </w:p>
    <w:p w:rsidRPr="00FA2057" w:rsidR="008A02FA" w:rsidP="455066D8" w:rsidRDefault="0116804F" w14:paraId="454D3CA0" w14:textId="0FE31AF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D6D1828">
        <w:rPr>
          <w:rStyle w:val="normaltextrun"/>
          <w:rFonts w:asciiTheme="minorHAnsi" w:hAnsiTheme="minorHAnsi" w:cstheme="minorBidi"/>
          <w:sz w:val="22"/>
          <w:szCs w:val="22"/>
        </w:rPr>
        <w:t>$268.75</w:t>
      </w:r>
    </w:p>
    <w:p w:rsidRPr="00FA2057" w:rsidR="008A02FA" w:rsidP="22041804" w:rsidRDefault="008A02FA" w14:paraId="3F1B91CE" w14:textId="6F9E06A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0812DC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812DC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00812DC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8A02FA" w:rsidP="008A02FA" w:rsidRDefault="008A02FA" w14:paraId="1FB550D9" w14:textId="166AFA7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 xml:space="preserve">160525- </w:t>
      </w:r>
      <w:r w:rsidRPr="00FA2057" w:rsidR="00460063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Open-Source @ Illinois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 </w:t>
      </w:r>
    </w:p>
    <w:p w:rsidRPr="00FA2057" w:rsidR="008A02FA" w:rsidP="008A02FA" w:rsidRDefault="008A02FA" w14:paraId="09EB537A" w14:textId="659E43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F951A4">
        <w:rPr>
          <w:rStyle w:val="normaltextrun"/>
          <w:rFonts w:asciiTheme="minorHAnsi" w:hAnsiTheme="minorHAnsi" w:cstheme="minorHAnsi"/>
          <w:sz w:val="22"/>
          <w:szCs w:val="22"/>
        </w:rPr>
        <w:t xml:space="preserve">Mailchimp and Instagram marketing </w:t>
      </w:r>
    </w:p>
    <w:p w:rsidRPr="00FA2057" w:rsidR="008A02FA" w:rsidP="008A02FA" w:rsidRDefault="008A02FA" w14:paraId="23EE1D1B" w14:textId="27CF983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Fonts w:asciiTheme="minorHAnsi" w:hAnsiTheme="minorHAnsi" w:cstheme="minorHAnsi"/>
          <w:sz w:val="22"/>
          <w:szCs w:val="22"/>
        </w:rPr>
        <w:t xml:space="preserve">Does Outlook provide mass mailing feature free of charge to </w:t>
      </w:r>
      <w:proofErr w:type="gramStart"/>
      <w:r w:rsidRPr="00FA2057" w:rsidR="00460063">
        <w:rPr>
          <w:rFonts w:asciiTheme="minorHAnsi" w:hAnsiTheme="minorHAnsi" w:cstheme="minorHAnsi"/>
          <w:sz w:val="22"/>
          <w:szCs w:val="22"/>
        </w:rPr>
        <w:t>students?;</w:t>
      </w:r>
      <w:proofErr w:type="gramEnd"/>
      <w:r w:rsidRPr="00FA2057" w:rsidR="00460063">
        <w:rPr>
          <w:rFonts w:asciiTheme="minorHAnsi" w:hAnsiTheme="minorHAnsi" w:cstheme="minorHAnsi"/>
          <w:sz w:val="22"/>
          <w:szCs w:val="22"/>
        </w:rPr>
        <w:t xml:space="preserve"> No funds used to self-promote</w:t>
      </w:r>
    </w:p>
    <w:p w:rsidRPr="00FA2057" w:rsidR="008A02FA" w:rsidP="008A02FA" w:rsidRDefault="008A02FA" w14:paraId="00DF479D" w14:textId="657F8FC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8A02FA" w:rsidP="008A02FA" w:rsidRDefault="008A02FA" w14:paraId="10CB0B5C" w14:textId="2F1E90F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60063">
        <w:rPr>
          <w:rStyle w:val="normaltextrun"/>
          <w:rFonts w:asciiTheme="minorHAnsi" w:hAnsiTheme="minorHAnsi" w:cstheme="minorHAnsi"/>
          <w:sz w:val="22"/>
          <w:szCs w:val="22"/>
        </w:rPr>
        <w:t>$1,179.00</w:t>
      </w:r>
    </w:p>
    <w:p w:rsidRPr="00FA2057" w:rsidR="008A02FA" w:rsidP="008A02FA" w:rsidRDefault="008A02FA" w14:paraId="587F7A2D" w14:textId="03E0704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 w:rsidR="005C3F10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:rsidRPr="00FA2057" w:rsidR="008A02FA" w:rsidP="455066D8" w:rsidRDefault="0116804F" w14:paraId="2D7EE6B4" w14:textId="5316661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11427FF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14C9AD8F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11427FF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011427FF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8A02FA" w:rsidP="008A02FA" w:rsidRDefault="008A02FA" w14:paraId="78655B28" w14:textId="04B50BF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16089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273F44">
        <w:rPr>
          <w:rStyle w:val="eop"/>
          <w:rFonts w:asciiTheme="minorHAnsi" w:hAnsiTheme="minorHAnsi" w:cstheme="minorHAnsi"/>
          <w:b/>
          <w:bCs/>
          <w:sz w:val="22"/>
          <w:szCs w:val="22"/>
        </w:rPr>
        <w:t>Peruvian Student Association</w:t>
      </w:r>
    </w:p>
    <w:p w:rsidRPr="00FA2057" w:rsidR="008A02FA" w:rsidP="008A02FA" w:rsidRDefault="008A02FA" w14:paraId="63671094" w14:textId="07D249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E0937">
        <w:rPr>
          <w:rStyle w:val="normaltextrun"/>
          <w:rFonts w:asciiTheme="minorHAnsi" w:hAnsiTheme="minorHAnsi" w:cstheme="minorHAnsi"/>
          <w:sz w:val="22"/>
          <w:szCs w:val="22"/>
        </w:rPr>
        <w:t>Food and consumable supplies for cultural event</w:t>
      </w:r>
    </w:p>
    <w:p w:rsidRPr="00FA2057" w:rsidR="008A02FA" w:rsidP="22041804" w:rsidRDefault="008A02FA" w14:paraId="03F3F222" w14:textId="0B7D40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Bidi"/>
          <w:sz w:val="22"/>
          <w:szCs w:val="22"/>
        </w:rPr>
        <w:t xml:space="preserve">: </w:t>
      </w:r>
      <w:r w:rsidRPr="00FA2057" w:rsidR="00273F44">
        <w:rPr>
          <w:rFonts w:asciiTheme="minorHAnsi" w:hAnsiTheme="minorHAnsi" w:cstheme="minorBidi"/>
          <w:sz w:val="22"/>
          <w:szCs w:val="22"/>
        </w:rPr>
        <w:t>Apparel for "Event Staff"; Stickers not essential; Speaker can be rente</w:t>
      </w:r>
      <w:r w:rsidRPr="00FA2057" w:rsidR="7B6AB5C7">
        <w:rPr>
          <w:rFonts w:asciiTheme="minorHAnsi" w:hAnsiTheme="minorHAnsi" w:cstheme="minorBidi"/>
          <w:sz w:val="22"/>
          <w:szCs w:val="22"/>
        </w:rPr>
        <w:t xml:space="preserve">d. </w:t>
      </w:r>
      <w:r w:rsidRPr="00FA2057" w:rsidR="37E5F2FE">
        <w:rPr>
          <w:rFonts w:asciiTheme="minorHAnsi" w:hAnsiTheme="minorHAnsi" w:cstheme="minorBidi"/>
          <w:sz w:val="22"/>
          <w:szCs w:val="22"/>
        </w:rPr>
        <w:t>The event</w:t>
      </w:r>
      <w:r w:rsidRPr="00FA2057" w:rsidR="7B6AB5C7">
        <w:rPr>
          <w:rFonts w:asciiTheme="minorHAnsi" w:hAnsiTheme="minorHAnsi" w:cstheme="minorBidi"/>
          <w:sz w:val="22"/>
          <w:szCs w:val="22"/>
        </w:rPr>
        <w:t xml:space="preserve"> will be on 10/29/2022</w:t>
      </w:r>
      <w:r w:rsidRPr="00FA2057" w:rsidR="3A0F9AF9">
        <w:rPr>
          <w:rFonts w:asciiTheme="minorHAnsi" w:hAnsiTheme="minorHAnsi" w:cstheme="minorBidi"/>
          <w:sz w:val="22"/>
          <w:szCs w:val="22"/>
        </w:rPr>
        <w:t xml:space="preserve"> and </w:t>
      </w:r>
      <w:r w:rsidRPr="00FA2057" w:rsidR="7B6AB5C7">
        <w:rPr>
          <w:rFonts w:asciiTheme="minorHAnsi" w:hAnsiTheme="minorHAnsi" w:cstheme="minorBidi"/>
          <w:sz w:val="22"/>
          <w:szCs w:val="22"/>
        </w:rPr>
        <w:t>on-campus in</w:t>
      </w:r>
      <w:r w:rsidRPr="00FA2057" w:rsidR="6ED19E24">
        <w:rPr>
          <w:rFonts w:asciiTheme="minorHAnsi" w:hAnsiTheme="minorHAnsi" w:cstheme="minorBidi"/>
          <w:sz w:val="22"/>
          <w:szCs w:val="22"/>
        </w:rPr>
        <w:t xml:space="preserve"> </w:t>
      </w:r>
      <w:r w:rsidRPr="00FA2057" w:rsidR="7B6AB5C7">
        <w:rPr>
          <w:rFonts w:asciiTheme="minorHAnsi" w:hAnsiTheme="minorHAnsi" w:cstheme="minorBidi"/>
          <w:sz w:val="22"/>
          <w:szCs w:val="22"/>
        </w:rPr>
        <w:t>celebrat</w:t>
      </w:r>
      <w:r w:rsidRPr="00FA2057" w:rsidR="693E11DD">
        <w:rPr>
          <w:rFonts w:asciiTheme="minorHAnsi" w:hAnsiTheme="minorHAnsi" w:cstheme="minorBidi"/>
          <w:sz w:val="22"/>
          <w:szCs w:val="22"/>
        </w:rPr>
        <w:t>ion of</w:t>
      </w:r>
      <w:r w:rsidRPr="00FA2057" w:rsidR="7B6AB5C7">
        <w:rPr>
          <w:rFonts w:asciiTheme="minorHAnsi" w:hAnsiTheme="minorHAnsi" w:cstheme="minorBidi"/>
          <w:sz w:val="22"/>
          <w:szCs w:val="22"/>
        </w:rPr>
        <w:t xml:space="preserve"> </w:t>
      </w:r>
      <w:r w:rsidRPr="00FA2057" w:rsidR="39A0D24F">
        <w:rPr>
          <w:rFonts w:asciiTheme="minorHAnsi" w:hAnsiTheme="minorHAnsi" w:cstheme="minorBidi"/>
          <w:sz w:val="22"/>
          <w:szCs w:val="22"/>
        </w:rPr>
        <w:t>“</w:t>
      </w:r>
      <w:proofErr w:type="spellStart"/>
      <w:r w:rsidRPr="00FA2057" w:rsidR="7B6AB5C7">
        <w:rPr>
          <w:rFonts w:asciiTheme="minorHAnsi" w:hAnsiTheme="minorHAnsi" w:cstheme="minorBidi"/>
          <w:sz w:val="22"/>
          <w:szCs w:val="22"/>
        </w:rPr>
        <w:t>Dia</w:t>
      </w:r>
      <w:proofErr w:type="spellEnd"/>
      <w:r w:rsidRPr="00FA2057" w:rsidR="7B6AB5C7">
        <w:rPr>
          <w:rFonts w:asciiTheme="minorHAnsi" w:hAnsiTheme="minorHAnsi" w:cstheme="minorBidi"/>
          <w:sz w:val="22"/>
          <w:szCs w:val="22"/>
        </w:rPr>
        <w:t xml:space="preserve"> De La Cancion Criolla”</w:t>
      </w:r>
      <w:r w:rsidRPr="00FA2057" w:rsidR="2305FF63">
        <w:rPr>
          <w:rFonts w:asciiTheme="minorHAnsi" w:hAnsiTheme="minorHAnsi" w:cstheme="minorBidi"/>
          <w:sz w:val="22"/>
          <w:szCs w:val="22"/>
        </w:rPr>
        <w:t>.</w:t>
      </w:r>
    </w:p>
    <w:p w:rsidRPr="00FA2057" w:rsidR="008A02FA" w:rsidP="008A02FA" w:rsidRDefault="008A02FA" w14:paraId="409CB933" w14:textId="6C9FF20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8A02FA" w:rsidP="008A02FA" w:rsidRDefault="008A02FA" w14:paraId="5779B1DE" w14:textId="6AA16D7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$5,034.46</w:t>
      </w:r>
    </w:p>
    <w:p w:rsidRPr="00FA2057" w:rsidR="008A02FA" w:rsidP="455066D8" w:rsidRDefault="0116804F" w14:paraId="72A97167" w14:textId="0852D43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7CE96503">
        <w:rPr>
          <w:rStyle w:val="normaltextrun"/>
          <w:rFonts w:asciiTheme="minorHAnsi" w:hAnsiTheme="minorHAnsi" w:cstheme="minorBidi"/>
          <w:sz w:val="22"/>
          <w:szCs w:val="22"/>
        </w:rPr>
        <w:t>$4,310.31</w:t>
      </w:r>
    </w:p>
    <w:p w:rsidRPr="00FA2057" w:rsidR="008A02FA" w:rsidP="22041804" w:rsidRDefault="0116804F" w14:paraId="697081DD" w14:textId="7571A0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11427FF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s 10-12</w:t>
      </w:r>
      <w:r w:rsidRPr="00FA2057" w:rsidR="100932CB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.</w:t>
      </w:r>
      <w:r w:rsidRPr="00FA2057" w:rsidR="011427FF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011427FF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0-2. </w:t>
      </w:r>
    </w:p>
    <w:p w:rsidRPr="00FA2057" w:rsidR="008A02FA" w:rsidP="22041804" w:rsidRDefault="008A02FA" w14:paraId="1C32E875" w14:textId="17D1255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273F44">
        <w:rPr>
          <w:rStyle w:val="normaltextrun"/>
          <w:rFonts w:asciiTheme="minorHAnsi" w:hAnsiTheme="minorHAnsi" w:cstheme="minorBidi"/>
          <w:sz w:val="22"/>
          <w:szCs w:val="22"/>
        </w:rPr>
        <w:t>158908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 w:rsidR="00273F44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273F44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Recreational Volleyball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</w:p>
    <w:p w:rsidRPr="00FA2057" w:rsidR="008A02FA" w:rsidP="22041804" w:rsidRDefault="008A02FA" w14:paraId="680C9CEE" w14:textId="2F2321F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3251AB">
        <w:rPr>
          <w:rStyle w:val="normaltextrun"/>
          <w:rFonts w:asciiTheme="minorHAnsi" w:hAnsiTheme="minorHAnsi" w:cstheme="minorBidi"/>
          <w:sz w:val="22"/>
          <w:szCs w:val="22"/>
        </w:rPr>
        <w:t xml:space="preserve">A recurring </w:t>
      </w:r>
      <w:r w:rsidRPr="00FA2057" w:rsidR="00CE0937">
        <w:rPr>
          <w:rStyle w:val="normaltextrun"/>
          <w:rFonts w:asciiTheme="minorHAnsi" w:hAnsiTheme="minorHAnsi" w:cstheme="minorBidi"/>
          <w:sz w:val="22"/>
          <w:szCs w:val="22"/>
        </w:rPr>
        <w:t>ARC rental</w:t>
      </w:r>
      <w:r w:rsidRPr="00FA2057" w:rsidR="3689937C">
        <w:rPr>
          <w:rStyle w:val="normaltextrun"/>
          <w:rFonts w:asciiTheme="minorHAnsi" w:hAnsiTheme="minorHAnsi" w:cstheme="minorBidi"/>
          <w:sz w:val="22"/>
          <w:szCs w:val="22"/>
        </w:rPr>
        <w:t xml:space="preserve"> for space to play volleyball.</w:t>
      </w:r>
    </w:p>
    <w:p w:rsidRPr="00FA2057" w:rsidR="008A02FA" w:rsidP="008A02FA" w:rsidRDefault="008A02FA" w14:paraId="46ED3ACA" w14:textId="1F1E6CB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8A02FA" w:rsidP="008A02FA" w:rsidRDefault="008A02FA" w14:paraId="15F5398B" w14:textId="685C585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8A02FA" w:rsidP="008A02FA" w:rsidRDefault="008A02FA" w14:paraId="7BAD3B05" w14:textId="64554F0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$1,024.00</w:t>
      </w:r>
    </w:p>
    <w:p w:rsidRPr="00FA2057" w:rsidR="008A02FA" w:rsidP="455066D8" w:rsidRDefault="0116804F" w14:paraId="3FBE317E" w14:textId="49D405A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A77215B">
        <w:rPr>
          <w:rStyle w:val="normaltextrun"/>
          <w:rFonts w:asciiTheme="minorHAnsi" w:hAnsiTheme="minorHAnsi" w:cstheme="minorBidi"/>
          <w:sz w:val="22"/>
          <w:szCs w:val="22"/>
        </w:rPr>
        <w:t>$1,024.00</w:t>
      </w:r>
    </w:p>
    <w:p w:rsidRPr="00FA2057" w:rsidR="008A02FA" w:rsidP="22041804" w:rsidRDefault="008A02FA" w14:paraId="7E7D8038" w14:textId="3B251BD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lastRenderedPageBreak/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0812DC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812DC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00812DC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8A02FA" w:rsidP="008A02FA" w:rsidRDefault="008A02FA" w14:paraId="2FACCF31" w14:textId="6A7A2BD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15973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273F44">
        <w:rPr>
          <w:rStyle w:val="eop"/>
          <w:rFonts w:asciiTheme="minorHAnsi" w:hAnsiTheme="minorHAnsi" w:cstheme="minorHAnsi"/>
          <w:b/>
          <w:bCs/>
          <w:sz w:val="22"/>
          <w:szCs w:val="22"/>
        </w:rPr>
        <w:t>Student Ambassadors of UIPD</w:t>
      </w:r>
    </w:p>
    <w:p w:rsidRPr="00FA2057" w:rsidR="008A02FA" w:rsidP="008A02FA" w:rsidRDefault="008A02FA" w14:paraId="1395658B" w14:textId="5464658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E0937">
        <w:rPr>
          <w:rStyle w:val="normaltextrun"/>
          <w:rFonts w:asciiTheme="minorHAnsi" w:hAnsiTheme="minorHAnsi" w:cstheme="minorHAnsi"/>
          <w:sz w:val="22"/>
          <w:szCs w:val="22"/>
        </w:rPr>
        <w:t xml:space="preserve">Custom logo canopy and tablecloth </w:t>
      </w:r>
    </w:p>
    <w:p w:rsidRPr="00FA2057" w:rsidR="008A02FA" w:rsidP="008A02FA" w:rsidRDefault="008A02FA" w14:paraId="656537B2" w14:textId="321257A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Fonts w:asciiTheme="minorHAnsi" w:hAnsiTheme="minorHAnsi" w:cstheme="minorHAnsi"/>
          <w:sz w:val="22"/>
          <w:szCs w:val="22"/>
        </w:rPr>
        <w:t>Does not seem essential</w:t>
      </w:r>
    </w:p>
    <w:p w:rsidRPr="00FA2057" w:rsidR="008A02FA" w:rsidP="008A02FA" w:rsidRDefault="008A02FA" w14:paraId="77169C53" w14:textId="7CA1763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8A02FA" w:rsidP="008A02FA" w:rsidRDefault="008A02FA" w14:paraId="3978153D" w14:textId="3183295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$800.00</w:t>
      </w:r>
    </w:p>
    <w:p w:rsidRPr="00FA2057" w:rsidR="008A02FA" w:rsidP="008A02FA" w:rsidRDefault="008A02FA" w14:paraId="4ED38D04" w14:textId="251B774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C3F10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:rsidRPr="00FA2057" w:rsidR="008A02FA" w:rsidP="455066D8" w:rsidRDefault="0116804F" w14:paraId="24D5B3B6" w14:textId="1286F0C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66E10DE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100932CB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66E10DE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100932CB">
        <w:rPr>
          <w:rStyle w:val="normaltextrun"/>
          <w:rFonts w:asciiTheme="minorHAnsi" w:hAnsiTheme="minorHAnsi" w:cstheme="minorBidi"/>
          <w:sz w:val="22"/>
          <w:szCs w:val="22"/>
        </w:rPr>
        <w:t>Quispe seconds</w:t>
      </w:r>
      <w:r w:rsidRPr="00FA2057" w:rsidR="66E10DE6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6-1-4. </w:t>
      </w:r>
    </w:p>
    <w:p w:rsidRPr="00FA2057" w:rsidR="008A02FA" w:rsidP="008A02FA" w:rsidRDefault="008A02FA" w14:paraId="355C1E1E" w14:textId="55B0EA6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15958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 w:rsidR="00273F44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273F44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Undergraduate Law Review at the University of Illinois at Urbana-Champaign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8A02FA" w:rsidP="008A02FA" w:rsidRDefault="008A02FA" w14:paraId="29FC25F0" w14:textId="3CD61D0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proofErr w:type="spellStart"/>
      <w:r w:rsidRPr="00FA2057" w:rsidR="00CE0937">
        <w:rPr>
          <w:rStyle w:val="normaltextrun"/>
          <w:rFonts w:asciiTheme="minorHAnsi" w:hAnsiTheme="minorHAnsi" w:cstheme="minorHAnsi"/>
          <w:sz w:val="22"/>
          <w:szCs w:val="22"/>
        </w:rPr>
        <w:t>Wix</w:t>
      </w:r>
      <w:proofErr w:type="spellEnd"/>
      <w:r w:rsidRPr="00FA2057" w:rsidR="00CE0937">
        <w:rPr>
          <w:rStyle w:val="normaltextrun"/>
          <w:rFonts w:asciiTheme="minorHAnsi" w:hAnsiTheme="minorHAnsi" w:cstheme="minorHAnsi"/>
          <w:sz w:val="22"/>
          <w:szCs w:val="22"/>
        </w:rPr>
        <w:t xml:space="preserve"> website </w:t>
      </w:r>
    </w:p>
    <w:p w:rsidRPr="00FA2057" w:rsidR="008A02FA" w:rsidP="008A02FA" w:rsidRDefault="008A02FA" w14:paraId="49483523" w14:textId="5127A13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8A02FA" w:rsidP="008A02FA" w:rsidRDefault="008A02FA" w14:paraId="722B6E75" w14:textId="02A8142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8A02FA" w:rsidP="008A02FA" w:rsidRDefault="008A02FA" w14:paraId="07396A2E" w14:textId="6BAEF45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$324.00</w:t>
      </w:r>
    </w:p>
    <w:p w:rsidRPr="00FA2057" w:rsidR="008A02FA" w:rsidP="008A02FA" w:rsidRDefault="008A02FA" w14:paraId="40AB1AF0" w14:textId="0EB93E3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 w:rsidR="005C3F10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:rsidRPr="00FA2057" w:rsidR="008A02FA" w:rsidP="455066D8" w:rsidRDefault="0116804F" w14:paraId="7F3533D0" w14:textId="3900F9A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66E10DE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</w:t>
      </w:r>
      <w:r w:rsidRPr="00FA2057" w:rsidR="100932CB">
        <w:rPr>
          <w:rStyle w:val="normaltextrun"/>
          <w:rFonts w:asciiTheme="minorHAnsi" w:hAnsiTheme="minorHAnsi" w:cstheme="minorBidi"/>
          <w:sz w:val="22"/>
          <w:szCs w:val="22"/>
        </w:rPr>
        <w:t xml:space="preserve"> zero</w:t>
      </w:r>
      <w:r w:rsidRPr="00FA2057" w:rsidR="66E10DE6">
        <w:rPr>
          <w:rStyle w:val="normaltextrun"/>
          <w:rFonts w:asciiTheme="minorHAnsi" w:hAnsiTheme="minorHAnsi" w:cstheme="minorBidi"/>
          <w:sz w:val="22"/>
          <w:szCs w:val="22"/>
        </w:rPr>
        <w:t xml:space="preserve"> fund</w:t>
      </w:r>
      <w:r w:rsidRPr="00FA2057" w:rsidR="100932CB">
        <w:rPr>
          <w:rStyle w:val="normaltextrun"/>
          <w:rFonts w:asciiTheme="minorHAnsi" w:hAnsiTheme="minorHAnsi" w:cstheme="minorBidi"/>
          <w:sz w:val="22"/>
          <w:szCs w:val="22"/>
        </w:rPr>
        <w:t xml:space="preserve"> application</w:t>
      </w:r>
      <w:r w:rsidRPr="00FA2057" w:rsidR="66E10DE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66E10DE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Pr="00FA2057" w:rsidR="01497DBD">
        <w:rPr>
          <w:rStyle w:val="normaltextrun"/>
          <w:rFonts w:asciiTheme="minorHAnsi" w:hAnsiTheme="minorHAnsi" w:cstheme="minorBidi"/>
          <w:sz w:val="22"/>
          <w:szCs w:val="22"/>
        </w:rPr>
        <w:t xml:space="preserve">11-0-0. </w:t>
      </w:r>
    </w:p>
    <w:p w:rsidRPr="00FA2057" w:rsidR="008A02FA" w:rsidP="22041804" w:rsidRDefault="008A02FA" w14:paraId="3711AF78" w14:textId="7FEFB76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273F44">
        <w:rPr>
          <w:rStyle w:val="normaltextrun"/>
          <w:rFonts w:asciiTheme="minorHAnsi" w:hAnsiTheme="minorHAnsi" w:cstheme="minorBidi"/>
          <w:sz w:val="22"/>
          <w:szCs w:val="22"/>
        </w:rPr>
        <w:t>159444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 w:rsidR="00273F44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00FA2057" w:rsidR="00273F44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UniPlace</w:t>
      </w:r>
      <w:proofErr w:type="spellEnd"/>
      <w:r w:rsidRPr="00FA2057" w:rsidR="00273F44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 xml:space="preserve"> Community Service</w:t>
      </w:r>
      <w:r w:rsidRPr="00FA2057">
        <w:rPr>
          <w:rStyle w:val="eop"/>
          <w:rFonts w:asciiTheme="minorHAnsi" w:hAnsiTheme="minorHAnsi" w:cstheme="minorBidi"/>
          <w:b/>
          <w:bCs/>
          <w:sz w:val="22"/>
          <w:szCs w:val="22"/>
        </w:rPr>
        <w:t> </w:t>
      </w:r>
    </w:p>
    <w:p w:rsidRPr="00FA2057" w:rsidR="008A02FA" w:rsidP="22041804" w:rsidRDefault="008A02FA" w14:paraId="3C8560A4" w14:textId="6760A10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28610C">
        <w:rPr>
          <w:rStyle w:val="normaltextrun"/>
          <w:rFonts w:asciiTheme="minorHAnsi" w:hAnsiTheme="minorHAnsi" w:cstheme="minorBidi"/>
          <w:sz w:val="22"/>
          <w:szCs w:val="22"/>
        </w:rPr>
        <w:t xml:space="preserve">Kitchen appliances </w:t>
      </w:r>
      <w:r w:rsidRPr="00FA2057" w:rsidR="750B4FC1">
        <w:rPr>
          <w:rStyle w:val="normaltextrun"/>
          <w:rFonts w:asciiTheme="minorHAnsi" w:hAnsiTheme="minorHAnsi" w:cstheme="minorBidi"/>
          <w:sz w:val="22"/>
          <w:szCs w:val="22"/>
        </w:rPr>
        <w:t>to be able to host recurring</w:t>
      </w:r>
      <w:r w:rsidRPr="00FA2057" w:rsidR="0028610C">
        <w:rPr>
          <w:rStyle w:val="normaltextrun"/>
          <w:rFonts w:asciiTheme="minorHAnsi" w:hAnsiTheme="minorHAnsi" w:cstheme="minorBidi"/>
          <w:sz w:val="22"/>
          <w:szCs w:val="22"/>
        </w:rPr>
        <w:t xml:space="preserve"> community dinners</w:t>
      </w:r>
      <w:r w:rsidRPr="00FA2057" w:rsidR="30F5DA3A">
        <w:rPr>
          <w:rStyle w:val="normaltextrun"/>
          <w:rFonts w:asciiTheme="minorHAnsi" w:hAnsiTheme="minorHAnsi" w:cstheme="minorBidi"/>
          <w:sz w:val="22"/>
          <w:szCs w:val="22"/>
        </w:rPr>
        <w:t xml:space="preserve"> for all those in need of a free meal.</w:t>
      </w:r>
    </w:p>
    <w:p w:rsidRPr="00FA2057" w:rsidR="008A02FA" w:rsidP="008A02FA" w:rsidRDefault="008A02FA" w14:paraId="63D94972" w14:textId="7AE82E8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Fonts w:asciiTheme="minorHAnsi" w:hAnsiTheme="minorHAnsi" w:cstheme="minorHAnsi"/>
          <w:sz w:val="22"/>
          <w:szCs w:val="22"/>
        </w:rPr>
        <w:t>Adjusted price</w:t>
      </w:r>
    </w:p>
    <w:p w:rsidRPr="00FA2057" w:rsidR="008A02FA" w:rsidP="008A02FA" w:rsidRDefault="008A02FA" w14:paraId="21E37A66" w14:textId="738A8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 xml:space="preserve">Services </w:t>
      </w:r>
    </w:p>
    <w:p w:rsidRPr="00FA2057" w:rsidR="008A02FA" w:rsidP="008A02FA" w:rsidRDefault="008A02FA" w14:paraId="2EDB68AF" w14:textId="3BD5057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$700.00</w:t>
      </w:r>
    </w:p>
    <w:p w:rsidRPr="00FA2057" w:rsidR="008A02FA" w:rsidP="455066D8" w:rsidRDefault="0116804F" w14:paraId="324BBBF2" w14:textId="5B320B6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495B52D1">
        <w:rPr>
          <w:rStyle w:val="normaltextrun"/>
          <w:rFonts w:asciiTheme="minorHAnsi" w:hAnsiTheme="minorHAnsi" w:cstheme="minorBidi"/>
          <w:sz w:val="22"/>
          <w:szCs w:val="22"/>
        </w:rPr>
        <w:t>$</w:t>
      </w:r>
      <w:r w:rsidR="00426C22">
        <w:rPr>
          <w:rStyle w:val="normaltextrun"/>
          <w:rFonts w:asciiTheme="minorHAnsi" w:hAnsiTheme="minorHAnsi" w:cstheme="minorBidi"/>
          <w:sz w:val="22"/>
          <w:szCs w:val="22"/>
        </w:rPr>
        <w:t>6</w:t>
      </w:r>
      <w:r w:rsidRPr="00FA2057" w:rsidR="495B52D1">
        <w:rPr>
          <w:rStyle w:val="normaltextrun"/>
          <w:rFonts w:asciiTheme="minorHAnsi" w:hAnsiTheme="minorHAnsi" w:cstheme="minorBidi"/>
          <w:sz w:val="22"/>
          <w:szCs w:val="22"/>
        </w:rPr>
        <w:t>00.00</w:t>
      </w:r>
    </w:p>
    <w:p w:rsidRPr="00FA2057" w:rsidR="008A02FA" w:rsidP="22041804" w:rsidRDefault="008A02FA" w14:paraId="1E75F980" w14:textId="44A05A4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0D67907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="00426C22">
        <w:rPr>
          <w:rStyle w:val="normaltextrun"/>
          <w:rFonts w:asciiTheme="minorHAnsi" w:hAnsiTheme="minorHAnsi" w:cstheme="minorBidi"/>
          <w:sz w:val="22"/>
          <w:szCs w:val="22"/>
        </w:rPr>
        <w:t xml:space="preserve"> the </w:t>
      </w:r>
      <w:r w:rsidR="00137A0D">
        <w:rPr>
          <w:rStyle w:val="normaltextrun"/>
          <w:rFonts w:asciiTheme="minorHAnsi" w:hAnsiTheme="minorHAnsi" w:cstheme="minorBidi"/>
          <w:sz w:val="22"/>
          <w:szCs w:val="22"/>
        </w:rPr>
        <w:t>adjusted amount that reflects supporting documentation</w:t>
      </w:r>
      <w:r w:rsidRPr="00FA2057" w:rsidR="00D67907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00A23841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00D67907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11-0-0. </w:t>
      </w:r>
    </w:p>
    <w:p w:rsidRPr="00FA2057" w:rsidR="008A02FA" w:rsidP="22041804" w:rsidRDefault="008A02FA" w14:paraId="2EF15B06" w14:textId="5C399C5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273F44">
        <w:rPr>
          <w:rStyle w:val="normaltextrun"/>
          <w:rFonts w:asciiTheme="minorHAnsi" w:hAnsiTheme="minorHAnsi" w:cstheme="minorBidi"/>
          <w:sz w:val="22"/>
          <w:szCs w:val="22"/>
        </w:rPr>
        <w:t>160825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D95037" w:rsidR="00273F44">
        <w:rPr>
          <w:rStyle w:val="eop"/>
          <w:rFonts w:asciiTheme="minorHAnsi" w:hAnsiTheme="minorHAnsi" w:cstheme="minorBidi"/>
          <w:b/>
          <w:bCs/>
          <w:sz w:val="22"/>
          <w:szCs w:val="22"/>
          <w:highlight w:val="yellow"/>
        </w:rPr>
        <w:t>Xtension Chords A Cappella</w:t>
      </w:r>
    </w:p>
    <w:p w:rsidRPr="00FA2057" w:rsidR="008A02FA" w:rsidP="008A02FA" w:rsidRDefault="008A02FA" w14:paraId="7C3DBF81" w14:textId="0FC1960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8610C">
        <w:rPr>
          <w:rStyle w:val="normaltextrun"/>
          <w:rFonts w:asciiTheme="minorHAnsi" w:hAnsiTheme="minorHAnsi" w:cstheme="minorHAnsi"/>
          <w:sz w:val="22"/>
          <w:szCs w:val="22"/>
        </w:rPr>
        <w:t>Uniforms, travel expenses for tournaments, ARC room rental</w:t>
      </w:r>
    </w:p>
    <w:p w:rsidRPr="00FA2057" w:rsidR="008A02FA" w:rsidP="008A02FA" w:rsidRDefault="008A02FA" w14:paraId="67E8BF42" w14:textId="305A59C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Fonts w:asciiTheme="minorHAnsi" w:hAnsiTheme="minorHAnsi" w:cstheme="minorHAnsi"/>
          <w:sz w:val="22"/>
          <w:szCs w:val="22"/>
        </w:rPr>
        <w:t>Must Review Performance Shirts to ensure the fit the category of required uniforms</w:t>
      </w:r>
    </w:p>
    <w:p w:rsidRPr="00FA2057" w:rsidR="008A02FA" w:rsidP="008A02FA" w:rsidRDefault="008A02FA" w14:paraId="66FE2981" w14:textId="3FD7F0A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 xml:space="preserve">Services </w:t>
      </w:r>
    </w:p>
    <w:p w:rsidRPr="00FA2057" w:rsidR="008A02FA" w:rsidP="008A02FA" w:rsidRDefault="008A02FA" w14:paraId="3F8B3499" w14:textId="5DCCCFA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73F44">
        <w:rPr>
          <w:rStyle w:val="normaltextrun"/>
          <w:rFonts w:asciiTheme="minorHAnsi" w:hAnsiTheme="minorHAnsi" w:cstheme="minorHAnsi"/>
          <w:sz w:val="22"/>
          <w:szCs w:val="22"/>
        </w:rPr>
        <w:t>$1,716.00</w:t>
      </w:r>
    </w:p>
    <w:p w:rsidRPr="00FA2057" w:rsidR="008A02FA" w:rsidP="008A02FA" w:rsidRDefault="008A02FA" w14:paraId="5A6D994A" w14:textId="2C9D2B0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 w:rsidR="005C3F10">
        <w:rPr>
          <w:rStyle w:val="normaltextrun"/>
          <w:rFonts w:asciiTheme="minorHAnsi" w:hAnsiTheme="minorHAnsi" w:cstheme="minorHAnsi"/>
          <w:sz w:val="22"/>
          <w:szCs w:val="22"/>
        </w:rPr>
        <w:t>$</w:t>
      </w:r>
      <w:r w:rsidRPr="00FA2057" w:rsidR="004912AA">
        <w:rPr>
          <w:rStyle w:val="normaltextrun"/>
          <w:rFonts w:asciiTheme="minorHAnsi" w:hAnsiTheme="minorHAnsi" w:cstheme="minorHAnsi"/>
          <w:sz w:val="22"/>
          <w:szCs w:val="22"/>
        </w:rPr>
        <w:t>1,716</w:t>
      </w:r>
      <w:r w:rsidRPr="00FA2057" w:rsidR="005C3F10">
        <w:rPr>
          <w:rStyle w:val="normaltextrun"/>
          <w:rFonts w:asciiTheme="minorHAnsi" w:hAnsiTheme="minorHAnsi" w:cstheme="minorHAnsi"/>
          <w:sz w:val="22"/>
          <w:szCs w:val="22"/>
        </w:rPr>
        <w:t>.00</w:t>
      </w:r>
    </w:p>
    <w:p w:rsidRPr="00FA2057" w:rsidR="008A02FA" w:rsidP="22041804" w:rsidRDefault="0116804F" w14:paraId="399E7F34" w14:textId="13C1DC2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1497DBD">
        <w:rPr>
          <w:rStyle w:val="normaltextrun"/>
          <w:rFonts w:asciiTheme="minorHAnsi" w:hAnsiTheme="minorHAnsi" w:cstheme="minorBidi"/>
          <w:sz w:val="22"/>
          <w:szCs w:val="22"/>
        </w:rPr>
        <w:t xml:space="preserve"> motions </w:t>
      </w:r>
      <w:r w:rsidRPr="00FA2057" w:rsidR="004912AA">
        <w:rPr>
          <w:rStyle w:val="normaltextrun"/>
          <w:rFonts w:asciiTheme="minorHAnsi" w:hAnsiTheme="minorHAnsi" w:cstheme="minorBidi"/>
          <w:sz w:val="22"/>
          <w:szCs w:val="22"/>
        </w:rPr>
        <w:t>to</w:t>
      </w:r>
      <w:r w:rsidRPr="00FA2057" w:rsidR="100932CB">
        <w:rPr>
          <w:rStyle w:val="normaltextrun"/>
          <w:rFonts w:asciiTheme="minorHAnsi" w:hAnsiTheme="minorHAnsi" w:cstheme="minorBidi"/>
          <w:sz w:val="22"/>
          <w:szCs w:val="22"/>
        </w:rPr>
        <w:t xml:space="preserve"> fund application</w:t>
      </w:r>
      <w:r w:rsidRPr="00FA2057" w:rsidR="004912AA">
        <w:rPr>
          <w:rStyle w:val="normaltextrun"/>
          <w:rFonts w:asciiTheme="minorHAnsi" w:hAnsiTheme="minorHAnsi" w:cstheme="minorBidi"/>
          <w:sz w:val="22"/>
          <w:szCs w:val="22"/>
        </w:rPr>
        <w:t xml:space="preserve"> at standard</w:t>
      </w:r>
      <w:r w:rsidRPr="00FA2057" w:rsidR="01497DBD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100932CB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01497DBD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8A02FA" w:rsidP="008A02FA" w:rsidRDefault="008A02FA" w14:paraId="084FDD5D" w14:textId="5F6FBE2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BD3362">
        <w:rPr>
          <w:rStyle w:val="normaltextrun"/>
          <w:rFonts w:asciiTheme="minorHAnsi" w:hAnsiTheme="minorHAnsi" w:cstheme="minorHAnsi"/>
          <w:sz w:val="22"/>
          <w:szCs w:val="22"/>
        </w:rPr>
        <w:t>15992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BD3362">
        <w:rPr>
          <w:rStyle w:val="eop"/>
          <w:rFonts w:asciiTheme="minorHAnsi" w:hAnsiTheme="minorHAnsi" w:cstheme="minorHAnsi"/>
          <w:b/>
          <w:bCs/>
          <w:sz w:val="22"/>
          <w:szCs w:val="22"/>
        </w:rPr>
        <w:t>Club Tennis</w:t>
      </w:r>
    </w:p>
    <w:p w:rsidRPr="00FA2057" w:rsidR="008A02FA" w:rsidP="008A02FA" w:rsidRDefault="008A02FA" w14:paraId="7AEBFAA5" w14:textId="7C2C79C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8610C">
        <w:rPr>
          <w:rStyle w:val="normaltextrun"/>
          <w:rFonts w:asciiTheme="minorHAnsi" w:hAnsiTheme="minorHAnsi" w:cstheme="minorHAnsi"/>
          <w:sz w:val="22"/>
          <w:szCs w:val="22"/>
        </w:rPr>
        <w:t xml:space="preserve">Travel, lodging, and entry fees for tournament </w:t>
      </w:r>
    </w:p>
    <w:p w:rsidRPr="00FA2057" w:rsidR="008A02FA" w:rsidP="008A02FA" w:rsidRDefault="008A02FA" w14:paraId="49FB7F2E" w14:textId="19E717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BD3362">
        <w:rPr>
          <w:rFonts w:asciiTheme="minorHAnsi" w:hAnsiTheme="minorHAnsi" w:cstheme="minorHAnsi"/>
          <w:sz w:val="22"/>
          <w:szCs w:val="22"/>
        </w:rPr>
        <w:t>Line item 3 is a reimbursement; Line item one is not accurately depicting the cost of each tournament</w:t>
      </w:r>
    </w:p>
    <w:p w:rsidRPr="00FA2057" w:rsidR="008A02FA" w:rsidP="008A02FA" w:rsidRDefault="008A02FA" w14:paraId="504AEFA3" w14:textId="4BB3B8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D3362">
        <w:rPr>
          <w:rStyle w:val="normaltextrun"/>
          <w:rFonts w:asciiTheme="minorHAnsi" w:hAnsiTheme="minorHAnsi" w:cstheme="minorHAnsi"/>
          <w:sz w:val="22"/>
          <w:szCs w:val="22"/>
        </w:rPr>
        <w:t xml:space="preserve">Services </w:t>
      </w:r>
    </w:p>
    <w:p w:rsidRPr="00FA2057" w:rsidR="008A02FA" w:rsidP="008A02FA" w:rsidRDefault="008A02FA" w14:paraId="65D81794" w14:textId="7701F1C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D3362">
        <w:rPr>
          <w:rStyle w:val="normaltextrun"/>
          <w:rFonts w:asciiTheme="minorHAnsi" w:hAnsiTheme="minorHAnsi" w:cstheme="minorHAnsi"/>
          <w:sz w:val="22"/>
          <w:szCs w:val="22"/>
        </w:rPr>
        <w:t>$9,694.31</w:t>
      </w:r>
    </w:p>
    <w:p w:rsidRPr="00FA2057" w:rsidR="008A02FA" w:rsidP="455066D8" w:rsidRDefault="0116804F" w14:paraId="2E0D8107" w14:textId="6294B94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0FC9BE8">
        <w:rPr>
          <w:rStyle w:val="normaltextrun"/>
          <w:rFonts w:asciiTheme="minorHAnsi" w:hAnsiTheme="minorHAnsi" w:cstheme="minorBidi"/>
          <w:sz w:val="22"/>
          <w:szCs w:val="22"/>
        </w:rPr>
        <w:t>$2,804.96</w:t>
      </w:r>
    </w:p>
    <w:p w:rsidRPr="00FA2057" w:rsidR="008A02FA" w:rsidP="455066D8" w:rsidRDefault="0116804F" w14:paraId="571BB179" w14:textId="6E72072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1497DBD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1</w:t>
      </w:r>
      <w:r w:rsidRPr="00FA2057" w:rsidR="465E9DB2">
        <w:rPr>
          <w:rStyle w:val="normaltextrun"/>
          <w:rFonts w:asciiTheme="minorHAnsi" w:hAnsiTheme="minorHAnsi" w:cstheme="minorBidi"/>
          <w:sz w:val="22"/>
          <w:szCs w:val="22"/>
        </w:rPr>
        <w:t xml:space="preserve"> and 3</w:t>
      </w:r>
      <w:r w:rsidRPr="00FA2057" w:rsidR="100932CB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01497DBD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65E9DB2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8A02FA" w:rsidP="008A02FA" w:rsidRDefault="008A02FA" w14:paraId="3656829E" w14:textId="31AD5F0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BD3362">
        <w:rPr>
          <w:rStyle w:val="normaltextrun"/>
          <w:rFonts w:asciiTheme="minorHAnsi" w:hAnsiTheme="minorHAnsi" w:cstheme="minorHAnsi"/>
          <w:sz w:val="22"/>
          <w:szCs w:val="22"/>
        </w:rPr>
        <w:t>15926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BD3362">
        <w:rPr>
          <w:rStyle w:val="eop"/>
          <w:rFonts w:asciiTheme="minorHAnsi" w:hAnsiTheme="minorHAnsi" w:cstheme="minorHAnsi"/>
          <w:b/>
          <w:bCs/>
          <w:sz w:val="22"/>
          <w:szCs w:val="22"/>
        </w:rPr>
        <w:t>Cosplay Design League</w:t>
      </w:r>
    </w:p>
    <w:p w:rsidRPr="00FA2057" w:rsidR="008A02FA" w:rsidP="008A02FA" w:rsidRDefault="008A02FA" w14:paraId="2FDDB2B4" w14:textId="63E0DAD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8610C">
        <w:rPr>
          <w:rStyle w:val="normaltextrun"/>
          <w:rFonts w:asciiTheme="minorHAnsi" w:hAnsiTheme="minorHAnsi" w:cstheme="minorHAnsi"/>
          <w:sz w:val="22"/>
          <w:szCs w:val="22"/>
        </w:rPr>
        <w:t xml:space="preserve">Supplies for costume making </w:t>
      </w:r>
    </w:p>
    <w:p w:rsidRPr="00FA2057" w:rsidR="008A02FA" w:rsidP="008A02FA" w:rsidRDefault="008A02FA" w14:paraId="671D6BEB" w14:textId="53C9085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BD3362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8A02FA" w:rsidP="008A02FA" w:rsidRDefault="008A02FA" w14:paraId="6EC20FFA" w14:textId="360B336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D3362">
        <w:rPr>
          <w:rStyle w:val="normaltextrun"/>
          <w:rFonts w:asciiTheme="minorHAnsi" w:hAnsiTheme="minorHAnsi" w:cstheme="minorHAnsi"/>
          <w:sz w:val="22"/>
          <w:szCs w:val="22"/>
        </w:rPr>
        <w:t xml:space="preserve">Services </w:t>
      </w:r>
    </w:p>
    <w:p w:rsidRPr="00FA2057" w:rsidR="008A02FA" w:rsidP="008A02FA" w:rsidRDefault="008A02FA" w14:paraId="25EBE275" w14:textId="03E51FF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D3362">
        <w:rPr>
          <w:rStyle w:val="normaltextrun"/>
          <w:rFonts w:asciiTheme="minorHAnsi" w:hAnsiTheme="minorHAnsi" w:cstheme="minorHAnsi"/>
          <w:sz w:val="22"/>
          <w:szCs w:val="22"/>
        </w:rPr>
        <w:t>$3,052.48</w:t>
      </w:r>
    </w:p>
    <w:p w:rsidRPr="00FA2057" w:rsidR="008A02FA" w:rsidP="455066D8" w:rsidRDefault="0116804F" w14:paraId="655B6710" w14:textId="6F96760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6F9FC77B">
        <w:rPr>
          <w:rStyle w:val="normaltextrun"/>
          <w:rFonts w:asciiTheme="minorHAnsi" w:hAnsiTheme="minorHAnsi" w:cstheme="minorBidi"/>
          <w:sz w:val="22"/>
          <w:szCs w:val="22"/>
        </w:rPr>
        <w:t>$3,052.48</w:t>
      </w:r>
    </w:p>
    <w:p w:rsidRPr="00FA2057" w:rsidR="008A02FA" w:rsidP="008A02FA" w:rsidRDefault="008A02FA" w14:paraId="7E8DB25E" w14:textId="61BB432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90F54">
        <w:rPr>
          <w:rStyle w:val="normaltextrun"/>
          <w:rFonts w:asciiTheme="minorHAnsi" w:hAnsiTheme="minorHAnsi" w:cstheme="minorHAnsi"/>
          <w:sz w:val="22"/>
          <w:szCs w:val="22"/>
        </w:rPr>
        <w:t>Fawwaz Ahmed</w:t>
      </w:r>
      <w:r w:rsidRPr="00FA2057" w:rsidR="00AF3C2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AF3C2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AF3C2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9-0-2. </w:t>
      </w:r>
    </w:p>
    <w:p w:rsidRPr="00FA2057" w:rsidR="008A02FA" w:rsidP="22041804" w:rsidRDefault="008A02FA" w14:paraId="1D00AD06" w14:textId="2735553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BD3362">
        <w:rPr>
          <w:rStyle w:val="normaltextrun"/>
          <w:rFonts w:asciiTheme="minorHAnsi" w:hAnsiTheme="minorHAnsi" w:cstheme="minorBidi"/>
          <w:sz w:val="22"/>
          <w:szCs w:val="22"/>
        </w:rPr>
        <w:t>158763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BD3362">
        <w:rPr>
          <w:rStyle w:val="eop"/>
          <w:rFonts w:asciiTheme="minorHAnsi" w:hAnsiTheme="minorHAnsi" w:cstheme="minorBidi"/>
          <w:b/>
          <w:bCs/>
          <w:sz w:val="22"/>
          <w:szCs w:val="22"/>
        </w:rPr>
        <w:t>Cross Country Club</w:t>
      </w:r>
    </w:p>
    <w:p w:rsidRPr="00FA2057" w:rsidR="008A02FA" w:rsidP="22041804" w:rsidRDefault="008A02FA" w14:paraId="3DFA6FCF" w14:textId="12895D1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A14030">
        <w:rPr>
          <w:rStyle w:val="normaltextrun"/>
          <w:rFonts w:asciiTheme="minorHAnsi" w:hAnsiTheme="minorHAnsi" w:cstheme="minorBidi"/>
          <w:sz w:val="22"/>
          <w:szCs w:val="22"/>
        </w:rPr>
        <w:t>Gas for travel to tournament and meet fees</w:t>
      </w:r>
      <w:r w:rsidRPr="00FA2057" w:rsidR="4742F3B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</w:p>
    <w:p w:rsidRPr="00FA2057" w:rsidR="008A02FA" w:rsidP="008A02FA" w:rsidRDefault="008A02FA" w14:paraId="4BA02D9E" w14:textId="0875D92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BD3362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8A02FA" w:rsidP="008A02FA" w:rsidRDefault="008A02FA" w14:paraId="5B02E2EF" w14:textId="304A216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D3362">
        <w:rPr>
          <w:rStyle w:val="normaltextrun"/>
          <w:rFonts w:asciiTheme="minorHAnsi" w:hAnsiTheme="minorHAnsi" w:cstheme="minorHAnsi"/>
          <w:sz w:val="22"/>
          <w:szCs w:val="22"/>
        </w:rPr>
        <w:t xml:space="preserve">Services </w:t>
      </w:r>
    </w:p>
    <w:p w:rsidRPr="00FA2057" w:rsidR="008A02FA" w:rsidP="008A02FA" w:rsidRDefault="008A02FA" w14:paraId="18C8D12E" w14:textId="435E73C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D3362">
        <w:rPr>
          <w:rStyle w:val="normaltextrun"/>
          <w:rFonts w:asciiTheme="minorHAnsi" w:hAnsiTheme="minorHAnsi" w:cstheme="minorHAnsi"/>
          <w:sz w:val="22"/>
          <w:szCs w:val="22"/>
        </w:rPr>
        <w:t>$4,400.00</w:t>
      </w:r>
    </w:p>
    <w:p w:rsidRPr="00FA2057" w:rsidR="008A02FA" w:rsidP="008A02FA" w:rsidRDefault="008A02FA" w14:paraId="6B0D89D4" w14:textId="51FB266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C3F10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:rsidRPr="00FA2057" w:rsidR="008A02FA" w:rsidP="22041804" w:rsidRDefault="0116804F" w14:paraId="016D8C18" w14:textId="40F6643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5BD85B2D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61A2134C">
        <w:rPr>
          <w:rStyle w:val="normaltextrun"/>
          <w:rFonts w:asciiTheme="minorHAnsi" w:hAnsiTheme="minorHAnsi" w:cstheme="minorBidi"/>
          <w:sz w:val="22"/>
          <w:szCs w:val="22"/>
        </w:rPr>
        <w:t xml:space="preserve"> due to a large student org general fund balance.</w:t>
      </w:r>
      <w:r w:rsidRPr="00FA2057" w:rsidR="5BD85B2D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5BD85B2D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8A02FA" w:rsidP="008A02FA" w:rsidRDefault="008A02FA" w14:paraId="62A434C8" w14:textId="2BEE11E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16014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1E3644">
        <w:rPr>
          <w:rStyle w:val="eop"/>
          <w:rFonts w:asciiTheme="minorHAnsi" w:hAnsiTheme="minorHAnsi" w:cstheme="minorHAnsi"/>
          <w:b/>
          <w:bCs/>
          <w:sz w:val="22"/>
          <w:szCs w:val="22"/>
        </w:rPr>
        <w:t>Economics Tournament at the University of Illinois</w:t>
      </w:r>
    </w:p>
    <w:p w:rsidRPr="00FA2057" w:rsidR="008A02FA" w:rsidP="008A02FA" w:rsidRDefault="008A02FA" w14:paraId="5089C21C" w14:textId="09E4058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C0865">
        <w:rPr>
          <w:rStyle w:val="normaltextrun"/>
          <w:rFonts w:asciiTheme="minorHAnsi" w:hAnsiTheme="minorHAnsi" w:cstheme="minorHAnsi"/>
          <w:sz w:val="22"/>
          <w:szCs w:val="22"/>
        </w:rPr>
        <w:t xml:space="preserve">Supplies for economics tournament </w:t>
      </w:r>
    </w:p>
    <w:p w:rsidRPr="00FA2057" w:rsidR="008A02FA" w:rsidP="008A02FA" w:rsidRDefault="008A02FA" w14:paraId="4FE88F3A" w14:textId="69EE8D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8A02FA" w:rsidP="008A02FA" w:rsidRDefault="008A02FA" w14:paraId="27CB82DB" w14:textId="3935584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8A02FA" w:rsidP="008A02FA" w:rsidRDefault="008A02FA" w14:paraId="4567DCC8" w14:textId="2874DA5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$1,182.03</w:t>
      </w:r>
    </w:p>
    <w:p w:rsidRPr="00FA2057" w:rsidR="008A02FA" w:rsidP="455066D8" w:rsidRDefault="0116804F" w14:paraId="3C8DBA99" w14:textId="1DE83B5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06ABFA0E">
        <w:rPr>
          <w:rStyle w:val="normaltextrun"/>
          <w:rFonts w:asciiTheme="minorHAnsi" w:hAnsiTheme="minorHAnsi" w:cstheme="minorBidi"/>
          <w:sz w:val="22"/>
          <w:szCs w:val="22"/>
        </w:rPr>
        <w:t>$755.03</w:t>
      </w:r>
    </w:p>
    <w:p w:rsidRPr="00FA2057" w:rsidR="008A02FA" w:rsidP="455066D8" w:rsidRDefault="0116804F" w14:paraId="243C6689" w14:textId="1AF8AE2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5BD85B2D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s 5-7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5BD85B2D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5BD85B2D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0-2.</w:t>
      </w:r>
    </w:p>
    <w:p w:rsidRPr="00FA2057" w:rsidR="00B35041" w:rsidP="22041804" w:rsidRDefault="00B35041" w14:paraId="4578B12F" w14:textId="6790C49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1E3644">
        <w:rPr>
          <w:rStyle w:val="normaltextrun"/>
          <w:rFonts w:asciiTheme="minorHAnsi" w:hAnsiTheme="minorHAnsi" w:cstheme="minorBidi"/>
          <w:sz w:val="22"/>
          <w:szCs w:val="22"/>
        </w:rPr>
        <w:t>160873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1E3644">
        <w:rPr>
          <w:rStyle w:val="eop"/>
          <w:rFonts w:asciiTheme="minorHAnsi" w:hAnsiTheme="minorHAnsi" w:cstheme="minorBidi"/>
          <w:b/>
          <w:bCs/>
          <w:sz w:val="22"/>
          <w:szCs w:val="22"/>
        </w:rPr>
        <w:t xml:space="preserve">Healing Everything </w:t>
      </w:r>
      <w:r w:rsidRPr="00FA2057" w:rsidR="00AB0772">
        <w:rPr>
          <w:rStyle w:val="eop"/>
          <w:rFonts w:asciiTheme="minorHAnsi" w:hAnsiTheme="minorHAnsi" w:cstheme="minorBidi"/>
          <w:b/>
          <w:bCs/>
          <w:sz w:val="22"/>
          <w:szCs w:val="22"/>
        </w:rPr>
        <w:t>a</w:t>
      </w:r>
      <w:r w:rsidRPr="00FA2057" w:rsidR="001E3644">
        <w:rPr>
          <w:rStyle w:val="eop"/>
          <w:rFonts w:asciiTheme="minorHAnsi" w:hAnsiTheme="minorHAnsi" w:cstheme="minorBidi"/>
          <w:b/>
          <w:bCs/>
          <w:sz w:val="22"/>
          <w:szCs w:val="22"/>
        </w:rPr>
        <w:t xml:space="preserve">nd Reaching </w:t>
      </w:r>
      <w:r w:rsidRPr="00FA2057" w:rsidR="008F05CE">
        <w:rPr>
          <w:rStyle w:val="eop"/>
          <w:rFonts w:asciiTheme="minorHAnsi" w:hAnsiTheme="minorHAnsi" w:cstheme="minorBidi"/>
          <w:b/>
          <w:bCs/>
          <w:sz w:val="22"/>
          <w:szCs w:val="22"/>
        </w:rPr>
        <w:t>the</w:t>
      </w:r>
      <w:r w:rsidRPr="00FA2057" w:rsidR="001E3644">
        <w:rPr>
          <w:rStyle w:val="eop"/>
          <w:rFonts w:asciiTheme="minorHAnsi" w:hAnsiTheme="minorHAnsi" w:cstheme="minorBidi"/>
          <w:b/>
          <w:bCs/>
          <w:sz w:val="22"/>
          <w:szCs w:val="22"/>
        </w:rPr>
        <w:t xml:space="preserve"> Soul</w:t>
      </w:r>
    </w:p>
    <w:p w:rsidRPr="00FA2057" w:rsidR="00B35041" w:rsidP="22041804" w:rsidRDefault="00B35041" w14:paraId="4232404D" w14:textId="32A5FF6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BC0865">
        <w:rPr>
          <w:rStyle w:val="normaltextrun"/>
          <w:rFonts w:asciiTheme="minorHAnsi" w:hAnsiTheme="minorHAnsi" w:cstheme="minorBidi"/>
          <w:sz w:val="22"/>
          <w:szCs w:val="22"/>
        </w:rPr>
        <w:t>Supplies for community service event</w:t>
      </w:r>
      <w:r w:rsidRPr="00FA2057" w:rsidR="4641BFD0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</w:p>
    <w:p w:rsidRPr="00FA2057" w:rsidR="00B35041" w:rsidP="00B35041" w:rsidRDefault="00B35041" w14:paraId="1CD996DA" w14:textId="7E8C71F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B35041" w:rsidP="00B35041" w:rsidRDefault="00B35041" w14:paraId="627CEA9B" w14:textId="2953DE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B35041" w:rsidP="00B35041" w:rsidRDefault="00B35041" w14:paraId="6D412C19" w14:textId="716DC00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$280.00</w:t>
      </w:r>
    </w:p>
    <w:p w:rsidRPr="00FA2057" w:rsidR="00B35041" w:rsidP="00B35041" w:rsidRDefault="00B35041" w14:paraId="7845BB95" w14:textId="7471C8F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5C3F10">
        <w:t xml:space="preserve"> </w:t>
      </w:r>
      <w:r w:rsidRPr="00FA2057" w:rsidR="005C3F10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B35041" w:rsidP="22041804" w:rsidRDefault="2EE560A5" w14:paraId="263A30C0" w14:textId="4726403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5D121F73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72CE2F58">
        <w:rPr>
          <w:rStyle w:val="normaltextrun"/>
          <w:rFonts w:asciiTheme="minorHAnsi" w:hAnsiTheme="minorHAnsi" w:cstheme="minorBidi"/>
          <w:sz w:val="22"/>
          <w:szCs w:val="22"/>
        </w:rPr>
        <w:t xml:space="preserve"> because supplies being requested are consumable/one-time use which is better suited in a </w:t>
      </w:r>
      <w:bookmarkStart w:name="_Int_jx39Atos" w:id="6"/>
      <w:proofErr w:type="gramStart"/>
      <w:r w:rsidRPr="00FA2057" w:rsidR="72CE2F58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  <w:bookmarkEnd w:id="6"/>
      <w:proofErr w:type="gramEnd"/>
      <w:r w:rsidRPr="00FA2057" w:rsidR="72CE2F58">
        <w:rPr>
          <w:rStyle w:val="normaltextrun"/>
          <w:rFonts w:asciiTheme="minorHAnsi" w:hAnsiTheme="minorHAnsi" w:cstheme="minorBidi"/>
          <w:sz w:val="22"/>
          <w:szCs w:val="22"/>
        </w:rPr>
        <w:t xml:space="preserve"> application</w:t>
      </w:r>
      <w:r w:rsidRPr="00FA2057" w:rsidR="5D121F73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5D121F73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B35041" w:rsidP="22041804" w:rsidRDefault="00B35041" w14:paraId="216D05B3" w14:textId="5B5FD6C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1E3644">
        <w:rPr>
          <w:rStyle w:val="normaltextrun"/>
          <w:rFonts w:asciiTheme="minorHAnsi" w:hAnsiTheme="minorHAnsi" w:cstheme="minorBidi"/>
          <w:sz w:val="22"/>
          <w:szCs w:val="22"/>
        </w:rPr>
        <w:t>160903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1E3644">
        <w:rPr>
          <w:rStyle w:val="eop"/>
          <w:rFonts w:asciiTheme="minorHAnsi" w:hAnsiTheme="minorHAnsi" w:cstheme="minorBidi"/>
          <w:b/>
          <w:bCs/>
          <w:sz w:val="22"/>
          <w:szCs w:val="22"/>
        </w:rPr>
        <w:t>Hindu YUVA UIUC</w:t>
      </w:r>
    </w:p>
    <w:p w:rsidRPr="00FA2057" w:rsidR="00B35041" w:rsidP="22041804" w:rsidRDefault="00B35041" w14:paraId="6E807699" w14:textId="1DAEFB3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BC0865">
        <w:rPr>
          <w:rStyle w:val="normaltextrun"/>
          <w:rFonts w:asciiTheme="minorHAnsi" w:hAnsiTheme="minorHAnsi" w:cstheme="minorBidi"/>
          <w:sz w:val="22"/>
          <w:szCs w:val="22"/>
        </w:rPr>
        <w:t>Space rental for social events</w:t>
      </w:r>
      <w:r w:rsidRPr="00FA2057" w:rsidR="02AD7129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</w:p>
    <w:p w:rsidRPr="00FA2057" w:rsidR="00B35041" w:rsidP="00B35041" w:rsidRDefault="00B35041" w14:paraId="5152ABDD" w14:textId="4B06C17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B35041" w:rsidP="00B35041" w:rsidRDefault="00B35041" w14:paraId="6B9826DB" w14:textId="71222BC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B35041" w:rsidP="00B35041" w:rsidRDefault="00B35041" w14:paraId="47179D23" w14:textId="7B257DB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$156.00</w:t>
      </w:r>
    </w:p>
    <w:p w:rsidRPr="00FA2057" w:rsidR="00B35041" w:rsidP="00B35041" w:rsidRDefault="00B35041" w14:paraId="6FF43209" w14:textId="084BF77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5C3F10">
        <w:t xml:space="preserve"> </w:t>
      </w:r>
      <w:r w:rsidRPr="00FA2057" w:rsidR="005C3F10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B35041" w:rsidP="22041804" w:rsidRDefault="2EE560A5" w14:paraId="063079CF" w14:textId="27BBEE8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5D121F73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19E0621A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program did not align with the RSO’s mission statement</w:t>
      </w:r>
      <w:r w:rsidRPr="00FA2057" w:rsidR="5D121F73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5D121F73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8-0-3.</w:t>
      </w:r>
    </w:p>
    <w:p w:rsidRPr="00FA2057" w:rsidR="00B35041" w:rsidP="22041804" w:rsidRDefault="00B35041" w14:paraId="0CBDBB77" w14:textId="26038D4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1E3644">
        <w:rPr>
          <w:rStyle w:val="normaltextrun"/>
          <w:rFonts w:asciiTheme="minorHAnsi" w:hAnsiTheme="minorHAnsi" w:cstheme="minorBidi"/>
          <w:sz w:val="22"/>
          <w:szCs w:val="22"/>
        </w:rPr>
        <w:t>160832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1E3644">
        <w:rPr>
          <w:rStyle w:val="eop"/>
          <w:rFonts w:asciiTheme="minorHAnsi" w:hAnsiTheme="minorHAnsi" w:cstheme="minorBidi"/>
          <w:b/>
          <w:bCs/>
          <w:sz w:val="22"/>
          <w:szCs w:val="22"/>
        </w:rPr>
        <w:t>Hindu YUVA UIUC</w:t>
      </w:r>
    </w:p>
    <w:p w:rsidRPr="00FA2057" w:rsidR="00B35041" w:rsidP="00B35041" w:rsidRDefault="00B35041" w14:paraId="65CD7FB9" w14:textId="2EBE456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C0865">
        <w:rPr>
          <w:rStyle w:val="normaltextrun"/>
          <w:rFonts w:asciiTheme="minorHAnsi" w:hAnsiTheme="minorHAnsi" w:cstheme="minorHAnsi"/>
          <w:sz w:val="22"/>
          <w:szCs w:val="22"/>
        </w:rPr>
        <w:t>Space rental and singer fees for cultural event</w:t>
      </w:r>
    </w:p>
    <w:p w:rsidRPr="00FA2057" w:rsidR="00B35041" w:rsidP="00B35041" w:rsidRDefault="00B35041" w14:paraId="17A9BE97" w14:textId="7F1521A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B35041" w:rsidP="00B35041" w:rsidRDefault="00B35041" w14:paraId="66016D49" w14:textId="0A04DC8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B35041" w:rsidP="00B35041" w:rsidRDefault="00B35041" w14:paraId="5FCA7FD4" w14:textId="4521E16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$4,920.00</w:t>
      </w:r>
    </w:p>
    <w:p w:rsidRPr="00FA2057" w:rsidR="00B35041" w:rsidP="455066D8" w:rsidRDefault="2EE560A5" w14:paraId="7696E0F2" w14:textId="543B3C5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79C842B1">
        <w:rPr>
          <w:rStyle w:val="normaltextrun"/>
          <w:rFonts w:asciiTheme="minorHAnsi" w:hAnsiTheme="minorHAnsi" w:cstheme="minorBidi"/>
          <w:sz w:val="22"/>
          <w:szCs w:val="22"/>
        </w:rPr>
        <w:t>$</w:t>
      </w:r>
      <w:r w:rsidRPr="00FA2057" w:rsidR="44C20B64">
        <w:rPr>
          <w:rStyle w:val="normaltextrun"/>
          <w:rFonts w:asciiTheme="minorHAnsi" w:hAnsiTheme="minorHAnsi" w:cstheme="minorBidi"/>
          <w:sz w:val="22"/>
          <w:szCs w:val="22"/>
        </w:rPr>
        <w:t>0</w:t>
      </w:r>
      <w:r w:rsidRPr="00FA2057" w:rsidR="79C842B1">
        <w:rPr>
          <w:rStyle w:val="normaltextrun"/>
          <w:rFonts w:asciiTheme="minorHAnsi" w:hAnsiTheme="minorHAnsi" w:cstheme="minorBidi"/>
          <w:sz w:val="22"/>
          <w:szCs w:val="22"/>
        </w:rPr>
        <w:t>.00</w:t>
      </w:r>
    </w:p>
    <w:p w:rsidRPr="00FA2057" w:rsidR="00B35041" w:rsidP="22041804" w:rsidRDefault="00B35041" w14:paraId="1540AA90" w14:textId="53868E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lastRenderedPageBreak/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0001595A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01595A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8F05CE">
        <w:rPr>
          <w:rStyle w:val="normaltextrun"/>
          <w:rFonts w:asciiTheme="minorHAnsi" w:hAnsiTheme="minorHAnsi" w:cstheme="minorBidi"/>
          <w:sz w:val="22"/>
          <w:szCs w:val="22"/>
        </w:rPr>
        <w:t>Amani</w:t>
      </w:r>
      <w:r w:rsidRPr="00FA2057" w:rsidR="003D4790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00FA2057" w:rsidR="003D4790">
        <w:rPr>
          <w:rStyle w:val="normaltextrun"/>
          <w:rFonts w:asciiTheme="minorHAnsi" w:hAnsiTheme="minorHAnsi" w:cstheme="minorBidi"/>
          <w:sz w:val="22"/>
          <w:szCs w:val="22"/>
        </w:rPr>
        <w:t>Laliwala</w:t>
      </w:r>
      <w:proofErr w:type="spellEnd"/>
      <w:r w:rsidRPr="00FA2057" w:rsidR="00C72191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  <w:r w:rsidRPr="00FA2057" w:rsidR="77E1BC94">
        <w:rPr>
          <w:rStyle w:val="normaltextrun"/>
          <w:rFonts w:asciiTheme="minorHAnsi" w:hAnsiTheme="minorHAnsi" w:cstheme="minorBidi"/>
          <w:sz w:val="22"/>
          <w:szCs w:val="22"/>
        </w:rPr>
        <w:t xml:space="preserve">The RSO communicated on 10/06 that they withdrew the application and was then zero funded. </w:t>
      </w:r>
    </w:p>
    <w:p w:rsidRPr="00FA2057" w:rsidR="00B35041" w:rsidP="22041804" w:rsidRDefault="00B35041" w14:paraId="6CDC1985" w14:textId="58DFB88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1E3644">
        <w:rPr>
          <w:rStyle w:val="normaltextrun"/>
          <w:rFonts w:asciiTheme="minorHAnsi" w:hAnsiTheme="minorHAnsi" w:cstheme="minorBidi"/>
          <w:sz w:val="22"/>
          <w:szCs w:val="22"/>
        </w:rPr>
        <w:t>160771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1E3644">
        <w:rPr>
          <w:rStyle w:val="eop"/>
          <w:rFonts w:asciiTheme="minorHAnsi" w:hAnsiTheme="minorHAnsi" w:cstheme="minorBidi"/>
          <w:b/>
          <w:bCs/>
          <w:sz w:val="22"/>
          <w:szCs w:val="22"/>
        </w:rPr>
        <w:t>Illini 4000</w:t>
      </w:r>
    </w:p>
    <w:p w:rsidRPr="00FA2057" w:rsidR="00B35041" w:rsidP="22041804" w:rsidRDefault="00B35041" w14:paraId="52CC00E5" w14:textId="32AFD5E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BC0865">
        <w:rPr>
          <w:rStyle w:val="normaltextrun"/>
          <w:rFonts w:asciiTheme="minorHAnsi" w:hAnsiTheme="minorHAnsi" w:cstheme="minorBidi"/>
          <w:sz w:val="22"/>
          <w:szCs w:val="22"/>
        </w:rPr>
        <w:t>Purchase bikes, helmets, tents, SSD cards, and emergency contact equipment to help team make the trip across the country</w:t>
      </w:r>
      <w:r w:rsidRPr="00FA2057" w:rsidR="1C32DEFA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</w:p>
    <w:p w:rsidRPr="00FA2057" w:rsidR="00B35041" w:rsidP="00B35041" w:rsidRDefault="00B35041" w14:paraId="774B3B83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</w:p>
    <w:p w:rsidRPr="00FA2057" w:rsidR="00B35041" w:rsidP="00B35041" w:rsidRDefault="00B35041" w14:paraId="1C370721" w14:textId="14D7DAA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B35041" w:rsidP="00B35041" w:rsidRDefault="00B35041" w14:paraId="06193E41" w14:textId="13136EC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$6,645.00</w:t>
      </w:r>
    </w:p>
    <w:p w:rsidRPr="00FA2057" w:rsidR="00B35041" w:rsidP="00B35041" w:rsidRDefault="00B35041" w14:paraId="1175FF1C" w14:textId="1467D0D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353AF8">
        <w:t xml:space="preserve"> </w:t>
      </w:r>
      <w:r w:rsidRPr="00FA2057" w:rsidR="00353AF8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B35041" w:rsidP="22041804" w:rsidRDefault="2EE560A5" w14:paraId="76C89130" w14:textId="5F3A946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5C01B150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7932D4B2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application should be a service application</w:t>
      </w:r>
      <w:r w:rsidRPr="00FA2057" w:rsidR="5C01B150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5C01B150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B35041" w:rsidP="00B35041" w:rsidRDefault="00B35041" w14:paraId="0776CB3D" w14:textId="4CB25B8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16025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1E3644">
        <w:rPr>
          <w:rStyle w:val="eop"/>
          <w:rFonts w:asciiTheme="minorHAnsi" w:hAnsiTheme="minorHAnsi" w:cstheme="minorHAnsi"/>
          <w:b/>
          <w:bCs/>
          <w:sz w:val="22"/>
          <w:szCs w:val="22"/>
        </w:rPr>
        <w:t xml:space="preserve">Illini </w:t>
      </w:r>
      <w:proofErr w:type="spellStart"/>
      <w:r w:rsidRPr="00FA2057" w:rsidR="005071C8">
        <w:rPr>
          <w:rStyle w:val="eop"/>
          <w:rFonts w:asciiTheme="minorHAnsi" w:hAnsiTheme="minorHAnsi" w:cstheme="minorHAnsi"/>
          <w:b/>
          <w:bCs/>
          <w:sz w:val="22"/>
          <w:szCs w:val="22"/>
        </w:rPr>
        <w:t>DanceSport</w:t>
      </w:r>
      <w:proofErr w:type="spellEnd"/>
    </w:p>
    <w:p w:rsidRPr="00FA2057" w:rsidR="00B35041" w:rsidP="00B35041" w:rsidRDefault="00B35041" w14:paraId="735F8CBE" w14:textId="58BE6F3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C0865">
        <w:rPr>
          <w:rStyle w:val="normaltextrun"/>
          <w:rFonts w:asciiTheme="minorHAnsi" w:hAnsiTheme="minorHAnsi" w:cstheme="minorHAnsi"/>
          <w:sz w:val="22"/>
          <w:szCs w:val="22"/>
        </w:rPr>
        <w:t xml:space="preserve">Travel expenses and </w:t>
      </w:r>
      <w:r w:rsidRPr="00FA2057" w:rsidR="006679E6">
        <w:rPr>
          <w:rStyle w:val="normaltextrun"/>
          <w:rFonts w:asciiTheme="minorHAnsi" w:hAnsiTheme="minorHAnsi" w:cstheme="minorHAnsi"/>
          <w:sz w:val="22"/>
          <w:szCs w:val="22"/>
        </w:rPr>
        <w:t xml:space="preserve">registration fees for competitions </w:t>
      </w:r>
    </w:p>
    <w:p w:rsidRPr="00FA2057" w:rsidR="00B35041" w:rsidP="00B35041" w:rsidRDefault="00B35041" w14:paraId="33A74DF5" w14:textId="31127AF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B35041" w:rsidP="00B35041" w:rsidRDefault="00B35041" w14:paraId="34669070" w14:textId="6FBEFB5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B35041" w:rsidP="00B35041" w:rsidRDefault="00B35041" w14:paraId="5DBFE9C2" w14:textId="3DA635B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E3644">
        <w:rPr>
          <w:rStyle w:val="normaltextrun"/>
          <w:rFonts w:asciiTheme="minorHAnsi" w:hAnsiTheme="minorHAnsi" w:cstheme="minorHAnsi"/>
          <w:sz w:val="22"/>
          <w:szCs w:val="22"/>
        </w:rPr>
        <w:t>$9,976.07</w:t>
      </w:r>
    </w:p>
    <w:p w:rsidRPr="00FA2057" w:rsidR="00B35041" w:rsidP="455066D8" w:rsidRDefault="2EE560A5" w14:paraId="2677A5D9" w14:textId="60DD805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2441A1C2">
        <w:rPr>
          <w:rStyle w:val="normaltextrun"/>
          <w:rFonts w:asciiTheme="minorHAnsi" w:hAnsiTheme="minorHAnsi" w:cstheme="minorBidi"/>
          <w:sz w:val="22"/>
          <w:szCs w:val="22"/>
        </w:rPr>
        <w:t>$9,976.07</w:t>
      </w:r>
    </w:p>
    <w:p w:rsidRPr="00FA2057" w:rsidR="00B35041" w:rsidP="00B35041" w:rsidRDefault="00B35041" w14:paraId="57223EA9" w14:textId="0DD7BA4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Fawwaz Ahmed</w:t>
      </w:r>
      <w:r w:rsidRPr="00FA2057" w:rsidR="00C72191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C72191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Gasche seconds</w:t>
      </w:r>
      <w:r w:rsidRPr="00FA2057" w:rsidR="00C72191">
        <w:rPr>
          <w:rStyle w:val="normaltextrun"/>
          <w:rFonts w:asciiTheme="minorHAnsi" w:hAnsiTheme="minorHAnsi" w:cstheme="minorHAnsi"/>
          <w:sz w:val="22"/>
          <w:szCs w:val="22"/>
        </w:rPr>
        <w:t xml:space="preserve">. Vote of 11-0-0. </w:t>
      </w:r>
    </w:p>
    <w:p w:rsidRPr="00FA2057" w:rsidR="00B35041" w:rsidP="22041804" w:rsidRDefault="00B35041" w14:paraId="57CAC883" w14:textId="323BAF7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3D701E">
        <w:rPr>
          <w:rStyle w:val="normaltextrun"/>
          <w:rFonts w:asciiTheme="minorHAnsi" w:hAnsiTheme="minorHAnsi" w:cstheme="minorBidi"/>
          <w:sz w:val="22"/>
          <w:szCs w:val="22"/>
        </w:rPr>
        <w:t>159531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3D701E">
        <w:rPr>
          <w:rStyle w:val="eop"/>
          <w:rFonts w:asciiTheme="minorHAnsi" w:hAnsiTheme="minorHAnsi" w:cstheme="minorBidi"/>
          <w:b/>
          <w:bCs/>
          <w:sz w:val="22"/>
          <w:szCs w:val="22"/>
        </w:rPr>
        <w:t>Illini R</w:t>
      </w:r>
      <w:r w:rsidRPr="00FA2057" w:rsidR="005B2C05">
        <w:rPr>
          <w:rStyle w:val="eop"/>
          <w:rFonts w:asciiTheme="minorHAnsi" w:hAnsiTheme="minorHAnsi" w:cstheme="minorBidi"/>
          <w:b/>
          <w:bCs/>
          <w:sz w:val="22"/>
          <w:szCs w:val="22"/>
        </w:rPr>
        <w:t>a</w:t>
      </w:r>
      <w:r w:rsidRPr="00FA2057" w:rsidR="003D4790">
        <w:rPr>
          <w:rStyle w:val="eop"/>
          <w:rFonts w:asciiTheme="minorHAnsi" w:hAnsiTheme="minorHAnsi" w:cstheme="minorBidi"/>
          <w:b/>
          <w:bCs/>
          <w:sz w:val="22"/>
          <w:szCs w:val="22"/>
        </w:rPr>
        <w:t>as</w:t>
      </w:r>
    </w:p>
    <w:p w:rsidRPr="00FA2057" w:rsidR="00B35041" w:rsidP="22041804" w:rsidRDefault="00B35041" w14:paraId="197B31BE" w14:textId="65AE08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6679E6">
        <w:rPr>
          <w:rStyle w:val="normaltextrun"/>
          <w:rFonts w:asciiTheme="minorHAnsi" w:hAnsiTheme="minorHAnsi" w:cstheme="minorBidi"/>
          <w:sz w:val="22"/>
          <w:szCs w:val="22"/>
        </w:rPr>
        <w:t xml:space="preserve">DJ services </w:t>
      </w:r>
      <w:r w:rsidRPr="00FA2057" w:rsidR="0B60ADA6">
        <w:rPr>
          <w:rStyle w:val="normaltextrun"/>
          <w:rFonts w:asciiTheme="minorHAnsi" w:hAnsiTheme="minorHAnsi" w:cstheme="minorBidi"/>
          <w:sz w:val="22"/>
          <w:szCs w:val="22"/>
        </w:rPr>
        <w:t>to create eight new songs for the RSO’s performances.</w:t>
      </w:r>
    </w:p>
    <w:p w:rsidRPr="00FA2057" w:rsidR="00B35041" w:rsidP="00B35041" w:rsidRDefault="00B35041" w14:paraId="26300BEF" w14:textId="1151CDC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B35041" w:rsidP="00B35041" w:rsidRDefault="00B35041" w14:paraId="1C46955C" w14:textId="5AE317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B35041" w:rsidP="00B35041" w:rsidRDefault="00B35041" w14:paraId="5ADCB37A" w14:textId="690B46C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$260.00</w:t>
      </w:r>
    </w:p>
    <w:p w:rsidRPr="00FA2057" w:rsidR="00B35041" w:rsidP="455066D8" w:rsidRDefault="2EE560A5" w14:paraId="5FDE2CFB" w14:textId="535BA5D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1759FF06">
        <w:rPr>
          <w:rStyle w:val="normaltextrun"/>
          <w:rFonts w:asciiTheme="minorHAnsi" w:hAnsiTheme="minorHAnsi" w:cstheme="minorBidi"/>
          <w:sz w:val="22"/>
          <w:szCs w:val="22"/>
        </w:rPr>
        <w:t>$260.00</w:t>
      </w:r>
    </w:p>
    <w:p w:rsidRPr="00FA2057" w:rsidR="00B35041" w:rsidP="22041804" w:rsidRDefault="00B35041" w14:paraId="697074F8" w14:textId="1F3B7A1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003D0550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3D0550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003D0550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B35041" w:rsidP="00B35041" w:rsidRDefault="00B35041" w14:paraId="1A443B7E" w14:textId="41EA910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15956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D701E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RoboMaster</w:t>
      </w:r>
    </w:p>
    <w:p w:rsidRPr="00FA2057" w:rsidR="00B35041" w:rsidP="00B35041" w:rsidRDefault="00B35041" w14:paraId="46AB0BBE" w14:textId="60E94E3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679E6">
        <w:rPr>
          <w:rStyle w:val="normaltextrun"/>
          <w:rFonts w:asciiTheme="minorHAnsi" w:hAnsiTheme="minorHAnsi" w:cstheme="minorHAnsi"/>
          <w:sz w:val="22"/>
          <w:szCs w:val="22"/>
        </w:rPr>
        <w:t xml:space="preserve">Robot parts </w:t>
      </w:r>
    </w:p>
    <w:p w:rsidRPr="00FA2057" w:rsidR="00B35041" w:rsidP="00B35041" w:rsidRDefault="00B35041" w14:paraId="2AEE4FFE" w14:textId="100AE22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3D701E">
        <w:rPr>
          <w:rFonts w:asciiTheme="minorHAnsi" w:hAnsiTheme="minorHAnsi" w:cstheme="minorHAnsi"/>
          <w:sz w:val="22"/>
          <w:szCs w:val="22"/>
        </w:rPr>
        <w:t xml:space="preserve"> None</w:t>
      </w:r>
      <w:r w:rsidRPr="00FA2057">
        <w:rPr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B35041" w:rsidP="00B35041" w:rsidRDefault="00B35041" w14:paraId="137F8031" w14:textId="21CCA60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B35041" w:rsidP="00B35041" w:rsidRDefault="00B35041" w14:paraId="1D65A521" w14:textId="546FCE3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$9,987.00</w:t>
      </w:r>
    </w:p>
    <w:p w:rsidRPr="00FA2057" w:rsidR="00B35041" w:rsidP="455066D8" w:rsidRDefault="2EE560A5" w14:paraId="5F7CA7D9" w14:textId="13C53C2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1625737F">
        <w:rPr>
          <w:rStyle w:val="normaltextrun"/>
          <w:rFonts w:asciiTheme="minorHAnsi" w:hAnsiTheme="minorHAnsi" w:cstheme="minorBidi"/>
          <w:sz w:val="22"/>
          <w:szCs w:val="22"/>
        </w:rPr>
        <w:t>$9,987.00</w:t>
      </w:r>
    </w:p>
    <w:p w:rsidRPr="00FA2057" w:rsidR="00B35041" w:rsidP="00B35041" w:rsidRDefault="00B35041" w14:paraId="4C4006E6" w14:textId="4DF8EDC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Fawwaz Ahmed</w:t>
      </w:r>
      <w:r w:rsidRPr="00FA2057" w:rsidR="003D0550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3D0550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3D0550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B35041" w:rsidP="00B35041" w:rsidRDefault="00B35041" w14:paraId="4F5581F1" w14:textId="3278BE0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160698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D701E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World Taekwondo</w:t>
      </w:r>
    </w:p>
    <w:p w:rsidRPr="00FA2057" w:rsidR="00B35041" w:rsidP="00B35041" w:rsidRDefault="00B35041" w14:paraId="1E66D2F8" w14:textId="724B5FE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679E6">
        <w:rPr>
          <w:rStyle w:val="normaltextrun"/>
          <w:rFonts w:asciiTheme="minorHAnsi" w:hAnsiTheme="minorHAnsi" w:cstheme="minorHAnsi"/>
          <w:sz w:val="22"/>
          <w:szCs w:val="22"/>
        </w:rPr>
        <w:t xml:space="preserve">Sparring gear and exercise equipment </w:t>
      </w:r>
    </w:p>
    <w:p w:rsidRPr="00FA2057" w:rsidR="00B35041" w:rsidP="00B35041" w:rsidRDefault="00B35041" w14:paraId="69B83474" w14:textId="596821F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B35041" w:rsidP="00B35041" w:rsidRDefault="00B35041" w14:paraId="5AC14777" w14:textId="5BBDFC4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B35041" w:rsidP="00B35041" w:rsidRDefault="00B35041" w14:paraId="43DF8DB3" w14:textId="3701BC5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$2,648.04</w:t>
      </w:r>
    </w:p>
    <w:p w:rsidRPr="00FA2057" w:rsidR="00B35041" w:rsidP="455066D8" w:rsidRDefault="2EE560A5" w14:paraId="724BF453" w14:textId="1F9435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5C66470">
        <w:rPr>
          <w:rStyle w:val="normaltextrun"/>
          <w:rFonts w:asciiTheme="minorHAnsi" w:hAnsiTheme="minorHAnsi" w:cstheme="minorBidi"/>
          <w:sz w:val="22"/>
          <w:szCs w:val="22"/>
        </w:rPr>
        <w:t>$2,648.04</w:t>
      </w:r>
    </w:p>
    <w:p w:rsidRPr="00FA2057" w:rsidR="00B35041" w:rsidP="00B35041" w:rsidRDefault="00B35041" w14:paraId="66E90E5C" w14:textId="09BA6D1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Fawwaz Ahmed</w:t>
      </w:r>
      <w:r w:rsidRPr="00FA2057" w:rsidR="00182AE1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182AE1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182AE1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0-0-1. </w:t>
      </w:r>
    </w:p>
    <w:p w:rsidRPr="00FA2057" w:rsidR="00B35041" w:rsidP="00B35041" w:rsidRDefault="00B35041" w14:paraId="15D8C328" w14:textId="14CE41E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16060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proofErr w:type="spellStart"/>
      <w:r w:rsidRPr="00FA2057" w:rsidR="003D701E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Furs</w:t>
      </w:r>
      <w:proofErr w:type="spellEnd"/>
    </w:p>
    <w:p w:rsidRPr="00FA2057" w:rsidR="00B35041" w:rsidP="00B35041" w:rsidRDefault="00B35041" w14:paraId="37C37FF1" w14:textId="49E21AE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679E6">
        <w:rPr>
          <w:rStyle w:val="normaltextrun"/>
          <w:rFonts w:asciiTheme="minorHAnsi" w:hAnsiTheme="minorHAnsi" w:cstheme="minorHAnsi"/>
          <w:sz w:val="22"/>
          <w:szCs w:val="22"/>
        </w:rPr>
        <w:t xml:space="preserve">Travel and lodging expenses, registration for convention </w:t>
      </w:r>
    </w:p>
    <w:p w:rsidRPr="00FA2057" w:rsidR="00B35041" w:rsidP="00B35041" w:rsidRDefault="00B35041" w14:paraId="6210130C" w14:textId="2AB01B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B35041" w:rsidP="00B35041" w:rsidRDefault="00B35041" w14:paraId="1DB78CAD" w14:textId="46914DF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B35041" w:rsidP="00B35041" w:rsidRDefault="00B35041" w14:paraId="259C901B" w14:textId="5A45A0B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$9,838.53</w:t>
      </w:r>
    </w:p>
    <w:p w:rsidRPr="00FA2057" w:rsidR="00B35041" w:rsidP="455066D8" w:rsidRDefault="2EE560A5" w14:paraId="02512BB0" w14:textId="3137E64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69EFD1C9">
        <w:rPr>
          <w:rStyle w:val="normaltextrun"/>
          <w:rFonts w:asciiTheme="minorHAnsi" w:hAnsiTheme="minorHAnsi" w:cstheme="minorBidi"/>
          <w:sz w:val="22"/>
          <w:szCs w:val="22"/>
        </w:rPr>
        <w:t>$5,706.39</w:t>
      </w:r>
    </w:p>
    <w:p w:rsidRPr="00FA2057" w:rsidR="00B35041" w:rsidP="455066D8" w:rsidRDefault="2EE560A5" w14:paraId="7F05A42C" w14:textId="7CDF082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0FEBB7FB">
        <w:rPr>
          <w:rStyle w:val="normaltextrun"/>
          <w:rFonts w:asciiTheme="minorHAnsi" w:hAnsiTheme="minorHAnsi" w:cstheme="minorBidi"/>
          <w:sz w:val="22"/>
          <w:szCs w:val="22"/>
        </w:rPr>
        <w:t xml:space="preserve"> motions </w:t>
      </w:r>
      <w:r w:rsidRPr="00FA2057" w:rsidR="04ADB0E8">
        <w:rPr>
          <w:rStyle w:val="normaltextrun"/>
          <w:rFonts w:asciiTheme="minorHAnsi" w:hAnsiTheme="minorHAnsi" w:cstheme="minorBidi"/>
          <w:sz w:val="22"/>
          <w:szCs w:val="22"/>
        </w:rPr>
        <w:t xml:space="preserve">zero fund </w:t>
      </w:r>
      <w:r w:rsidRPr="00FA2057" w:rsidR="0FEBB7FB">
        <w:rPr>
          <w:rStyle w:val="normaltextrun"/>
          <w:rFonts w:asciiTheme="minorHAnsi" w:hAnsiTheme="minorHAnsi" w:cstheme="minorBidi"/>
          <w:sz w:val="22"/>
          <w:szCs w:val="22"/>
        </w:rPr>
        <w:t>budget 1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0FEBB7FB">
        <w:rPr>
          <w:rStyle w:val="normaltextrun"/>
          <w:rFonts w:asciiTheme="minorHAnsi" w:hAnsiTheme="minorHAnsi" w:cstheme="minorBidi"/>
          <w:sz w:val="22"/>
          <w:szCs w:val="22"/>
        </w:rPr>
        <w:t xml:space="preserve"> line items 1 and 3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, b</w:t>
      </w:r>
      <w:r w:rsidRPr="00FA2057" w:rsidR="0FEBB7FB">
        <w:rPr>
          <w:rStyle w:val="normaltextrun"/>
          <w:rFonts w:asciiTheme="minorHAnsi" w:hAnsiTheme="minorHAnsi" w:cstheme="minorBidi"/>
          <w:sz w:val="22"/>
          <w:szCs w:val="22"/>
        </w:rPr>
        <w:t>udget 2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0FEBB7FB">
        <w:rPr>
          <w:rStyle w:val="normaltextrun"/>
          <w:rFonts w:asciiTheme="minorHAnsi" w:hAnsiTheme="minorHAnsi" w:cstheme="minorBidi"/>
          <w:sz w:val="22"/>
          <w:szCs w:val="22"/>
        </w:rPr>
        <w:t xml:space="preserve"> line item 3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04ADB0E8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4ADB0E8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1.</w:t>
      </w:r>
    </w:p>
    <w:p w:rsidRPr="00FA2057" w:rsidR="00B35041" w:rsidP="00B35041" w:rsidRDefault="00B35041" w14:paraId="167836C2" w14:textId="4E23C5D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3D701E">
        <w:rPr>
          <w:rStyle w:val="normaltextrun"/>
          <w:rFonts w:asciiTheme="minorHAnsi" w:hAnsiTheme="minorHAnsi" w:cstheme="minorBidi"/>
          <w:sz w:val="22"/>
          <w:szCs w:val="22"/>
        </w:rPr>
        <w:t>160632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b/>
          <w:sz w:val="22"/>
          <w:szCs w:val="22"/>
        </w:rPr>
        <w:t> </w:t>
      </w:r>
      <w:r w:rsidRPr="00FA2057" w:rsidR="003D701E">
        <w:rPr>
          <w:rStyle w:val="eop"/>
          <w:rFonts w:asciiTheme="minorHAnsi" w:hAnsiTheme="minorHAnsi" w:cstheme="minorBidi"/>
          <w:b/>
          <w:sz w:val="22"/>
          <w:szCs w:val="22"/>
        </w:rPr>
        <w:t>Illinois Women's Fastpitch Softball Club</w:t>
      </w:r>
    </w:p>
    <w:p w:rsidRPr="00FA2057" w:rsidR="00B35041" w:rsidP="00B35041" w:rsidRDefault="00B35041" w14:paraId="1CD963F4" w14:textId="2FABC3C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6679E6">
        <w:rPr>
          <w:rStyle w:val="normaltextrun"/>
          <w:rFonts w:asciiTheme="minorHAnsi" w:hAnsiTheme="minorHAnsi" w:cstheme="minorBidi"/>
          <w:sz w:val="22"/>
          <w:szCs w:val="22"/>
        </w:rPr>
        <w:t>Umpire fees</w:t>
      </w:r>
      <w:r w:rsidRPr="00FA2057" w:rsidR="2EF66CB0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</w:p>
    <w:p w:rsidRPr="00FA2057" w:rsidR="00B35041" w:rsidP="00B35041" w:rsidRDefault="00B35041" w14:paraId="5ADC5950" w14:textId="49CA4EB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B35041" w:rsidP="00B35041" w:rsidRDefault="00B35041" w14:paraId="525B2B73" w14:textId="6011E9B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B35041" w:rsidP="00B35041" w:rsidRDefault="00B35041" w14:paraId="0E9ECF5E" w14:textId="1150710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$450.00</w:t>
      </w:r>
    </w:p>
    <w:p w:rsidRPr="00FA2057" w:rsidR="00B35041" w:rsidP="00B35041" w:rsidRDefault="00B35041" w14:paraId="7D8614E6" w14:textId="69FEE7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353AF8">
        <w:t xml:space="preserve"> </w:t>
      </w:r>
      <w:r w:rsidRPr="00FA2057" w:rsidR="00353AF8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B35041" w:rsidP="455066D8" w:rsidRDefault="2EE560A5" w14:paraId="1BDCADE6" w14:textId="63E091A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04ADB0E8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F5AF53D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program date is out of the funding period</w:t>
      </w:r>
      <w:r w:rsidRPr="00FA2057" w:rsidR="04ADB0E8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04ADB0E8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10-0-1. </w:t>
      </w:r>
    </w:p>
    <w:p w:rsidRPr="00FA2057" w:rsidR="00B35041" w:rsidP="00B35041" w:rsidRDefault="00B35041" w14:paraId="7C080B38" w14:textId="5595B02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3D701E">
        <w:rPr>
          <w:rStyle w:val="normaltextrun"/>
          <w:rFonts w:asciiTheme="minorHAnsi" w:hAnsiTheme="minorHAnsi" w:cstheme="minorBidi"/>
          <w:sz w:val="22"/>
          <w:szCs w:val="22"/>
        </w:rPr>
        <w:t>160904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3D701E">
        <w:rPr>
          <w:rStyle w:val="eop"/>
          <w:rFonts w:asciiTheme="minorHAnsi" w:hAnsiTheme="minorHAnsi" w:cstheme="minorBidi"/>
          <w:b/>
          <w:sz w:val="22"/>
          <w:szCs w:val="22"/>
        </w:rPr>
        <w:t xml:space="preserve">Intercollegiate </w:t>
      </w:r>
      <w:proofErr w:type="spellStart"/>
      <w:r w:rsidRPr="00FA2057" w:rsidR="003D701E">
        <w:rPr>
          <w:rStyle w:val="eop"/>
          <w:rFonts w:asciiTheme="minorHAnsi" w:hAnsiTheme="minorHAnsi" w:cstheme="minorBidi"/>
          <w:b/>
          <w:sz w:val="22"/>
          <w:szCs w:val="22"/>
        </w:rPr>
        <w:t>IllinoiSkating</w:t>
      </w:r>
      <w:proofErr w:type="spellEnd"/>
    </w:p>
    <w:p w:rsidRPr="00FA2057" w:rsidR="00B35041" w:rsidP="00B35041" w:rsidRDefault="00B35041" w14:paraId="5BA36C29" w14:textId="5DF92B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6679E6">
        <w:rPr>
          <w:rStyle w:val="normaltextrun"/>
          <w:rFonts w:asciiTheme="minorHAnsi" w:hAnsiTheme="minorHAnsi" w:cstheme="minorBidi"/>
          <w:sz w:val="22"/>
          <w:szCs w:val="22"/>
        </w:rPr>
        <w:t>Travel and lodging expenses for competition</w:t>
      </w:r>
      <w:r w:rsidRPr="00FA2057" w:rsidR="16C18363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</w:p>
    <w:p w:rsidRPr="00FA2057" w:rsidR="00B35041" w:rsidP="00B35041" w:rsidRDefault="00B35041" w14:paraId="277954CF" w14:textId="13F857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B35041" w:rsidP="00B35041" w:rsidRDefault="00B35041" w14:paraId="74B762F6" w14:textId="6E1082C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B35041" w:rsidP="00B35041" w:rsidRDefault="00B35041" w14:paraId="3A5C686F" w14:textId="68E5359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$1,585.50</w:t>
      </w:r>
    </w:p>
    <w:p w:rsidRPr="00FA2057" w:rsidR="00B35041" w:rsidP="00B35041" w:rsidRDefault="00B35041" w14:paraId="061F47EA" w14:textId="7692C1B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353AF8">
        <w:t xml:space="preserve"> </w:t>
      </w:r>
      <w:r w:rsidRPr="00FA2057" w:rsidR="00353AF8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BF40E3" w:rsidP="455066D8" w:rsidRDefault="2EE560A5" w14:paraId="3B4E8F98" w14:textId="2B6D47C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Holterman motions</w:t>
      </w:r>
      <w:r w:rsidRPr="00FA2057" w:rsidR="04ADB0E8">
        <w:rPr>
          <w:rStyle w:val="normaltextrun"/>
          <w:rFonts w:asciiTheme="minorHAnsi" w:hAnsiTheme="minorHAnsi" w:cstheme="minorBidi"/>
          <w:sz w:val="22"/>
          <w:szCs w:val="22"/>
        </w:rPr>
        <w:t xml:space="preserve"> to zero fund app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lication</w:t>
      </w:r>
      <w:r w:rsidRPr="00FA2057" w:rsidR="7F996B16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is application should be a service application</w:t>
      </w:r>
      <w:r w:rsidRPr="00FA2057" w:rsidR="04ADB0E8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Quispe seconds</w:t>
      </w:r>
      <w:r w:rsidRPr="00FA2057" w:rsidR="04ADB0E8">
        <w:rPr>
          <w:rStyle w:val="normaltextrun"/>
          <w:rFonts w:asciiTheme="minorHAnsi" w:hAnsiTheme="minorHAnsi" w:cstheme="minorBidi"/>
          <w:sz w:val="22"/>
          <w:szCs w:val="22"/>
        </w:rPr>
        <w:t>. Vote of 10-1-0.</w:t>
      </w:r>
    </w:p>
    <w:p w:rsidRPr="00FA2057" w:rsidR="00B35041" w:rsidP="00B35041" w:rsidRDefault="00B35041" w14:paraId="70CAC262" w14:textId="7821792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1588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D701E">
        <w:rPr>
          <w:rStyle w:val="eop"/>
          <w:rFonts w:asciiTheme="minorHAnsi" w:hAnsiTheme="minorHAnsi" w:cstheme="minorHAnsi"/>
          <w:b/>
          <w:bCs/>
          <w:sz w:val="22"/>
          <w:szCs w:val="22"/>
        </w:rPr>
        <w:t>Les Claviers</w:t>
      </w:r>
    </w:p>
    <w:p w:rsidRPr="00FA2057" w:rsidR="00B35041" w:rsidP="00B35041" w:rsidRDefault="00B35041" w14:paraId="2D900AA3" w14:textId="68B70E1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6679E6">
        <w:rPr>
          <w:rStyle w:val="normaltextrun"/>
          <w:rFonts w:asciiTheme="minorHAnsi" w:hAnsiTheme="minorHAnsi" w:cstheme="minorBidi"/>
          <w:sz w:val="22"/>
          <w:szCs w:val="22"/>
        </w:rPr>
        <w:t xml:space="preserve">Space rental for concert </w:t>
      </w:r>
      <w:r w:rsidRPr="00FA2057" w:rsidR="17A13391">
        <w:rPr>
          <w:rStyle w:val="normaltextrun"/>
          <w:rFonts w:asciiTheme="minorHAnsi" w:hAnsiTheme="minorHAnsi" w:cstheme="minorBidi"/>
          <w:sz w:val="22"/>
          <w:szCs w:val="22"/>
        </w:rPr>
        <w:t xml:space="preserve">on 12/02/2022 at Gregory Hall Auditorium. </w:t>
      </w:r>
    </w:p>
    <w:p w:rsidRPr="00FA2057" w:rsidR="00B35041" w:rsidP="00B35041" w:rsidRDefault="00B35041" w14:paraId="09F4CB63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</w:p>
    <w:p w:rsidRPr="00FA2057" w:rsidR="00B35041" w:rsidP="00B35041" w:rsidRDefault="00B35041" w14:paraId="0F2B42F9" w14:textId="4228102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B35041" w:rsidP="00B35041" w:rsidRDefault="00B35041" w14:paraId="09B5122B" w14:textId="30419B6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D701E">
        <w:rPr>
          <w:rStyle w:val="normaltextrun"/>
          <w:rFonts w:asciiTheme="minorHAnsi" w:hAnsiTheme="minorHAnsi" w:cstheme="minorHAnsi"/>
          <w:sz w:val="22"/>
          <w:szCs w:val="22"/>
        </w:rPr>
        <w:t>$400.00</w:t>
      </w:r>
    </w:p>
    <w:p w:rsidRPr="00FA2057" w:rsidR="00B35041" w:rsidP="455066D8" w:rsidRDefault="2EE560A5" w14:paraId="0286A895" w14:textId="04EFC6D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4F8485B">
        <w:rPr>
          <w:rStyle w:val="normaltextrun"/>
          <w:rFonts w:asciiTheme="minorHAnsi" w:hAnsiTheme="minorHAnsi" w:cstheme="minorBidi"/>
          <w:sz w:val="22"/>
          <w:szCs w:val="22"/>
        </w:rPr>
        <w:t>$400.00</w:t>
      </w:r>
    </w:p>
    <w:p w:rsidRPr="00FA2057" w:rsidR="00B35041" w:rsidP="00B35041" w:rsidRDefault="00B35041" w14:paraId="02FE0F02" w14:textId="5273E4D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Fawwaz Ahmed</w:t>
      </w:r>
      <w:r w:rsidRPr="00FA2057" w:rsidR="00BF40E3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BF40E3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BF40E3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B35041" w:rsidP="00B35041" w:rsidRDefault="00B35041" w14:paraId="67928004" w14:textId="350FF16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bookmarkStart w:name="_Hlk116588202" w:id="7"/>
      <w:r w:rsidRPr="00FA2057" w:rsidR="00AD584B">
        <w:rPr>
          <w:rStyle w:val="normaltextrun"/>
          <w:rFonts w:asciiTheme="minorHAnsi" w:hAnsiTheme="minorHAnsi" w:cstheme="minorHAnsi"/>
          <w:sz w:val="22"/>
          <w:szCs w:val="22"/>
        </w:rPr>
        <w:t>160890</w:t>
      </w:r>
      <w:bookmarkEnd w:id="7"/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proofErr w:type="spellStart"/>
      <w:r w:rsidRPr="00FA2057" w:rsidR="00AD584B">
        <w:rPr>
          <w:rStyle w:val="eop"/>
          <w:rFonts w:asciiTheme="minorHAnsi" w:hAnsiTheme="minorHAnsi" w:cstheme="minorHAnsi"/>
          <w:b/>
          <w:bCs/>
          <w:sz w:val="22"/>
          <w:szCs w:val="22"/>
        </w:rPr>
        <w:t>MedLaunch</w:t>
      </w:r>
      <w:proofErr w:type="spellEnd"/>
    </w:p>
    <w:p w:rsidRPr="00FA2057" w:rsidR="00B35041" w:rsidP="00B35041" w:rsidRDefault="00B35041" w14:paraId="7A460471" w14:textId="7D2D65D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679E6">
        <w:rPr>
          <w:rStyle w:val="normaltextrun"/>
          <w:rFonts w:asciiTheme="minorHAnsi" w:hAnsiTheme="minorHAnsi" w:cstheme="minorHAnsi"/>
          <w:sz w:val="22"/>
          <w:szCs w:val="22"/>
        </w:rPr>
        <w:t xml:space="preserve">Parts to make a wheelchair </w:t>
      </w:r>
    </w:p>
    <w:p w:rsidRPr="00FA2057" w:rsidR="00B35041" w:rsidP="00B35041" w:rsidRDefault="00B35041" w14:paraId="6B256A4B" w14:textId="4793646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D584B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B35041" w:rsidP="00B35041" w:rsidRDefault="00B35041" w14:paraId="156BBA35" w14:textId="333907E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D584B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B35041" w:rsidP="00B35041" w:rsidRDefault="00B35041" w14:paraId="60D33993" w14:textId="24A2246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D584B">
        <w:rPr>
          <w:rStyle w:val="normaltextrun"/>
          <w:rFonts w:asciiTheme="minorHAnsi" w:hAnsiTheme="minorHAnsi" w:cstheme="minorHAnsi"/>
          <w:sz w:val="22"/>
          <w:szCs w:val="22"/>
        </w:rPr>
        <w:t>$748.58</w:t>
      </w:r>
    </w:p>
    <w:p w:rsidRPr="00FA2057" w:rsidR="00B35041" w:rsidP="455066D8" w:rsidRDefault="2EE560A5" w14:paraId="2254B0B1" w14:textId="1A0D8BD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73AEFC76">
        <w:rPr>
          <w:rStyle w:val="normaltextrun"/>
          <w:rFonts w:asciiTheme="minorHAnsi" w:hAnsiTheme="minorHAnsi" w:cstheme="minorBidi"/>
          <w:sz w:val="22"/>
          <w:szCs w:val="22"/>
        </w:rPr>
        <w:t>$748.58</w:t>
      </w:r>
    </w:p>
    <w:p w:rsidRPr="00FA2057" w:rsidR="00B35041" w:rsidP="00B35041" w:rsidRDefault="00B35041" w14:paraId="260B4C8C" w14:textId="082752D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Fawwaz Ahmed</w:t>
      </w:r>
      <w:r w:rsidRPr="00FA2057" w:rsidR="00514AD5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514AD5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514AD5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B35041" w:rsidP="00B35041" w:rsidRDefault="00B35041" w14:paraId="1A844CF6" w14:textId="101DB61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AD584B">
        <w:rPr>
          <w:rStyle w:val="normaltextrun"/>
          <w:rFonts w:asciiTheme="minorHAnsi" w:hAnsiTheme="minorHAnsi" w:cstheme="minorHAnsi"/>
          <w:sz w:val="22"/>
          <w:szCs w:val="22"/>
        </w:rPr>
        <w:t>160896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 </w:t>
      </w:r>
      <w:proofErr w:type="spellStart"/>
      <w:r w:rsidRPr="00FA2057" w:rsidR="00AD584B">
        <w:rPr>
          <w:rStyle w:val="eop"/>
          <w:rFonts w:asciiTheme="minorHAnsi" w:hAnsiTheme="minorHAnsi" w:cstheme="minorHAnsi"/>
          <w:b/>
          <w:bCs/>
          <w:sz w:val="22"/>
          <w:szCs w:val="22"/>
        </w:rPr>
        <w:t>MedLaunch</w:t>
      </w:r>
      <w:proofErr w:type="spellEnd"/>
    </w:p>
    <w:p w:rsidRPr="00FA2057" w:rsidR="00B35041" w:rsidP="00B35041" w:rsidRDefault="00B35041" w14:paraId="60893263" w14:textId="6996282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679E6">
        <w:rPr>
          <w:rStyle w:val="normaltextrun"/>
          <w:rFonts w:asciiTheme="minorHAnsi" w:hAnsiTheme="minorHAnsi" w:cstheme="minorHAnsi"/>
          <w:sz w:val="22"/>
          <w:szCs w:val="22"/>
        </w:rPr>
        <w:t xml:space="preserve">Robotic arm parts </w:t>
      </w:r>
    </w:p>
    <w:p w:rsidRPr="00FA2057" w:rsidR="00B35041" w:rsidP="00B35041" w:rsidRDefault="00B35041" w14:paraId="0A5EE293" w14:textId="7F550A4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D584B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B35041" w:rsidP="00B35041" w:rsidRDefault="00B35041" w14:paraId="7526D660" w14:textId="06F5646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D584B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B35041" w:rsidP="00B35041" w:rsidRDefault="00B35041" w14:paraId="6DFB0AD2" w14:textId="7B9109A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D584B">
        <w:rPr>
          <w:rStyle w:val="normaltextrun"/>
          <w:rFonts w:asciiTheme="minorHAnsi" w:hAnsiTheme="minorHAnsi" w:cstheme="minorHAnsi"/>
          <w:sz w:val="22"/>
          <w:szCs w:val="22"/>
        </w:rPr>
        <w:t>$867.00</w:t>
      </w:r>
    </w:p>
    <w:p w:rsidRPr="00FA2057" w:rsidR="00B35041" w:rsidP="455066D8" w:rsidRDefault="2EE560A5" w14:paraId="52DB147F" w14:textId="4E1B90A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1BC26D1B">
        <w:rPr>
          <w:rStyle w:val="normaltextrun"/>
          <w:rFonts w:asciiTheme="minorHAnsi" w:hAnsiTheme="minorHAnsi" w:cstheme="minorBidi"/>
          <w:sz w:val="22"/>
          <w:szCs w:val="22"/>
        </w:rPr>
        <w:t>$867.00</w:t>
      </w:r>
    </w:p>
    <w:p w:rsidRPr="00FA2057" w:rsidR="00B35041" w:rsidP="00B35041" w:rsidRDefault="00B35041" w14:paraId="39AE2FDE" w14:textId="3429C34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Fawwaz Ahmed</w:t>
      </w:r>
      <w:r w:rsidRPr="00FA2057" w:rsidR="00514AD5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514AD5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514AD5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9-0-2. </w:t>
      </w:r>
    </w:p>
    <w:p w:rsidRPr="00FA2057" w:rsidR="001E3644" w:rsidP="001E3644" w:rsidRDefault="001E3644" w14:paraId="0E069AC4" w14:textId="2BA4372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lastRenderedPageBreak/>
        <w:t xml:space="preserve">App No. </w:t>
      </w:r>
      <w:r w:rsidRPr="00FA2057" w:rsidR="00AD584B">
        <w:rPr>
          <w:rStyle w:val="normaltextrun"/>
          <w:rFonts w:asciiTheme="minorHAnsi" w:hAnsiTheme="minorHAnsi" w:cstheme="minorBidi"/>
          <w:sz w:val="22"/>
          <w:szCs w:val="22"/>
        </w:rPr>
        <w:t>160726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AD584B">
        <w:rPr>
          <w:rStyle w:val="eop"/>
          <w:rFonts w:asciiTheme="minorHAnsi" w:hAnsiTheme="minorHAnsi" w:cstheme="minorBidi"/>
          <w:b/>
          <w:sz w:val="22"/>
          <w:szCs w:val="22"/>
        </w:rPr>
        <w:t>Muslim Law Students Association</w:t>
      </w:r>
    </w:p>
    <w:p w:rsidRPr="00FA2057" w:rsidR="001E3644" w:rsidP="001E3644" w:rsidRDefault="001E3644" w14:paraId="2E6C13F7" w14:textId="70DC3E2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4334F0">
        <w:rPr>
          <w:rStyle w:val="normaltextrun"/>
          <w:rFonts w:asciiTheme="minorHAnsi" w:hAnsiTheme="minorHAnsi" w:cstheme="minorBidi"/>
          <w:sz w:val="22"/>
          <w:szCs w:val="22"/>
        </w:rPr>
        <w:t>Food and space rental for social event</w:t>
      </w:r>
      <w:r w:rsidRPr="00FA2057" w:rsidR="438D773F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</w:p>
    <w:p w:rsidRPr="00FA2057" w:rsidR="001E3644" w:rsidP="001E3644" w:rsidRDefault="001E3644" w14:paraId="0346BE81" w14:textId="715B58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D584B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1E3644" w:rsidP="001E3644" w:rsidRDefault="001E3644" w14:paraId="4C071130" w14:textId="161177E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D584B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462B2C5D" w14:textId="18B1ABD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D584B">
        <w:rPr>
          <w:rStyle w:val="normaltextrun"/>
          <w:rFonts w:asciiTheme="minorHAnsi" w:hAnsiTheme="minorHAnsi" w:cstheme="minorHAnsi"/>
          <w:sz w:val="22"/>
          <w:szCs w:val="22"/>
        </w:rPr>
        <w:t>$165.26</w:t>
      </w:r>
    </w:p>
    <w:p w:rsidRPr="00FA2057" w:rsidR="001E3644" w:rsidP="455066D8" w:rsidRDefault="75C36C08" w14:paraId="0151D909" w14:textId="56D7D57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1F0A6F1D">
        <w:rPr>
          <w:rStyle w:val="normaltextrun"/>
          <w:rFonts w:asciiTheme="minorHAnsi" w:hAnsiTheme="minorHAnsi" w:cstheme="minorBidi"/>
          <w:sz w:val="22"/>
          <w:szCs w:val="22"/>
        </w:rPr>
        <w:t>$82.63</w:t>
      </w:r>
    </w:p>
    <w:p w:rsidRPr="00FA2057" w:rsidR="001E3644" w:rsidP="455066D8" w:rsidRDefault="75C36C08" w14:paraId="3BFFDB4D" w14:textId="3C46C44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4AA7C6D0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 xml:space="preserve">approve </w:t>
      </w:r>
      <w:bookmarkStart w:name="_Int_wOLpTogd" w:id="8"/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t</w:t>
      </w:r>
      <w:bookmarkEnd w:id="8"/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 xml:space="preserve"> standard</w:t>
      </w:r>
      <w:r w:rsidRPr="00FA2057" w:rsidR="3A56D23F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614A32">
        <w:rPr>
          <w:rStyle w:val="normaltextrun"/>
          <w:rFonts w:asciiTheme="minorHAnsi" w:hAnsiTheme="minorHAnsi" w:cstheme="minorBidi"/>
          <w:sz w:val="22"/>
          <w:szCs w:val="22"/>
        </w:rPr>
        <w:t xml:space="preserve">but fund at 50% </w:t>
      </w:r>
      <w:r w:rsidRPr="00FA2057" w:rsidR="3A56D23F">
        <w:rPr>
          <w:rStyle w:val="normaltextrun"/>
          <w:rFonts w:asciiTheme="minorHAnsi" w:hAnsiTheme="minorHAnsi" w:cstheme="minorBidi"/>
          <w:sz w:val="22"/>
          <w:szCs w:val="22"/>
        </w:rPr>
        <w:t>because the program isn’t open and accessible to all students</w:t>
      </w:r>
      <w:r w:rsidRPr="00FA2057" w:rsidR="4AA7C6D0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Quispe seconds</w:t>
      </w:r>
      <w:r w:rsidRPr="00FA2057" w:rsidR="4AA7C6D0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</w:t>
      </w:r>
      <w:r w:rsidRPr="00FA2057" w:rsidR="18E151D5">
        <w:rPr>
          <w:rStyle w:val="normaltextrun"/>
          <w:rFonts w:asciiTheme="minorHAnsi" w:hAnsiTheme="minorHAnsi" w:cstheme="minorBidi"/>
          <w:sz w:val="22"/>
          <w:szCs w:val="22"/>
        </w:rPr>
        <w:t>11-0-0.</w:t>
      </w:r>
    </w:p>
    <w:p w:rsidRPr="00FA2057" w:rsidR="001E3644" w:rsidP="001E3644" w:rsidRDefault="001E3644" w14:paraId="618CF92E" w14:textId="3A8B1BE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158748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B513CC">
        <w:rPr>
          <w:rStyle w:val="eop"/>
          <w:rFonts w:asciiTheme="minorHAnsi" w:hAnsiTheme="minorHAnsi" w:cstheme="minorHAnsi"/>
          <w:b/>
          <w:bCs/>
          <w:sz w:val="22"/>
          <w:szCs w:val="22"/>
        </w:rPr>
        <w:t>Muslim Law Students Association</w:t>
      </w:r>
    </w:p>
    <w:p w:rsidRPr="00FA2057" w:rsidR="001E3644" w:rsidP="001E3644" w:rsidRDefault="001E3644" w14:paraId="784047B4" w14:textId="5D4D0D5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334F0">
        <w:rPr>
          <w:rStyle w:val="normaltextrun"/>
          <w:rFonts w:asciiTheme="minorHAnsi" w:hAnsiTheme="minorHAnsi" w:cstheme="minorHAnsi"/>
          <w:sz w:val="22"/>
          <w:szCs w:val="22"/>
        </w:rPr>
        <w:t>Food and consumable supplies for Ramadan celebration</w:t>
      </w:r>
    </w:p>
    <w:p w:rsidRPr="00FA2057" w:rsidR="001E3644" w:rsidP="001E3644" w:rsidRDefault="001E3644" w14:paraId="550BB71B" w14:textId="71A0C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1E3644" w:rsidP="001E3644" w:rsidRDefault="001E3644" w14:paraId="3D7C643F" w14:textId="5376FF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681E8BC4" w14:textId="3E77CDF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$1,217.93</w:t>
      </w:r>
    </w:p>
    <w:p w:rsidRPr="00FA2057" w:rsidR="001E3644" w:rsidP="455066D8" w:rsidRDefault="75C36C08" w14:paraId="76E4D7F5" w14:textId="05BB2F2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5E931904">
        <w:rPr>
          <w:rStyle w:val="normaltextrun"/>
          <w:rFonts w:asciiTheme="minorHAnsi" w:hAnsiTheme="minorHAnsi" w:cstheme="minorBidi"/>
          <w:sz w:val="22"/>
          <w:szCs w:val="22"/>
        </w:rPr>
        <w:t>$1,217.93</w:t>
      </w:r>
    </w:p>
    <w:p w:rsidRPr="00FA2057" w:rsidR="001E3644" w:rsidP="001E3644" w:rsidRDefault="001E3644" w14:paraId="443DD893" w14:textId="1C583F2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Fawwaz Ahmed</w:t>
      </w:r>
      <w:r w:rsidRPr="00FA2057" w:rsidR="00B807D3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B807D3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B807D3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0-0-1. </w:t>
      </w:r>
    </w:p>
    <w:p w:rsidRPr="00FA2057" w:rsidR="001E3644" w:rsidP="001E3644" w:rsidRDefault="001E3644" w14:paraId="188DFC93" w14:textId="5904EAB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B513CC">
        <w:rPr>
          <w:rStyle w:val="normaltextrun"/>
          <w:rFonts w:asciiTheme="minorHAnsi" w:hAnsiTheme="minorHAnsi" w:cstheme="minorBidi"/>
          <w:sz w:val="22"/>
          <w:szCs w:val="22"/>
        </w:rPr>
        <w:t>158861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B513CC">
        <w:rPr>
          <w:rStyle w:val="eop"/>
          <w:rFonts w:asciiTheme="minorHAnsi" w:hAnsiTheme="minorHAnsi" w:cstheme="minorBidi"/>
          <w:b/>
          <w:sz w:val="22"/>
          <w:szCs w:val="22"/>
        </w:rPr>
        <w:t>Myra Bradwell Association for Women Law Students</w:t>
      </w:r>
    </w:p>
    <w:p w:rsidRPr="00FA2057" w:rsidR="001E3644" w:rsidP="001E3644" w:rsidRDefault="001E3644" w14:paraId="585289EB" w14:textId="6F1F2F0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4334F0">
        <w:rPr>
          <w:rStyle w:val="normaltextrun"/>
          <w:rFonts w:asciiTheme="minorHAnsi" w:hAnsiTheme="minorHAnsi" w:cstheme="minorBidi"/>
          <w:sz w:val="22"/>
          <w:szCs w:val="22"/>
        </w:rPr>
        <w:t>Cookies for event</w:t>
      </w:r>
      <w:r w:rsidRPr="00FA2057" w:rsidR="5E58C4E4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004334F0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</w:p>
    <w:p w:rsidRPr="00FA2057" w:rsidR="001E3644" w:rsidP="001E3644" w:rsidRDefault="001E3644" w14:paraId="3F0B5F19" w14:textId="31F8030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Bidi"/>
          <w:sz w:val="22"/>
          <w:szCs w:val="22"/>
        </w:rPr>
        <w:t xml:space="preserve">: </w:t>
      </w:r>
      <w:r w:rsidRPr="00FA2057" w:rsidR="00B513CC">
        <w:rPr>
          <w:rFonts w:asciiTheme="minorHAnsi" w:hAnsiTheme="minorHAnsi" w:cstheme="minorBidi"/>
          <w:sz w:val="22"/>
          <w:szCs w:val="22"/>
        </w:rPr>
        <w:t>I am not sure if this is qualified for programs funding</w:t>
      </w:r>
    </w:p>
    <w:p w:rsidRPr="00FA2057" w:rsidR="001E3644" w:rsidP="001E3644" w:rsidRDefault="001E3644" w14:paraId="324C13FB" w14:textId="285D3EA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2BA74C1E" w14:textId="6135F3F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$30.00</w:t>
      </w:r>
    </w:p>
    <w:p w:rsidRPr="00FA2057" w:rsidR="001E3644" w:rsidP="001E3644" w:rsidRDefault="001E3644" w14:paraId="4C1FDCC3" w14:textId="3D535DD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353AF8">
        <w:t xml:space="preserve"> </w:t>
      </w:r>
      <w:r w:rsidRPr="00FA2057" w:rsidR="00353AF8">
        <w:rPr>
          <w:rStyle w:val="normaltextrun"/>
          <w:rFonts w:asciiTheme="minorHAnsi" w:hAnsiTheme="minorHAnsi" w:cstheme="minorHAnsi"/>
          <w:sz w:val="22"/>
          <w:szCs w:val="22"/>
        </w:rPr>
        <w:t>$0.00</w:t>
      </w:r>
    </w:p>
    <w:p w:rsidRPr="00FA2057" w:rsidR="001E3644" w:rsidP="455066D8" w:rsidRDefault="75C36C08" w14:paraId="7D64F1B6" w14:textId="3934C59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18E151D5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52A2E309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expenses relate to the general governance of the RSO.</w:t>
      </w:r>
      <w:r w:rsidRPr="00FA2057" w:rsidR="18E151D5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18E151D5">
        <w:rPr>
          <w:rStyle w:val="normaltextrun"/>
          <w:rFonts w:asciiTheme="minorHAnsi" w:hAnsiTheme="minorHAnsi" w:cstheme="minorBidi"/>
          <w:sz w:val="22"/>
          <w:szCs w:val="22"/>
        </w:rPr>
        <w:t>. Vote of 10-0-1.</w:t>
      </w:r>
    </w:p>
    <w:p w:rsidRPr="00FA2057" w:rsidR="001E3644" w:rsidP="001E3644" w:rsidRDefault="001E3644" w14:paraId="2499E142" w14:textId="4B50933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FA2057" w:rsidR="00B513CC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15903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B513CC">
        <w:rPr>
          <w:rStyle w:val="eop"/>
          <w:rFonts w:asciiTheme="minorHAnsi" w:hAnsiTheme="minorHAnsi" w:cstheme="minorHAnsi"/>
          <w:b/>
          <w:bCs/>
          <w:sz w:val="22"/>
          <w:szCs w:val="22"/>
        </w:rPr>
        <w:t>Myra Bradwell Association for Women Law Students</w:t>
      </w:r>
    </w:p>
    <w:p w:rsidRPr="00FA2057" w:rsidR="001E3644" w:rsidP="001E3644" w:rsidRDefault="001E3644" w14:paraId="3E636A7B" w14:textId="6127E45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4334F0">
        <w:rPr>
          <w:rStyle w:val="normaltextrun"/>
          <w:rFonts w:asciiTheme="minorHAnsi" w:hAnsiTheme="minorHAnsi" w:cstheme="minorBidi"/>
          <w:sz w:val="22"/>
          <w:szCs w:val="22"/>
        </w:rPr>
        <w:t xml:space="preserve">Food for </w:t>
      </w:r>
      <w:r w:rsidRPr="00FA2057" w:rsidR="73317727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Pr="00FA2057" w:rsidR="004334F0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73317727">
        <w:rPr>
          <w:rStyle w:val="normaltextrun"/>
          <w:rFonts w:asciiTheme="minorHAnsi" w:hAnsiTheme="minorHAnsi" w:cstheme="minorBidi"/>
          <w:sz w:val="22"/>
          <w:szCs w:val="22"/>
        </w:rPr>
        <w:t xml:space="preserve">fireside chat with Judge Debra Walker on 10/14/2022. </w:t>
      </w:r>
    </w:p>
    <w:p w:rsidRPr="00FA2057" w:rsidR="001E3644" w:rsidP="001E3644" w:rsidRDefault="001E3644" w14:paraId="06F8D1CB" w14:textId="6574BC8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1E3644" w:rsidP="001E3644" w:rsidRDefault="001E3644" w14:paraId="12951BCF" w14:textId="6D261CB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7D589D7A" w14:textId="6619A43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$85.00</w:t>
      </w:r>
    </w:p>
    <w:p w:rsidRPr="00FA2057" w:rsidR="001E3644" w:rsidP="455066D8" w:rsidRDefault="75C36C08" w14:paraId="4B9E43E3" w14:textId="41EFB8F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7BEE337F">
        <w:rPr>
          <w:rStyle w:val="normaltextrun"/>
          <w:rFonts w:asciiTheme="minorHAnsi" w:hAnsiTheme="minorHAnsi" w:cstheme="minorBidi"/>
          <w:sz w:val="22"/>
          <w:szCs w:val="22"/>
        </w:rPr>
        <w:t>$85.00</w:t>
      </w:r>
    </w:p>
    <w:p w:rsidRPr="00FA2057" w:rsidR="001E3644" w:rsidP="001E3644" w:rsidRDefault="001E3644" w14:paraId="119F2AF8" w14:textId="79270AA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Fawwaz Ahmed</w:t>
      </w:r>
      <w:r w:rsidRPr="00FA2057" w:rsidR="00B807D3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B807D3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B807D3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Pr="00FA2057" w:rsidR="00427F8D">
        <w:rPr>
          <w:rStyle w:val="normaltextrun"/>
          <w:rFonts w:asciiTheme="minorHAnsi" w:hAnsiTheme="minorHAnsi" w:cstheme="minorHAnsi"/>
          <w:sz w:val="22"/>
          <w:szCs w:val="22"/>
        </w:rPr>
        <w:t xml:space="preserve">11-0-0. </w:t>
      </w:r>
    </w:p>
    <w:p w:rsidRPr="00FA2057" w:rsidR="001E3644" w:rsidP="001E3644" w:rsidRDefault="001E3644" w14:paraId="224014DB" w14:textId="71917AB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B513CC">
        <w:rPr>
          <w:rStyle w:val="normaltextrun"/>
          <w:rFonts w:asciiTheme="minorHAnsi" w:hAnsiTheme="minorHAnsi" w:cstheme="minorBidi"/>
          <w:sz w:val="22"/>
          <w:szCs w:val="22"/>
        </w:rPr>
        <w:t>159038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B513CC">
        <w:rPr>
          <w:rStyle w:val="eop"/>
          <w:rFonts w:asciiTheme="minorHAnsi" w:hAnsiTheme="minorHAnsi" w:cstheme="minorBidi"/>
          <w:b/>
          <w:sz w:val="22"/>
          <w:szCs w:val="22"/>
        </w:rPr>
        <w:t>Myra Bradwell Association for Women Law Students</w:t>
      </w:r>
    </w:p>
    <w:p w:rsidRPr="00FA2057" w:rsidR="001E3644" w:rsidP="001E3644" w:rsidRDefault="001E3644" w14:paraId="0F6CE835" w14:textId="063E676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334F0">
        <w:rPr>
          <w:rStyle w:val="normaltextrun"/>
          <w:rFonts w:asciiTheme="minorHAnsi" w:hAnsiTheme="minorHAnsi" w:cstheme="minorHAnsi"/>
          <w:sz w:val="22"/>
          <w:szCs w:val="22"/>
        </w:rPr>
        <w:t xml:space="preserve">Candy for Candygrams </w:t>
      </w:r>
    </w:p>
    <w:p w:rsidRPr="00FA2057" w:rsidR="001E3644" w:rsidP="001E3644" w:rsidRDefault="001E3644" w14:paraId="6014FA24" w14:textId="48FF946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353AF8">
        <w:t xml:space="preserve"> </w:t>
      </w:r>
      <w:r w:rsidRPr="00FA2057" w:rsidR="00353AF8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  <w:r w:rsidRPr="00FA2057">
        <w:rPr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1E3644" w:rsidP="001E3644" w:rsidRDefault="001E3644" w14:paraId="1FCD1C75" w14:textId="745E694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1AC98521" w14:textId="4D2FDF0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513CC">
        <w:rPr>
          <w:rStyle w:val="normaltextrun"/>
          <w:rFonts w:asciiTheme="minorHAnsi" w:hAnsiTheme="minorHAnsi" w:cstheme="minorHAnsi"/>
          <w:sz w:val="22"/>
          <w:szCs w:val="22"/>
        </w:rPr>
        <w:t>$90.00</w:t>
      </w:r>
    </w:p>
    <w:p w:rsidRPr="00FA2057" w:rsidR="001E3644" w:rsidP="001E3644" w:rsidRDefault="001E3644" w14:paraId="4005078C" w14:textId="7FEF374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 w:rsidR="00353AF8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:rsidRPr="00FA2057" w:rsidR="001E3644" w:rsidP="455066D8" w:rsidRDefault="75C36C08" w14:paraId="1BFF676B" w14:textId="66B6323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3A98A6C5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6F29FCA5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program does not meet minimum standards for programs and is revenue creation</w:t>
      </w:r>
      <w:r w:rsidRPr="00FA2057" w:rsidR="3A98A6C5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3A98A6C5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0-2. </w:t>
      </w:r>
    </w:p>
    <w:p w:rsidRPr="00FA2057" w:rsidR="001E3644" w:rsidP="001E3644" w:rsidRDefault="001E3644" w14:paraId="302F3A61" w14:textId="165477D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320174">
        <w:rPr>
          <w:rStyle w:val="normaltextrun"/>
          <w:rFonts w:asciiTheme="minorHAnsi" w:hAnsiTheme="minorHAnsi" w:cstheme="minorBidi"/>
          <w:sz w:val="22"/>
          <w:szCs w:val="22"/>
        </w:rPr>
        <w:t>159001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320174">
        <w:rPr>
          <w:rStyle w:val="eop"/>
          <w:rFonts w:asciiTheme="minorHAnsi" w:hAnsiTheme="minorHAnsi" w:cstheme="minorBidi"/>
          <w:b/>
          <w:sz w:val="22"/>
          <w:szCs w:val="22"/>
        </w:rPr>
        <w:t>Myra Bradwell Association for Women Law Students</w:t>
      </w:r>
    </w:p>
    <w:p w:rsidRPr="00FA2057" w:rsidR="001E3644" w:rsidP="001E3644" w:rsidRDefault="001E3644" w14:paraId="1EDF7228" w14:textId="52D5ACF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4334F0">
        <w:rPr>
          <w:rStyle w:val="normaltextrun"/>
          <w:rFonts w:asciiTheme="minorHAnsi" w:hAnsiTheme="minorHAnsi" w:cstheme="minorBidi"/>
          <w:sz w:val="22"/>
          <w:szCs w:val="22"/>
        </w:rPr>
        <w:t xml:space="preserve">Food, consumable supplies, and flyers for forum event </w:t>
      </w:r>
      <w:r w:rsidRPr="00FA2057" w:rsidR="2B74F5DC">
        <w:rPr>
          <w:rStyle w:val="normaltextrun"/>
          <w:rFonts w:asciiTheme="minorHAnsi" w:hAnsiTheme="minorHAnsi" w:cstheme="minorBidi"/>
          <w:sz w:val="22"/>
          <w:szCs w:val="22"/>
        </w:rPr>
        <w:t>hosting judicial candidates running for the 6</w:t>
      </w:r>
      <w:r w:rsidRPr="00FA2057" w:rsidR="2B74F5DC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 w:rsidRPr="00FA2057" w:rsidR="2B74F5DC">
        <w:rPr>
          <w:rStyle w:val="normaltextrun"/>
          <w:rFonts w:asciiTheme="minorHAnsi" w:hAnsiTheme="minorHAnsi" w:cstheme="minorBidi"/>
          <w:sz w:val="22"/>
          <w:szCs w:val="22"/>
        </w:rPr>
        <w:t xml:space="preserve"> Judicial District of I</w:t>
      </w:r>
      <w:r w:rsidRPr="00FA2057" w:rsidR="5B5CB931">
        <w:rPr>
          <w:rStyle w:val="normaltextrun"/>
          <w:rFonts w:asciiTheme="minorHAnsi" w:hAnsiTheme="minorHAnsi" w:cstheme="minorBidi"/>
          <w:sz w:val="22"/>
          <w:szCs w:val="22"/>
        </w:rPr>
        <w:t xml:space="preserve">llinois. </w:t>
      </w:r>
    </w:p>
    <w:p w:rsidRPr="00FA2057" w:rsidR="001E3644" w:rsidP="001E3644" w:rsidRDefault="001E3644" w14:paraId="7D2B36FA" w14:textId="636863B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1E3644" w:rsidP="001E3644" w:rsidRDefault="001E3644" w14:paraId="7DE91BD6" w14:textId="61CF786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72DDED3B" w14:textId="17171BB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$99.98</w:t>
      </w:r>
    </w:p>
    <w:p w:rsidRPr="00FA2057" w:rsidR="001E3644" w:rsidP="455066D8" w:rsidRDefault="75C36C08" w14:paraId="46E2E074" w14:textId="2EE095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023155D9">
        <w:rPr>
          <w:rStyle w:val="normaltextrun"/>
          <w:rFonts w:asciiTheme="minorHAnsi" w:hAnsiTheme="minorHAnsi" w:cstheme="minorBidi"/>
          <w:sz w:val="22"/>
          <w:szCs w:val="22"/>
        </w:rPr>
        <w:t>$</w:t>
      </w:r>
      <w:r w:rsidRPr="00FA2057" w:rsidR="03D77C2B">
        <w:rPr>
          <w:rStyle w:val="normaltextrun"/>
          <w:rFonts w:asciiTheme="minorHAnsi" w:hAnsiTheme="minorHAnsi" w:cstheme="minorBidi"/>
          <w:sz w:val="22"/>
          <w:szCs w:val="22"/>
        </w:rPr>
        <w:t>0.00</w:t>
      </w:r>
    </w:p>
    <w:p w:rsidRPr="00FA2057" w:rsidR="001E3644" w:rsidP="455066D8" w:rsidRDefault="75C36C08" w14:paraId="08C98AE6" w14:textId="0E57C93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3A98A6C5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</w:t>
      </w:r>
      <w:r w:rsidRPr="00FA2057" w:rsidR="072FC34F">
        <w:rPr>
          <w:rStyle w:val="normaltextrun"/>
          <w:rFonts w:asciiTheme="minorHAnsi" w:hAnsiTheme="minorHAnsi" w:cstheme="minorBidi"/>
          <w:sz w:val="22"/>
          <w:szCs w:val="22"/>
        </w:rPr>
        <w:t>the application because the program date is out of the funding period</w:t>
      </w:r>
      <w:r w:rsidRPr="00FA2057" w:rsidR="3A98A6C5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3A98A6C5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1-0. </w:t>
      </w:r>
    </w:p>
    <w:p w:rsidRPr="00FA2057" w:rsidR="001E3644" w:rsidP="001E3644" w:rsidRDefault="001E3644" w14:paraId="36E25B58" w14:textId="4515BD3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15899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20174">
        <w:rPr>
          <w:rStyle w:val="eop"/>
          <w:rFonts w:asciiTheme="minorHAnsi" w:hAnsiTheme="minorHAnsi" w:cstheme="minorHAnsi"/>
          <w:b/>
          <w:bCs/>
          <w:sz w:val="22"/>
          <w:szCs w:val="22"/>
        </w:rPr>
        <w:t>Myra Bradwell Association for Women Law Students</w:t>
      </w:r>
    </w:p>
    <w:p w:rsidRPr="00FA2057" w:rsidR="001E3644" w:rsidP="001E3644" w:rsidRDefault="001E3644" w14:paraId="24D704E1" w14:textId="1453390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CA15C4">
        <w:rPr>
          <w:rStyle w:val="normaltextrun"/>
          <w:rFonts w:asciiTheme="minorHAnsi" w:hAnsiTheme="minorHAnsi" w:cstheme="minorBidi"/>
          <w:sz w:val="22"/>
          <w:szCs w:val="22"/>
        </w:rPr>
        <w:t>Candy, pens, and gift cards to advertise RSO to 1L law students</w:t>
      </w:r>
      <w:r w:rsidRPr="00FA2057" w:rsidR="46F12C4A">
        <w:rPr>
          <w:rStyle w:val="normaltextrun"/>
          <w:rFonts w:asciiTheme="minorHAnsi" w:hAnsiTheme="minorHAnsi" w:cstheme="minorBidi"/>
          <w:sz w:val="22"/>
          <w:szCs w:val="22"/>
        </w:rPr>
        <w:t>.</w:t>
      </w:r>
    </w:p>
    <w:p w:rsidRPr="00FA2057" w:rsidR="001E3644" w:rsidP="001E3644" w:rsidRDefault="001E3644" w14:paraId="67E2F145" w14:textId="706A307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1E3644" w:rsidP="001E3644" w:rsidRDefault="001E3644" w14:paraId="084ED37D" w14:textId="7195F1C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531419B5" w14:textId="2B0773C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$270.00</w:t>
      </w:r>
    </w:p>
    <w:p w:rsidRPr="00FA2057" w:rsidR="001E3644" w:rsidP="001E3644" w:rsidRDefault="001E3644" w14:paraId="452B108B" w14:textId="3AB07DA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8B5516">
        <w:t xml:space="preserve"> </w:t>
      </w:r>
      <w:r w:rsidRPr="00FA2057" w:rsidR="008B551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1E3644" w:rsidP="001E3644" w:rsidRDefault="001E3644" w14:paraId="20266B88" w14:textId="3500D1A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eastAsiaTheme="minorEastAsia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00427F8D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8F05CE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3C051C6F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application is expenses related to the general governance of the RSO</w:t>
      </w:r>
      <w:r w:rsidRPr="00FA2057" w:rsidR="00427F8D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00427F8D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1E3644" w:rsidP="001E3644" w:rsidRDefault="001E3644" w14:paraId="7CF7FB5F" w14:textId="5E2A4FC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bookmarkStart w:name="_Hlk116590483" w:id="9"/>
      <w:r w:rsidRPr="00FA2057" w:rsidR="00320174">
        <w:rPr>
          <w:rStyle w:val="normaltextrun"/>
          <w:rFonts w:asciiTheme="minorHAnsi" w:hAnsiTheme="minorHAnsi" w:cstheme="minorBidi"/>
          <w:sz w:val="22"/>
          <w:szCs w:val="22"/>
        </w:rPr>
        <w:t>159028</w:t>
      </w:r>
      <w:bookmarkEnd w:id="9"/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320174">
        <w:rPr>
          <w:rStyle w:val="eop"/>
          <w:rFonts w:asciiTheme="minorHAnsi" w:hAnsiTheme="minorHAnsi" w:cstheme="minorBidi"/>
          <w:b/>
          <w:sz w:val="22"/>
          <w:szCs w:val="22"/>
        </w:rPr>
        <w:t>Myra Bradwell Association for Women Law Students</w:t>
      </w:r>
    </w:p>
    <w:p w:rsidRPr="00FA2057" w:rsidR="001E3644" w:rsidP="001E3644" w:rsidRDefault="001E3644" w14:paraId="507369D7" w14:textId="51A7EB2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CA15C4">
        <w:rPr>
          <w:rStyle w:val="normaltextrun"/>
          <w:rFonts w:asciiTheme="minorHAnsi" w:hAnsiTheme="minorHAnsi" w:cstheme="minorBidi"/>
          <w:sz w:val="22"/>
          <w:szCs w:val="22"/>
        </w:rPr>
        <w:t>T-shirts, poster making supplies, and safety equipment for women’s march</w:t>
      </w:r>
      <w:r w:rsidRPr="00FA2057" w:rsidR="563BD6CA">
        <w:rPr>
          <w:rStyle w:val="normaltextrun"/>
          <w:rFonts w:asciiTheme="minorHAnsi" w:hAnsiTheme="minorHAnsi" w:cstheme="minorBidi"/>
          <w:sz w:val="22"/>
          <w:szCs w:val="22"/>
        </w:rPr>
        <w:t>.</w:t>
      </w:r>
    </w:p>
    <w:p w:rsidRPr="00FA2057" w:rsidR="001E3644" w:rsidP="001E3644" w:rsidRDefault="001E3644" w14:paraId="76B04088" w14:textId="0EC4E2E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1E3644" w:rsidP="001E3644" w:rsidRDefault="001E3644" w14:paraId="62A8A308" w14:textId="231A36D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7A834D08" w14:textId="7DF207D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$1,149.00</w:t>
      </w:r>
    </w:p>
    <w:p w:rsidRPr="00FA2057" w:rsidR="001E3644" w:rsidP="455066D8" w:rsidRDefault="75C36C08" w14:paraId="1A2F3806" w14:textId="0C8977A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05ECE12">
        <w:rPr>
          <w:rStyle w:val="normaltextrun"/>
          <w:rFonts w:asciiTheme="minorHAnsi" w:hAnsiTheme="minorHAnsi" w:cstheme="minorBidi"/>
          <w:sz w:val="22"/>
          <w:szCs w:val="22"/>
        </w:rPr>
        <w:t>$231.29</w:t>
      </w:r>
    </w:p>
    <w:p w:rsidRPr="00FA2057" w:rsidR="001E3644" w:rsidP="455066D8" w:rsidRDefault="75C36C08" w14:paraId="20850B6F" w14:textId="5E2A4FC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1DCDBF43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1 and 3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1DCDBF43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1DCDBF43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4-6-1. </w:t>
      </w:r>
      <w:r w:rsidRPr="00FA2057" w:rsidR="67010128">
        <w:rPr>
          <w:rStyle w:val="normaltextrun"/>
          <w:rFonts w:asciiTheme="minorHAnsi" w:hAnsiTheme="minorHAnsi" w:cstheme="minorBidi"/>
          <w:sz w:val="22"/>
          <w:szCs w:val="22"/>
        </w:rPr>
        <w:t xml:space="preserve">Motion fails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1DCDBF43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1 </w:t>
      </w:r>
      <w:r w:rsidRPr="00FA2057" w:rsidR="6457FB87">
        <w:rPr>
          <w:rStyle w:val="normaltextrun"/>
          <w:rFonts w:asciiTheme="minorHAnsi" w:hAnsiTheme="minorHAnsi" w:cstheme="minorBidi"/>
          <w:sz w:val="22"/>
          <w:szCs w:val="22"/>
        </w:rPr>
        <w:t xml:space="preserve">as it is an expense related to a giveaway </w:t>
      </w:r>
      <w:r w:rsidRPr="00FA2057" w:rsidR="7372E344">
        <w:rPr>
          <w:rStyle w:val="normaltextrun"/>
          <w:rFonts w:asciiTheme="minorHAnsi" w:hAnsiTheme="minorHAnsi" w:cstheme="minorBidi"/>
          <w:sz w:val="22"/>
          <w:szCs w:val="22"/>
        </w:rPr>
        <w:t>and</w:t>
      </w:r>
      <w:r w:rsidRPr="00FA2057" w:rsidR="1DCDBF43">
        <w:rPr>
          <w:rStyle w:val="normaltextrun"/>
          <w:rFonts w:asciiTheme="minorHAnsi" w:hAnsiTheme="minorHAnsi" w:cstheme="minorBidi"/>
          <w:sz w:val="22"/>
          <w:szCs w:val="22"/>
        </w:rPr>
        <w:t xml:space="preserve"> adjust line item 3 to not include safety vest</w:t>
      </w:r>
      <w:r w:rsidRPr="00FA2057" w:rsidR="0E2108E2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at item would be a service application</w:t>
      </w:r>
      <w:r w:rsidRPr="00FA2057" w:rsidR="7372E344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1DCDBF43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1DCDBF43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10-1-0. </w:t>
      </w:r>
    </w:p>
    <w:p w:rsidRPr="00FA2057" w:rsidR="001E3644" w:rsidP="001E3644" w:rsidRDefault="001E3644" w14:paraId="25C94989" w14:textId="4DEE463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16051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20174">
        <w:rPr>
          <w:rStyle w:val="eop"/>
          <w:rFonts w:asciiTheme="minorHAnsi" w:hAnsiTheme="minorHAnsi" w:cstheme="minorHAnsi"/>
          <w:b/>
          <w:bCs/>
          <w:sz w:val="22"/>
          <w:szCs w:val="22"/>
        </w:rPr>
        <w:t>Open-Source @ Illinois</w:t>
      </w:r>
    </w:p>
    <w:p w:rsidRPr="00FA2057" w:rsidR="001E3644" w:rsidP="001E3644" w:rsidRDefault="001E3644" w14:paraId="3616D740" w14:textId="7EA66E9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A15C4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consumable supplies for social event </w:t>
      </w:r>
    </w:p>
    <w:p w:rsidRPr="00FA2057" w:rsidR="001E3644" w:rsidP="001E3644" w:rsidRDefault="001E3644" w14:paraId="254C7ADC" w14:textId="0A9C34E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1E3644" w:rsidP="001E3644" w:rsidRDefault="001E3644" w14:paraId="0211FDC7" w14:textId="553EC46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07416315" w14:textId="6AE68D1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$1,221.55</w:t>
      </w:r>
    </w:p>
    <w:p w:rsidRPr="00FA2057" w:rsidR="001E3644" w:rsidP="455066D8" w:rsidRDefault="75C36C08" w14:paraId="7282E16A" w14:textId="70C25DF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7FCD0291">
        <w:rPr>
          <w:rStyle w:val="normaltextrun"/>
          <w:rFonts w:asciiTheme="minorHAnsi" w:hAnsiTheme="minorHAnsi" w:cstheme="minorBidi"/>
          <w:sz w:val="22"/>
          <w:szCs w:val="22"/>
        </w:rPr>
        <w:t>$1,221.55</w:t>
      </w:r>
    </w:p>
    <w:p w:rsidRPr="00FA2057" w:rsidR="001E3644" w:rsidP="001E3644" w:rsidRDefault="001E3644" w14:paraId="220E869A" w14:textId="1D97482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D5B07">
        <w:rPr>
          <w:rStyle w:val="normaltextrun"/>
          <w:rFonts w:asciiTheme="minorHAnsi" w:hAnsiTheme="minorHAnsi" w:cstheme="minorHAnsi"/>
          <w:sz w:val="22"/>
          <w:szCs w:val="22"/>
        </w:rPr>
        <w:t>F</w:t>
      </w:r>
      <w:r w:rsidRPr="00FA2057" w:rsidR="00580CAF">
        <w:rPr>
          <w:rStyle w:val="normaltextrun"/>
          <w:rFonts w:asciiTheme="minorHAnsi" w:hAnsiTheme="minorHAnsi" w:cstheme="minorHAnsi"/>
          <w:sz w:val="22"/>
          <w:szCs w:val="22"/>
        </w:rPr>
        <w:t>awwaz Ahmed</w:t>
      </w:r>
      <w:r w:rsidRPr="00FA2057" w:rsidR="00CD5B07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CD5B07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CD5B07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1E3644" w:rsidP="001E3644" w:rsidRDefault="001E3644" w14:paraId="224E8A41" w14:textId="4537E53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320174">
        <w:rPr>
          <w:rStyle w:val="normaltextrun"/>
          <w:rFonts w:asciiTheme="minorHAnsi" w:hAnsiTheme="minorHAnsi" w:cstheme="minorBidi"/>
          <w:sz w:val="22"/>
          <w:szCs w:val="22"/>
        </w:rPr>
        <w:t>160857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b/>
          <w:sz w:val="22"/>
          <w:szCs w:val="22"/>
        </w:rPr>
        <w:t> </w:t>
      </w:r>
      <w:r w:rsidRPr="00FA2057" w:rsidR="00320174">
        <w:rPr>
          <w:rStyle w:val="eop"/>
          <w:rFonts w:asciiTheme="minorHAnsi" w:hAnsiTheme="minorHAnsi" w:cstheme="minorBidi"/>
          <w:b/>
          <w:sz w:val="22"/>
          <w:szCs w:val="22"/>
        </w:rPr>
        <w:t>Product Management @ Illinois</w:t>
      </w:r>
    </w:p>
    <w:p w:rsidRPr="00FA2057" w:rsidR="001E3644" w:rsidP="001E3644" w:rsidRDefault="001E3644" w14:paraId="3A1A9DF4" w14:textId="3101AE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39509BD4">
        <w:rPr>
          <w:rStyle w:val="normaltextrun"/>
          <w:rFonts w:asciiTheme="minorHAnsi" w:hAnsiTheme="minorHAnsi" w:cstheme="minorBidi"/>
          <w:sz w:val="22"/>
          <w:szCs w:val="22"/>
        </w:rPr>
        <w:t xml:space="preserve">Jenette </w:t>
      </w:r>
      <w:proofErr w:type="spellStart"/>
      <w:r w:rsidRPr="00FA2057" w:rsidR="39509BD4">
        <w:rPr>
          <w:rStyle w:val="normaltextrun"/>
          <w:rFonts w:asciiTheme="minorHAnsi" w:hAnsiTheme="minorHAnsi" w:cstheme="minorBidi"/>
          <w:sz w:val="22"/>
          <w:szCs w:val="22"/>
        </w:rPr>
        <w:t>Jurczyk’s</w:t>
      </w:r>
      <w:proofErr w:type="spellEnd"/>
      <w:r w:rsidRPr="00FA2057" w:rsidR="39509BD4">
        <w:rPr>
          <w:rStyle w:val="normaltextrun"/>
          <w:rFonts w:asciiTheme="minorHAnsi" w:hAnsiTheme="minorHAnsi" w:cstheme="minorBidi"/>
          <w:sz w:val="22"/>
          <w:szCs w:val="22"/>
        </w:rPr>
        <w:t xml:space="preserve"> s</w:t>
      </w:r>
      <w:r w:rsidRPr="00FA2057" w:rsidR="00CA15C4">
        <w:rPr>
          <w:rStyle w:val="normaltextrun"/>
          <w:rFonts w:asciiTheme="minorHAnsi" w:hAnsiTheme="minorHAnsi" w:cstheme="minorBidi"/>
          <w:sz w:val="22"/>
          <w:szCs w:val="22"/>
        </w:rPr>
        <w:t xml:space="preserve">peaker fee </w:t>
      </w:r>
      <w:r w:rsidRPr="00FA2057" w:rsidR="602E8C25">
        <w:rPr>
          <w:rStyle w:val="normaltextrun"/>
          <w:rFonts w:asciiTheme="minorHAnsi" w:hAnsiTheme="minorHAnsi" w:cstheme="minorBidi"/>
          <w:sz w:val="22"/>
          <w:szCs w:val="22"/>
        </w:rPr>
        <w:t>for a professional development event on 05/01/2023.</w:t>
      </w:r>
    </w:p>
    <w:p w:rsidRPr="00FA2057" w:rsidR="001E3644" w:rsidP="001E3644" w:rsidRDefault="001E3644" w14:paraId="2A2A7847" w14:textId="00EA334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1E3644" w:rsidP="001E3644" w:rsidRDefault="001E3644" w14:paraId="3A54FF14" w14:textId="57CCC75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69CA8073" w14:textId="30E96BC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$150.00</w:t>
      </w:r>
    </w:p>
    <w:p w:rsidRPr="00FA2057" w:rsidR="001E3644" w:rsidP="455066D8" w:rsidRDefault="75C36C08" w14:paraId="18AEA1FB" w14:textId="0CA0B1C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106F4651">
        <w:rPr>
          <w:rStyle w:val="normaltextrun"/>
          <w:rFonts w:asciiTheme="minorHAnsi" w:hAnsiTheme="minorHAnsi" w:cstheme="minorBidi"/>
          <w:sz w:val="22"/>
          <w:szCs w:val="22"/>
        </w:rPr>
        <w:t>$150.00</w:t>
      </w:r>
    </w:p>
    <w:p w:rsidRPr="00FA2057" w:rsidR="001E3644" w:rsidP="001E3644" w:rsidRDefault="001E3644" w14:paraId="7E88EABA" w14:textId="5179699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00CD5B07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CD5B07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00580CAF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00CD5B07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8-0-3. </w:t>
      </w:r>
    </w:p>
    <w:p w:rsidRPr="00FA2057" w:rsidR="001E3644" w:rsidP="001E3644" w:rsidRDefault="001E3644" w14:paraId="65A1EBE3" w14:textId="502269C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320174">
        <w:rPr>
          <w:rStyle w:val="normaltextrun"/>
          <w:rFonts w:asciiTheme="minorHAnsi" w:hAnsiTheme="minorHAnsi" w:cstheme="minorBidi"/>
          <w:sz w:val="22"/>
          <w:szCs w:val="22"/>
        </w:rPr>
        <w:t>160855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320174">
        <w:rPr>
          <w:rStyle w:val="eop"/>
          <w:rFonts w:asciiTheme="minorHAnsi" w:hAnsiTheme="minorHAnsi" w:cstheme="minorBidi"/>
          <w:b/>
          <w:sz w:val="22"/>
          <w:szCs w:val="22"/>
        </w:rPr>
        <w:t>Prospanica</w:t>
      </w:r>
    </w:p>
    <w:p w:rsidRPr="00FA2057" w:rsidR="001E3644" w:rsidP="001E3644" w:rsidRDefault="001E3644" w14:paraId="0FE3494C" w14:textId="05884B3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CA15C4">
        <w:rPr>
          <w:rStyle w:val="normaltextrun"/>
          <w:rFonts w:asciiTheme="minorHAnsi" w:hAnsiTheme="minorHAnsi" w:cstheme="minorBidi"/>
          <w:sz w:val="22"/>
          <w:szCs w:val="22"/>
        </w:rPr>
        <w:t xml:space="preserve">Travel and lodging expenses for </w:t>
      </w:r>
      <w:r w:rsidRPr="00FA2057" w:rsidR="0B5E1F18">
        <w:rPr>
          <w:rStyle w:val="normaltextrun"/>
          <w:rFonts w:asciiTheme="minorHAnsi" w:hAnsiTheme="minorHAnsi" w:cstheme="minorBidi"/>
          <w:sz w:val="22"/>
          <w:szCs w:val="22"/>
        </w:rPr>
        <w:t>the Prospanica</w:t>
      </w:r>
      <w:r w:rsidRPr="00FA2057" w:rsidR="00CA15C4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5863145A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Pr="00FA2057" w:rsidR="00CA15C4">
        <w:rPr>
          <w:rStyle w:val="normaltextrun"/>
          <w:rFonts w:asciiTheme="minorHAnsi" w:hAnsiTheme="minorHAnsi" w:cstheme="minorBidi"/>
          <w:sz w:val="22"/>
          <w:szCs w:val="22"/>
        </w:rPr>
        <w:t xml:space="preserve">onference </w:t>
      </w:r>
      <w:r w:rsidRPr="00FA2057" w:rsidR="5D980865">
        <w:rPr>
          <w:rStyle w:val="normaltextrun"/>
          <w:rFonts w:asciiTheme="minorHAnsi" w:hAnsiTheme="minorHAnsi" w:cstheme="minorBidi"/>
          <w:sz w:val="22"/>
          <w:szCs w:val="22"/>
        </w:rPr>
        <w:t xml:space="preserve">and </w:t>
      </w:r>
      <w:r w:rsidRPr="00FA2057" w:rsidR="67AE9879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Pr="00FA2057" w:rsidR="5D980865">
        <w:rPr>
          <w:rStyle w:val="normaltextrun"/>
          <w:rFonts w:asciiTheme="minorHAnsi" w:hAnsiTheme="minorHAnsi" w:cstheme="minorBidi"/>
          <w:sz w:val="22"/>
          <w:szCs w:val="22"/>
        </w:rPr>
        <w:t xml:space="preserve">areer </w:t>
      </w:r>
      <w:r w:rsidRPr="00FA2057" w:rsidR="43A98015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Pr="00FA2057" w:rsidR="5D980865">
        <w:rPr>
          <w:rStyle w:val="normaltextrun"/>
          <w:rFonts w:asciiTheme="minorHAnsi" w:hAnsiTheme="minorHAnsi" w:cstheme="minorBidi"/>
          <w:sz w:val="22"/>
          <w:szCs w:val="22"/>
        </w:rPr>
        <w:t>xpo</w:t>
      </w:r>
      <w:r w:rsidRPr="00FA2057" w:rsidR="00CA15C4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6D5ED5C">
        <w:rPr>
          <w:rStyle w:val="normaltextrun"/>
          <w:rFonts w:asciiTheme="minorHAnsi" w:hAnsiTheme="minorHAnsi" w:cstheme="minorBidi"/>
          <w:sz w:val="22"/>
          <w:szCs w:val="22"/>
        </w:rPr>
        <w:t>in New Orleans</w:t>
      </w:r>
      <w:r w:rsidRPr="00FA2057" w:rsidR="0A81F0EB">
        <w:rPr>
          <w:rStyle w:val="normaltextrun"/>
          <w:rFonts w:asciiTheme="minorHAnsi" w:hAnsiTheme="minorHAnsi" w:cstheme="minorBidi"/>
          <w:sz w:val="22"/>
          <w:szCs w:val="22"/>
        </w:rPr>
        <w:t>.</w:t>
      </w:r>
    </w:p>
    <w:p w:rsidRPr="00FA2057" w:rsidR="001E3644" w:rsidP="001E3644" w:rsidRDefault="001E3644" w14:paraId="1D7F9651" w14:textId="1D46480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1E3644" w:rsidP="001E3644" w:rsidRDefault="001E3644" w14:paraId="42B6739F" w14:textId="299FE94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1E3644" w:rsidP="001E3644" w:rsidRDefault="001E3644" w14:paraId="6C7E7E90" w14:textId="22390A4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$3,966.03</w:t>
      </w:r>
    </w:p>
    <w:p w:rsidRPr="00FA2057" w:rsidR="001E3644" w:rsidP="455066D8" w:rsidRDefault="75C36C08" w14:paraId="4BCA586B" w14:textId="06CB897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6AFFCFD9">
        <w:rPr>
          <w:rStyle w:val="normaltextrun"/>
          <w:rFonts w:asciiTheme="minorHAnsi" w:hAnsiTheme="minorHAnsi" w:cstheme="minorBidi"/>
          <w:sz w:val="22"/>
          <w:szCs w:val="22"/>
        </w:rPr>
        <w:t>$3,343.77</w:t>
      </w:r>
    </w:p>
    <w:p w:rsidRPr="00FA2057" w:rsidR="001E3644" w:rsidP="455066D8" w:rsidRDefault="75C36C08" w14:paraId="2CAECF53" w14:textId="1C26D6E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lastRenderedPageBreak/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34806F69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4 and 5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34806F69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68C96745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34806F69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11-0-0. </w:t>
      </w:r>
    </w:p>
    <w:p w:rsidRPr="00FA2057" w:rsidR="001E3644" w:rsidP="001E3644" w:rsidRDefault="001E3644" w14:paraId="49545D72" w14:textId="2F1FFC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320174">
        <w:rPr>
          <w:rStyle w:val="normaltextrun"/>
          <w:rFonts w:asciiTheme="minorHAnsi" w:hAnsiTheme="minorHAnsi" w:cstheme="minorBidi"/>
          <w:sz w:val="22"/>
          <w:szCs w:val="22"/>
        </w:rPr>
        <w:t>160794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320174">
        <w:rPr>
          <w:rStyle w:val="eop"/>
          <w:rFonts w:asciiTheme="minorHAnsi" w:hAnsiTheme="minorHAnsi" w:cstheme="minorBidi"/>
          <w:b/>
          <w:sz w:val="22"/>
          <w:szCs w:val="22"/>
        </w:rPr>
        <w:t>Student Planning Organization</w:t>
      </w:r>
    </w:p>
    <w:p w:rsidRPr="00FA2057" w:rsidR="001E3644" w:rsidP="001E3644" w:rsidRDefault="001E3644" w14:paraId="4491C464" w14:textId="4FF9DA7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CA15C4">
        <w:rPr>
          <w:rStyle w:val="normaltextrun"/>
          <w:rFonts w:asciiTheme="minorHAnsi" w:hAnsiTheme="minorHAnsi" w:cstheme="minorHAnsi"/>
          <w:sz w:val="22"/>
          <w:szCs w:val="22"/>
        </w:rPr>
        <w:t xml:space="preserve"> Parking meter fees for social event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1E3644" w:rsidP="001E3644" w:rsidRDefault="001E3644" w14:paraId="27281256" w14:textId="0C4A4E7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1E3644" w:rsidP="001E3644" w:rsidRDefault="001E3644" w14:paraId="47543732" w14:textId="3CBA2B2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04D65DB9" w14:textId="30F84D0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20174">
        <w:rPr>
          <w:rStyle w:val="normaltextrun"/>
          <w:rFonts w:asciiTheme="minorHAnsi" w:hAnsiTheme="minorHAnsi" w:cstheme="minorHAnsi"/>
          <w:sz w:val="22"/>
          <w:szCs w:val="22"/>
        </w:rPr>
        <w:t>$715.00</w:t>
      </w:r>
    </w:p>
    <w:p w:rsidRPr="00FA2057" w:rsidR="001E3644" w:rsidP="001E3644" w:rsidRDefault="001E3644" w14:paraId="2ED62C8B" w14:textId="614ED6D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A70B7">
        <w:t xml:space="preserve"> </w:t>
      </w:r>
      <w:r w:rsidRPr="00FA2057" w:rsidR="006A70B7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1E3644" w:rsidP="455066D8" w:rsidRDefault="75C36C08" w14:paraId="69779C06" w14:textId="46B8860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motions</w:t>
      </w:r>
      <w:r w:rsidRPr="00FA2057" w:rsidR="15F9C59D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6F4A68FC">
        <w:rPr>
          <w:rStyle w:val="normaltextrun"/>
          <w:rFonts w:asciiTheme="minorHAnsi" w:hAnsiTheme="minorHAnsi" w:cstheme="minorBidi"/>
          <w:sz w:val="22"/>
          <w:szCs w:val="22"/>
        </w:rPr>
        <w:t xml:space="preserve"> because expenses relate to parking fees which violate the standards</w:t>
      </w:r>
      <w:r w:rsidRPr="00FA2057" w:rsidR="1C19268C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15F9C59D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seconds</w:t>
      </w:r>
      <w:r w:rsidRPr="00FA2057" w:rsidR="15F9C59D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1E3644" w:rsidP="001E3644" w:rsidRDefault="001E3644" w14:paraId="2CA96F9E" w14:textId="2E4AF83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16034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D934C5">
        <w:rPr>
          <w:rStyle w:val="eop"/>
          <w:rFonts w:asciiTheme="minorHAnsi" w:hAnsiTheme="minorHAnsi" w:cstheme="minorHAnsi"/>
          <w:b/>
          <w:bCs/>
          <w:sz w:val="22"/>
          <w:szCs w:val="22"/>
        </w:rPr>
        <w:t>The National Organization of Minority Architecture Students</w:t>
      </w:r>
    </w:p>
    <w:p w:rsidRPr="00FA2057" w:rsidR="001E3644" w:rsidP="001E3644" w:rsidRDefault="001E3644" w14:paraId="7B2BC747" w14:textId="141CC13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A15C4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consumable supplies for general meetings and events </w:t>
      </w:r>
    </w:p>
    <w:p w:rsidRPr="00FA2057" w:rsidR="001E3644" w:rsidP="001E3644" w:rsidRDefault="001E3644" w14:paraId="5988E88D" w14:textId="5F6E52E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1E3644" w:rsidP="001E3644" w:rsidRDefault="001E3644" w14:paraId="744E4981" w14:textId="0373323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1E3644" w:rsidP="001E3644" w:rsidRDefault="001E3644" w14:paraId="7A66C35C" w14:textId="1EA86A9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$750.00</w:t>
      </w:r>
    </w:p>
    <w:p w:rsidRPr="00FA2057" w:rsidR="001E3644" w:rsidP="001E3644" w:rsidRDefault="001E3644" w14:paraId="53619708" w14:textId="2C521AC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A70B7">
        <w:t xml:space="preserve"> </w:t>
      </w:r>
      <w:r w:rsidRPr="00FA2057" w:rsidR="006A70B7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1E3644" w:rsidP="455066D8" w:rsidRDefault="75C36C08" w14:paraId="61EBFC6C" w14:textId="15DCE5B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motions</w:t>
      </w:r>
      <w:r w:rsidRPr="00FA2057" w:rsidR="15F9C59D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15132D7A">
        <w:rPr>
          <w:rStyle w:val="normaltextrun"/>
          <w:rFonts w:asciiTheme="minorHAnsi" w:hAnsiTheme="minorHAnsi" w:cstheme="minorBidi"/>
          <w:sz w:val="22"/>
          <w:szCs w:val="22"/>
        </w:rPr>
        <w:t xml:space="preserve"> because the listed expenses are not covered under a service application</w:t>
      </w:r>
      <w:r w:rsidRPr="00FA2057" w:rsidR="49D0BC92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15F9C59D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15F9C59D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1E3644" w:rsidP="001E3644" w:rsidRDefault="001E3644" w14:paraId="353FB85E" w14:textId="12F1BB0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D934C5">
        <w:rPr>
          <w:rStyle w:val="normaltextrun"/>
          <w:rFonts w:asciiTheme="minorHAnsi" w:hAnsiTheme="minorHAnsi" w:cstheme="minorBidi"/>
          <w:sz w:val="22"/>
          <w:szCs w:val="22"/>
        </w:rPr>
        <w:t>160703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D934C5">
        <w:rPr>
          <w:rStyle w:val="eop"/>
          <w:rFonts w:asciiTheme="minorHAnsi" w:hAnsiTheme="minorHAnsi" w:cstheme="minorBidi"/>
          <w:b/>
          <w:sz w:val="22"/>
          <w:szCs w:val="22"/>
        </w:rPr>
        <w:t>College of Law Labor and Employment Law Society at the University of Illinois</w:t>
      </w:r>
    </w:p>
    <w:p w:rsidRPr="00FA2057" w:rsidR="001E3644" w:rsidP="001E3644" w:rsidRDefault="001E3644" w14:paraId="6890AEA9" w14:textId="6CD1F87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452FCA">
        <w:rPr>
          <w:rStyle w:val="normaltextrun"/>
          <w:rFonts w:asciiTheme="minorHAnsi" w:hAnsiTheme="minorHAnsi" w:cstheme="minorBidi"/>
          <w:sz w:val="22"/>
          <w:szCs w:val="22"/>
        </w:rPr>
        <w:t xml:space="preserve">Food for speaker event </w:t>
      </w:r>
      <w:r w:rsidRPr="00FA2057" w:rsidR="14C2F07B">
        <w:rPr>
          <w:rStyle w:val="normaltextrun"/>
          <w:rFonts w:asciiTheme="minorHAnsi" w:hAnsiTheme="minorHAnsi" w:cstheme="minorBidi"/>
          <w:sz w:val="22"/>
          <w:szCs w:val="22"/>
        </w:rPr>
        <w:t xml:space="preserve">with Professor Matthew </w:t>
      </w:r>
      <w:proofErr w:type="spellStart"/>
      <w:r w:rsidRPr="00FA2057" w:rsidR="14C2F07B">
        <w:rPr>
          <w:rStyle w:val="normaltextrun"/>
          <w:rFonts w:asciiTheme="minorHAnsi" w:hAnsiTheme="minorHAnsi" w:cstheme="minorBidi"/>
          <w:sz w:val="22"/>
          <w:szCs w:val="22"/>
        </w:rPr>
        <w:t>Finkin</w:t>
      </w:r>
      <w:proofErr w:type="spellEnd"/>
      <w:r w:rsidRPr="00FA2057" w:rsidR="14C2F07B">
        <w:rPr>
          <w:rStyle w:val="normaltextrun"/>
          <w:rFonts w:asciiTheme="minorHAnsi" w:hAnsiTheme="minorHAnsi" w:cstheme="minorBidi"/>
          <w:sz w:val="22"/>
          <w:szCs w:val="22"/>
        </w:rPr>
        <w:t xml:space="preserve"> on 10/11/2022.</w:t>
      </w:r>
    </w:p>
    <w:p w:rsidRPr="00FA2057" w:rsidR="001E3644" w:rsidP="001E3644" w:rsidRDefault="001E3644" w14:paraId="1189724C" w14:textId="794C1FD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1E3644" w:rsidP="001E3644" w:rsidRDefault="001E3644" w14:paraId="60F28C79" w14:textId="303194D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5403E701" w14:textId="6690348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$272.54</w:t>
      </w:r>
    </w:p>
    <w:p w:rsidRPr="00FA2057" w:rsidR="001E3644" w:rsidP="455066D8" w:rsidRDefault="75C36C08" w14:paraId="34C20487" w14:textId="2912AC2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7FF4E9B7">
        <w:rPr>
          <w:rStyle w:val="normaltextrun"/>
          <w:rFonts w:asciiTheme="minorHAnsi" w:hAnsiTheme="minorHAnsi" w:cstheme="minorBidi"/>
          <w:sz w:val="22"/>
          <w:szCs w:val="22"/>
        </w:rPr>
        <w:t>$272.54</w:t>
      </w:r>
    </w:p>
    <w:p w:rsidRPr="00FA2057" w:rsidR="001E3644" w:rsidP="001E3644" w:rsidRDefault="001E3644" w14:paraId="12348FDA" w14:textId="380A2A0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002044DE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004800C1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4800C1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002044DE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004800C1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1E3644" w:rsidP="001E3644" w:rsidRDefault="001E3644" w14:paraId="057F6BC0" w14:textId="4DDC85E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160909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D934C5">
        <w:rPr>
          <w:rStyle w:val="eop"/>
          <w:rFonts w:asciiTheme="minorHAnsi" w:hAnsiTheme="minorHAnsi" w:cstheme="minorHAnsi"/>
          <w:b/>
          <w:bCs/>
          <w:sz w:val="22"/>
          <w:szCs w:val="22"/>
        </w:rPr>
        <w:t>Cross the Ocean Ensemble</w:t>
      </w:r>
    </w:p>
    <w:p w:rsidRPr="00FA2057" w:rsidR="001E3644" w:rsidP="001E3644" w:rsidRDefault="001E3644" w14:paraId="04555828" w14:textId="3907C4C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52FCA">
        <w:rPr>
          <w:rStyle w:val="normaltextrun"/>
          <w:rFonts w:asciiTheme="minorHAnsi" w:hAnsiTheme="minorHAnsi" w:cstheme="minorHAnsi"/>
          <w:sz w:val="22"/>
          <w:szCs w:val="22"/>
        </w:rPr>
        <w:t xml:space="preserve">Tech equipment for mock interviews </w:t>
      </w:r>
    </w:p>
    <w:p w:rsidRPr="00FA2057" w:rsidR="001E3644" w:rsidP="001E3644" w:rsidRDefault="001E3644" w14:paraId="59239ADF" w14:textId="56DCF25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1E3644" w:rsidP="001E3644" w:rsidRDefault="001E3644" w14:paraId="45F93A86" w14:textId="371A51E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1E3644" w:rsidP="001E3644" w:rsidRDefault="001E3644" w14:paraId="0546F489" w14:textId="34C804A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$339.49</w:t>
      </w:r>
    </w:p>
    <w:p w:rsidRPr="00FA2057" w:rsidR="001E3644" w:rsidP="455066D8" w:rsidRDefault="75C36C08" w14:paraId="0E1FD4AF" w14:textId="1A705F6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47CD61C9">
        <w:rPr>
          <w:rStyle w:val="normaltextrun"/>
          <w:rFonts w:asciiTheme="minorHAnsi" w:hAnsiTheme="minorHAnsi" w:cstheme="minorBidi"/>
          <w:sz w:val="22"/>
          <w:szCs w:val="22"/>
        </w:rPr>
        <w:t>$339.49</w:t>
      </w:r>
    </w:p>
    <w:p w:rsidRPr="00FA2057" w:rsidR="001E3644" w:rsidP="001E3644" w:rsidRDefault="001E3644" w14:paraId="762EF7CA" w14:textId="361B5E5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6237EC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6237EC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6237EC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8-0-3. </w:t>
      </w:r>
    </w:p>
    <w:p w:rsidRPr="00FA2057" w:rsidR="001E3644" w:rsidP="001E3644" w:rsidRDefault="001E3644" w14:paraId="02E505C2" w14:textId="75C9AB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160734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D934C5">
        <w:rPr>
          <w:rStyle w:val="eop"/>
          <w:rFonts w:asciiTheme="minorHAnsi" w:hAnsiTheme="minorHAnsi" w:cstheme="minorHAnsi"/>
          <w:b/>
          <w:bCs/>
          <w:sz w:val="22"/>
          <w:szCs w:val="22"/>
        </w:rPr>
        <w:t>Habitat for Humanity Campus Chapter</w:t>
      </w:r>
    </w:p>
    <w:p w:rsidRPr="00FA2057" w:rsidR="001E3644" w:rsidP="001E3644" w:rsidRDefault="001E3644" w14:paraId="271AA33E" w14:textId="3C3640B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52FCA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Halloween decorations for social event </w:t>
      </w:r>
    </w:p>
    <w:p w:rsidRPr="00FA2057" w:rsidR="001E3644" w:rsidP="001E3644" w:rsidRDefault="001E3644" w14:paraId="43F54B1B" w14:textId="1A5D733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Fonts w:asciiTheme="minorHAnsi" w:hAnsiTheme="minorHAnsi" w:cstheme="minorHAnsi"/>
          <w:sz w:val="22"/>
          <w:szCs w:val="22"/>
        </w:rPr>
        <w:t>Org. has a large funding balance already</w:t>
      </w:r>
    </w:p>
    <w:p w:rsidRPr="00FA2057" w:rsidR="001E3644" w:rsidP="001E3644" w:rsidRDefault="001E3644" w14:paraId="344F2386" w14:textId="350CF9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1E3644" w:rsidP="001E3644" w:rsidRDefault="001E3644" w14:paraId="5B12A7EA" w14:textId="0B615EC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934C5">
        <w:rPr>
          <w:rStyle w:val="normaltextrun"/>
          <w:rFonts w:asciiTheme="minorHAnsi" w:hAnsiTheme="minorHAnsi" w:cstheme="minorHAnsi"/>
          <w:sz w:val="22"/>
          <w:szCs w:val="22"/>
        </w:rPr>
        <w:t>$25.00</w:t>
      </w:r>
    </w:p>
    <w:p w:rsidRPr="00FA2057" w:rsidR="001E3644" w:rsidP="001E3644" w:rsidRDefault="001E3644" w14:paraId="75C0ACD9" w14:textId="71BBB00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A70B7">
        <w:t xml:space="preserve"> </w:t>
      </w:r>
      <w:r w:rsidRPr="00FA2057" w:rsidR="006A70B7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1E3644" w:rsidP="455066D8" w:rsidRDefault="75C36C08" w14:paraId="7BB3EFCC" w14:textId="216A965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47DEBE14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47DEBE14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47DEBE14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10-1-0. </w:t>
      </w:r>
    </w:p>
    <w:p w:rsidRPr="00FA2057" w:rsidR="00D934C5" w:rsidP="00D934C5" w:rsidRDefault="00D934C5" w14:paraId="307F5007" w14:textId="0FDEE00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15938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EE5FDF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Badminton Intercollegiate Sports Club</w:t>
      </w:r>
    </w:p>
    <w:p w:rsidRPr="00FA2057" w:rsidR="00D934C5" w:rsidP="00D934C5" w:rsidRDefault="00D934C5" w14:paraId="1F2DF8B6" w14:textId="0D8BCD4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52FCA">
        <w:rPr>
          <w:rStyle w:val="normaltextrun"/>
          <w:rFonts w:asciiTheme="minorHAnsi" w:hAnsiTheme="minorHAnsi" w:cstheme="minorHAnsi"/>
          <w:sz w:val="22"/>
          <w:szCs w:val="22"/>
        </w:rPr>
        <w:t xml:space="preserve">Equipment, space rental, travel and lodging expenses, registration for competition </w:t>
      </w:r>
    </w:p>
    <w:p w:rsidRPr="00FA2057" w:rsidR="00D934C5" w:rsidP="00D934C5" w:rsidRDefault="00D934C5" w14:paraId="41AB1244" w14:textId="7EEBCFE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D934C5" w:rsidP="00D934C5" w:rsidRDefault="00D934C5" w14:paraId="5AE8A4BA" w14:textId="775A5FF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D934C5" w:rsidP="00D934C5" w:rsidRDefault="00D934C5" w14:paraId="2A044E3C" w14:textId="3FA8765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$8,922.04</w:t>
      </w:r>
    </w:p>
    <w:p w:rsidRPr="00FA2057" w:rsidR="00D934C5" w:rsidP="455066D8" w:rsidRDefault="3FFFF2FB" w14:paraId="023A2566" w14:textId="6ABF8A5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0BD4CC1">
        <w:rPr>
          <w:rStyle w:val="normaltextrun"/>
          <w:rFonts w:asciiTheme="minorHAnsi" w:hAnsiTheme="minorHAnsi" w:cstheme="minorBidi"/>
          <w:sz w:val="22"/>
          <w:szCs w:val="22"/>
        </w:rPr>
        <w:t>$8,922.04</w:t>
      </w:r>
    </w:p>
    <w:p w:rsidRPr="00FA2057" w:rsidR="00D934C5" w:rsidP="00D934C5" w:rsidRDefault="00D934C5" w14:paraId="0BB9661E" w14:textId="34E989D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6237EC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6237EC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6237EC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Pr="00FA2057" w:rsidR="00CB3E9B">
        <w:rPr>
          <w:rStyle w:val="normaltextrun"/>
          <w:rFonts w:asciiTheme="minorHAnsi" w:hAnsiTheme="minorHAnsi" w:cstheme="minorHAnsi"/>
          <w:sz w:val="22"/>
          <w:szCs w:val="22"/>
        </w:rPr>
        <w:t>11-0-0.</w:t>
      </w:r>
    </w:p>
    <w:p w:rsidRPr="00FA2057" w:rsidR="00D934C5" w:rsidP="00D934C5" w:rsidRDefault="00D934C5" w14:paraId="0C76BE87" w14:textId="7D67584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159529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EE5FDF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Disc Golf Club</w:t>
      </w:r>
    </w:p>
    <w:p w:rsidRPr="00FA2057" w:rsidR="00D934C5" w:rsidP="00D934C5" w:rsidRDefault="00D934C5" w14:paraId="4277FF15" w14:textId="010BFD7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52FCA">
        <w:rPr>
          <w:rStyle w:val="normaltextrun"/>
          <w:rFonts w:asciiTheme="minorHAnsi" w:hAnsiTheme="minorHAnsi" w:cstheme="minorHAnsi"/>
          <w:sz w:val="22"/>
          <w:szCs w:val="22"/>
        </w:rPr>
        <w:t xml:space="preserve">ARC rental </w:t>
      </w:r>
    </w:p>
    <w:p w:rsidRPr="00FA2057" w:rsidR="00D934C5" w:rsidP="00D934C5" w:rsidRDefault="00D934C5" w14:paraId="1081B1C2" w14:textId="0AB1FC7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5A8D0CE2" w14:textId="3284DD1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703416C9" w14:textId="3BCA633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$144.00</w:t>
      </w:r>
    </w:p>
    <w:p w:rsidRPr="00FA2057" w:rsidR="00D934C5" w:rsidP="00D934C5" w:rsidRDefault="00D934C5" w14:paraId="195B1150" w14:textId="33B079F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A70B7">
        <w:t xml:space="preserve"> </w:t>
      </w:r>
      <w:r w:rsidRPr="00FA2057" w:rsidR="006A70B7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55B3D9F1" w14:textId="384A209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motions</w:t>
      </w:r>
      <w:r w:rsidRPr="00FA2057" w:rsidR="52490B4C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5E6BF8">
        <w:rPr>
          <w:rStyle w:val="normaltextrun"/>
          <w:rFonts w:asciiTheme="minorHAnsi" w:hAnsiTheme="minorHAnsi" w:cstheme="minorBidi"/>
          <w:sz w:val="22"/>
          <w:szCs w:val="22"/>
        </w:rPr>
        <w:t xml:space="preserve"> as purpose for reservation was for organization putting practice. This is a function of the RSO, not a program</w:t>
      </w:r>
      <w:r w:rsidRPr="00FA2057" w:rsidR="52490B4C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seconds</w:t>
      </w:r>
      <w:r w:rsidRPr="00FA2057" w:rsidR="52490B4C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D934C5" w:rsidP="00D934C5" w:rsidRDefault="00D934C5" w14:paraId="6FBCCF02" w14:textId="62FAB52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15949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 </w:t>
      </w:r>
      <w:r w:rsidRPr="00FA2057" w:rsidR="00EE5FDF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Medical Screening Society</w:t>
      </w:r>
    </w:p>
    <w:p w:rsidRPr="00FA2057" w:rsidR="00D934C5" w:rsidP="00D934C5" w:rsidRDefault="00D934C5" w14:paraId="395E8579" w14:textId="30E692D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52FCA">
        <w:rPr>
          <w:rStyle w:val="normaltextrun"/>
          <w:rFonts w:asciiTheme="minorHAnsi" w:hAnsiTheme="minorHAnsi" w:cstheme="minorHAnsi"/>
          <w:sz w:val="22"/>
          <w:szCs w:val="22"/>
        </w:rPr>
        <w:t xml:space="preserve">Supplies for medical screening </w:t>
      </w:r>
    </w:p>
    <w:p w:rsidRPr="00FA2057" w:rsidR="00D934C5" w:rsidP="00D934C5" w:rsidRDefault="00D934C5" w14:paraId="7A3355A2" w14:textId="154B68E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D934C5" w:rsidP="00D934C5" w:rsidRDefault="00D934C5" w14:paraId="1E693086" w14:textId="1C40258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D934C5" w:rsidP="00D934C5" w:rsidRDefault="00D934C5" w14:paraId="44774425" w14:textId="3D3C97B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$2,284.16</w:t>
      </w:r>
    </w:p>
    <w:p w:rsidRPr="00FA2057" w:rsidR="00D934C5" w:rsidP="455066D8" w:rsidRDefault="3FFFF2FB" w14:paraId="2E7E1383" w14:textId="6C1FEE9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8E8051D">
        <w:rPr>
          <w:rStyle w:val="normaltextrun"/>
          <w:rFonts w:asciiTheme="minorHAnsi" w:hAnsiTheme="minorHAnsi" w:cstheme="minorBidi"/>
          <w:sz w:val="22"/>
          <w:szCs w:val="22"/>
        </w:rPr>
        <w:t>$2,284.16</w:t>
      </w:r>
    </w:p>
    <w:p w:rsidRPr="00FA2057" w:rsidR="00D934C5" w:rsidP="00D934C5" w:rsidRDefault="00D934C5" w14:paraId="35BF5ACA" w14:textId="268FCFF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Pablo </w:t>
      </w:r>
      <w:r w:rsidRPr="00FA2057" w:rsidR="002044DE">
        <w:rPr>
          <w:rStyle w:val="normaltextrun"/>
          <w:rFonts w:asciiTheme="minorHAnsi" w:hAnsiTheme="minorHAnsi" w:cstheme="minorHAnsi"/>
          <w:sz w:val="22"/>
          <w:szCs w:val="22"/>
        </w:rPr>
        <w:t>Quispe motions</w:t>
      </w:r>
      <w:r w:rsidRPr="00FA2057" w:rsidR="00CB3E9B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CB3E9B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Arianna Agramonte </w:t>
      </w:r>
      <w:r w:rsidRPr="00FA2057" w:rsidR="002044DE">
        <w:rPr>
          <w:rStyle w:val="normaltextrun"/>
          <w:rFonts w:asciiTheme="minorHAnsi" w:hAnsiTheme="minorHAnsi" w:cstheme="minorHAnsi"/>
          <w:sz w:val="22"/>
          <w:szCs w:val="22"/>
        </w:rPr>
        <w:t>Holterman seconds</w:t>
      </w:r>
      <w:r w:rsidRPr="00FA2057" w:rsidR="00CB3E9B">
        <w:rPr>
          <w:rStyle w:val="normaltextrun"/>
          <w:rFonts w:asciiTheme="minorHAnsi" w:hAnsiTheme="minorHAnsi" w:cstheme="minorHAnsi"/>
          <w:sz w:val="22"/>
          <w:szCs w:val="22"/>
        </w:rPr>
        <w:t xml:space="preserve">. Vote of 11-0-0. </w:t>
      </w:r>
    </w:p>
    <w:p w:rsidRPr="00FA2057" w:rsidR="00D934C5" w:rsidP="00D934C5" w:rsidRDefault="00D934C5" w14:paraId="090AB4D4" w14:textId="68A3DD2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16051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EE5FDF">
        <w:rPr>
          <w:rStyle w:val="eop"/>
          <w:rFonts w:asciiTheme="minorHAnsi" w:hAnsiTheme="minorHAnsi" w:cstheme="minorHAnsi"/>
          <w:b/>
          <w:sz w:val="22"/>
          <w:szCs w:val="22"/>
        </w:rPr>
        <w:t>Illini Swim Club</w:t>
      </w:r>
    </w:p>
    <w:p w:rsidRPr="00FA2057" w:rsidR="00D934C5" w:rsidP="00D934C5" w:rsidRDefault="00D934C5" w14:paraId="7AC7DA64" w14:textId="49D0F14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52FCA">
        <w:rPr>
          <w:rStyle w:val="normaltextrun"/>
          <w:rFonts w:asciiTheme="minorHAnsi" w:hAnsiTheme="minorHAnsi" w:cstheme="minorHAnsi"/>
          <w:sz w:val="22"/>
          <w:szCs w:val="22"/>
        </w:rPr>
        <w:t xml:space="preserve">Travel and lodging fees, registration fees, </w:t>
      </w:r>
      <w:r w:rsidRPr="00FA2057" w:rsidR="005071C8">
        <w:rPr>
          <w:rStyle w:val="normaltextrun"/>
          <w:rFonts w:asciiTheme="minorHAnsi" w:hAnsiTheme="minorHAnsi" w:cstheme="minorHAnsi"/>
          <w:sz w:val="22"/>
          <w:szCs w:val="22"/>
        </w:rPr>
        <w:t>swimsuits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 for meets </w:t>
      </w:r>
    </w:p>
    <w:p w:rsidRPr="00FA2057" w:rsidR="00D934C5" w:rsidP="00D934C5" w:rsidRDefault="00D934C5" w14:paraId="60122311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</w:p>
    <w:p w:rsidRPr="00FA2057" w:rsidR="00D934C5" w:rsidP="00D934C5" w:rsidRDefault="00D934C5" w14:paraId="32D81D04" w14:textId="325D617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D934C5" w:rsidP="00D934C5" w:rsidRDefault="00D934C5" w14:paraId="27DDF420" w14:textId="2AF9CAD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$9,950.00</w:t>
      </w:r>
    </w:p>
    <w:p w:rsidRPr="00FA2057" w:rsidR="00D934C5" w:rsidP="00D934C5" w:rsidRDefault="00D934C5" w14:paraId="08EB4905" w14:textId="1F9B340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A70B7">
        <w:t xml:space="preserve"> </w:t>
      </w:r>
      <w:r w:rsidRPr="00FA2057" w:rsidR="006A70B7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455CECAE" w14:textId="3D1FB98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52490B4C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9A5030">
        <w:rPr>
          <w:rStyle w:val="normaltextrun"/>
          <w:rFonts w:asciiTheme="minorHAnsi" w:hAnsiTheme="minorHAnsi" w:cstheme="minorBidi"/>
          <w:sz w:val="22"/>
          <w:szCs w:val="22"/>
        </w:rPr>
        <w:t xml:space="preserve"> due to insufficient </w:t>
      </w:r>
      <w:r w:rsidRPr="00FA2057" w:rsidR="007D3AE3">
        <w:rPr>
          <w:rStyle w:val="normaltextrun"/>
          <w:rFonts w:asciiTheme="minorHAnsi" w:hAnsiTheme="minorHAnsi" w:cstheme="minorBidi"/>
          <w:sz w:val="22"/>
          <w:szCs w:val="22"/>
        </w:rPr>
        <w:t>supporting documentation</w:t>
      </w:r>
      <w:r w:rsidRPr="00FA2057" w:rsidR="52490B4C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52490B4C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1.</w:t>
      </w:r>
    </w:p>
    <w:p w:rsidRPr="00FA2057" w:rsidR="00D934C5" w:rsidP="00D934C5" w:rsidRDefault="00D934C5" w14:paraId="18F09AF7" w14:textId="697498B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160094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EE5FDF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6175C1B5" w14:textId="214BECE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Away game travel expenses </w:t>
      </w:r>
    </w:p>
    <w:p w:rsidRPr="00FA2057" w:rsidR="00D934C5" w:rsidP="00D934C5" w:rsidRDefault="00D934C5" w14:paraId="7D951DA2" w14:textId="0D4C4EE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5C9ECABC" w14:textId="0ED7332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52D463F0" w14:textId="25DBE00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$131.63</w:t>
      </w:r>
      <w:r w:rsidRPr="00FA2057" w:rsidR="006A70B7">
        <w:rPr>
          <w:rStyle w:val="normaltextrun"/>
          <w:rFonts w:asciiTheme="minorHAnsi" w:hAnsiTheme="minorHAnsi" w:cstheme="minorHAnsi"/>
          <w:sz w:val="22"/>
          <w:szCs w:val="22"/>
        </w:rPr>
        <w:t xml:space="preserve">   </w:t>
      </w:r>
    </w:p>
    <w:p w:rsidRPr="00FA2057" w:rsidR="00D934C5" w:rsidP="00D934C5" w:rsidRDefault="00D934C5" w14:paraId="390ADFA1" w14:textId="1FA941E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A70B7">
        <w:t xml:space="preserve"> </w:t>
      </w:r>
      <w:r w:rsidRPr="00FA2057" w:rsidR="006A70B7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 w:rsidR="00881F30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D934C5" w:rsidP="455066D8" w:rsidRDefault="3FFFF2FB" w14:paraId="7131FD79" w14:textId="4D347EB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4F77D143">
        <w:t xml:space="preserve"> </w:t>
      </w:r>
      <w:r w:rsidRPr="00FA2057" w:rsidR="4F77D143">
        <w:rPr>
          <w:rStyle w:val="normaltextrun"/>
          <w:rFonts w:asciiTheme="minorHAnsi" w:hAnsiTheme="minorHAnsi" w:cstheme="minorBidi"/>
          <w:sz w:val="22"/>
          <w:szCs w:val="22"/>
        </w:rPr>
        <w:t>Pablo Quispe motions to zero fund application</w:t>
      </w:r>
      <w:r w:rsidRPr="00FA2057" w:rsidR="00225BA3">
        <w:rPr>
          <w:rStyle w:val="normaltextrun"/>
          <w:rFonts w:asciiTheme="minorHAnsi" w:hAnsiTheme="minorHAnsi" w:cstheme="minorBidi"/>
          <w:sz w:val="22"/>
          <w:szCs w:val="22"/>
        </w:rPr>
        <w:t xml:space="preserve"> as it was for Services travel, not Programs</w:t>
      </w:r>
      <w:r w:rsidRPr="00FA2057" w:rsidR="4F77D143">
        <w:rPr>
          <w:rStyle w:val="normaltextrun"/>
          <w:rFonts w:asciiTheme="minorHAnsi" w:hAnsiTheme="minorHAnsi" w:cstheme="minorBidi"/>
          <w:sz w:val="22"/>
          <w:szCs w:val="22"/>
        </w:rPr>
        <w:t xml:space="preserve">. Myles Washington seconds. Vote of 11-0-0. 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</w:p>
    <w:p w:rsidRPr="00FA2057" w:rsidR="00D934C5" w:rsidRDefault="00D934C5" w14:paraId="25D610EE" w14:textId="0781CA8F">
      <w:pPr>
        <w:pStyle w:val="ListParagraph"/>
        <w:numPr>
          <w:ilvl w:val="0"/>
          <w:numId w:val="10"/>
        </w:numPr>
        <w:spacing w:after="0"/>
        <w:textAlignment w:val="baseline"/>
        <w:rPr>
          <w:rFonts w:cstheme="minorHAnsi"/>
          <w:b/>
        </w:rPr>
      </w:pPr>
      <w:r w:rsidRPr="00FA2057">
        <w:rPr>
          <w:rStyle w:val="normaltextrun"/>
          <w:rFonts w:cstheme="minorHAnsi"/>
        </w:rPr>
        <w:t xml:space="preserve">App No. </w:t>
      </w:r>
      <w:r w:rsidRPr="00FA2057" w:rsidR="00EE5FDF">
        <w:rPr>
          <w:rStyle w:val="normaltextrun"/>
          <w:rFonts w:cstheme="minorHAnsi"/>
        </w:rPr>
        <w:t>160115</w:t>
      </w:r>
      <w:r w:rsidRPr="00FA2057">
        <w:rPr>
          <w:rStyle w:val="normaltextrun"/>
          <w:rFonts w:cstheme="minorHAnsi"/>
        </w:rPr>
        <w:t>-</w:t>
      </w:r>
      <w:r w:rsidRPr="00FA2057">
        <w:rPr>
          <w:rStyle w:val="eop"/>
          <w:rFonts w:cstheme="minorHAnsi"/>
        </w:rPr>
        <w:t> </w:t>
      </w:r>
      <w:r w:rsidRPr="00FA2057" w:rsidR="00EE5FDF">
        <w:rPr>
          <w:rStyle w:val="eop"/>
          <w:rFonts w:cstheme="minorHAnsi"/>
          <w:b/>
        </w:rPr>
        <w:t>Illini Women's Soccer Club</w:t>
      </w:r>
    </w:p>
    <w:p w:rsidRPr="00FA2057" w:rsidR="00D934C5" w:rsidP="00D934C5" w:rsidRDefault="00D934C5" w14:paraId="20544B9C" w14:textId="6914CE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Away game travel expenses </w:t>
      </w:r>
    </w:p>
    <w:p w:rsidRPr="00FA2057" w:rsidR="00D934C5" w:rsidP="00D934C5" w:rsidRDefault="00D934C5" w14:paraId="5CE56EA5" w14:textId="053173F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68D29B03" w14:textId="0301BA0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E5FDF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7291B195" w14:textId="7C5CDA4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$210.60</w:t>
      </w:r>
    </w:p>
    <w:p w:rsidRPr="00FA2057" w:rsidR="00D934C5" w:rsidP="00D934C5" w:rsidRDefault="00D934C5" w14:paraId="5A5685C2" w14:textId="5D251F2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t xml:space="preserve"> 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44563B38" w14:textId="2FF80F3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2747A4A9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1765D7">
        <w:rPr>
          <w:rStyle w:val="normaltextrun"/>
          <w:rFonts w:asciiTheme="minorHAnsi" w:hAnsiTheme="minorHAnsi" w:cstheme="minorBidi"/>
          <w:sz w:val="22"/>
          <w:szCs w:val="22"/>
        </w:rPr>
        <w:t xml:space="preserve"> as it was for Services Travel, not Programs</w:t>
      </w:r>
      <w:r w:rsidRPr="00FA2057" w:rsidR="2747A4A9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2747A4A9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D934C5" w:rsidP="00D934C5" w:rsidRDefault="00D934C5" w14:paraId="3B2AA1B8" w14:textId="2F52F9A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 xml:space="preserve">App No.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16053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04990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6D8AE988" w14:textId="23DBEC7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T shirts for fund raising event </w:t>
      </w:r>
    </w:p>
    <w:p w:rsidRPr="00FA2057" w:rsidR="00D934C5" w:rsidP="00D934C5" w:rsidRDefault="00D934C5" w14:paraId="052DF082" w14:textId="7293DF7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4E70667F" w14:textId="5B58D7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4918E39D" w14:textId="5187140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$249.32</w:t>
      </w:r>
    </w:p>
    <w:p w:rsidRPr="00FA2057" w:rsidR="00D934C5" w:rsidP="00D934C5" w:rsidRDefault="00D934C5" w14:paraId="5AE0D0D4" w14:textId="6A1C3B1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t xml:space="preserve"> 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7DB84A33" w14:textId="7EFA8FF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motions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8C60FB">
        <w:rPr>
          <w:rStyle w:val="normaltextrun"/>
          <w:rFonts w:asciiTheme="minorHAnsi" w:hAnsiTheme="minorHAnsi" w:cstheme="minorBidi"/>
          <w:sz w:val="22"/>
          <w:szCs w:val="22"/>
        </w:rPr>
        <w:t xml:space="preserve"> as event </w:t>
      </w:r>
      <w:r w:rsidRPr="00FA2057" w:rsidR="00FA56AB">
        <w:rPr>
          <w:rStyle w:val="normaltextrun"/>
          <w:rFonts w:asciiTheme="minorHAnsi" w:hAnsiTheme="minorHAnsi" w:cstheme="minorBidi"/>
          <w:sz w:val="22"/>
          <w:szCs w:val="22"/>
        </w:rPr>
        <w:t xml:space="preserve">generates revenue </w:t>
      </w:r>
      <w:r w:rsidRPr="00FA2057" w:rsidR="005A6E95">
        <w:rPr>
          <w:rStyle w:val="normaltextrun"/>
          <w:rFonts w:asciiTheme="minorHAnsi" w:hAnsiTheme="minorHAnsi" w:cstheme="minorBidi"/>
          <w:sz w:val="22"/>
          <w:szCs w:val="22"/>
        </w:rPr>
        <w:t>not donated to a charity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seconds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>. Vote of 9-0-2.</w:t>
      </w:r>
    </w:p>
    <w:p w:rsidRPr="00FA2057" w:rsidR="00D934C5" w:rsidP="00D934C5" w:rsidRDefault="00D934C5" w14:paraId="22038A07" w14:textId="69F4C83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16013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04990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7CD2FFFD" w14:textId="770548E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Referee fees </w:t>
      </w:r>
    </w:p>
    <w:p w:rsidRPr="00FA2057" w:rsidR="00D934C5" w:rsidP="00D934C5" w:rsidRDefault="00D934C5" w14:paraId="45B377C2" w14:textId="4712E7F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11062838" w14:textId="38DDC6E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34419E8C" w14:textId="1323B9C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$250.00</w:t>
      </w:r>
    </w:p>
    <w:p w:rsidRPr="00FA2057" w:rsidR="00D934C5" w:rsidP="00D934C5" w:rsidRDefault="00D934C5" w14:paraId="546C2F29" w14:textId="245362F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t xml:space="preserve"> 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555A0A9D" w14:textId="1924D40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E36CEF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8C3C93">
        <w:rPr>
          <w:rStyle w:val="normaltextrun"/>
          <w:rFonts w:asciiTheme="minorHAnsi" w:hAnsiTheme="minorHAnsi" w:cstheme="minorBidi"/>
          <w:sz w:val="22"/>
          <w:szCs w:val="22"/>
        </w:rPr>
        <w:t xml:space="preserve">for insufficient </w:t>
      </w:r>
      <w:r w:rsidRPr="00FA2057" w:rsidR="00340830">
        <w:rPr>
          <w:rStyle w:val="normaltextrun"/>
          <w:rFonts w:asciiTheme="minorHAnsi" w:hAnsiTheme="minorHAnsi" w:cstheme="minorBidi"/>
          <w:sz w:val="22"/>
          <w:szCs w:val="22"/>
        </w:rPr>
        <w:t>supporting documentation. There was no contract provided.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2AD9DBC5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>. Vote of 10-0-1.</w:t>
      </w:r>
    </w:p>
    <w:p w:rsidRPr="00FA2057" w:rsidR="00D934C5" w:rsidP="00D934C5" w:rsidRDefault="00D934C5" w14:paraId="7A561740" w14:textId="60BD0ED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16013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04990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53C6F9DF" w14:textId="4222649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Referee fees </w:t>
      </w:r>
    </w:p>
    <w:p w:rsidRPr="00FA2057" w:rsidR="00D934C5" w:rsidP="00D934C5" w:rsidRDefault="00D934C5" w14:paraId="136CB129" w14:textId="4C3030E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4BD540DE" w14:textId="736E6A3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4F266FB8" w14:textId="34D554F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$250.00</w:t>
      </w:r>
    </w:p>
    <w:p w:rsidRPr="00FA2057" w:rsidR="00D934C5" w:rsidP="00D934C5" w:rsidRDefault="00D934C5" w14:paraId="1098D557" w14:textId="20DAECC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t xml:space="preserve"> 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523D28DF" w14:textId="435633D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A5248C">
        <w:rPr>
          <w:rStyle w:val="normaltextrun"/>
          <w:rFonts w:asciiTheme="minorHAnsi" w:hAnsiTheme="minorHAnsi" w:cstheme="minorBidi"/>
          <w:sz w:val="22"/>
          <w:szCs w:val="22"/>
        </w:rPr>
        <w:t xml:space="preserve"> for insufficient supporting documentation</w:t>
      </w:r>
      <w:r w:rsidRPr="00FA2057" w:rsidR="00395596">
        <w:rPr>
          <w:rStyle w:val="normaltextrun"/>
          <w:rFonts w:asciiTheme="minorHAnsi" w:hAnsiTheme="minorHAnsi" w:cstheme="minorBidi"/>
          <w:sz w:val="22"/>
          <w:szCs w:val="22"/>
        </w:rPr>
        <w:t>. There was no contract provided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>. Vote of 10-0-1.</w:t>
      </w:r>
    </w:p>
    <w:p w:rsidRPr="00FA2057" w:rsidR="00D934C5" w:rsidP="00D934C5" w:rsidRDefault="00D934C5" w14:paraId="0F55CAAE" w14:textId="0AFB2E5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160129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04990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694D3C9E" w14:textId="7088424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Referee fees </w:t>
      </w:r>
    </w:p>
    <w:p w:rsidRPr="00FA2057" w:rsidR="00D934C5" w:rsidP="00D934C5" w:rsidRDefault="00D934C5" w14:paraId="531B5735" w14:textId="67D0C7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5AED75FA" w14:textId="53D8A02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62D3DCF9" w14:textId="425B995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$250.00</w:t>
      </w:r>
    </w:p>
    <w:p w:rsidRPr="00FA2057" w:rsidR="00D934C5" w:rsidP="00D934C5" w:rsidRDefault="00D934C5" w14:paraId="74D11E89" w14:textId="359D072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t xml:space="preserve"> 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158D650F" w14:textId="69AE1DE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2506ED">
        <w:rPr>
          <w:rStyle w:val="normaltextrun"/>
          <w:rFonts w:asciiTheme="minorHAnsi" w:hAnsiTheme="minorHAnsi" w:cstheme="minorBidi"/>
          <w:sz w:val="22"/>
          <w:szCs w:val="22"/>
        </w:rPr>
        <w:t xml:space="preserve"> for insufficient supporting documentation. There was no contract provided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003955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D934C5" w:rsidP="00D934C5" w:rsidRDefault="00D934C5" w14:paraId="6C6AAA84" w14:textId="6FB975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160126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04990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531C8163" w14:textId="3AB04A6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Referee fees </w:t>
      </w:r>
    </w:p>
    <w:p w:rsidRPr="00FA2057" w:rsidR="00D934C5" w:rsidP="00D934C5" w:rsidRDefault="00D934C5" w14:paraId="079CA17D" w14:textId="1F4B466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1EEBE8D1" w14:textId="13AB946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5B4F5A70" w14:textId="7E8E009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$250.00</w:t>
      </w:r>
    </w:p>
    <w:p w:rsidRPr="00FA2057" w:rsidR="00D934C5" w:rsidP="00D934C5" w:rsidRDefault="00D934C5" w14:paraId="0E4D6397" w14:textId="3A68073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t xml:space="preserve"> 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49F256B8" w14:textId="0992FE1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2506ED">
        <w:rPr>
          <w:rStyle w:val="normaltextrun"/>
          <w:rFonts w:asciiTheme="minorHAnsi" w:hAnsiTheme="minorHAnsi" w:cstheme="minorBidi"/>
          <w:sz w:val="22"/>
          <w:szCs w:val="22"/>
        </w:rPr>
        <w:t xml:space="preserve"> for insufficient supporting documentation. There was no contract provided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D934C5" w:rsidP="00D934C5" w:rsidRDefault="00D934C5" w14:paraId="70F5B9E4" w14:textId="02D4E30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16012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04990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1DE952FF" w14:textId="08A8200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Referee fees </w:t>
      </w:r>
    </w:p>
    <w:p w:rsidRPr="00FA2057" w:rsidR="00D934C5" w:rsidP="00D934C5" w:rsidRDefault="00D934C5" w14:paraId="1B21BB29" w14:textId="3452EA4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7815C20C" w14:textId="1130750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75C2425D" w14:textId="6DB7280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lastRenderedPageBreak/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$250.00</w:t>
      </w:r>
    </w:p>
    <w:p w:rsidRPr="00FA2057" w:rsidR="00D934C5" w:rsidP="00D934C5" w:rsidRDefault="00D934C5" w14:paraId="3878DB4D" w14:textId="593E8EC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t xml:space="preserve"> 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0F81FA02" w14:textId="4E7F561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2506ED">
        <w:rPr>
          <w:rStyle w:val="normaltextrun"/>
          <w:rFonts w:asciiTheme="minorHAnsi" w:hAnsiTheme="minorHAnsi" w:cstheme="minorBidi"/>
          <w:sz w:val="22"/>
          <w:szCs w:val="22"/>
        </w:rPr>
        <w:t xml:space="preserve"> for insufficient supporting documentation. There was no contract provided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4B4DC38E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D934C5" w:rsidP="00D934C5" w:rsidRDefault="00D934C5" w14:paraId="0860DAD3" w14:textId="6448E6D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160112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04990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06B777B2" w14:textId="03FE096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Away game travel expenses </w:t>
      </w:r>
    </w:p>
    <w:p w:rsidRPr="00FA2057" w:rsidR="00D934C5" w:rsidP="00D934C5" w:rsidRDefault="00D934C5" w14:paraId="47778D21" w14:textId="63DB3C2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506DFDEF" w14:textId="4F2DC0E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26B39696" w14:textId="49F5C37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$264.71</w:t>
      </w:r>
    </w:p>
    <w:p w:rsidRPr="00FA2057" w:rsidR="00D934C5" w:rsidP="00D934C5" w:rsidRDefault="00D934C5" w14:paraId="52A4CD63" w14:textId="5B2056F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t xml:space="preserve"> 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17682117" w14:textId="7B6DF09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bookmarkStart w:name="_Hlk114522235" w:id="10"/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6CFDAD08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2506ED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890A1A">
        <w:rPr>
          <w:rStyle w:val="normaltextrun"/>
          <w:rFonts w:asciiTheme="minorHAnsi" w:hAnsiTheme="minorHAnsi" w:cstheme="minorBidi"/>
          <w:sz w:val="22"/>
          <w:szCs w:val="22"/>
        </w:rPr>
        <w:t>as this would be Services Travel, not Programs travel</w:t>
      </w:r>
      <w:r w:rsidRPr="00FA2057" w:rsidR="6CFDAD08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6CFDAD08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bookmarkEnd w:id="10"/>
    <w:p w:rsidRPr="00FA2057" w:rsidR="00D934C5" w:rsidP="00D934C5" w:rsidRDefault="00D934C5" w14:paraId="10CA25D5" w14:textId="30AEFE1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160089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504990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361A11E1" w14:textId="1D00CF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Away game travel expenses </w:t>
      </w:r>
    </w:p>
    <w:p w:rsidRPr="00FA2057" w:rsidR="00D934C5" w:rsidP="00D934C5" w:rsidRDefault="00D934C5" w14:paraId="212CB2BE" w14:textId="7074BAA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4AD1D9DF" w14:textId="558E91A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6FA01859" w14:textId="3B70A68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04990">
        <w:rPr>
          <w:rStyle w:val="normaltextrun"/>
          <w:rFonts w:asciiTheme="minorHAnsi" w:hAnsiTheme="minorHAnsi" w:cstheme="minorHAnsi"/>
          <w:sz w:val="22"/>
          <w:szCs w:val="22"/>
        </w:rPr>
        <w:t>$286.65</w:t>
      </w:r>
    </w:p>
    <w:p w:rsidRPr="00FA2057" w:rsidR="00D934C5" w:rsidP="00D934C5" w:rsidRDefault="00D934C5" w14:paraId="6BD31474" w14:textId="3DEDB75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 $0.00  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E37344" w:rsidP="455066D8" w:rsidRDefault="6CFDAD08" w14:paraId="1CC70C6B" w14:textId="436B1F3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890A1A">
        <w:rPr>
          <w:rStyle w:val="normaltextrun"/>
          <w:rFonts w:asciiTheme="minorHAnsi" w:hAnsiTheme="minorHAnsi" w:cstheme="minorBidi"/>
          <w:sz w:val="22"/>
          <w:szCs w:val="22"/>
        </w:rPr>
        <w:t xml:space="preserve"> as this would be Services Travel, not Programs travel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D934C5" w:rsidP="00D934C5" w:rsidRDefault="00D934C5" w14:paraId="5D3D889E" w14:textId="5E93341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159596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956F17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1CAEFFF3" w14:textId="1F39378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Registration fees </w:t>
      </w:r>
    </w:p>
    <w:p w:rsidRPr="00FA2057" w:rsidR="00D934C5" w:rsidP="00D934C5" w:rsidRDefault="00D934C5" w14:paraId="009DCBFF" w14:textId="314A31B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40A7AA63" w14:textId="0CB8A2D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7B406D02" w14:textId="7CE42AF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$400.00</w:t>
      </w:r>
    </w:p>
    <w:p w:rsidRPr="00FA2057" w:rsidR="00D934C5" w:rsidP="00D934C5" w:rsidRDefault="00D934C5" w14:paraId="71A2D13F" w14:textId="14A52C3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E37344" w:rsidP="455066D8" w:rsidRDefault="6CFDAD08" w14:paraId="798A8AC5" w14:textId="5ADDDA9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890A1A">
        <w:rPr>
          <w:rStyle w:val="normaltextrun"/>
          <w:rFonts w:asciiTheme="minorHAnsi" w:hAnsiTheme="minorHAnsi" w:cstheme="minorBidi"/>
          <w:sz w:val="22"/>
          <w:szCs w:val="22"/>
        </w:rPr>
        <w:t xml:space="preserve"> as this would be a Services request, not a Programs request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D934C5" w:rsidP="00D934C5" w:rsidRDefault="00D934C5" w14:paraId="212680DE" w14:textId="65697FD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16023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956F17">
        <w:rPr>
          <w:rStyle w:val="eop"/>
          <w:rFonts w:asciiTheme="minorHAnsi" w:hAnsiTheme="minorHAnsi" w:cstheme="minorHAnsi"/>
          <w:b/>
          <w:sz w:val="22"/>
          <w:szCs w:val="22"/>
        </w:rPr>
        <w:t>Illini Women's Soccer Club</w:t>
      </w:r>
    </w:p>
    <w:p w:rsidRPr="00FA2057" w:rsidR="00D934C5" w:rsidP="00D934C5" w:rsidRDefault="00D934C5" w14:paraId="5D2A7B0C" w14:textId="2372C75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623701">
        <w:rPr>
          <w:rStyle w:val="normaltextrun"/>
          <w:rFonts w:asciiTheme="minorHAnsi" w:hAnsiTheme="minorHAnsi" w:cstheme="minorHAnsi"/>
          <w:sz w:val="22"/>
          <w:szCs w:val="22"/>
        </w:rPr>
        <w:t xml:space="preserve">Away game travel expenses </w:t>
      </w:r>
    </w:p>
    <w:p w:rsidRPr="00FA2057" w:rsidR="00D934C5" w:rsidP="00D934C5" w:rsidRDefault="00D934C5" w14:paraId="41BF5041" w14:textId="0EA22A7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Fonts w:asciiTheme="minorHAnsi" w:hAnsiTheme="minorHAnsi" w:cstheme="minorHAnsi"/>
          <w:sz w:val="22"/>
          <w:szCs w:val="22"/>
        </w:rPr>
        <w:t>I am not sure if this is qualified for programs funding</w:t>
      </w:r>
    </w:p>
    <w:p w:rsidRPr="00FA2057" w:rsidR="00D934C5" w:rsidP="00D934C5" w:rsidRDefault="00D934C5" w14:paraId="63769FBC" w14:textId="09BDCB0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58DACC22" w14:textId="21B7E98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$504.56</w:t>
      </w:r>
    </w:p>
    <w:p w:rsidRPr="00FA2057" w:rsidR="00D934C5" w:rsidP="00D934C5" w:rsidRDefault="00D934C5" w14:paraId="5CD61036" w14:textId="6C1DA0E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DA47FA">
        <w:t xml:space="preserve"> </w:t>
      </w:r>
      <w:r w:rsidRPr="00FA2057" w:rsidR="00DA47FA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E37344" w:rsidP="455066D8" w:rsidRDefault="6CFDAD08" w14:paraId="46F3BA92" w14:textId="0FE1852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890A1A">
        <w:rPr>
          <w:rStyle w:val="normaltextrun"/>
          <w:rFonts w:asciiTheme="minorHAnsi" w:hAnsiTheme="minorHAnsi" w:cstheme="minorBidi"/>
          <w:sz w:val="22"/>
          <w:szCs w:val="22"/>
        </w:rPr>
        <w:t xml:space="preserve"> as this would be a Services request, not a Programs request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D934C5" w:rsidP="00D934C5" w:rsidRDefault="00D934C5" w14:paraId="6F5C0964" w14:textId="5BB46E7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956F17">
        <w:rPr>
          <w:rStyle w:val="normaltextrun"/>
          <w:rFonts w:asciiTheme="minorHAnsi" w:hAnsiTheme="minorHAnsi" w:cstheme="minorBidi"/>
          <w:sz w:val="22"/>
          <w:szCs w:val="22"/>
        </w:rPr>
        <w:t>159419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956F17">
        <w:rPr>
          <w:rStyle w:val="eop"/>
          <w:rFonts w:asciiTheme="minorHAnsi" w:hAnsiTheme="minorHAnsi" w:cstheme="minorBidi"/>
          <w:b/>
          <w:sz w:val="22"/>
          <w:szCs w:val="22"/>
        </w:rPr>
        <w:t>Illinois Men's Soccer Club</w:t>
      </w:r>
    </w:p>
    <w:p w:rsidRPr="00FA2057" w:rsidR="00D934C5" w:rsidP="00D934C5" w:rsidRDefault="00D934C5" w14:paraId="38E14008" w14:textId="07C72FD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431BC">
        <w:rPr>
          <w:rStyle w:val="normaltextrun"/>
          <w:rFonts w:asciiTheme="minorHAnsi" w:hAnsiTheme="minorHAnsi" w:cstheme="minorHAnsi"/>
          <w:sz w:val="22"/>
          <w:szCs w:val="22"/>
        </w:rPr>
        <w:t>Essential equipment, uniforms, fees, travel and lodging for games</w:t>
      </w:r>
    </w:p>
    <w:p w:rsidRPr="00FA2057" w:rsidR="00D934C5" w:rsidP="00D934C5" w:rsidRDefault="00D934C5" w14:paraId="346252BE" w14:textId="589E5DE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D934C5" w:rsidP="00D934C5" w:rsidRDefault="00D934C5" w14:paraId="3B0D02B7" w14:textId="6230C5E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D934C5" w:rsidP="00D934C5" w:rsidRDefault="00D934C5" w14:paraId="7D2DE917" w14:textId="716E9F4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$10,000.00</w:t>
      </w:r>
    </w:p>
    <w:p w:rsidRPr="00FA2057" w:rsidR="00D934C5" w:rsidP="455066D8" w:rsidRDefault="3FFFF2FB" w14:paraId="6554038D" w14:textId="76EC68D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0B5B81E3">
        <w:rPr>
          <w:rStyle w:val="normaltextrun"/>
          <w:rFonts w:asciiTheme="minorHAnsi" w:hAnsiTheme="minorHAnsi" w:cstheme="minorBidi"/>
          <w:sz w:val="22"/>
          <w:szCs w:val="22"/>
        </w:rPr>
        <w:t>$10,000.00</w:t>
      </w:r>
    </w:p>
    <w:p w:rsidRPr="00FA2057" w:rsidR="00D934C5" w:rsidP="00D934C5" w:rsidRDefault="00D934C5" w14:paraId="63191D26" w14:textId="11786FC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Pablo </w:t>
      </w:r>
      <w:r w:rsidRPr="00FA2057" w:rsidR="002044DE">
        <w:rPr>
          <w:rStyle w:val="normaltextrun"/>
          <w:rFonts w:asciiTheme="minorHAnsi" w:hAnsiTheme="minorHAnsi" w:cstheme="minorHAnsi"/>
          <w:sz w:val="22"/>
          <w:szCs w:val="22"/>
        </w:rPr>
        <w:t>Quispe motions</w:t>
      </w:r>
      <w:r w:rsidRPr="00FA2057" w:rsidR="003250F3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3250F3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3250F3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</w:t>
      </w:r>
    </w:p>
    <w:p w:rsidRPr="00FA2057" w:rsidR="00D934C5" w:rsidP="00D934C5" w:rsidRDefault="00D934C5" w14:paraId="55802E58" w14:textId="04BBE13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159264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956F17">
        <w:rPr>
          <w:rStyle w:val="eop"/>
          <w:rFonts w:asciiTheme="minorHAnsi" w:hAnsiTheme="minorHAnsi" w:cstheme="minorHAnsi"/>
          <w:b/>
          <w:sz w:val="22"/>
          <w:szCs w:val="22"/>
        </w:rPr>
        <w:t>Illinois Men's Volleyball Club</w:t>
      </w:r>
    </w:p>
    <w:p w:rsidRPr="00FA2057" w:rsidR="00D934C5" w:rsidP="00D934C5" w:rsidRDefault="00D934C5" w14:paraId="317EC341" w14:textId="5BFBA20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431BC">
        <w:rPr>
          <w:rStyle w:val="normaltextrun"/>
          <w:rFonts w:asciiTheme="minorHAnsi" w:hAnsiTheme="minorHAnsi" w:cstheme="minorHAnsi"/>
          <w:sz w:val="22"/>
          <w:szCs w:val="22"/>
        </w:rPr>
        <w:t xml:space="preserve">ARC rental </w:t>
      </w:r>
    </w:p>
    <w:p w:rsidRPr="00FA2057" w:rsidR="00D934C5" w:rsidP="00D934C5" w:rsidRDefault="00D934C5" w14:paraId="671573EC" w14:textId="349DCC7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D934C5" w:rsidP="00D934C5" w:rsidRDefault="00D934C5" w14:paraId="3D0D005F" w14:textId="0A89C2F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D934C5" w:rsidP="00D934C5" w:rsidRDefault="00D934C5" w14:paraId="36D41BF9" w14:textId="2760656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$1,484.75</w:t>
      </w:r>
    </w:p>
    <w:p w:rsidRPr="00FA2057" w:rsidR="00D934C5" w:rsidP="00D934C5" w:rsidRDefault="00D934C5" w14:paraId="0241E2AC" w14:textId="70F0151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93604">
        <w:t xml:space="preserve"> </w:t>
      </w:r>
      <w:r w:rsidRPr="00FA2057" w:rsidR="00693604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D934C5" w:rsidP="455066D8" w:rsidRDefault="3FFFF2FB" w14:paraId="34A19157" w14:textId="647A6E4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51ADBA15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AC01BE">
        <w:rPr>
          <w:rStyle w:val="normaltextrun"/>
          <w:rFonts w:asciiTheme="minorHAnsi" w:hAnsiTheme="minorHAnsi" w:cstheme="minorBidi"/>
          <w:sz w:val="22"/>
          <w:szCs w:val="22"/>
        </w:rPr>
        <w:t xml:space="preserve"> as it would be a Services rental</w:t>
      </w:r>
      <w:r w:rsidRPr="00FA2057" w:rsidR="001D5640">
        <w:rPr>
          <w:rStyle w:val="normaltextrun"/>
          <w:rFonts w:asciiTheme="minorHAnsi" w:hAnsiTheme="minorHAnsi" w:cstheme="minorBidi"/>
          <w:sz w:val="22"/>
          <w:szCs w:val="22"/>
        </w:rPr>
        <w:t xml:space="preserve"> for the organization, not a Program</w:t>
      </w:r>
      <w:r w:rsidRPr="00FA2057" w:rsidR="51ADBA15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51ADBA15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8-0-3.</w:t>
      </w:r>
    </w:p>
    <w:p w:rsidRPr="00FA2057" w:rsidR="00D934C5" w:rsidP="00D934C5" w:rsidRDefault="00D934C5" w14:paraId="35517A92" w14:textId="0D189B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15894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956F17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ois Model United Nations</w:t>
      </w:r>
    </w:p>
    <w:p w:rsidRPr="00FA2057" w:rsidR="00D934C5" w:rsidP="00D934C5" w:rsidRDefault="00D934C5" w14:paraId="11D7F3DB" w14:textId="663918F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431BC">
        <w:rPr>
          <w:rStyle w:val="normaltextrun"/>
          <w:rFonts w:asciiTheme="minorHAnsi" w:hAnsiTheme="minorHAnsi" w:cstheme="minorHAnsi"/>
          <w:sz w:val="22"/>
          <w:szCs w:val="22"/>
        </w:rPr>
        <w:t xml:space="preserve">Conference fees </w:t>
      </w:r>
      <w:r w:rsidRPr="00FA2057" w:rsidR="00846FEE">
        <w:rPr>
          <w:rStyle w:val="normaltextrun"/>
          <w:rFonts w:asciiTheme="minorHAnsi" w:hAnsiTheme="minorHAnsi" w:cstheme="minorHAnsi"/>
          <w:sz w:val="22"/>
          <w:szCs w:val="22"/>
        </w:rPr>
        <w:t xml:space="preserve">for </w:t>
      </w:r>
      <w:proofErr w:type="spellStart"/>
      <w:r w:rsidRPr="00FA2057" w:rsidR="00846FEE">
        <w:rPr>
          <w:rStyle w:val="normaltextrun"/>
          <w:rFonts w:asciiTheme="minorHAnsi" w:hAnsiTheme="minorHAnsi" w:cstheme="minorHAnsi"/>
          <w:sz w:val="22"/>
          <w:szCs w:val="22"/>
        </w:rPr>
        <w:t>BarMUN</w:t>
      </w:r>
      <w:proofErr w:type="spellEnd"/>
      <w:r w:rsidRPr="00FA2057" w:rsidR="00A9060F">
        <w:rPr>
          <w:rStyle w:val="normaltextrun"/>
          <w:rFonts w:asciiTheme="minorHAnsi" w:hAnsiTheme="minorHAnsi" w:cstheme="minorHAnsi"/>
          <w:sz w:val="22"/>
          <w:szCs w:val="22"/>
        </w:rPr>
        <w:t xml:space="preserve"> XV, American Model UN</w:t>
      </w:r>
      <w:r w:rsidRPr="00FA2057" w:rsidR="005326AB">
        <w:rPr>
          <w:rStyle w:val="normaltextrun"/>
          <w:rFonts w:asciiTheme="minorHAnsi" w:hAnsiTheme="minorHAnsi" w:cstheme="minorHAnsi"/>
          <w:sz w:val="22"/>
          <w:szCs w:val="22"/>
        </w:rPr>
        <w:t xml:space="preserve">, and </w:t>
      </w:r>
      <w:proofErr w:type="spellStart"/>
      <w:r w:rsidRPr="00FA2057" w:rsidR="005326AB">
        <w:rPr>
          <w:rStyle w:val="normaltextrun"/>
          <w:rFonts w:asciiTheme="minorHAnsi" w:hAnsiTheme="minorHAnsi" w:cstheme="minorHAnsi"/>
          <w:sz w:val="22"/>
          <w:szCs w:val="22"/>
        </w:rPr>
        <w:t>McMUN</w:t>
      </w:r>
      <w:proofErr w:type="spellEnd"/>
    </w:p>
    <w:p w:rsidRPr="00FA2057" w:rsidR="00D934C5" w:rsidP="00D934C5" w:rsidRDefault="00D934C5" w14:paraId="24B2D09B" w14:textId="6181422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D934C5" w:rsidP="00D934C5" w:rsidRDefault="00D934C5" w14:paraId="7AF99F0D" w14:textId="34590A5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D934C5" w:rsidP="00D934C5" w:rsidRDefault="00D934C5" w14:paraId="5557A045" w14:textId="5EC00E0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$9,509.61</w:t>
      </w:r>
    </w:p>
    <w:p w:rsidRPr="00FA2057" w:rsidR="00D934C5" w:rsidP="455066D8" w:rsidRDefault="3FFFF2FB" w14:paraId="1DAC5C4C" w14:textId="743246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31E8C58B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D9A8146">
        <w:rPr>
          <w:rStyle w:val="normaltextrun"/>
          <w:rFonts w:asciiTheme="minorHAnsi" w:hAnsiTheme="minorHAnsi" w:cstheme="minorBidi"/>
          <w:sz w:val="22"/>
          <w:szCs w:val="22"/>
        </w:rPr>
        <w:t>$7,691.00</w:t>
      </w:r>
    </w:p>
    <w:p w:rsidRPr="00FA2057" w:rsidR="00D934C5" w:rsidP="455066D8" w:rsidRDefault="3FFFF2FB" w14:paraId="785D924B" w14:textId="678228B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2D98E5B6">
        <w:rPr>
          <w:rStyle w:val="normaltextrun"/>
          <w:rFonts w:asciiTheme="minorHAnsi" w:hAnsiTheme="minorHAnsi" w:cstheme="minorBidi"/>
          <w:sz w:val="22"/>
          <w:szCs w:val="22"/>
        </w:rPr>
        <w:t xml:space="preserve"> to zero fund budget 3</w:t>
      </w:r>
      <w:r w:rsidRPr="00FA2057" w:rsidR="00A5700C">
        <w:rPr>
          <w:rStyle w:val="normaltextrun"/>
          <w:rFonts w:asciiTheme="minorHAnsi" w:hAnsiTheme="minorHAnsi" w:cstheme="minorBidi"/>
          <w:sz w:val="22"/>
          <w:szCs w:val="22"/>
        </w:rPr>
        <w:t xml:space="preserve"> due to SORF not being able to fund </w:t>
      </w:r>
      <w:r w:rsidRPr="00FA2057" w:rsidR="00FF52C5">
        <w:rPr>
          <w:rStyle w:val="normaltextrun"/>
          <w:rFonts w:asciiTheme="minorHAnsi" w:hAnsiTheme="minorHAnsi" w:cstheme="minorBidi"/>
          <w:sz w:val="22"/>
          <w:szCs w:val="22"/>
        </w:rPr>
        <w:t>non</w:t>
      </w:r>
      <w:r w:rsidRPr="00FA2057" w:rsidR="00E37FBA">
        <w:rPr>
          <w:rStyle w:val="normaltextrun"/>
          <w:rFonts w:asciiTheme="minorHAnsi" w:hAnsiTheme="minorHAnsi" w:cstheme="minorBidi"/>
          <w:sz w:val="22"/>
          <w:szCs w:val="22"/>
        </w:rPr>
        <w:t>-US entities</w:t>
      </w:r>
      <w:r w:rsidRPr="00FA2057" w:rsidR="00BC380A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proofErr w:type="spellStart"/>
      <w:r w:rsidRPr="00FA2057" w:rsidR="00BC380A">
        <w:rPr>
          <w:rStyle w:val="normaltextrun"/>
          <w:rFonts w:asciiTheme="minorHAnsi" w:hAnsiTheme="minorHAnsi" w:cstheme="minorBidi"/>
          <w:sz w:val="22"/>
          <w:szCs w:val="22"/>
        </w:rPr>
        <w:t>McMUN</w:t>
      </w:r>
      <w:proofErr w:type="spellEnd"/>
      <w:r w:rsidRPr="00FA2057" w:rsidR="00BC380A">
        <w:rPr>
          <w:rStyle w:val="normaltextrun"/>
          <w:rFonts w:asciiTheme="minorHAnsi" w:hAnsiTheme="minorHAnsi" w:cstheme="minorBidi"/>
          <w:sz w:val="22"/>
          <w:szCs w:val="22"/>
        </w:rPr>
        <w:t xml:space="preserve"> is all hosted in Canada</w:t>
      </w:r>
      <w:r w:rsidRPr="00FA2057" w:rsidR="2D98E5B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seconds</w:t>
      </w:r>
      <w:r w:rsidRPr="00FA2057" w:rsidR="2D98E5B6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D934C5" w:rsidP="00D934C5" w:rsidRDefault="00D934C5" w14:paraId="38C23A69" w14:textId="29A8782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956F17">
        <w:rPr>
          <w:rStyle w:val="normaltextrun"/>
          <w:rFonts w:asciiTheme="minorHAnsi" w:hAnsiTheme="minorHAnsi" w:cstheme="minorBidi"/>
          <w:sz w:val="22"/>
          <w:szCs w:val="22"/>
        </w:rPr>
        <w:t>160714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956F17">
        <w:rPr>
          <w:rStyle w:val="eop"/>
          <w:rFonts w:asciiTheme="minorHAnsi" w:hAnsiTheme="minorHAnsi" w:cstheme="minorBidi"/>
          <w:b/>
          <w:sz w:val="22"/>
          <w:szCs w:val="22"/>
        </w:rPr>
        <w:t>Illinois Rip Chords</w:t>
      </w:r>
    </w:p>
    <w:p w:rsidRPr="00FA2057" w:rsidR="00D934C5" w:rsidP="00D934C5" w:rsidRDefault="69ECE43F" w14:paraId="0E47AF08" w14:textId="3827AFC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1BE10485">
        <w:rPr>
          <w:rStyle w:val="normaltextrun"/>
          <w:rFonts w:asciiTheme="minorHAnsi" w:hAnsiTheme="minorHAnsi" w:cstheme="minorBidi"/>
          <w:sz w:val="22"/>
          <w:szCs w:val="22"/>
        </w:rPr>
        <w:t xml:space="preserve">Registration fees </w:t>
      </w:r>
      <w:r w:rsidRPr="00FA2057" w:rsidR="1D44C4B6">
        <w:rPr>
          <w:rStyle w:val="normaltextrun"/>
          <w:rFonts w:asciiTheme="minorHAnsi" w:hAnsiTheme="minorHAnsi" w:cstheme="minorBidi"/>
          <w:sz w:val="22"/>
          <w:szCs w:val="22"/>
        </w:rPr>
        <w:t>for the International Championship of Collegiate A Cappella (</w:t>
      </w:r>
      <w:r w:rsidRPr="00FA2057" w:rsidR="6059A1E3">
        <w:rPr>
          <w:rStyle w:val="normaltextrun"/>
          <w:rFonts w:asciiTheme="minorHAnsi" w:hAnsiTheme="minorHAnsi" w:cstheme="minorBidi"/>
          <w:sz w:val="22"/>
          <w:szCs w:val="22"/>
        </w:rPr>
        <w:t>ICCA</w:t>
      </w:r>
      <w:r w:rsidRPr="00FA2057" w:rsidR="57C18557">
        <w:rPr>
          <w:rStyle w:val="normaltextrun"/>
          <w:rFonts w:asciiTheme="minorHAnsi" w:hAnsiTheme="minorHAnsi" w:cstheme="minorBidi"/>
          <w:sz w:val="22"/>
          <w:szCs w:val="22"/>
        </w:rPr>
        <w:t>)</w:t>
      </w:r>
      <w:r w:rsidRPr="00FA2057" w:rsidR="6059A1E3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1BE10485">
        <w:rPr>
          <w:rStyle w:val="normaltextrun"/>
          <w:rFonts w:asciiTheme="minorHAnsi" w:hAnsiTheme="minorHAnsi" w:cstheme="minorBidi"/>
          <w:sz w:val="22"/>
          <w:szCs w:val="22"/>
        </w:rPr>
        <w:t xml:space="preserve">and </w:t>
      </w:r>
      <w:r w:rsidRPr="00FA2057" w:rsidR="1BB1B214">
        <w:rPr>
          <w:rStyle w:val="normaltextrun"/>
          <w:rFonts w:asciiTheme="minorHAnsi" w:hAnsiTheme="minorHAnsi" w:cstheme="minorBidi"/>
          <w:sz w:val="22"/>
          <w:szCs w:val="22"/>
        </w:rPr>
        <w:t>Activities and Recreation Center (</w:t>
      </w:r>
      <w:r w:rsidRPr="00FA2057" w:rsidR="1BE10485">
        <w:rPr>
          <w:rStyle w:val="normaltextrun"/>
          <w:rFonts w:asciiTheme="minorHAnsi" w:hAnsiTheme="minorHAnsi" w:cstheme="minorBidi"/>
          <w:sz w:val="22"/>
          <w:szCs w:val="22"/>
        </w:rPr>
        <w:t>ARC</w:t>
      </w:r>
      <w:r w:rsidRPr="00FA2057" w:rsidR="6398F9DC">
        <w:rPr>
          <w:rStyle w:val="normaltextrun"/>
          <w:rFonts w:asciiTheme="minorHAnsi" w:hAnsiTheme="minorHAnsi" w:cstheme="minorBidi"/>
          <w:sz w:val="22"/>
          <w:szCs w:val="22"/>
        </w:rPr>
        <w:t>)</w:t>
      </w:r>
      <w:r w:rsidRPr="00FA2057" w:rsidR="1BE10485">
        <w:rPr>
          <w:rStyle w:val="normaltextrun"/>
          <w:rFonts w:asciiTheme="minorHAnsi" w:hAnsiTheme="minorHAnsi" w:cstheme="minorBidi"/>
          <w:sz w:val="22"/>
          <w:szCs w:val="22"/>
        </w:rPr>
        <w:t xml:space="preserve"> room rental </w:t>
      </w:r>
    </w:p>
    <w:p w:rsidRPr="00FA2057" w:rsidR="00D934C5" w:rsidP="00D934C5" w:rsidRDefault="00D934C5" w14:paraId="6F12740F" w14:textId="53C1B4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D934C5" w:rsidP="00D934C5" w:rsidRDefault="00D934C5" w14:paraId="31FB5F75" w14:textId="338E86C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D934C5" w:rsidP="00D934C5" w:rsidRDefault="00D934C5" w14:paraId="1389D6A9" w14:textId="785EFA8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56F17">
        <w:rPr>
          <w:rStyle w:val="normaltextrun"/>
          <w:rFonts w:asciiTheme="minorHAnsi" w:hAnsiTheme="minorHAnsi" w:cstheme="minorHAnsi"/>
          <w:sz w:val="22"/>
          <w:szCs w:val="22"/>
        </w:rPr>
        <w:t>$780.00</w:t>
      </w:r>
    </w:p>
    <w:p w:rsidRPr="00FA2057" w:rsidR="00D934C5" w:rsidP="455066D8" w:rsidRDefault="3FFFF2FB" w14:paraId="29FCCBFD" w14:textId="26E18E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B392FDF">
        <w:rPr>
          <w:rStyle w:val="normaltextrun"/>
          <w:rFonts w:asciiTheme="minorHAnsi" w:hAnsiTheme="minorHAnsi" w:cstheme="minorBidi"/>
          <w:sz w:val="22"/>
          <w:szCs w:val="22"/>
        </w:rPr>
        <w:t>$780.00</w:t>
      </w:r>
    </w:p>
    <w:p w:rsidRPr="00FA2057" w:rsidR="00D934C5" w:rsidP="00D934C5" w:rsidRDefault="00D934C5" w14:paraId="622A8465" w14:textId="42B9D75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002044DE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00E07000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E07000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002044DE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00E07000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D934C5" w:rsidP="00D934C5" w:rsidRDefault="00D934C5" w14:paraId="14260E94" w14:textId="25E6416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16064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0724CB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ois Sailing</w:t>
      </w:r>
    </w:p>
    <w:p w:rsidRPr="00FA2057" w:rsidR="00D934C5" w:rsidP="00D934C5" w:rsidRDefault="00D934C5" w14:paraId="130A0F39" w14:textId="4BF9FDC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431BC">
        <w:rPr>
          <w:rStyle w:val="normaltextrun"/>
          <w:rFonts w:asciiTheme="minorHAnsi" w:hAnsiTheme="minorHAnsi" w:cstheme="minorHAnsi"/>
          <w:sz w:val="22"/>
          <w:szCs w:val="22"/>
        </w:rPr>
        <w:t xml:space="preserve">Boat parts and </w:t>
      </w:r>
      <w:r w:rsidRPr="00FA2057" w:rsidR="005071C8">
        <w:rPr>
          <w:rStyle w:val="normaltextrun"/>
          <w:rFonts w:asciiTheme="minorHAnsi" w:hAnsiTheme="minorHAnsi" w:cstheme="minorHAnsi"/>
          <w:sz w:val="22"/>
          <w:szCs w:val="22"/>
        </w:rPr>
        <w:t>dry suit</w:t>
      </w:r>
      <w:r w:rsidRPr="00FA2057" w:rsidR="00D431BC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D934C5" w:rsidP="00D934C5" w:rsidRDefault="00D934C5" w14:paraId="03F6ADD1" w14:textId="4C93776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D934C5" w:rsidP="00D934C5" w:rsidRDefault="00D934C5" w14:paraId="2976CF91" w14:textId="54F323D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D934C5" w:rsidP="00D934C5" w:rsidRDefault="00D934C5" w14:paraId="4E05C0B2" w14:textId="714EEEA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$5,893.00</w:t>
      </w:r>
    </w:p>
    <w:p w:rsidRPr="00FA2057" w:rsidR="00D934C5" w:rsidP="455066D8" w:rsidRDefault="3FFFF2FB" w14:paraId="4DBE5065" w14:textId="5B961B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27542E95">
        <w:rPr>
          <w:rStyle w:val="normaltextrun"/>
          <w:rFonts w:asciiTheme="minorHAnsi" w:hAnsiTheme="minorHAnsi" w:cstheme="minorBidi"/>
          <w:sz w:val="22"/>
          <w:szCs w:val="22"/>
        </w:rPr>
        <w:t>$5,893.00</w:t>
      </w:r>
    </w:p>
    <w:p w:rsidRPr="00FA2057" w:rsidR="00D934C5" w:rsidP="00D934C5" w:rsidRDefault="00D934C5" w14:paraId="191F0378" w14:textId="7139EDB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Arianna Agramonte </w:t>
      </w:r>
      <w:r w:rsidRPr="00FA2057" w:rsidR="002044DE">
        <w:rPr>
          <w:rStyle w:val="normaltextrun"/>
          <w:rFonts w:asciiTheme="minorHAnsi" w:hAnsiTheme="minorHAnsi" w:cstheme="minorHAnsi"/>
          <w:sz w:val="22"/>
          <w:szCs w:val="22"/>
        </w:rPr>
        <w:t>Holterman motions</w:t>
      </w:r>
      <w:r w:rsidRPr="00FA2057" w:rsidR="00E07000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E07000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E07000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 </w:t>
      </w:r>
    </w:p>
    <w:p w:rsidRPr="00FA2057" w:rsidR="00D934C5" w:rsidP="00D934C5" w:rsidRDefault="00D934C5" w14:paraId="55D4BEBA" w14:textId="140B004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158796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0724CB">
        <w:rPr>
          <w:rStyle w:val="eop"/>
          <w:rFonts w:asciiTheme="minorHAnsi" w:hAnsiTheme="minorHAnsi" w:cstheme="minorHAnsi"/>
          <w:b/>
          <w:bCs/>
          <w:sz w:val="22"/>
          <w:szCs w:val="22"/>
        </w:rPr>
        <w:t>Les Claviers</w:t>
      </w:r>
    </w:p>
    <w:p w:rsidRPr="00FA2057" w:rsidR="00D934C5" w:rsidP="00D934C5" w:rsidRDefault="00D934C5" w14:paraId="5DA5BEE2" w14:textId="5853441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431BC">
        <w:rPr>
          <w:rStyle w:val="normaltextrun"/>
          <w:rFonts w:asciiTheme="minorHAnsi" w:hAnsiTheme="minorHAnsi" w:cstheme="minorHAnsi"/>
          <w:sz w:val="22"/>
          <w:szCs w:val="22"/>
        </w:rPr>
        <w:t xml:space="preserve">Storage unit rental </w:t>
      </w:r>
    </w:p>
    <w:p w:rsidRPr="00FA2057" w:rsidR="00D934C5" w:rsidP="00D934C5" w:rsidRDefault="00D934C5" w14:paraId="3A98D1B9" w14:textId="6F24913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D934C5" w:rsidP="00D934C5" w:rsidRDefault="00D934C5" w14:paraId="13B27615" w14:textId="4B2B864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D934C5" w:rsidP="00D934C5" w:rsidRDefault="00D934C5" w14:paraId="4068CF3B" w14:textId="3C6FA64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$620.00</w:t>
      </w:r>
    </w:p>
    <w:p w:rsidRPr="00FA2057" w:rsidR="00D934C5" w:rsidP="455066D8" w:rsidRDefault="3FFFF2FB" w14:paraId="0FE2EED7" w14:textId="67F2F80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24F800AB">
        <w:rPr>
          <w:rStyle w:val="normaltextrun"/>
          <w:rFonts w:asciiTheme="minorHAnsi" w:hAnsiTheme="minorHAnsi" w:cstheme="minorBidi"/>
          <w:sz w:val="22"/>
          <w:szCs w:val="22"/>
        </w:rPr>
        <w:t>$620.00</w:t>
      </w:r>
    </w:p>
    <w:p w:rsidRPr="00FA2057" w:rsidR="00D934C5" w:rsidP="00D934C5" w:rsidRDefault="00D934C5" w14:paraId="0FF170DF" w14:textId="36420FB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Arianna Agramonte </w:t>
      </w:r>
      <w:r w:rsidRPr="00FA2057" w:rsidR="002044DE">
        <w:rPr>
          <w:rStyle w:val="normaltextrun"/>
          <w:rFonts w:asciiTheme="minorHAnsi" w:hAnsiTheme="minorHAnsi" w:cstheme="minorHAnsi"/>
          <w:sz w:val="22"/>
          <w:szCs w:val="22"/>
        </w:rPr>
        <w:t>Holterman motions</w:t>
      </w:r>
      <w:r w:rsidRPr="00FA2057" w:rsidR="00E07000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E07000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Pablo </w:t>
      </w:r>
      <w:r w:rsidRPr="00FA2057" w:rsidR="002044DE">
        <w:rPr>
          <w:rStyle w:val="normaltextrun"/>
          <w:rFonts w:asciiTheme="minorHAnsi" w:hAnsiTheme="minorHAnsi" w:cstheme="minorHAnsi"/>
          <w:sz w:val="22"/>
          <w:szCs w:val="22"/>
        </w:rPr>
        <w:t>Quispe seconds</w:t>
      </w:r>
      <w:r w:rsidRPr="00FA2057" w:rsidR="00E07000">
        <w:rPr>
          <w:rStyle w:val="normaltextrun"/>
          <w:rFonts w:asciiTheme="minorHAnsi" w:hAnsiTheme="minorHAnsi" w:cstheme="minorHAnsi"/>
          <w:sz w:val="22"/>
          <w:szCs w:val="22"/>
        </w:rPr>
        <w:t xml:space="preserve">. Vote of </w:t>
      </w:r>
      <w:r w:rsidRPr="00FA2057" w:rsidR="00D61D35">
        <w:rPr>
          <w:rStyle w:val="normaltextrun"/>
          <w:rFonts w:asciiTheme="minorHAnsi" w:hAnsiTheme="minorHAnsi" w:cstheme="minorHAnsi"/>
          <w:sz w:val="22"/>
          <w:szCs w:val="22"/>
        </w:rPr>
        <w:t>11-0-0.</w:t>
      </w:r>
    </w:p>
    <w:p w:rsidRPr="00FA2057" w:rsidR="00D934C5" w:rsidP="00D934C5" w:rsidRDefault="00D934C5" w14:paraId="3C83C86B" w14:textId="110DF87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160788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0724CB">
        <w:rPr>
          <w:rStyle w:val="eop"/>
          <w:rFonts w:asciiTheme="minorHAnsi" w:hAnsiTheme="minorHAnsi" w:cstheme="minorHAnsi"/>
          <w:b/>
          <w:bCs/>
          <w:sz w:val="22"/>
          <w:szCs w:val="22"/>
        </w:rPr>
        <w:t>National Lawyers Guild</w:t>
      </w:r>
    </w:p>
    <w:p w:rsidRPr="00FA2057" w:rsidR="00D934C5" w:rsidP="00D934C5" w:rsidRDefault="00D934C5" w14:paraId="26AC8D8F" w14:textId="5AA1B95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431BC">
        <w:rPr>
          <w:rStyle w:val="normaltextrun"/>
          <w:rFonts w:asciiTheme="minorHAnsi" w:hAnsiTheme="minorHAnsi" w:cstheme="minorHAnsi"/>
          <w:sz w:val="22"/>
          <w:szCs w:val="22"/>
        </w:rPr>
        <w:t>Supplies for donation drives, banner, printing for events and advertising</w:t>
      </w:r>
    </w:p>
    <w:p w:rsidRPr="00FA2057" w:rsidR="00D934C5" w:rsidP="00D934C5" w:rsidRDefault="00D934C5" w14:paraId="44BF74E0" w14:textId="38DA650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D934C5" w:rsidP="00D934C5" w:rsidRDefault="00D934C5" w14:paraId="7FF38B9D" w14:textId="59BD1C8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D934C5" w:rsidP="00D934C5" w:rsidRDefault="00D934C5" w14:paraId="3D4008DC" w14:textId="52045AA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$125.00</w:t>
      </w:r>
    </w:p>
    <w:p w:rsidRPr="00FA2057" w:rsidR="00D61D35" w:rsidP="455066D8" w:rsidRDefault="3FFFF2FB" w14:paraId="13541B76" w14:textId="035D4EF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51486EB5">
        <w:rPr>
          <w:rStyle w:val="normaltextrun"/>
          <w:rFonts w:asciiTheme="minorHAnsi" w:hAnsiTheme="minorHAnsi" w:cstheme="minorBidi"/>
          <w:sz w:val="22"/>
          <w:szCs w:val="22"/>
        </w:rPr>
        <w:t>$20.00</w:t>
      </w:r>
    </w:p>
    <w:p w:rsidRPr="00FA2057" w:rsidR="00D61D35" w:rsidP="455066D8" w:rsidRDefault="3FFFF2FB" w14:paraId="46B7B493" w14:textId="59C10323">
      <w:pPr>
        <w:pStyle w:val="paragraph"/>
        <w:numPr>
          <w:ilvl w:val="1"/>
          <w:numId w:val="10"/>
        </w:numPr>
        <w:spacing w:after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Holterman motions</w:t>
      </w:r>
      <w:r w:rsidRPr="00FA2057" w:rsidR="7D454228">
        <w:rPr>
          <w:rStyle w:val="normaltextrun"/>
          <w:rFonts w:asciiTheme="minorHAnsi" w:hAnsiTheme="minorHAnsi" w:cstheme="minorBidi"/>
          <w:sz w:val="22"/>
          <w:szCs w:val="22"/>
        </w:rPr>
        <w:t xml:space="preserve"> to zero fund 2 and 3</w:t>
      </w:r>
      <w:r w:rsidRPr="00FA2057" w:rsidR="00966CE0">
        <w:rPr>
          <w:rStyle w:val="normaltextrun"/>
          <w:rFonts w:asciiTheme="minorHAnsi" w:hAnsiTheme="minorHAnsi" w:cstheme="minorBidi"/>
          <w:sz w:val="22"/>
          <w:szCs w:val="22"/>
        </w:rPr>
        <w:t xml:space="preserve"> due to items being re</w:t>
      </w:r>
      <w:r w:rsidRPr="00FA2057" w:rsidR="004859C6">
        <w:rPr>
          <w:rStyle w:val="normaltextrun"/>
          <w:rFonts w:asciiTheme="minorHAnsi" w:hAnsiTheme="minorHAnsi" w:cstheme="minorBidi"/>
          <w:sz w:val="22"/>
          <w:szCs w:val="22"/>
        </w:rPr>
        <w:t>usable recruitment items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7D454228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7D454228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EE5FDF" w:rsidP="00EE5FDF" w:rsidRDefault="00EE5FDF" w14:paraId="3C87A8E6" w14:textId="5A931EA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15973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0724CB">
        <w:rPr>
          <w:rStyle w:val="eop"/>
          <w:rFonts w:asciiTheme="minorHAnsi" w:hAnsiTheme="minorHAnsi" w:cstheme="minorHAnsi"/>
          <w:b/>
          <w:bCs/>
          <w:sz w:val="22"/>
          <w:szCs w:val="22"/>
        </w:rPr>
        <w:t>Off-Road Illini</w:t>
      </w:r>
    </w:p>
    <w:p w:rsidRPr="00FA2057" w:rsidR="00EE5FDF" w:rsidP="00EE5FDF" w:rsidRDefault="00EE5FDF" w14:paraId="3B675C64" w14:textId="23736CA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355AB">
        <w:rPr>
          <w:rStyle w:val="normaltextrun"/>
          <w:rFonts w:asciiTheme="minorHAnsi" w:hAnsiTheme="minorHAnsi" w:cstheme="minorHAnsi"/>
          <w:sz w:val="22"/>
          <w:szCs w:val="22"/>
        </w:rPr>
        <w:t xml:space="preserve">Parts for car </w:t>
      </w:r>
    </w:p>
    <w:p w:rsidRPr="00FA2057" w:rsidR="00EE5FDF" w:rsidP="00EE5FDF" w:rsidRDefault="00EE5FDF" w14:paraId="07504432" w14:textId="46DD868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EE5FDF" w:rsidP="00EE5FDF" w:rsidRDefault="00EE5FDF" w14:paraId="2D54D9CD" w14:textId="29F57CF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EE5FDF" w:rsidP="00EE5FDF" w:rsidRDefault="00EE5FDF" w14:paraId="2B346AAF" w14:textId="4A5900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$2,196.49</w:t>
      </w:r>
    </w:p>
    <w:p w:rsidRPr="00FA2057" w:rsidR="00EE5FDF" w:rsidP="455066D8" w:rsidRDefault="0ABDC68E" w14:paraId="14ED93EB" w14:textId="75841D5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744CB9DF">
        <w:rPr>
          <w:rStyle w:val="normaltextrun"/>
          <w:rFonts w:asciiTheme="minorHAnsi" w:hAnsiTheme="minorHAnsi" w:cstheme="minorBidi"/>
          <w:sz w:val="22"/>
          <w:szCs w:val="22"/>
        </w:rPr>
        <w:t>$2,196.49</w:t>
      </w:r>
    </w:p>
    <w:p w:rsidRPr="00FA2057" w:rsidR="00EE5FDF" w:rsidP="00EE5FDF" w:rsidRDefault="00EE5FDF" w14:paraId="795057C3" w14:textId="2A7CAC0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D61D35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D61D35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D61D35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0-0-1. </w:t>
      </w:r>
    </w:p>
    <w:p w:rsidRPr="00FA2057" w:rsidR="00EE5FDF" w:rsidP="00EE5FDF" w:rsidRDefault="00EE5FDF" w14:paraId="1A43D94A" w14:textId="354A25A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0724CB">
        <w:rPr>
          <w:rStyle w:val="normaltextrun"/>
          <w:rFonts w:asciiTheme="minorHAnsi" w:hAnsiTheme="minorHAnsi" w:cstheme="minorBidi"/>
          <w:sz w:val="22"/>
          <w:szCs w:val="22"/>
        </w:rPr>
        <w:t>160861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0724CB">
        <w:rPr>
          <w:rStyle w:val="eop"/>
          <w:rFonts w:asciiTheme="minorHAnsi" w:hAnsiTheme="minorHAnsi" w:cstheme="minorBidi"/>
          <w:b/>
          <w:sz w:val="22"/>
          <w:szCs w:val="22"/>
        </w:rPr>
        <w:t>Phi Iota Alpha Fraternity, Inc.</w:t>
      </w:r>
    </w:p>
    <w:p w:rsidRPr="00FA2057" w:rsidR="00EE5FDF" w:rsidP="00EE5FDF" w:rsidRDefault="00EE5FDF" w14:paraId="37F3B2B1" w14:textId="36FD8E6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355AB">
        <w:rPr>
          <w:rStyle w:val="normaltextrun"/>
          <w:rFonts w:asciiTheme="minorHAnsi" w:hAnsiTheme="minorHAnsi" w:cstheme="minorHAnsi"/>
          <w:sz w:val="22"/>
          <w:szCs w:val="22"/>
        </w:rPr>
        <w:t>Gregory Hall rental</w:t>
      </w:r>
      <w:r w:rsidRPr="00FA2057" w:rsidR="00AB16DC">
        <w:rPr>
          <w:rStyle w:val="normaltextrun"/>
          <w:rFonts w:asciiTheme="minorHAnsi" w:hAnsiTheme="minorHAnsi" w:cstheme="minorHAnsi"/>
          <w:sz w:val="22"/>
          <w:szCs w:val="22"/>
        </w:rPr>
        <w:t xml:space="preserve"> for RSO Probate</w:t>
      </w:r>
    </w:p>
    <w:p w:rsidRPr="00FA2057" w:rsidR="00EE5FDF" w:rsidP="00EE5FDF" w:rsidRDefault="00EE5FDF" w14:paraId="1B1AFCBB" w14:textId="6B61CF6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0724CB">
        <w:rPr>
          <w:rFonts w:asciiTheme="minorHAnsi" w:hAnsiTheme="minorHAnsi" w:cstheme="minorHAnsi"/>
          <w:sz w:val="22"/>
          <w:szCs w:val="22"/>
        </w:rPr>
        <w:t xml:space="preserve"> None</w:t>
      </w:r>
      <w:r w:rsidRPr="00FA2057">
        <w:rPr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EE5FDF" w:rsidP="00EE5FDF" w:rsidRDefault="00EE5FDF" w14:paraId="755E4FE5" w14:textId="1B19335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EE5FDF" w:rsidP="00EE5FDF" w:rsidRDefault="00EE5FDF" w14:paraId="3E2C0CB6" w14:textId="0E3459C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724CB">
        <w:rPr>
          <w:rStyle w:val="normaltextrun"/>
          <w:rFonts w:asciiTheme="minorHAnsi" w:hAnsiTheme="minorHAnsi" w:cstheme="minorHAnsi"/>
          <w:sz w:val="22"/>
          <w:szCs w:val="22"/>
        </w:rPr>
        <w:t>$130.00</w:t>
      </w:r>
    </w:p>
    <w:p w:rsidRPr="00FA2057" w:rsidR="00EE5FDF" w:rsidP="455066D8" w:rsidRDefault="0ABDC68E" w14:paraId="3AF07A29" w14:textId="3612848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5AE0C99A">
        <w:rPr>
          <w:rStyle w:val="normaltextrun"/>
          <w:rFonts w:asciiTheme="minorHAnsi" w:hAnsiTheme="minorHAnsi" w:cstheme="minorBidi"/>
          <w:sz w:val="22"/>
          <w:szCs w:val="22"/>
        </w:rPr>
        <w:t>$</w:t>
      </w:r>
      <w:r w:rsidRPr="00FA2057" w:rsidR="4BC2A9FB">
        <w:rPr>
          <w:rStyle w:val="normaltextrun"/>
          <w:rFonts w:asciiTheme="minorHAnsi" w:hAnsiTheme="minorHAnsi" w:cstheme="minorBidi"/>
          <w:sz w:val="22"/>
          <w:szCs w:val="22"/>
        </w:rPr>
        <w:t>0</w:t>
      </w:r>
      <w:r w:rsidRPr="00FA2057" w:rsidR="5AE0C99A">
        <w:rPr>
          <w:rStyle w:val="normaltextrun"/>
          <w:rFonts w:asciiTheme="minorHAnsi" w:hAnsiTheme="minorHAnsi" w:cstheme="minorBidi"/>
          <w:sz w:val="22"/>
          <w:szCs w:val="22"/>
        </w:rPr>
        <w:t>.00</w:t>
      </w:r>
    </w:p>
    <w:p w:rsidRPr="00FA2057" w:rsidR="00EE5FDF" w:rsidP="73E73B64" w:rsidRDefault="00EE5FDF" w14:paraId="1E944D9B" w14:textId="5EA5B632">
      <w:pPr>
        <w:pStyle w:val="paragraph"/>
        <w:numPr>
          <w:ilvl w:val="1"/>
          <w:numId w:val="10"/>
        </w:numPr>
        <w:spacing w:before="0" w:beforeAutospacing="0" w:after="0" w:afterAutospacing="0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00D61D35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D61D35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002044DE">
        <w:rPr>
          <w:rStyle w:val="normaltextrun"/>
          <w:rFonts w:asciiTheme="minorHAnsi" w:hAnsiTheme="minorHAnsi" w:cstheme="minorBidi"/>
          <w:sz w:val="22"/>
          <w:szCs w:val="22"/>
        </w:rPr>
        <w:t>Quispe seconds</w:t>
      </w:r>
      <w:r w:rsidRPr="00FA2057" w:rsidR="00D61D35">
        <w:rPr>
          <w:rStyle w:val="normaltextrun"/>
          <w:rFonts w:asciiTheme="minorHAnsi" w:hAnsiTheme="minorHAnsi" w:cstheme="minorBidi"/>
          <w:sz w:val="22"/>
          <w:szCs w:val="22"/>
        </w:rPr>
        <w:t>. Vote of 10-0-1</w:t>
      </w:r>
      <w:r w:rsidRPr="00FA2057" w:rsidR="4E191AA8">
        <w:rPr>
          <w:rStyle w:val="normaltextrun"/>
          <w:rFonts w:asciiTheme="minorHAnsi" w:hAnsiTheme="minorHAnsi" w:cstheme="minorBidi"/>
          <w:sz w:val="22"/>
          <w:szCs w:val="22"/>
        </w:rPr>
        <w:t>. This application was zero funded following the board meeting because it was determined that the Probate related to the general operation of the RSO.</w:t>
      </w:r>
    </w:p>
    <w:p w:rsidRPr="00FA2057" w:rsidR="00EE5FDF" w:rsidP="00EE5FDF" w:rsidRDefault="00EE5FDF" w14:paraId="165AD3DD" w14:textId="19083C3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CA4F7A">
        <w:rPr>
          <w:rStyle w:val="normaltextrun"/>
          <w:rFonts w:asciiTheme="minorHAnsi" w:hAnsiTheme="minorHAnsi" w:cstheme="minorHAnsi"/>
          <w:sz w:val="22"/>
          <w:szCs w:val="22"/>
        </w:rPr>
        <w:t>160888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b/>
          <w:sz w:val="22"/>
          <w:szCs w:val="22"/>
        </w:rPr>
        <w:t> </w:t>
      </w:r>
      <w:r w:rsidRPr="00FA2057" w:rsidR="00CA4F7A">
        <w:rPr>
          <w:rStyle w:val="eop"/>
          <w:rFonts w:asciiTheme="minorHAnsi" w:hAnsiTheme="minorHAnsi" w:cstheme="minorHAnsi"/>
          <w:b/>
          <w:sz w:val="22"/>
          <w:szCs w:val="22"/>
        </w:rPr>
        <w:t>Phi Iota Alpha Fraternity, Inc.</w:t>
      </w:r>
    </w:p>
    <w:p w:rsidRPr="00FA2057" w:rsidR="00EE5FDF" w:rsidP="00EE5FDF" w:rsidRDefault="00EE5FDF" w14:paraId="357E8A85" w14:textId="2D99F3D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355AB">
        <w:rPr>
          <w:rStyle w:val="normaltextrun"/>
          <w:rFonts w:asciiTheme="minorHAnsi" w:hAnsiTheme="minorHAnsi" w:cstheme="minorHAnsi"/>
          <w:sz w:val="22"/>
          <w:szCs w:val="22"/>
        </w:rPr>
        <w:t xml:space="preserve">Shirts, giant paddle, flags </w:t>
      </w:r>
    </w:p>
    <w:p w:rsidRPr="00FA2057" w:rsidR="00EE5FDF" w:rsidP="00EE5FDF" w:rsidRDefault="00EE5FDF" w14:paraId="5294E3DC" w14:textId="15FCD99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Fonts w:asciiTheme="minorHAnsi" w:hAnsiTheme="minorHAnsi" w:cstheme="minorHAnsi"/>
          <w:sz w:val="22"/>
          <w:szCs w:val="22"/>
        </w:rPr>
        <w:t>Org. has enough money to cover costs already</w:t>
      </w:r>
    </w:p>
    <w:p w:rsidRPr="00FA2057" w:rsidR="00EE5FDF" w:rsidP="00EE5FDF" w:rsidRDefault="00EE5FDF" w14:paraId="34F65D11" w14:textId="2B9D06C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A4F7A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EE5FDF" w:rsidP="00EE5FDF" w:rsidRDefault="00EE5FDF" w14:paraId="6A5D2F76" w14:textId="09DEE17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$1,495.25</w:t>
      </w:r>
    </w:p>
    <w:p w:rsidRPr="00FA2057" w:rsidR="00EE5FDF" w:rsidP="00EE5FDF" w:rsidRDefault="00EE5FDF" w14:paraId="13F2BD5A" w14:textId="5830034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93604">
        <w:t xml:space="preserve"> </w:t>
      </w:r>
      <w:r w:rsidRPr="00FA2057" w:rsidR="00693604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EE5FDF" w:rsidP="455066D8" w:rsidRDefault="0ABDC68E" w14:paraId="6256E65B" w14:textId="013BD10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4969749F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026417">
        <w:rPr>
          <w:rStyle w:val="normaltextrun"/>
          <w:rFonts w:asciiTheme="minorHAnsi" w:hAnsiTheme="minorHAnsi" w:cstheme="minorBidi"/>
          <w:sz w:val="22"/>
          <w:szCs w:val="22"/>
        </w:rPr>
        <w:t xml:space="preserve"> due to items being used for recruitment</w:t>
      </w:r>
      <w:r w:rsidRPr="00FA2057" w:rsidR="003E3903">
        <w:rPr>
          <w:rStyle w:val="normaltextrun"/>
          <w:rFonts w:asciiTheme="minorHAnsi" w:hAnsiTheme="minorHAnsi" w:cstheme="minorBidi"/>
          <w:sz w:val="22"/>
          <w:szCs w:val="22"/>
        </w:rPr>
        <w:t xml:space="preserve"> and not being required</w:t>
      </w:r>
      <w:r w:rsidRPr="00FA2057" w:rsidR="4969749F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969749F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8-0-3.</w:t>
      </w:r>
    </w:p>
    <w:p w:rsidRPr="00FA2057" w:rsidR="00CA4F7A" w:rsidP="00CA4F7A" w:rsidRDefault="00CA4F7A" w14:paraId="635F3B66" w14:textId="169FC2B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8259F9">
        <w:rPr>
          <w:rStyle w:val="normaltextrun"/>
          <w:rFonts w:asciiTheme="minorHAnsi" w:hAnsiTheme="minorHAnsi" w:cstheme="minorBidi"/>
          <w:sz w:val="22"/>
          <w:szCs w:val="22"/>
        </w:rPr>
        <w:t>160617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8259F9">
        <w:rPr>
          <w:rStyle w:val="eop"/>
          <w:rFonts w:asciiTheme="minorHAnsi" w:hAnsiTheme="minorHAnsi" w:cstheme="minorBidi"/>
          <w:b/>
          <w:sz w:val="22"/>
          <w:szCs w:val="22"/>
        </w:rPr>
        <w:t>Philippine Student Association</w:t>
      </w:r>
    </w:p>
    <w:p w:rsidRPr="00FA2057" w:rsidR="00CA4F7A" w:rsidP="00CA4F7A" w:rsidRDefault="00CA4F7A" w14:paraId="5776A214" w14:textId="664A24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355AB">
        <w:rPr>
          <w:rStyle w:val="normaltextrun"/>
          <w:rFonts w:asciiTheme="minorHAnsi" w:hAnsiTheme="minorHAnsi" w:cstheme="minorHAnsi"/>
          <w:sz w:val="22"/>
          <w:szCs w:val="22"/>
        </w:rPr>
        <w:t>Room rentals, speakers fees, volunteer t-shirts, speakers lodging for event</w:t>
      </w:r>
    </w:p>
    <w:p w:rsidRPr="00FA2057" w:rsidR="00CA4F7A" w:rsidP="00CA4F7A" w:rsidRDefault="00CA4F7A" w14:paraId="7D34B3ED" w14:textId="5BA2CB5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Fonts w:asciiTheme="minorHAnsi" w:hAnsiTheme="minorHAnsi" w:cstheme="minorHAnsi"/>
          <w:sz w:val="22"/>
          <w:szCs w:val="22"/>
        </w:rPr>
        <w:t>Paying for facilitators lodging</w:t>
      </w:r>
    </w:p>
    <w:p w:rsidRPr="00FA2057" w:rsidR="00CA4F7A" w:rsidP="00CA4F7A" w:rsidRDefault="00CA4F7A" w14:paraId="69E7830E" w14:textId="47EB6C8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719BA8F1" w14:textId="2762568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$9,993.52</w:t>
      </w:r>
    </w:p>
    <w:p w:rsidRPr="00FA2057" w:rsidR="00CA4F7A" w:rsidP="455066D8" w:rsidRDefault="3E33F20D" w14:paraId="7BAD253A" w14:textId="605E5D2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D40A099">
        <w:rPr>
          <w:rStyle w:val="normaltextrun"/>
          <w:rFonts w:asciiTheme="minorHAnsi" w:hAnsiTheme="minorHAnsi" w:cstheme="minorBidi"/>
          <w:sz w:val="22"/>
          <w:szCs w:val="22"/>
        </w:rPr>
        <w:t>$</w:t>
      </w:r>
      <w:r w:rsidRPr="00FA2057" w:rsidR="5C8CFE26">
        <w:rPr>
          <w:rStyle w:val="normaltextrun"/>
          <w:rFonts w:asciiTheme="minorHAnsi" w:hAnsiTheme="minorHAnsi" w:cstheme="minorBidi"/>
          <w:sz w:val="22"/>
          <w:szCs w:val="22"/>
        </w:rPr>
        <w:t>7,240.35</w:t>
      </w:r>
    </w:p>
    <w:p w:rsidRPr="00FA2057" w:rsidR="00CA4F7A" w:rsidP="455066D8" w:rsidRDefault="3E33F20D" w14:paraId="3C7A0FB1" w14:textId="5F9C370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56D5D9BA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4969749F">
        <w:rPr>
          <w:rStyle w:val="normaltextrun"/>
          <w:rFonts w:asciiTheme="minorHAnsi" w:hAnsiTheme="minorHAnsi" w:cstheme="minorBidi"/>
          <w:sz w:val="22"/>
          <w:szCs w:val="22"/>
        </w:rPr>
        <w:t xml:space="preserve"> to zero fund line item 4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7282E1FC">
        <w:rPr>
          <w:rStyle w:val="normaltextrun"/>
          <w:rFonts w:asciiTheme="minorHAnsi" w:hAnsiTheme="minorHAnsi" w:cstheme="minorBidi"/>
          <w:sz w:val="22"/>
          <w:szCs w:val="22"/>
        </w:rPr>
        <w:t xml:space="preserve"> of 75% because an entry fee will be charged</w:t>
      </w:r>
      <w:r w:rsidRPr="00FA2057" w:rsidR="26C64BC2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4969749F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969749F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Pr="00FA2057" w:rsidR="05B62D2E">
        <w:rPr>
          <w:rStyle w:val="normaltextrun"/>
          <w:rFonts w:asciiTheme="minorHAnsi" w:hAnsiTheme="minorHAnsi" w:cstheme="minorBidi"/>
          <w:sz w:val="22"/>
          <w:szCs w:val="22"/>
        </w:rPr>
        <w:t>8-0-3.</w:t>
      </w:r>
    </w:p>
    <w:p w:rsidRPr="00FA2057" w:rsidR="00CA4F7A" w:rsidP="00CA4F7A" w:rsidRDefault="00CA4F7A" w14:paraId="31B8C940" w14:textId="496D147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16079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259F9">
        <w:rPr>
          <w:rStyle w:val="eop"/>
          <w:rFonts w:asciiTheme="minorHAnsi" w:hAnsiTheme="minorHAnsi" w:cstheme="minorHAnsi"/>
          <w:b/>
          <w:sz w:val="22"/>
          <w:szCs w:val="22"/>
        </w:rPr>
        <w:t>She's the First UIUC</w:t>
      </w:r>
    </w:p>
    <w:p w:rsidRPr="00FA2057" w:rsidR="00CA4F7A" w:rsidP="00CA4F7A" w:rsidRDefault="00CA4F7A" w14:paraId="190D6ED3" w14:textId="3713EF8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355AB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consumable supplies for social events </w:t>
      </w:r>
    </w:p>
    <w:p w:rsidRPr="00FA2057" w:rsidR="00CA4F7A" w:rsidP="00CA4F7A" w:rsidRDefault="00CA4F7A" w14:paraId="33614E93" w14:textId="03215ED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3710208A" w14:textId="5C98935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00BD1E63" w14:textId="21338C9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$561.45</w:t>
      </w:r>
    </w:p>
    <w:p w:rsidRPr="00FA2057" w:rsidR="00CA4F7A" w:rsidP="00CA4F7A" w:rsidRDefault="00CA4F7A" w14:paraId="72435DAE" w14:textId="2B81217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93604">
        <w:t xml:space="preserve"> </w:t>
      </w:r>
      <w:r w:rsidRPr="00FA2057" w:rsidR="00693604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CA4F7A" w:rsidP="455066D8" w:rsidRDefault="3E33F20D" w14:paraId="1D6DD260" w14:textId="415C070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lastRenderedPageBreak/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05B62D2E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FB4C53">
        <w:rPr>
          <w:rStyle w:val="normaltextrun"/>
          <w:rFonts w:asciiTheme="minorHAnsi" w:hAnsiTheme="minorHAnsi" w:cstheme="minorBidi"/>
          <w:sz w:val="22"/>
          <w:szCs w:val="22"/>
        </w:rPr>
        <w:t xml:space="preserve"> as the spirit of the event is a </w:t>
      </w:r>
      <w:proofErr w:type="gramStart"/>
      <w:r w:rsidRPr="00FA2057" w:rsidR="00FB4C53">
        <w:rPr>
          <w:rStyle w:val="normaltextrun"/>
          <w:rFonts w:asciiTheme="minorHAnsi" w:hAnsiTheme="minorHAnsi" w:cstheme="minorBidi"/>
          <w:sz w:val="22"/>
          <w:szCs w:val="22"/>
        </w:rPr>
        <w:t>General</w:t>
      </w:r>
      <w:proofErr w:type="gramEnd"/>
      <w:r w:rsidRPr="00FA2057" w:rsidR="00FB4C53">
        <w:rPr>
          <w:rStyle w:val="normaltextrun"/>
          <w:rFonts w:asciiTheme="minorHAnsi" w:hAnsiTheme="minorHAnsi" w:cstheme="minorBidi"/>
          <w:sz w:val="22"/>
          <w:szCs w:val="22"/>
        </w:rPr>
        <w:t xml:space="preserve"> body meeting and does not qualify for Programs funding</w:t>
      </w:r>
      <w:r w:rsidRPr="00FA2057" w:rsidR="05B62D2E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05B62D2E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1-0.</w:t>
      </w:r>
    </w:p>
    <w:p w:rsidRPr="00FA2057" w:rsidR="00CA4F7A" w:rsidP="00CA4F7A" w:rsidRDefault="00CA4F7A" w14:paraId="192C7D20" w14:textId="225AE15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16087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259F9">
        <w:rPr>
          <w:rStyle w:val="eop"/>
          <w:rFonts w:asciiTheme="minorHAnsi" w:hAnsiTheme="minorHAnsi" w:cstheme="minorHAnsi"/>
          <w:b/>
          <w:sz w:val="22"/>
          <w:szCs w:val="22"/>
        </w:rPr>
        <w:t>She's the First UIUC</w:t>
      </w:r>
    </w:p>
    <w:p w:rsidRPr="00FA2057" w:rsidR="00CA4F7A" w:rsidP="00CA4F7A" w:rsidRDefault="00CA4F7A" w14:paraId="5AC8FCB4" w14:textId="16F855E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355AB">
        <w:rPr>
          <w:rStyle w:val="normaltextrun"/>
          <w:rFonts w:asciiTheme="minorHAnsi" w:hAnsiTheme="minorHAnsi" w:cstheme="minorHAnsi"/>
          <w:sz w:val="22"/>
          <w:szCs w:val="22"/>
        </w:rPr>
        <w:t xml:space="preserve">Advertising materials </w:t>
      </w:r>
      <w:r w:rsidRPr="00FA2057" w:rsidR="0024166D">
        <w:rPr>
          <w:rStyle w:val="normaltextrun"/>
          <w:rFonts w:asciiTheme="minorHAnsi" w:hAnsiTheme="minorHAnsi" w:cstheme="minorHAnsi"/>
          <w:sz w:val="22"/>
          <w:szCs w:val="22"/>
        </w:rPr>
        <w:t xml:space="preserve">for fundraising event </w:t>
      </w:r>
    </w:p>
    <w:p w:rsidRPr="00FA2057" w:rsidR="00CA4F7A" w:rsidP="00CA4F7A" w:rsidRDefault="00CA4F7A" w14:paraId="6B937B8D" w14:textId="000058A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13F7BB39" w14:textId="73B146C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21D63BDF" w14:textId="436B9C7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$670.00</w:t>
      </w:r>
    </w:p>
    <w:p w:rsidRPr="00FA2057" w:rsidR="00CA4F7A" w:rsidP="00CA4F7A" w:rsidRDefault="00CA4F7A" w14:paraId="32C39C66" w14:textId="0CD03B2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693604">
        <w:t xml:space="preserve"> </w:t>
      </w:r>
      <w:r w:rsidRPr="00FA2057" w:rsidR="00693604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CA4F7A" w:rsidP="455066D8" w:rsidRDefault="3E33F20D" w14:paraId="1553CC59" w14:textId="18726C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6E00D5">
        <w:rPr>
          <w:rStyle w:val="normaltextrun"/>
          <w:rFonts w:asciiTheme="minorHAnsi" w:hAnsiTheme="minorHAnsi" w:cstheme="minorBidi"/>
          <w:sz w:val="22"/>
          <w:szCs w:val="22"/>
        </w:rPr>
        <w:t xml:space="preserve"> due to insufficient supporting documentation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0-2.</w:t>
      </w:r>
    </w:p>
    <w:p w:rsidRPr="00FA2057" w:rsidR="00CA4F7A" w:rsidP="00CA4F7A" w:rsidRDefault="00CA4F7A" w14:paraId="4AD33D43" w14:textId="1400FEA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16003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259F9">
        <w:rPr>
          <w:rStyle w:val="eop"/>
          <w:rFonts w:asciiTheme="minorHAnsi" w:hAnsiTheme="minorHAnsi" w:cstheme="minorHAnsi"/>
          <w:b/>
          <w:bCs/>
          <w:sz w:val="22"/>
          <w:szCs w:val="22"/>
        </w:rPr>
        <w:t>Society for the Promotion of Indian Classical Music and Culture Amongst Youth</w:t>
      </w:r>
    </w:p>
    <w:p w:rsidRPr="00FA2057" w:rsidR="00CA4F7A" w:rsidP="00CA4F7A" w:rsidRDefault="00CA4F7A" w14:paraId="24E1FF65" w14:textId="75365E1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4166D">
        <w:rPr>
          <w:rStyle w:val="normaltextrun"/>
          <w:rFonts w:asciiTheme="minorHAnsi" w:hAnsiTheme="minorHAnsi" w:cstheme="minorHAnsi"/>
          <w:sz w:val="22"/>
          <w:szCs w:val="22"/>
        </w:rPr>
        <w:t>Food and consumable supplies, marketing materials, space rentals, contracts, and lodging for artists for cultural event</w:t>
      </w:r>
      <w:r w:rsidRPr="00FA2057" w:rsidR="00151105">
        <w:rPr>
          <w:rStyle w:val="normaltextrun"/>
          <w:rFonts w:asciiTheme="minorHAnsi" w:hAnsiTheme="minorHAnsi" w:cstheme="minorHAnsi"/>
          <w:sz w:val="22"/>
          <w:szCs w:val="22"/>
        </w:rPr>
        <w:t xml:space="preserve"> Hindu Heritage Month</w:t>
      </w:r>
      <w:r w:rsidRPr="00FA2057" w:rsidR="0024166D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CA4F7A" w:rsidP="00CA4F7A" w:rsidRDefault="00CA4F7A" w14:paraId="0D0F872F" w14:textId="0E6CB53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Fonts w:asciiTheme="minorHAnsi" w:hAnsiTheme="minorHAnsi" w:cstheme="minorHAnsi"/>
          <w:sz w:val="22"/>
          <w:szCs w:val="22"/>
        </w:rPr>
        <w:t>There is many items on this app. that could go either way</w:t>
      </w:r>
    </w:p>
    <w:p w:rsidRPr="00FA2057" w:rsidR="00CA4F7A" w:rsidP="00CA4F7A" w:rsidRDefault="00CA4F7A" w14:paraId="27C1C01C" w14:textId="0975916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4EF3C830" w14:textId="0E29E8A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$7,686.74</w:t>
      </w:r>
    </w:p>
    <w:p w:rsidRPr="00FA2057" w:rsidR="00CA4F7A" w:rsidP="455066D8" w:rsidRDefault="3E33F20D" w14:paraId="7953C75B" w14:textId="025A9BC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56F6260">
        <w:rPr>
          <w:rStyle w:val="normaltextrun"/>
          <w:rFonts w:asciiTheme="minorHAnsi" w:hAnsiTheme="minorHAnsi" w:cstheme="minorBidi"/>
          <w:sz w:val="22"/>
          <w:szCs w:val="22"/>
        </w:rPr>
        <w:t>$5,437.39</w:t>
      </w:r>
    </w:p>
    <w:p w:rsidRPr="00FA2057" w:rsidR="00CA4F7A" w:rsidP="455066D8" w:rsidRDefault="3E33F20D" w14:paraId="1E13D9CF" w14:textId="1D9946B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s 8</w:t>
      </w:r>
      <w:r w:rsidRPr="00FA2057" w:rsidR="007A6DC0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2C407A">
        <w:rPr>
          <w:rStyle w:val="normaltextrun"/>
          <w:rFonts w:asciiTheme="minorHAnsi" w:hAnsiTheme="minorHAnsi" w:cstheme="minorBidi"/>
          <w:sz w:val="22"/>
          <w:szCs w:val="22"/>
        </w:rPr>
        <w:t>due to insufficient supporting documentation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 xml:space="preserve"> and 14</w:t>
      </w:r>
      <w:r w:rsidRPr="00FA2057" w:rsidR="00FE63E2">
        <w:rPr>
          <w:rStyle w:val="normaltextrun"/>
          <w:rFonts w:asciiTheme="minorHAnsi" w:hAnsiTheme="minorHAnsi" w:cstheme="minorBidi"/>
          <w:sz w:val="22"/>
          <w:szCs w:val="22"/>
        </w:rPr>
        <w:t xml:space="preserve"> due to </w:t>
      </w:r>
      <w:r w:rsidRPr="00FA2057" w:rsidR="00E6676C">
        <w:rPr>
          <w:rStyle w:val="normaltextrun"/>
          <w:rFonts w:asciiTheme="minorHAnsi" w:hAnsiTheme="minorHAnsi" w:cstheme="minorBidi"/>
          <w:sz w:val="22"/>
          <w:szCs w:val="22"/>
        </w:rPr>
        <w:t>free alternatives being available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00E6676C">
        <w:rPr>
          <w:rStyle w:val="normaltextrun"/>
          <w:rFonts w:asciiTheme="minorHAnsi" w:hAnsiTheme="minorHAnsi" w:cstheme="minorBidi"/>
          <w:sz w:val="22"/>
          <w:szCs w:val="22"/>
        </w:rPr>
        <w:t xml:space="preserve"> for 75% funding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>. Vote of 9-0-2.</w:t>
      </w:r>
    </w:p>
    <w:p w:rsidRPr="00FA2057" w:rsidR="00CA4F7A" w:rsidP="00CA4F7A" w:rsidRDefault="00CA4F7A" w14:paraId="7A979577" w14:textId="4058440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16090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8259F9">
        <w:rPr>
          <w:rStyle w:val="eop"/>
          <w:rFonts w:asciiTheme="minorHAnsi" w:hAnsiTheme="minorHAnsi" w:cstheme="minorHAnsi"/>
          <w:b/>
          <w:sz w:val="22"/>
          <w:szCs w:val="22"/>
        </w:rPr>
        <w:t>Society for Women in Physics</w:t>
      </w:r>
    </w:p>
    <w:p w:rsidRPr="00FA2057" w:rsidR="00CA4F7A" w:rsidP="00CA4F7A" w:rsidRDefault="00CA4F7A" w14:paraId="244DEA12" w14:textId="40E9077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4166D">
        <w:rPr>
          <w:rStyle w:val="normaltextrun"/>
          <w:rFonts w:asciiTheme="minorHAnsi" w:hAnsiTheme="minorHAnsi" w:cstheme="minorHAnsi"/>
          <w:sz w:val="22"/>
          <w:szCs w:val="22"/>
        </w:rPr>
        <w:t xml:space="preserve">Travel expenses and Curtis Apple Orchard entrance fee for social event </w:t>
      </w:r>
    </w:p>
    <w:p w:rsidRPr="00FA2057" w:rsidR="00CA4F7A" w:rsidP="00CA4F7A" w:rsidRDefault="00CA4F7A" w14:paraId="5C19877C" w14:textId="68649B3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</w:t>
      </w:r>
      <w:r w:rsidRPr="00FA2057" w:rsidR="008259F9">
        <w:rPr>
          <w:rFonts w:asciiTheme="minorHAnsi" w:hAnsiTheme="minorHAnsi" w:cstheme="minorHAnsi"/>
          <w:sz w:val="22"/>
          <w:szCs w:val="22"/>
        </w:rPr>
        <w:t xml:space="preserve"> None</w:t>
      </w:r>
      <w:r w:rsidRPr="00FA2057">
        <w:rPr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CA4F7A" w:rsidP="00CA4F7A" w:rsidRDefault="00CA4F7A" w14:paraId="5A6F7CCF" w14:textId="4DF9F29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0213E619" w14:textId="214AC11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$426.00</w:t>
      </w:r>
    </w:p>
    <w:p w:rsidRPr="00FA2057" w:rsidR="00CA4F7A" w:rsidP="00CA4F7A" w:rsidRDefault="00CA4F7A" w14:paraId="506EF8D7" w14:textId="150094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 w:rsidR="00693604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CA4F7A" w:rsidP="455066D8" w:rsidRDefault="3E33F20D" w14:paraId="4C4D2CF2" w14:textId="1EC7ECC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Arianna Agramonte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Holterman motions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41431A">
        <w:rPr>
          <w:rStyle w:val="normaltextrun"/>
          <w:rFonts w:asciiTheme="minorHAnsi" w:hAnsiTheme="minorHAnsi" w:cstheme="minorBidi"/>
          <w:sz w:val="22"/>
          <w:szCs w:val="22"/>
        </w:rPr>
        <w:t xml:space="preserve"> due to event being members only and off campus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Quispe seconds</w:t>
      </w:r>
      <w:r w:rsidRPr="00FA2057" w:rsidR="4AC69496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CA4F7A" w:rsidP="00CA4F7A" w:rsidRDefault="00CA4F7A" w14:paraId="47C20C6A" w14:textId="654CFC9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8259F9">
        <w:rPr>
          <w:rStyle w:val="normaltextrun"/>
          <w:rFonts w:asciiTheme="minorHAnsi" w:hAnsiTheme="minorHAnsi" w:cstheme="minorBidi"/>
          <w:sz w:val="22"/>
          <w:szCs w:val="22"/>
        </w:rPr>
        <w:t>159932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8259F9">
        <w:rPr>
          <w:rStyle w:val="eop"/>
          <w:rFonts w:asciiTheme="minorHAnsi" w:hAnsiTheme="minorHAnsi" w:cstheme="minorBidi"/>
          <w:b/>
          <w:sz w:val="22"/>
          <w:szCs w:val="22"/>
        </w:rPr>
        <w:t>Udaan</w:t>
      </w:r>
    </w:p>
    <w:p w:rsidRPr="00FA2057" w:rsidR="00CA4F7A" w:rsidP="00CA4F7A" w:rsidRDefault="00CA4F7A" w14:paraId="7A6329CD" w14:textId="0ACBCCD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4166D">
        <w:rPr>
          <w:rStyle w:val="normaltextrun"/>
          <w:rFonts w:asciiTheme="minorHAnsi" w:hAnsiTheme="minorHAnsi" w:cstheme="minorHAnsi"/>
          <w:sz w:val="22"/>
          <w:szCs w:val="22"/>
        </w:rPr>
        <w:t xml:space="preserve">Space rental, </w:t>
      </w:r>
      <w:r w:rsidRPr="00FA2057" w:rsidR="005071C8">
        <w:rPr>
          <w:rStyle w:val="normaltextrun"/>
          <w:rFonts w:asciiTheme="minorHAnsi" w:hAnsiTheme="minorHAnsi" w:cstheme="minorHAnsi"/>
          <w:sz w:val="22"/>
          <w:szCs w:val="22"/>
        </w:rPr>
        <w:t>food,</w:t>
      </w:r>
      <w:r w:rsidRPr="00FA2057" w:rsidR="0024166D">
        <w:rPr>
          <w:rStyle w:val="normaltextrun"/>
          <w:rFonts w:asciiTheme="minorHAnsi" w:hAnsiTheme="minorHAnsi" w:cstheme="minorHAnsi"/>
          <w:sz w:val="22"/>
          <w:szCs w:val="22"/>
        </w:rPr>
        <w:t xml:space="preserve"> and consumable supplies for </w:t>
      </w:r>
      <w:r w:rsidRPr="00FA2057" w:rsidR="00533F43">
        <w:rPr>
          <w:rStyle w:val="normaltextrun"/>
          <w:rFonts w:asciiTheme="minorHAnsi" w:hAnsiTheme="minorHAnsi" w:cstheme="minorHAnsi"/>
          <w:sz w:val="22"/>
          <w:szCs w:val="22"/>
        </w:rPr>
        <w:t>Desi Dance Network performance</w:t>
      </w:r>
      <w:r w:rsidRPr="00FA2057" w:rsidR="0024166D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CA4F7A" w:rsidP="00CA4F7A" w:rsidRDefault="00CA4F7A" w14:paraId="4947A1DF" w14:textId="2B1625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5C19C05A" w14:textId="3677ACC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62F51C74" w14:textId="52F99FF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$9,999.00</w:t>
      </w:r>
    </w:p>
    <w:p w:rsidRPr="00FA2057" w:rsidR="00CA4F7A" w:rsidP="455066D8" w:rsidRDefault="3E33F20D" w14:paraId="70516D39" w14:textId="3775D3C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915DE40">
        <w:rPr>
          <w:rStyle w:val="normaltextrun"/>
          <w:rFonts w:asciiTheme="minorHAnsi" w:hAnsiTheme="minorHAnsi" w:cstheme="minorBidi"/>
          <w:sz w:val="22"/>
          <w:szCs w:val="22"/>
        </w:rPr>
        <w:t>$4,999.50</w:t>
      </w:r>
    </w:p>
    <w:p w:rsidRPr="00FA2057" w:rsidR="00CA4F7A" w:rsidP="455066D8" w:rsidRDefault="3E33F20D" w14:paraId="7ED810CD" w14:textId="7EB61E3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Pablo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Quispe motions</w:t>
      </w:r>
      <w:r w:rsidRPr="00FA2057" w:rsidR="6EB3EB4A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4375B5CB">
        <w:rPr>
          <w:rStyle w:val="normaltextrun"/>
          <w:rFonts w:asciiTheme="minorHAnsi" w:hAnsiTheme="minorHAnsi" w:cstheme="minorBidi"/>
          <w:sz w:val="22"/>
          <w:szCs w:val="22"/>
        </w:rPr>
        <w:t xml:space="preserve"> of 50% because the program is off campus.</w:t>
      </w:r>
      <w:r w:rsidRPr="00FA2057" w:rsidR="6EB3EB4A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Fawwaz Ahmed</w:t>
      </w:r>
      <w:r w:rsidRPr="00FA2057" w:rsidR="6EB3EB4A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CA4F7A" w:rsidP="00CA4F7A" w:rsidRDefault="00CA4F7A" w14:paraId="4209744B" w14:textId="075F3B5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8259F9">
        <w:rPr>
          <w:rStyle w:val="normaltextrun"/>
          <w:rFonts w:asciiTheme="minorHAnsi" w:hAnsiTheme="minorHAnsi" w:cstheme="minorHAnsi"/>
          <w:sz w:val="22"/>
          <w:szCs w:val="22"/>
        </w:rPr>
        <w:t>15883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proofErr w:type="spellStart"/>
      <w:r w:rsidRPr="00FA2057" w:rsidR="008259F9">
        <w:rPr>
          <w:rStyle w:val="eop"/>
          <w:rFonts w:asciiTheme="minorHAnsi" w:hAnsiTheme="minorHAnsi" w:cstheme="minorHAnsi"/>
          <w:b/>
          <w:bCs/>
          <w:sz w:val="22"/>
          <w:szCs w:val="22"/>
        </w:rPr>
        <w:t>UniPlace</w:t>
      </w:r>
      <w:proofErr w:type="spellEnd"/>
      <w:r w:rsidRPr="00FA2057" w:rsidR="008259F9">
        <w:rPr>
          <w:rStyle w:val="eop"/>
          <w:rFonts w:asciiTheme="minorHAnsi" w:hAnsiTheme="minorHAnsi" w:cstheme="minorHAnsi"/>
          <w:b/>
          <w:bCs/>
          <w:sz w:val="22"/>
          <w:szCs w:val="22"/>
        </w:rPr>
        <w:t xml:space="preserve"> Community Service</w:t>
      </w:r>
    </w:p>
    <w:p w:rsidRPr="00FA2057" w:rsidR="00CA4F7A" w:rsidP="00CA4F7A" w:rsidRDefault="00CA4F7A" w14:paraId="7FBF49C4" w14:textId="5A24365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4166D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consumable supplies for community dinners </w:t>
      </w:r>
    </w:p>
    <w:p w:rsidRPr="00FA2057" w:rsidR="00CA4F7A" w:rsidP="00CA4F7A" w:rsidRDefault="00CA4F7A" w14:paraId="687DF350" w14:textId="0B6958F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42EC41DE" w14:textId="10CD542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7CA7BA83" w14:textId="26C706B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$9,300.00</w:t>
      </w:r>
    </w:p>
    <w:p w:rsidRPr="00FA2057" w:rsidR="00CA4F7A" w:rsidP="455066D8" w:rsidRDefault="3E33F20D" w14:paraId="49AB1DC3" w14:textId="66AE39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68D47D8D">
        <w:rPr>
          <w:rStyle w:val="normaltextrun"/>
          <w:rFonts w:asciiTheme="minorHAnsi" w:hAnsiTheme="minorHAnsi" w:cstheme="minorBidi"/>
          <w:sz w:val="22"/>
          <w:szCs w:val="22"/>
        </w:rPr>
        <w:t>$4,650.00</w:t>
      </w:r>
    </w:p>
    <w:p w:rsidRPr="00FA2057" w:rsidR="00CA4F7A" w:rsidP="455066D8" w:rsidRDefault="3E33F20D" w14:paraId="44A1AA84" w14:textId="58688F3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>Myles Washington</w:t>
      </w:r>
      <w:r w:rsidRPr="00FA2057" w:rsidR="6EB3EB4A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52775A">
        <w:rPr>
          <w:rStyle w:val="normaltextrun"/>
          <w:rFonts w:asciiTheme="minorHAnsi" w:hAnsiTheme="minorHAnsi" w:cstheme="minorBidi"/>
          <w:sz w:val="22"/>
          <w:szCs w:val="22"/>
        </w:rPr>
        <w:t xml:space="preserve"> for 50% as Program is hosted off campus</w:t>
      </w:r>
      <w:r w:rsidRPr="00FA2057" w:rsidR="6EB3EB4A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6EB3EB4A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Pr="00FA2057" w:rsidR="6D2AE691">
        <w:rPr>
          <w:rStyle w:val="normaltextrun"/>
          <w:rFonts w:asciiTheme="minorHAnsi" w:hAnsiTheme="minorHAnsi" w:cstheme="minorBidi"/>
          <w:sz w:val="22"/>
          <w:szCs w:val="22"/>
        </w:rPr>
        <w:t>8-0-3.</w:t>
      </w:r>
    </w:p>
    <w:p w:rsidRPr="00FA2057" w:rsidR="00CA4F7A" w:rsidP="00CA4F7A" w:rsidRDefault="00CA4F7A" w14:paraId="09175A48" w14:textId="48F67A3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 xml:space="preserve">App No.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159314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A6603D">
        <w:rPr>
          <w:rStyle w:val="eop"/>
          <w:rFonts w:asciiTheme="minorHAnsi" w:hAnsiTheme="minorHAnsi" w:cstheme="minorHAnsi"/>
          <w:b/>
          <w:bCs/>
          <w:sz w:val="22"/>
          <w:szCs w:val="22"/>
        </w:rPr>
        <w:t>Women's Ultimate Frisbee</w:t>
      </w:r>
    </w:p>
    <w:p w:rsidRPr="00FA2057" w:rsidR="00CA4F7A" w:rsidP="00CA4F7A" w:rsidRDefault="00CA4F7A" w14:paraId="5FEF24D7" w14:textId="5774D5D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50483">
        <w:rPr>
          <w:rStyle w:val="normaltextrun"/>
          <w:rFonts w:asciiTheme="minorHAnsi" w:hAnsiTheme="minorHAnsi" w:cstheme="minorHAnsi"/>
          <w:sz w:val="22"/>
          <w:szCs w:val="22"/>
        </w:rPr>
        <w:t xml:space="preserve">Travel and lodging expenses, registration fees for tournaments </w:t>
      </w:r>
    </w:p>
    <w:p w:rsidRPr="00FA2057" w:rsidR="00CA4F7A" w:rsidP="00CA4F7A" w:rsidRDefault="00CA4F7A" w14:paraId="74653E25" w14:textId="41329D9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6B0DFCD0" w14:textId="67ABBE2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CA4F7A" w:rsidP="00CA4F7A" w:rsidRDefault="00CA4F7A" w14:paraId="12A89CA5" w14:textId="42E3E74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$5,936.64</w:t>
      </w:r>
    </w:p>
    <w:p w:rsidRPr="00FA2057" w:rsidR="00CA4F7A" w:rsidP="455066D8" w:rsidRDefault="3E33F20D" w14:paraId="698E1AC3" w14:textId="0B93555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2BD03E62">
        <w:rPr>
          <w:rStyle w:val="normaltextrun"/>
          <w:rFonts w:asciiTheme="minorHAnsi" w:hAnsiTheme="minorHAnsi" w:cstheme="minorBidi"/>
          <w:sz w:val="22"/>
          <w:szCs w:val="22"/>
        </w:rPr>
        <w:t>$5,936.64</w:t>
      </w:r>
    </w:p>
    <w:p w:rsidRPr="00FA2057" w:rsidR="00CA4F7A" w:rsidP="00CA4F7A" w:rsidRDefault="00CA4F7A" w14:paraId="0BA5AD38" w14:textId="324D22F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>Myles Washington</w:t>
      </w:r>
      <w:r w:rsidRPr="00FA2057" w:rsidR="007817B3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7817B3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Arianna Agramonte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Holterman seconds</w:t>
      </w:r>
      <w:r w:rsidRPr="00FA2057" w:rsidR="007817B3">
        <w:rPr>
          <w:rStyle w:val="normaltextrun"/>
          <w:rFonts w:asciiTheme="minorHAnsi" w:hAnsiTheme="minorHAnsi" w:cstheme="minorHAnsi"/>
          <w:sz w:val="22"/>
          <w:szCs w:val="22"/>
        </w:rPr>
        <w:t>. Vote of 9-2-0.</w:t>
      </w:r>
    </w:p>
    <w:p w:rsidRPr="00FA2057" w:rsidR="00CA4F7A" w:rsidP="00CA4F7A" w:rsidRDefault="00CA4F7A" w14:paraId="6DF2F2EA" w14:textId="2E98DA4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16077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A6603D">
        <w:rPr>
          <w:rStyle w:val="eop"/>
          <w:rFonts w:asciiTheme="minorHAnsi" w:hAnsiTheme="minorHAnsi" w:cstheme="minorHAnsi"/>
          <w:b/>
          <w:bCs/>
          <w:sz w:val="22"/>
          <w:szCs w:val="22"/>
        </w:rPr>
        <w:t>American Concrete Institute</w:t>
      </w:r>
    </w:p>
    <w:p w:rsidRPr="00FA2057" w:rsidR="00CA4F7A" w:rsidP="00CA4F7A" w:rsidRDefault="00CA4F7A" w14:paraId="1C5DF658" w14:textId="6733DDF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D0C4A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</w:t>
      </w:r>
      <w:r w:rsidRPr="00FA2057" w:rsidR="0007318C">
        <w:rPr>
          <w:rStyle w:val="normaltextrun"/>
          <w:rFonts w:asciiTheme="minorHAnsi" w:hAnsiTheme="minorHAnsi" w:cstheme="minorHAnsi"/>
          <w:sz w:val="22"/>
          <w:szCs w:val="22"/>
        </w:rPr>
        <w:t>Guest Speaker Event</w:t>
      </w:r>
      <w:r w:rsidRPr="00FA2057" w:rsidR="00BD0C4A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FA2057" w:rsidR="00EA56BD">
        <w:rPr>
          <w:rStyle w:val="normaltextrun"/>
          <w:rFonts w:asciiTheme="minorHAnsi" w:hAnsiTheme="minorHAnsi" w:cstheme="minorHAnsi"/>
          <w:sz w:val="22"/>
          <w:szCs w:val="22"/>
        </w:rPr>
        <w:t xml:space="preserve">for Dr. Joshua White and Dr. Jacob </w:t>
      </w:r>
      <w:proofErr w:type="spellStart"/>
      <w:r w:rsidRPr="00FA2057" w:rsidR="00EA56BD">
        <w:rPr>
          <w:rStyle w:val="normaltextrun"/>
          <w:rFonts w:asciiTheme="minorHAnsi" w:hAnsiTheme="minorHAnsi" w:cstheme="minorHAnsi"/>
          <w:sz w:val="22"/>
          <w:szCs w:val="22"/>
        </w:rPr>
        <w:t>Borgerson</w:t>
      </w:r>
      <w:proofErr w:type="spellEnd"/>
    </w:p>
    <w:p w:rsidRPr="00FA2057" w:rsidR="00CA4F7A" w:rsidP="00CA4F7A" w:rsidRDefault="00CA4F7A" w14:paraId="5BC040D8" w14:textId="3CDEB21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7984851E" w14:textId="430A049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6BF3CA41" w14:textId="14F6754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$318.09</w:t>
      </w:r>
    </w:p>
    <w:p w:rsidRPr="00FA2057" w:rsidR="00CA4F7A" w:rsidP="455066D8" w:rsidRDefault="3E33F20D" w14:paraId="02A31149" w14:textId="2E06CE2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5BC27A1F">
        <w:rPr>
          <w:rStyle w:val="normaltextrun"/>
          <w:rFonts w:asciiTheme="minorHAnsi" w:hAnsiTheme="minorHAnsi" w:cstheme="minorBidi"/>
          <w:sz w:val="22"/>
          <w:szCs w:val="22"/>
        </w:rPr>
        <w:t>$238.57</w:t>
      </w:r>
    </w:p>
    <w:p w:rsidRPr="00FA2057" w:rsidR="00CA4F7A" w:rsidP="455066D8" w:rsidRDefault="3E33F20D" w14:paraId="44DABFC3" w14:textId="3CCC70B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45061F47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07318C">
        <w:rPr>
          <w:rStyle w:val="normaltextrun"/>
          <w:rFonts w:asciiTheme="minorHAnsi" w:hAnsiTheme="minorHAnsi" w:cstheme="minorBidi"/>
          <w:sz w:val="22"/>
          <w:szCs w:val="22"/>
        </w:rPr>
        <w:t xml:space="preserve"> for 75% as </w:t>
      </w:r>
      <w:r w:rsidRPr="00FA2057" w:rsidR="00203A73">
        <w:rPr>
          <w:rStyle w:val="normaltextrun"/>
          <w:rFonts w:asciiTheme="minorHAnsi" w:hAnsiTheme="minorHAnsi" w:cstheme="minorBidi"/>
          <w:sz w:val="22"/>
          <w:szCs w:val="22"/>
        </w:rPr>
        <w:t xml:space="preserve">it is not open and </w:t>
      </w:r>
      <w:r w:rsidRPr="00FA2057" w:rsidR="00A0209B">
        <w:rPr>
          <w:rStyle w:val="normaltextrun"/>
          <w:rFonts w:asciiTheme="minorHAnsi" w:hAnsiTheme="minorHAnsi" w:cstheme="minorBidi"/>
          <w:sz w:val="22"/>
          <w:szCs w:val="22"/>
        </w:rPr>
        <w:t>accessible.</w:t>
      </w:r>
      <w:r w:rsidRPr="00FA2057" w:rsidR="45061F47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 xml:space="preserve">Amani </w:t>
      </w:r>
      <w:proofErr w:type="spellStart"/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Laliwala</w:t>
      </w:r>
      <w:proofErr w:type="spellEnd"/>
      <w:r w:rsidRPr="00FA2057" w:rsidR="45061F47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CA4F7A" w:rsidP="00CA4F7A" w:rsidRDefault="00CA4F7A" w14:paraId="16FB760F" w14:textId="20E54E3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Pr="00FA2057" w:rsidR="00A6603D">
        <w:rPr>
          <w:rStyle w:val="normaltextrun"/>
          <w:rFonts w:asciiTheme="minorHAnsi" w:hAnsiTheme="minorHAnsi" w:cstheme="minorBidi"/>
          <w:sz w:val="22"/>
          <w:szCs w:val="22"/>
        </w:rPr>
        <w:t>160785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 w:rsidR="00A6603D">
        <w:rPr>
          <w:rStyle w:val="eop"/>
          <w:rFonts w:asciiTheme="minorHAnsi" w:hAnsiTheme="minorHAnsi" w:cstheme="minorBidi"/>
          <w:b/>
          <w:sz w:val="22"/>
          <w:szCs w:val="22"/>
        </w:rPr>
        <w:t>American Concrete Institute</w:t>
      </w:r>
    </w:p>
    <w:p w:rsidRPr="00FA2057" w:rsidR="00CA4F7A" w:rsidP="00CA4F7A" w:rsidRDefault="00CA4F7A" w14:paraId="47ECDC3D" w14:textId="5229FFC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BD0C4A">
        <w:rPr>
          <w:rStyle w:val="normaltextrun"/>
          <w:rFonts w:asciiTheme="minorHAnsi" w:hAnsiTheme="minorHAnsi" w:cstheme="minorBidi"/>
          <w:sz w:val="22"/>
          <w:szCs w:val="22"/>
        </w:rPr>
        <w:t xml:space="preserve">Food for speaker event </w:t>
      </w:r>
      <w:r w:rsidRPr="00FA2057" w:rsidR="1AED0490">
        <w:rPr>
          <w:rStyle w:val="normaltextrun"/>
          <w:rFonts w:asciiTheme="minorHAnsi" w:hAnsiTheme="minorHAnsi" w:cstheme="minorBidi"/>
          <w:sz w:val="22"/>
          <w:szCs w:val="22"/>
        </w:rPr>
        <w:t xml:space="preserve">hosting </w:t>
      </w:r>
      <w:r w:rsidRPr="00FA2057" w:rsidR="5D1F7B49">
        <w:rPr>
          <w:rStyle w:val="normaltextrun"/>
          <w:rFonts w:asciiTheme="minorHAnsi" w:hAnsiTheme="minorHAnsi" w:cstheme="minorBidi"/>
          <w:sz w:val="22"/>
          <w:szCs w:val="22"/>
        </w:rPr>
        <w:t xml:space="preserve">Dr. </w:t>
      </w:r>
      <w:proofErr w:type="spellStart"/>
      <w:r w:rsidRPr="00FA2057" w:rsidR="5D1F7B49">
        <w:rPr>
          <w:rStyle w:val="normaltextrun"/>
          <w:rFonts w:asciiTheme="minorHAnsi" w:hAnsiTheme="minorHAnsi" w:cstheme="minorBidi"/>
          <w:sz w:val="22"/>
          <w:szCs w:val="22"/>
        </w:rPr>
        <w:t>Nima</w:t>
      </w:r>
      <w:proofErr w:type="spellEnd"/>
      <w:r w:rsidRPr="00FA2057" w:rsidR="5D1F7B49">
        <w:rPr>
          <w:rStyle w:val="normaltextrun"/>
          <w:rFonts w:asciiTheme="minorHAnsi" w:hAnsiTheme="minorHAnsi" w:cstheme="minorBidi"/>
          <w:sz w:val="22"/>
          <w:szCs w:val="22"/>
        </w:rPr>
        <w:t xml:space="preserve"> Rahbar from Worcester Polytechnic Institute</w:t>
      </w:r>
      <w:r w:rsidRPr="00FA2057" w:rsidR="1AED0490">
        <w:rPr>
          <w:rStyle w:val="normaltextrun"/>
          <w:rFonts w:asciiTheme="minorHAnsi" w:hAnsiTheme="minorHAnsi" w:cstheme="minorBidi"/>
          <w:sz w:val="22"/>
          <w:szCs w:val="22"/>
        </w:rPr>
        <w:t xml:space="preserve"> on 11/24/2022.</w:t>
      </w:r>
    </w:p>
    <w:p w:rsidRPr="00FA2057" w:rsidR="00CA4F7A" w:rsidP="00CA4F7A" w:rsidRDefault="00CA4F7A" w14:paraId="64C9F23D" w14:textId="56575FD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325F0572" w14:textId="3FF72DA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0260C6DA" w14:textId="0824C96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$405.97</w:t>
      </w:r>
    </w:p>
    <w:p w:rsidRPr="00FA2057" w:rsidR="00CA4F7A" w:rsidP="455066D8" w:rsidRDefault="3E33F20D" w14:paraId="55B943E7" w14:textId="10F3DCF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4CC163D0">
        <w:rPr>
          <w:rStyle w:val="normaltextrun"/>
          <w:rFonts w:asciiTheme="minorHAnsi" w:hAnsiTheme="minorHAnsi" w:cstheme="minorBidi"/>
          <w:sz w:val="22"/>
          <w:szCs w:val="22"/>
        </w:rPr>
        <w:t>$405.97</w:t>
      </w:r>
    </w:p>
    <w:p w:rsidRPr="00FA2057" w:rsidR="00CA4F7A" w:rsidP="00CA4F7A" w:rsidRDefault="00CA4F7A" w14:paraId="3F6EE34A" w14:textId="7928C6F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009117AD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00274E5E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00274E5E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00274E5E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 </w:t>
      </w:r>
    </w:p>
    <w:p w:rsidRPr="00FA2057" w:rsidR="00CA4F7A" w:rsidP="00CA4F7A" w:rsidRDefault="00CA4F7A" w14:paraId="1C126DB8" w14:textId="21F08E4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16028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A6603D">
        <w:rPr>
          <w:rStyle w:val="eop"/>
          <w:rFonts w:asciiTheme="minorHAnsi" w:hAnsiTheme="minorHAnsi" w:cstheme="minorHAnsi"/>
          <w:b/>
          <w:sz w:val="22"/>
          <w:szCs w:val="22"/>
        </w:rPr>
        <w:t>Anthropology Club/Lambda Alpha</w:t>
      </w:r>
    </w:p>
    <w:p w:rsidRPr="00FA2057" w:rsidR="00CA4F7A" w:rsidP="00CA4F7A" w:rsidRDefault="00CA4F7A" w14:paraId="0A07EB89" w14:textId="5A70DA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D0C4A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consumable supplies for </w:t>
      </w:r>
      <w:r w:rsidRPr="00FA2057" w:rsidR="00C91558">
        <w:rPr>
          <w:rStyle w:val="normaltextrun"/>
          <w:rFonts w:asciiTheme="minorHAnsi" w:hAnsiTheme="minorHAnsi" w:cstheme="minorHAnsi"/>
          <w:sz w:val="22"/>
          <w:szCs w:val="22"/>
        </w:rPr>
        <w:t xml:space="preserve">meeting </w:t>
      </w:r>
    </w:p>
    <w:p w:rsidRPr="00FA2057" w:rsidR="00CA4F7A" w:rsidP="00CA4F7A" w:rsidRDefault="00CA4F7A" w14:paraId="6CE3A961" w14:textId="367194C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Fonts w:asciiTheme="minorHAnsi" w:hAnsiTheme="minorHAnsi" w:cstheme="minorHAnsi"/>
          <w:sz w:val="22"/>
          <w:szCs w:val="22"/>
        </w:rPr>
        <w:t>No actual receipt, part of their requested funding was to tip delivery driver, is this allowed?</w:t>
      </w:r>
    </w:p>
    <w:p w:rsidRPr="00FA2057" w:rsidR="00CA4F7A" w:rsidP="00CA4F7A" w:rsidRDefault="00CA4F7A" w14:paraId="74E5DA6F" w14:textId="717940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30F9B941" w14:textId="30A8775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$129.16</w:t>
      </w:r>
    </w:p>
    <w:p w:rsidRPr="00FA2057" w:rsidR="00CA4F7A" w:rsidP="00CA4F7A" w:rsidRDefault="00CA4F7A" w14:paraId="7744BFDC" w14:textId="6D2C131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F15B57">
        <w:t xml:space="preserve"> </w:t>
      </w:r>
      <w:r w:rsidRPr="00FA2057" w:rsidR="00F15B57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CA4F7A" w:rsidP="455066D8" w:rsidRDefault="3E33F20D" w14:paraId="2381658B" w14:textId="61BDA62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11BFC1B3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8302C3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A05B7F">
        <w:rPr>
          <w:rStyle w:val="normaltextrun"/>
          <w:rFonts w:asciiTheme="minorHAnsi" w:hAnsiTheme="minorHAnsi" w:cstheme="minorBidi"/>
          <w:sz w:val="22"/>
          <w:szCs w:val="22"/>
        </w:rPr>
        <w:t xml:space="preserve">due to the meeting being </w:t>
      </w:r>
      <w:r w:rsidR="007F59BE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Pr="00FA2057" w:rsidR="00A05B7F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7F59BE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Pr="00FA2057" w:rsidR="00A05B7F">
        <w:rPr>
          <w:rStyle w:val="normaltextrun"/>
          <w:rFonts w:asciiTheme="minorHAnsi" w:hAnsiTheme="minorHAnsi" w:cstheme="minorBidi"/>
          <w:sz w:val="22"/>
          <w:szCs w:val="22"/>
        </w:rPr>
        <w:t>eneral body assembly</w:t>
      </w:r>
      <w:r w:rsidRPr="00FA2057" w:rsidR="11BFC1B3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11BFC1B3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CA4F7A" w:rsidP="00CA4F7A" w:rsidRDefault="00CA4F7A" w14:paraId="36213A79" w14:textId="2146EDC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15974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A6603D">
        <w:rPr>
          <w:rStyle w:val="eop"/>
          <w:rFonts w:asciiTheme="minorHAnsi" w:hAnsiTheme="minorHAnsi" w:cstheme="minorHAnsi"/>
          <w:b/>
          <w:bCs/>
          <w:sz w:val="22"/>
          <w:szCs w:val="22"/>
        </w:rPr>
        <w:t>Biomedical Engineering Society</w:t>
      </w:r>
    </w:p>
    <w:p w:rsidRPr="00FA2057" w:rsidR="00CA4F7A" w:rsidP="00CA4F7A" w:rsidRDefault="00CA4F7A" w14:paraId="33CCF78B" w14:textId="418A4D3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91558">
        <w:rPr>
          <w:rStyle w:val="normaltextrun"/>
          <w:rFonts w:asciiTheme="minorHAnsi" w:hAnsiTheme="minorHAnsi" w:cstheme="minorHAnsi"/>
          <w:sz w:val="22"/>
          <w:szCs w:val="22"/>
        </w:rPr>
        <w:t xml:space="preserve">Travel and lodging expenses for </w:t>
      </w:r>
      <w:r w:rsidRPr="00FA2057" w:rsidR="007425CF">
        <w:rPr>
          <w:rStyle w:val="normaltextrun"/>
          <w:rFonts w:asciiTheme="minorHAnsi" w:hAnsiTheme="minorHAnsi" w:cstheme="minorHAnsi"/>
          <w:sz w:val="22"/>
          <w:szCs w:val="22"/>
        </w:rPr>
        <w:t xml:space="preserve">BMES Annual </w:t>
      </w:r>
      <w:r w:rsidRPr="00FA2057" w:rsidR="00C91558">
        <w:rPr>
          <w:rStyle w:val="normaltextrun"/>
          <w:rFonts w:asciiTheme="minorHAnsi" w:hAnsiTheme="minorHAnsi" w:cstheme="minorHAnsi"/>
          <w:sz w:val="22"/>
          <w:szCs w:val="22"/>
        </w:rPr>
        <w:t xml:space="preserve">conference </w:t>
      </w:r>
    </w:p>
    <w:p w:rsidRPr="00FA2057" w:rsidR="00CA4F7A" w:rsidP="00CA4F7A" w:rsidRDefault="00CA4F7A" w14:paraId="59416331" w14:textId="78674CF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3C872485" w14:textId="1B07583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CA4F7A" w:rsidP="00CA4F7A" w:rsidRDefault="00CA4F7A" w14:paraId="2790D45D" w14:textId="114DC99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$3,388.00</w:t>
      </w:r>
    </w:p>
    <w:p w:rsidRPr="00FA2057" w:rsidR="00CA4F7A" w:rsidP="455066D8" w:rsidRDefault="3E33F20D" w14:paraId="7A2FC9A6" w14:textId="46E48F6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49698091">
        <w:rPr>
          <w:rStyle w:val="normaltextrun"/>
          <w:rFonts w:asciiTheme="minorHAnsi" w:hAnsiTheme="minorHAnsi" w:cstheme="minorBidi"/>
          <w:sz w:val="22"/>
          <w:szCs w:val="22"/>
        </w:rPr>
        <w:t>$3,388.00</w:t>
      </w:r>
    </w:p>
    <w:p w:rsidRPr="00FA2057" w:rsidR="00CA4F7A" w:rsidP="00CA4F7A" w:rsidRDefault="00CA4F7A" w14:paraId="1657EBA7" w14:textId="290B4C6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99776E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99776E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Gasche seconds</w:t>
      </w:r>
      <w:r w:rsidRPr="00FA2057" w:rsidR="0099776E">
        <w:rPr>
          <w:rStyle w:val="normaltextrun"/>
          <w:rFonts w:asciiTheme="minorHAnsi" w:hAnsiTheme="minorHAnsi" w:cstheme="minorHAnsi"/>
          <w:sz w:val="22"/>
          <w:szCs w:val="22"/>
        </w:rPr>
        <w:t>. Vote of 11-0-0.</w:t>
      </w:r>
    </w:p>
    <w:p w:rsidRPr="00FA2057" w:rsidR="00CA4F7A" w:rsidP="00CA4F7A" w:rsidRDefault="00CA4F7A" w14:paraId="45F8335E" w14:textId="774280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160509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A6603D">
        <w:rPr>
          <w:rStyle w:val="eop"/>
          <w:rFonts w:asciiTheme="minorHAnsi" w:hAnsiTheme="minorHAnsi" w:cstheme="minorHAnsi"/>
          <w:b/>
          <w:sz w:val="22"/>
          <w:szCs w:val="22"/>
        </w:rPr>
        <w:t>Chinese Language and International Development Society</w:t>
      </w:r>
    </w:p>
    <w:p w:rsidRPr="00FA2057" w:rsidR="00CA4F7A" w:rsidP="00CA4F7A" w:rsidRDefault="00CA4F7A" w14:paraId="5DD784D9" w14:textId="6E77646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91558">
        <w:rPr>
          <w:rStyle w:val="normaltextrun"/>
          <w:rFonts w:asciiTheme="minorHAnsi" w:hAnsiTheme="minorHAnsi" w:cstheme="minorHAnsi"/>
          <w:sz w:val="22"/>
          <w:szCs w:val="22"/>
        </w:rPr>
        <w:t xml:space="preserve">Space and technology rental for dance practice and showcase </w:t>
      </w:r>
    </w:p>
    <w:p w:rsidRPr="00FA2057" w:rsidR="00CA4F7A" w:rsidP="00CA4F7A" w:rsidRDefault="00CA4F7A" w14:paraId="301061A8" w14:textId="16B734B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Fonts w:asciiTheme="minorHAnsi" w:hAnsiTheme="minorHAnsi" w:cstheme="minorHAnsi"/>
          <w:sz w:val="22"/>
          <w:szCs w:val="22"/>
        </w:rPr>
        <w:t>Requesting for multiple room reservations, one for practices and one for dress rehearsal</w:t>
      </w:r>
    </w:p>
    <w:p w:rsidRPr="00FA2057" w:rsidR="00CA4F7A" w:rsidP="00CA4F7A" w:rsidRDefault="00CA4F7A" w14:paraId="7F7F484A" w14:textId="79C3401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51052C0D" w14:textId="01AC139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lastRenderedPageBreak/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$1,841.00</w:t>
      </w:r>
    </w:p>
    <w:p w:rsidRPr="00FA2057" w:rsidR="00CA4F7A" w:rsidP="455066D8" w:rsidRDefault="3E33F20D" w14:paraId="4E77E196" w14:textId="1DB2720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74B745B">
        <w:rPr>
          <w:rStyle w:val="normaltextrun"/>
          <w:rFonts w:asciiTheme="minorHAnsi" w:hAnsiTheme="minorHAnsi" w:cstheme="minorBidi"/>
          <w:sz w:val="22"/>
          <w:szCs w:val="22"/>
        </w:rPr>
        <w:t>$1,265.00</w:t>
      </w:r>
    </w:p>
    <w:p w:rsidRPr="00FA2057" w:rsidR="00CA4F7A" w:rsidP="455066D8" w:rsidRDefault="3E33F20D" w14:paraId="681622CA" w14:textId="67D35DE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30A06FF1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1</w:t>
      </w:r>
      <w:r w:rsidRPr="00FA2057" w:rsidR="006A235D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B17BD5">
        <w:rPr>
          <w:rStyle w:val="normaltextrun"/>
          <w:rFonts w:asciiTheme="minorHAnsi" w:hAnsiTheme="minorHAnsi" w:cstheme="minorBidi"/>
          <w:sz w:val="22"/>
          <w:szCs w:val="22"/>
        </w:rPr>
        <w:t xml:space="preserve">due to </w:t>
      </w:r>
      <w:r w:rsidRPr="00FA2057" w:rsidR="00E921DA">
        <w:rPr>
          <w:rStyle w:val="normaltextrun"/>
          <w:rFonts w:asciiTheme="minorHAnsi" w:hAnsiTheme="minorHAnsi" w:cstheme="minorBidi"/>
          <w:sz w:val="22"/>
          <w:szCs w:val="22"/>
        </w:rPr>
        <w:t>item being a recurring rental</w:t>
      </w:r>
      <w:r w:rsidRPr="00FA2057" w:rsidR="00F47D43">
        <w:rPr>
          <w:rStyle w:val="normaltextrun"/>
          <w:rFonts w:asciiTheme="minorHAnsi" w:hAnsiTheme="minorHAnsi" w:cstheme="minorBidi"/>
          <w:sz w:val="22"/>
          <w:szCs w:val="22"/>
        </w:rPr>
        <w:t xml:space="preserve"> that falls under Services funding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30A06FF1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30A06FF1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CA4F7A" w:rsidP="00CA4F7A" w:rsidRDefault="00CA4F7A" w14:paraId="34417D6B" w14:textId="7EEA56D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16076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A6603D">
        <w:rPr>
          <w:rStyle w:val="eop"/>
          <w:rFonts w:asciiTheme="minorHAnsi" w:hAnsiTheme="minorHAnsi" w:cstheme="minorHAnsi"/>
          <w:b/>
          <w:bCs/>
          <w:sz w:val="22"/>
          <w:szCs w:val="22"/>
        </w:rPr>
        <w:t>Dance2XS at UIUC</w:t>
      </w:r>
    </w:p>
    <w:p w:rsidRPr="00FA2057" w:rsidR="00CA4F7A" w:rsidP="00CA4F7A" w:rsidRDefault="00CA4F7A" w14:paraId="4F754A23" w14:textId="4726331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91558">
        <w:rPr>
          <w:rStyle w:val="normaltextrun"/>
          <w:rFonts w:asciiTheme="minorHAnsi" w:hAnsiTheme="minorHAnsi" w:cstheme="minorHAnsi"/>
          <w:sz w:val="22"/>
          <w:szCs w:val="22"/>
        </w:rPr>
        <w:t xml:space="preserve">Travel and lodging expenses, space rental for dance practice </w:t>
      </w:r>
    </w:p>
    <w:p w:rsidRPr="00FA2057" w:rsidR="00CA4F7A" w:rsidP="00CA4F7A" w:rsidRDefault="00CA4F7A" w14:paraId="61A9F981" w14:textId="4FE1DD4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Fonts w:asciiTheme="minorHAnsi" w:hAnsiTheme="minorHAnsi" w:cstheme="minorHAnsi"/>
          <w:sz w:val="22"/>
          <w:szCs w:val="22"/>
        </w:rPr>
        <w:t>Request is asking for gas reimbursements, which would go directly to students, not sure what board thinks of this</w:t>
      </w:r>
    </w:p>
    <w:p w:rsidRPr="00FA2057" w:rsidR="00CA4F7A" w:rsidP="00CA4F7A" w:rsidRDefault="00CA4F7A" w14:paraId="50D5AD11" w14:textId="579B894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CA4F7A" w:rsidP="00CA4F7A" w:rsidRDefault="00CA4F7A" w14:paraId="305D51E6" w14:textId="51314F7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A6603D">
        <w:rPr>
          <w:rStyle w:val="normaltextrun"/>
          <w:rFonts w:asciiTheme="minorHAnsi" w:hAnsiTheme="minorHAnsi" w:cstheme="minorHAnsi"/>
          <w:sz w:val="22"/>
          <w:szCs w:val="22"/>
        </w:rPr>
        <w:t>$3,042.30</w:t>
      </w:r>
    </w:p>
    <w:p w:rsidRPr="00FA2057" w:rsidR="00CA4F7A" w:rsidP="455066D8" w:rsidRDefault="3E33F20D" w14:paraId="071BAD8A" w14:textId="07F03CF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0FBECB00">
        <w:rPr>
          <w:rStyle w:val="normaltextrun"/>
          <w:rFonts w:asciiTheme="minorHAnsi" w:hAnsiTheme="minorHAnsi" w:cstheme="minorBidi"/>
          <w:sz w:val="22"/>
          <w:szCs w:val="22"/>
        </w:rPr>
        <w:t>$3,042.30</w:t>
      </w:r>
    </w:p>
    <w:p w:rsidRPr="00FA2057" w:rsidR="00B92983" w:rsidP="00B92983" w:rsidRDefault="00CA4F7A" w14:paraId="0E04768A" w14:textId="2AEFA51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B92983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B92983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 xml:space="preserve">Amani </w:t>
      </w:r>
      <w:proofErr w:type="spellStart"/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Laliwala</w:t>
      </w:r>
      <w:proofErr w:type="spellEnd"/>
      <w:r w:rsidRPr="00FA2057" w:rsidR="00B92983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</w:t>
      </w:r>
    </w:p>
    <w:p w:rsidRPr="00FA2057" w:rsidR="00CA4F7A" w:rsidP="00CA4F7A" w:rsidRDefault="00CA4F7A" w14:paraId="00A589C8" w14:textId="38E1E6C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4C4081">
        <w:rPr>
          <w:rStyle w:val="normaltextrun"/>
          <w:rFonts w:asciiTheme="minorHAnsi" w:hAnsiTheme="minorHAnsi" w:cstheme="minorHAnsi"/>
          <w:sz w:val="22"/>
          <w:szCs w:val="22"/>
        </w:rPr>
        <w:t>16085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DF5A08">
        <w:rPr>
          <w:rStyle w:val="eop"/>
          <w:rFonts w:asciiTheme="minorHAnsi" w:hAnsiTheme="minorHAnsi" w:cstheme="minorHAnsi"/>
          <w:b/>
          <w:bCs/>
          <w:sz w:val="22"/>
          <w:szCs w:val="22"/>
        </w:rPr>
        <w:t>Environmental Coalition</w:t>
      </w:r>
    </w:p>
    <w:p w:rsidRPr="00FA2057" w:rsidR="00CA4F7A" w:rsidP="00CA4F7A" w:rsidRDefault="00CA4F7A" w14:paraId="69A35DF3" w14:textId="3CD2151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91558">
        <w:rPr>
          <w:rStyle w:val="normaltextrun"/>
          <w:rFonts w:asciiTheme="minorHAnsi" w:hAnsiTheme="minorHAnsi" w:cstheme="minorHAnsi"/>
          <w:sz w:val="22"/>
          <w:szCs w:val="22"/>
        </w:rPr>
        <w:t xml:space="preserve">Advertising materials, trash bags, gloves for trash pickup </w:t>
      </w:r>
    </w:p>
    <w:p w:rsidRPr="00FA2057" w:rsidR="00CA4F7A" w:rsidP="00CA4F7A" w:rsidRDefault="00CA4F7A" w14:paraId="3B581822" w14:textId="27D6564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DF5A08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3DA2A206" w14:textId="2304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F5A08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232E9992" w14:textId="3F9E22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F5A08">
        <w:rPr>
          <w:rStyle w:val="normaltextrun"/>
          <w:rFonts w:asciiTheme="minorHAnsi" w:hAnsiTheme="minorHAnsi" w:cstheme="minorHAnsi"/>
          <w:sz w:val="22"/>
          <w:szCs w:val="22"/>
        </w:rPr>
        <w:t>$71.44</w:t>
      </w:r>
    </w:p>
    <w:p w:rsidRPr="00FA2057" w:rsidR="00CA4F7A" w:rsidP="455066D8" w:rsidRDefault="3E33F20D" w14:paraId="4DC64444" w14:textId="43AA050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1533A8D0">
        <w:rPr>
          <w:rStyle w:val="normaltextrun"/>
          <w:rFonts w:asciiTheme="minorHAnsi" w:hAnsiTheme="minorHAnsi" w:cstheme="minorBidi"/>
          <w:sz w:val="22"/>
          <w:szCs w:val="22"/>
        </w:rPr>
        <w:t>$71.44</w:t>
      </w:r>
    </w:p>
    <w:p w:rsidRPr="00FA2057" w:rsidR="00C556A3" w:rsidP="00C556A3" w:rsidRDefault="00CA4F7A" w14:paraId="67777E8B" w14:textId="3F2DBC9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B92983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B92983">
        <w:t>.</w:t>
      </w:r>
      <w:r w:rsidRPr="00FA2057" w:rsidR="00B92983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B32537">
        <w:rPr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Fonts w:asciiTheme="minorHAnsi" w:hAnsiTheme="minorHAnsi" w:cstheme="minorHAnsi"/>
          <w:sz w:val="22"/>
          <w:szCs w:val="22"/>
        </w:rPr>
        <w:t>Gasche seconds</w:t>
      </w:r>
      <w:r w:rsidRPr="00FA2057" w:rsidR="00B92983">
        <w:rPr>
          <w:rFonts w:asciiTheme="minorHAnsi" w:hAnsiTheme="minorHAnsi" w:cstheme="minorHAnsi"/>
          <w:sz w:val="22"/>
          <w:szCs w:val="22"/>
        </w:rPr>
        <w:t xml:space="preserve">. Vote of </w:t>
      </w:r>
      <w:r w:rsidRPr="00FA2057" w:rsidR="00C556A3">
        <w:rPr>
          <w:rFonts w:asciiTheme="minorHAnsi" w:hAnsiTheme="minorHAnsi" w:cstheme="minorHAnsi"/>
          <w:sz w:val="22"/>
          <w:szCs w:val="22"/>
        </w:rPr>
        <w:t>11-0-0.</w:t>
      </w:r>
    </w:p>
    <w:p w:rsidRPr="00FA2057" w:rsidR="00CA4F7A" w:rsidP="00CA4F7A" w:rsidRDefault="00CA4F7A" w14:paraId="08BF447C" w14:textId="0A8369B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DF5A08">
        <w:rPr>
          <w:rStyle w:val="normaltextrun"/>
          <w:rFonts w:asciiTheme="minorHAnsi" w:hAnsiTheme="minorHAnsi" w:cstheme="minorHAnsi"/>
          <w:sz w:val="22"/>
          <w:szCs w:val="22"/>
        </w:rPr>
        <w:t>160814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DF5A08">
        <w:rPr>
          <w:rStyle w:val="eop"/>
          <w:rFonts w:asciiTheme="minorHAnsi" w:hAnsiTheme="minorHAnsi" w:cstheme="minorHAnsi"/>
          <w:b/>
          <w:bCs/>
          <w:sz w:val="22"/>
          <w:szCs w:val="22"/>
        </w:rPr>
        <w:t>Environmental Coalition</w:t>
      </w:r>
    </w:p>
    <w:p w:rsidRPr="00FA2057" w:rsidR="00CA4F7A" w:rsidP="00CA4F7A" w:rsidRDefault="00CA4F7A" w14:paraId="2CB30391" w14:textId="1DEC5C6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91558">
        <w:rPr>
          <w:rStyle w:val="normaltextrun"/>
          <w:rFonts w:asciiTheme="minorHAnsi" w:hAnsiTheme="minorHAnsi" w:cstheme="minorHAnsi"/>
          <w:sz w:val="22"/>
          <w:szCs w:val="22"/>
        </w:rPr>
        <w:t xml:space="preserve">Advertising materials and clothes donation box </w:t>
      </w:r>
    </w:p>
    <w:p w:rsidRPr="00FA2057" w:rsidR="00CA4F7A" w:rsidP="00CA4F7A" w:rsidRDefault="00CA4F7A" w14:paraId="6A9CA631" w14:textId="199FAE8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DF5A08">
        <w:rPr>
          <w:rFonts w:asciiTheme="minorHAnsi" w:hAnsiTheme="minorHAnsi" w:cstheme="minorHAnsi"/>
          <w:sz w:val="22"/>
          <w:szCs w:val="22"/>
        </w:rPr>
        <w:t>Asking for funding for boxes for event, doesn’t fall under a specific funding standard for program, but falls under description</w:t>
      </w:r>
    </w:p>
    <w:p w:rsidRPr="00FA2057" w:rsidR="00CA4F7A" w:rsidP="00CA4F7A" w:rsidRDefault="00CA4F7A" w14:paraId="16A0A1CF" w14:textId="50C237C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F5A08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2B6C4D47" w14:textId="5AB4E90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F5A08">
        <w:rPr>
          <w:rStyle w:val="normaltextrun"/>
          <w:rFonts w:asciiTheme="minorHAnsi" w:hAnsiTheme="minorHAnsi" w:cstheme="minorHAnsi"/>
          <w:sz w:val="22"/>
          <w:szCs w:val="22"/>
        </w:rPr>
        <w:t>$92.61</w:t>
      </w:r>
    </w:p>
    <w:p w:rsidRPr="00FA2057" w:rsidR="00CA4F7A" w:rsidP="455066D8" w:rsidRDefault="3E33F20D" w14:paraId="74DD76C7" w14:textId="185EB4A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25034C2F">
        <w:rPr>
          <w:rStyle w:val="normaltextrun"/>
          <w:rFonts w:asciiTheme="minorHAnsi" w:hAnsiTheme="minorHAnsi" w:cstheme="minorBidi"/>
          <w:sz w:val="22"/>
          <w:szCs w:val="22"/>
        </w:rPr>
        <w:t>$92.61</w:t>
      </w:r>
    </w:p>
    <w:p w:rsidRPr="00FA2057" w:rsidR="00CA4F7A" w:rsidP="00CA4F7A" w:rsidRDefault="00CA4F7A" w14:paraId="6F22B643" w14:textId="20F01D7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C556A3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C556A3">
        <w:t>.</w:t>
      </w:r>
      <w:r w:rsidRPr="00FA2057" w:rsidR="00C556A3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8F05CE">
        <w:rPr>
          <w:rFonts w:asciiTheme="minorHAnsi" w:hAnsiTheme="minorHAnsi" w:cstheme="minorHAnsi"/>
          <w:sz w:val="22"/>
          <w:szCs w:val="22"/>
        </w:rPr>
        <w:t xml:space="preserve">Amani </w:t>
      </w:r>
      <w:proofErr w:type="spellStart"/>
      <w:r w:rsidRPr="00FA2057" w:rsidR="008F05CE">
        <w:rPr>
          <w:rFonts w:asciiTheme="minorHAnsi" w:hAnsiTheme="minorHAnsi" w:cstheme="minorHAnsi"/>
          <w:sz w:val="22"/>
          <w:szCs w:val="22"/>
        </w:rPr>
        <w:t>Laliwala</w:t>
      </w:r>
      <w:proofErr w:type="spellEnd"/>
      <w:r w:rsidRPr="00FA2057" w:rsidR="00C556A3">
        <w:rPr>
          <w:rFonts w:asciiTheme="minorHAnsi" w:hAnsiTheme="minorHAnsi" w:cstheme="minorHAnsi"/>
          <w:sz w:val="22"/>
          <w:szCs w:val="22"/>
        </w:rPr>
        <w:t xml:space="preserve"> seconds. Vote of 11-0-0.</w:t>
      </w:r>
    </w:p>
    <w:p w:rsidRPr="00FA2057" w:rsidR="00CA4F7A" w:rsidP="00CA4F7A" w:rsidRDefault="00CA4F7A" w14:paraId="21B71FDA" w14:textId="7899B7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DF5A08">
        <w:rPr>
          <w:rStyle w:val="normaltextrun"/>
          <w:rFonts w:asciiTheme="minorHAnsi" w:hAnsiTheme="minorHAnsi" w:cstheme="minorHAnsi"/>
          <w:sz w:val="22"/>
          <w:szCs w:val="22"/>
        </w:rPr>
        <w:t>16082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DF5A08">
        <w:rPr>
          <w:rStyle w:val="eop"/>
          <w:rFonts w:asciiTheme="minorHAnsi" w:hAnsiTheme="minorHAnsi" w:cstheme="minorHAnsi"/>
          <w:b/>
          <w:bCs/>
          <w:sz w:val="22"/>
          <w:szCs w:val="22"/>
        </w:rPr>
        <w:t>Environmental Coalition</w:t>
      </w:r>
    </w:p>
    <w:p w:rsidRPr="00FA2057" w:rsidR="00CA4F7A" w:rsidP="00CA4F7A" w:rsidRDefault="00CA4F7A" w14:paraId="094DBD40" w14:textId="15F96E4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C91558">
        <w:rPr>
          <w:rStyle w:val="normaltextrun"/>
          <w:rFonts w:asciiTheme="minorHAnsi" w:hAnsiTheme="minorHAnsi" w:cstheme="minorHAnsi"/>
          <w:sz w:val="22"/>
          <w:szCs w:val="22"/>
        </w:rPr>
        <w:t xml:space="preserve">Advertising materials and supplies for flower planting project </w:t>
      </w:r>
    </w:p>
    <w:p w:rsidRPr="00FA2057" w:rsidR="00CA4F7A" w:rsidP="00CA4F7A" w:rsidRDefault="00CA4F7A" w14:paraId="0661E591" w14:textId="6C8E6A2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DF5A08">
        <w:rPr>
          <w:rFonts w:asciiTheme="minorHAnsi" w:hAnsiTheme="minorHAnsi" w:cstheme="minorHAnsi"/>
          <w:sz w:val="22"/>
          <w:szCs w:val="22"/>
        </w:rPr>
        <w:t>This event falls under projects standards</w:t>
      </w:r>
    </w:p>
    <w:p w:rsidRPr="00FA2057" w:rsidR="00CA4F7A" w:rsidP="00CA4F7A" w:rsidRDefault="00CA4F7A" w14:paraId="74B0B0AF" w14:textId="56C039E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F5A08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39770E94" w14:textId="6284CAE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DF5A08">
        <w:rPr>
          <w:rStyle w:val="normaltextrun"/>
          <w:rFonts w:asciiTheme="minorHAnsi" w:hAnsiTheme="minorHAnsi" w:cstheme="minorHAnsi"/>
          <w:sz w:val="22"/>
          <w:szCs w:val="22"/>
        </w:rPr>
        <w:t>$94.08</w:t>
      </w:r>
    </w:p>
    <w:p w:rsidRPr="00FA2057" w:rsidR="00CA4F7A" w:rsidP="455066D8" w:rsidRDefault="3E33F20D" w14:paraId="277717E9" w14:textId="2170756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4C20052D">
        <w:rPr>
          <w:rStyle w:val="normaltextrun"/>
          <w:rFonts w:asciiTheme="minorHAnsi" w:hAnsiTheme="minorHAnsi" w:cstheme="minorBidi"/>
          <w:sz w:val="22"/>
          <w:szCs w:val="22"/>
        </w:rPr>
        <w:t>$94.08</w:t>
      </w:r>
    </w:p>
    <w:p w:rsidRPr="00FA2057" w:rsidR="00CA4F7A" w:rsidP="00CA4F7A" w:rsidRDefault="00CA4F7A" w14:paraId="1EDD1ED0" w14:textId="4A41524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 xml:space="preserve">Amani </w:t>
      </w:r>
      <w:proofErr w:type="spellStart"/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Laliwala</w:t>
      </w:r>
      <w:proofErr w:type="spellEnd"/>
      <w:r w:rsidRPr="00FA2057" w:rsidR="00C556A3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C556A3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Gasche seconds</w:t>
      </w:r>
      <w:r w:rsidRPr="00FA2057" w:rsidR="00C556A3">
        <w:rPr>
          <w:rStyle w:val="normaltextrun"/>
          <w:rFonts w:asciiTheme="minorHAnsi" w:hAnsiTheme="minorHAnsi" w:cstheme="minorHAnsi"/>
          <w:sz w:val="22"/>
          <w:szCs w:val="22"/>
        </w:rPr>
        <w:t>. Vote of 11-0-0.</w:t>
      </w:r>
    </w:p>
    <w:p w:rsidRPr="00FA2057" w:rsidR="00CA4F7A" w:rsidP="00CA4F7A" w:rsidRDefault="00CA4F7A" w14:paraId="23F3CAE2" w14:textId="056C386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s-VE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  <w:lang w:val="es-VE"/>
        </w:rPr>
        <w:t>App No.</w:t>
      </w:r>
      <w:r w:rsidRPr="00FA2057" w:rsidR="00DF5A08">
        <w:rPr>
          <w:rStyle w:val="normaltextrun"/>
          <w:rFonts w:asciiTheme="minorHAnsi" w:hAnsiTheme="minorHAnsi" w:cstheme="minorHAnsi"/>
          <w:sz w:val="22"/>
          <w:szCs w:val="22"/>
          <w:lang w:val="es-VE"/>
        </w:rPr>
        <w:t xml:space="preserve"> 160848</w:t>
      </w:r>
      <w:r w:rsidRPr="00FA2057">
        <w:rPr>
          <w:rStyle w:val="normaltextrun"/>
          <w:rFonts w:asciiTheme="minorHAnsi" w:hAnsiTheme="minorHAnsi" w:cstheme="minorHAnsi"/>
          <w:sz w:val="22"/>
          <w:szCs w:val="22"/>
          <w:lang w:val="es-VE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  <w:lang w:val="es-VE"/>
        </w:rPr>
        <w:t> </w:t>
      </w:r>
      <w:r w:rsidRPr="00FA2057" w:rsidR="00DF5A08">
        <w:rPr>
          <w:rStyle w:val="eop"/>
          <w:rFonts w:asciiTheme="minorHAnsi" w:hAnsiTheme="minorHAnsi" w:cstheme="minorHAnsi"/>
          <w:b/>
          <w:bCs/>
          <w:sz w:val="22"/>
          <w:szCs w:val="22"/>
          <w:lang w:val="es-VE"/>
        </w:rPr>
        <w:t xml:space="preserve">Illini </w:t>
      </w:r>
      <w:proofErr w:type="spellStart"/>
      <w:r w:rsidRPr="00FA2057" w:rsidR="00DF5A08">
        <w:rPr>
          <w:rStyle w:val="eop"/>
          <w:rFonts w:asciiTheme="minorHAnsi" w:hAnsiTheme="minorHAnsi" w:cstheme="minorHAnsi"/>
          <w:b/>
          <w:bCs/>
          <w:sz w:val="22"/>
          <w:szCs w:val="22"/>
          <w:lang w:val="es-VE"/>
        </w:rPr>
        <w:t>Awaaz</w:t>
      </w:r>
      <w:proofErr w:type="spellEnd"/>
      <w:r w:rsidRPr="00FA2057" w:rsidR="00DF5A08">
        <w:rPr>
          <w:rStyle w:val="eop"/>
          <w:rFonts w:asciiTheme="minorHAnsi" w:hAnsiTheme="minorHAnsi" w:cstheme="minorHAnsi"/>
          <w:b/>
          <w:bCs/>
          <w:sz w:val="22"/>
          <w:szCs w:val="22"/>
          <w:lang w:val="es-VE"/>
        </w:rPr>
        <w:t xml:space="preserve"> A Cappella</w:t>
      </w:r>
    </w:p>
    <w:p w:rsidRPr="00FA2057" w:rsidR="00CA4F7A" w:rsidP="00CA4F7A" w:rsidRDefault="00CA4F7A" w14:paraId="5ABB1837" w14:textId="3D51C9B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343A2">
        <w:rPr>
          <w:rStyle w:val="normaltextrun"/>
          <w:rFonts w:asciiTheme="minorHAnsi" w:hAnsiTheme="minorHAnsi" w:cstheme="minorHAnsi"/>
          <w:sz w:val="22"/>
          <w:szCs w:val="22"/>
        </w:rPr>
        <w:t xml:space="preserve">Travel and lodging for </w:t>
      </w:r>
      <w:r w:rsidRPr="00FA2057" w:rsidR="00D607DE">
        <w:rPr>
          <w:rStyle w:val="normaltextrun"/>
          <w:rFonts w:asciiTheme="minorHAnsi" w:hAnsiTheme="minorHAnsi" w:cstheme="minorHAnsi"/>
          <w:sz w:val="22"/>
          <w:szCs w:val="22"/>
        </w:rPr>
        <w:t xml:space="preserve">Sangeet </w:t>
      </w:r>
      <w:proofErr w:type="spellStart"/>
      <w:r w:rsidRPr="00FA2057" w:rsidR="00D607DE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Pr="00FA2057" w:rsidR="00860405">
        <w:rPr>
          <w:rStyle w:val="normaltextrun"/>
          <w:rFonts w:asciiTheme="minorHAnsi" w:hAnsiTheme="minorHAnsi" w:cstheme="minorHAnsi"/>
          <w:sz w:val="22"/>
          <w:szCs w:val="22"/>
        </w:rPr>
        <w:t>aagar</w:t>
      </w:r>
      <w:proofErr w:type="spellEnd"/>
      <w:r w:rsidRPr="00FA2057" w:rsidR="00860405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FA2057" w:rsidR="005216E7">
        <w:rPr>
          <w:rStyle w:val="normaltextrun"/>
          <w:rFonts w:asciiTheme="minorHAnsi" w:hAnsiTheme="minorHAnsi" w:cstheme="minorHAnsi"/>
          <w:sz w:val="22"/>
          <w:szCs w:val="22"/>
        </w:rPr>
        <w:t>singing competition</w:t>
      </w:r>
    </w:p>
    <w:p w:rsidRPr="00FA2057" w:rsidR="00CA4F7A" w:rsidP="00CA4F7A" w:rsidRDefault="00CA4F7A" w14:paraId="569CE732" w14:textId="5676922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Fonts w:asciiTheme="minorHAnsi" w:hAnsiTheme="minorHAnsi" w:cstheme="minorHAnsi"/>
          <w:sz w:val="22"/>
          <w:szCs w:val="22"/>
        </w:rPr>
        <w:t>Falls under funding standards, but I was very confused as to when it would be used</w:t>
      </w:r>
    </w:p>
    <w:p w:rsidRPr="00FA2057" w:rsidR="00CA4F7A" w:rsidP="00CA4F7A" w:rsidRDefault="00CA4F7A" w14:paraId="5C5E549C" w14:textId="45197B5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CA4F7A" w:rsidP="00CA4F7A" w:rsidRDefault="00CA4F7A" w14:paraId="29E0D0A5" w14:textId="0438E28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$8,762.00</w:t>
      </w:r>
    </w:p>
    <w:p w:rsidRPr="00FA2057" w:rsidR="00CA4F7A" w:rsidP="455066D8" w:rsidRDefault="3E33F20D" w14:paraId="30B119F7" w14:textId="1DF265B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5183B9D">
        <w:rPr>
          <w:rStyle w:val="normaltextrun"/>
          <w:rFonts w:asciiTheme="minorHAnsi" w:hAnsiTheme="minorHAnsi" w:cstheme="minorBidi"/>
          <w:sz w:val="22"/>
          <w:szCs w:val="22"/>
        </w:rPr>
        <w:t>$8,762.00</w:t>
      </w:r>
    </w:p>
    <w:p w:rsidRPr="00FA2057" w:rsidR="00CA4F7A" w:rsidP="00CA4F7A" w:rsidRDefault="00CA4F7A" w14:paraId="153DF246" w14:textId="1572807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114CBB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114CBB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Gasche seconds</w:t>
      </w:r>
      <w:r w:rsidRPr="00FA2057" w:rsidR="00114CBB">
        <w:rPr>
          <w:rStyle w:val="normaltextrun"/>
          <w:rFonts w:asciiTheme="minorHAnsi" w:hAnsiTheme="minorHAnsi" w:cstheme="minorHAnsi"/>
          <w:sz w:val="22"/>
          <w:szCs w:val="22"/>
        </w:rPr>
        <w:t xml:space="preserve">. Vote of 10-0-1. </w:t>
      </w:r>
    </w:p>
    <w:p w:rsidRPr="00FA2057" w:rsidR="00CA4F7A" w:rsidP="00CA4F7A" w:rsidRDefault="00CA4F7A" w14:paraId="04841D3B" w14:textId="3EFABA2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158954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7C0227">
        <w:rPr>
          <w:rStyle w:val="eop"/>
          <w:rFonts w:asciiTheme="minorHAnsi" w:hAnsiTheme="minorHAnsi" w:cstheme="minorHAnsi"/>
          <w:b/>
          <w:sz w:val="22"/>
          <w:szCs w:val="22"/>
        </w:rPr>
        <w:t>Illini Disc Golf Club</w:t>
      </w:r>
    </w:p>
    <w:p w:rsidRPr="00FA2057" w:rsidR="00CA4F7A" w:rsidP="00CA4F7A" w:rsidRDefault="00CA4F7A" w14:paraId="5B6223F1" w14:textId="0BAA02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343A2">
        <w:rPr>
          <w:rStyle w:val="normaltextrun"/>
          <w:rFonts w:asciiTheme="minorHAnsi" w:hAnsiTheme="minorHAnsi" w:cstheme="minorHAnsi"/>
          <w:sz w:val="22"/>
          <w:szCs w:val="22"/>
        </w:rPr>
        <w:t xml:space="preserve">Essential equipment, uniforms, travel and lodging expenses, registration fees </w:t>
      </w:r>
    </w:p>
    <w:p w:rsidRPr="00FA2057" w:rsidR="00CA4F7A" w:rsidP="00CA4F7A" w:rsidRDefault="00CA4F7A" w14:paraId="5F09C7A4" w14:textId="5325725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Fonts w:asciiTheme="minorHAnsi" w:hAnsiTheme="minorHAnsi" w:cstheme="minorHAnsi"/>
          <w:sz w:val="22"/>
          <w:szCs w:val="22"/>
        </w:rPr>
        <w:t>Asking funds for intramural sports registration fees, violates standards, funding for gas to reimburse students?</w:t>
      </w:r>
    </w:p>
    <w:p w:rsidRPr="00FA2057" w:rsidR="00CA4F7A" w:rsidP="00CA4F7A" w:rsidRDefault="00CA4F7A" w14:paraId="153CB86C" w14:textId="618F31D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CA4F7A" w:rsidP="00CA4F7A" w:rsidRDefault="00CA4F7A" w14:paraId="557BB28B" w14:textId="5AED82F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$9,709.00</w:t>
      </w:r>
    </w:p>
    <w:p w:rsidRPr="00FA2057" w:rsidR="00CA4F7A" w:rsidP="455066D8" w:rsidRDefault="3E33F20D" w14:paraId="057D57E4" w14:textId="54051CC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7232814B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2D6609A">
        <w:rPr>
          <w:rStyle w:val="normaltextrun"/>
          <w:rFonts w:asciiTheme="minorHAnsi" w:hAnsiTheme="minorHAnsi" w:cstheme="minorBidi"/>
          <w:sz w:val="22"/>
          <w:szCs w:val="22"/>
        </w:rPr>
        <w:t>$1,950.00</w:t>
      </w:r>
    </w:p>
    <w:p w:rsidRPr="00FA2057" w:rsidR="00CA4F7A" w:rsidP="455066D8" w:rsidRDefault="3E33F20D" w14:paraId="34A16DB1" w14:textId="7F097F7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Gasche motions</w:t>
      </w:r>
      <w:r w:rsidRPr="00FA2057" w:rsidR="2FC69FFA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D2C40D4">
        <w:rPr>
          <w:rStyle w:val="normaltextrun"/>
          <w:rFonts w:asciiTheme="minorHAnsi" w:hAnsiTheme="minorHAnsi" w:cstheme="minorBidi"/>
          <w:sz w:val="22"/>
          <w:szCs w:val="22"/>
        </w:rPr>
        <w:t>to zero fund line items 3-8</w:t>
      </w:r>
      <w:r w:rsidRPr="00FA2057" w:rsidR="003F72D1">
        <w:rPr>
          <w:rStyle w:val="normaltextrun"/>
          <w:rFonts w:asciiTheme="minorHAnsi" w:hAnsiTheme="minorHAnsi" w:cstheme="minorBidi"/>
          <w:sz w:val="22"/>
          <w:szCs w:val="22"/>
        </w:rPr>
        <w:t xml:space="preserve"> for insufficient supporting documentation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0D2C40D4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 xml:space="preserve">Amani </w:t>
      </w:r>
      <w:proofErr w:type="spellStart"/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Laliwala</w:t>
      </w:r>
      <w:proofErr w:type="spellEnd"/>
      <w:r w:rsidRPr="00FA2057" w:rsidR="0D2C40D4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CA4F7A" w:rsidP="00CA4F7A" w:rsidRDefault="00CA4F7A" w14:paraId="2FF9EB0E" w14:textId="151246B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FA2057" w:rsidR="007C0227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 xml:space="preserve">160724- </w:t>
      </w:r>
      <w:r w:rsidRPr="00FA2057" w:rsidR="007C0227">
        <w:rPr>
          <w:rStyle w:val="normaltextrun"/>
          <w:rFonts w:asciiTheme="minorHAnsi" w:hAnsiTheme="minorHAnsi" w:cstheme="minorHAnsi"/>
          <w:b/>
          <w:sz w:val="22"/>
          <w:szCs w:val="22"/>
        </w:rPr>
        <w:t>Illini Formula Electric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CA4F7A" w:rsidP="00CA4F7A" w:rsidRDefault="00CA4F7A" w14:paraId="21BB4411" w14:textId="2CCAB43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343A2">
        <w:rPr>
          <w:rStyle w:val="normaltextrun"/>
          <w:rFonts w:asciiTheme="minorHAnsi" w:hAnsiTheme="minorHAnsi" w:cstheme="minorHAnsi"/>
          <w:sz w:val="22"/>
          <w:szCs w:val="22"/>
        </w:rPr>
        <w:t xml:space="preserve">Car parts </w:t>
      </w:r>
    </w:p>
    <w:p w:rsidRPr="00FA2057" w:rsidR="00CA4F7A" w:rsidP="00CA4F7A" w:rsidRDefault="00CA4F7A" w14:paraId="282EFAB2" w14:textId="30D5690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2D54532F" w14:textId="3985D95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CA4F7A" w:rsidP="00CA4F7A" w:rsidRDefault="00CA4F7A" w14:paraId="170807B8" w14:textId="0531E85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$2,655.33</w:t>
      </w:r>
    </w:p>
    <w:p w:rsidRPr="00FA2057" w:rsidR="00CA4F7A" w:rsidP="455066D8" w:rsidRDefault="3E33F20D" w14:paraId="2A1CE8EC" w14:textId="0875F4C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1DDD90F">
        <w:rPr>
          <w:rStyle w:val="normaltextrun"/>
          <w:rFonts w:asciiTheme="minorHAnsi" w:hAnsiTheme="minorHAnsi" w:cstheme="minorBidi"/>
          <w:sz w:val="22"/>
          <w:szCs w:val="22"/>
        </w:rPr>
        <w:t>$2,445.34</w:t>
      </w:r>
    </w:p>
    <w:p w:rsidRPr="00FA2057" w:rsidR="00CA4F7A" w:rsidP="455066D8" w:rsidRDefault="3E33F20D" w14:paraId="32207FB9" w14:textId="7BFC5E1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D2C40D4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8</w:t>
      </w:r>
      <w:r w:rsidRPr="00FA2057" w:rsidR="00AA7B73">
        <w:rPr>
          <w:rStyle w:val="normaltextrun"/>
          <w:rFonts w:asciiTheme="minorHAnsi" w:hAnsiTheme="minorHAnsi" w:cstheme="minorBidi"/>
          <w:sz w:val="22"/>
          <w:szCs w:val="22"/>
        </w:rPr>
        <w:t xml:space="preserve"> due to item not being tied to the specific project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0D2C40D4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 xml:space="preserve">Amani </w:t>
      </w:r>
      <w:proofErr w:type="spellStart"/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Laliwala</w:t>
      </w:r>
      <w:proofErr w:type="spellEnd"/>
      <w:r w:rsidRPr="00FA2057" w:rsidR="0D2C40D4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Pr="00FA2057" w:rsidR="44B156E7">
        <w:rPr>
          <w:rStyle w:val="normaltextrun"/>
          <w:rFonts w:asciiTheme="minorHAnsi" w:hAnsiTheme="minorHAnsi" w:cstheme="minorBidi"/>
          <w:sz w:val="22"/>
          <w:szCs w:val="22"/>
        </w:rPr>
        <w:t>10-1-0.</w:t>
      </w:r>
    </w:p>
    <w:p w:rsidRPr="00FA2057" w:rsidR="00CA4F7A" w:rsidP="00CA4F7A" w:rsidRDefault="00CA4F7A" w14:paraId="23D0BBD1" w14:textId="0A367CA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15882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7C0227">
        <w:rPr>
          <w:rStyle w:val="eop"/>
          <w:rFonts w:asciiTheme="minorHAnsi" w:hAnsiTheme="minorHAnsi" w:cstheme="minorHAnsi"/>
          <w:b/>
          <w:sz w:val="22"/>
          <w:szCs w:val="22"/>
        </w:rPr>
        <w:t>Illini Global Forensics</w:t>
      </w:r>
    </w:p>
    <w:p w:rsidRPr="00FA2057" w:rsidR="00CA4F7A" w:rsidP="00CA4F7A" w:rsidRDefault="00CA4F7A" w14:paraId="19C21213" w14:textId="4E1552B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343A2">
        <w:rPr>
          <w:rStyle w:val="normaltextrun"/>
          <w:rFonts w:asciiTheme="minorHAnsi" w:hAnsiTheme="minorHAnsi" w:cstheme="minorHAnsi"/>
          <w:sz w:val="22"/>
          <w:szCs w:val="22"/>
        </w:rPr>
        <w:t xml:space="preserve">Travel and lodging expenses, registration fees for tournament </w:t>
      </w:r>
    </w:p>
    <w:p w:rsidRPr="00FA2057" w:rsidR="00CA4F7A" w:rsidP="00CA4F7A" w:rsidRDefault="00CA4F7A" w14:paraId="453C31E0" w14:textId="4DC1664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31524973" w14:textId="5B11352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CA4F7A" w:rsidP="00CA4F7A" w:rsidRDefault="00CA4F7A" w14:paraId="3CD889E8" w14:textId="71A73F7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$4,650.00</w:t>
      </w:r>
    </w:p>
    <w:p w:rsidRPr="00FA2057" w:rsidR="00CA4F7A" w:rsidP="00CA4F7A" w:rsidRDefault="00CA4F7A" w14:paraId="5A2F6DE9" w14:textId="112CFB9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F15B57">
        <w:t xml:space="preserve"> </w:t>
      </w:r>
      <w:r w:rsidRPr="00FA2057" w:rsidR="00F15B57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CA4F7A" w:rsidP="455066D8" w:rsidRDefault="3E33F20D" w14:paraId="68985B4F" w14:textId="6FD092A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44B156E7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C32755">
        <w:rPr>
          <w:rStyle w:val="normaltextrun"/>
          <w:rFonts w:asciiTheme="minorHAnsi" w:hAnsiTheme="minorHAnsi" w:cstheme="minorBidi"/>
          <w:sz w:val="22"/>
          <w:szCs w:val="22"/>
        </w:rPr>
        <w:t xml:space="preserve"> as it should have been a Services Request, not a Projects</w:t>
      </w:r>
      <w:r w:rsidRPr="00FA2057" w:rsidR="44B156E7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44B156E7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CA4F7A" w:rsidP="00CA4F7A" w:rsidRDefault="00CA4F7A" w14:paraId="37F3D378" w14:textId="0803B32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15950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7C0227">
        <w:rPr>
          <w:rStyle w:val="eop"/>
          <w:rFonts w:asciiTheme="minorHAnsi" w:hAnsiTheme="minorHAnsi" w:cstheme="minorHAnsi"/>
          <w:b/>
          <w:sz w:val="22"/>
          <w:szCs w:val="22"/>
        </w:rPr>
        <w:t>Illini Medical Screening Society</w:t>
      </w:r>
    </w:p>
    <w:p w:rsidRPr="00FA2057" w:rsidR="00CA4F7A" w:rsidP="00CA4F7A" w:rsidRDefault="00CA4F7A" w14:paraId="20048068" w14:textId="6C2B39C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343A2">
        <w:rPr>
          <w:rStyle w:val="normaltextrun"/>
          <w:rFonts w:asciiTheme="minorHAnsi" w:hAnsiTheme="minorHAnsi" w:cstheme="minorHAnsi"/>
          <w:sz w:val="22"/>
          <w:szCs w:val="22"/>
        </w:rPr>
        <w:t xml:space="preserve">Medical supplies for screenings </w:t>
      </w:r>
    </w:p>
    <w:p w:rsidRPr="00FA2057" w:rsidR="00CA4F7A" w:rsidP="00CA4F7A" w:rsidRDefault="00CA4F7A" w14:paraId="67BED924" w14:textId="472C969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Fonts w:asciiTheme="minorHAnsi" w:hAnsiTheme="minorHAnsi" w:cstheme="minorHAnsi"/>
          <w:sz w:val="22"/>
          <w:szCs w:val="22"/>
        </w:rPr>
        <w:t>0 fund line items 10 &amp; 11</w:t>
      </w:r>
    </w:p>
    <w:p w:rsidRPr="00FA2057" w:rsidR="00CA4F7A" w:rsidP="00CA4F7A" w:rsidRDefault="00CA4F7A" w14:paraId="1F9D1F3C" w14:textId="177B87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69C3FC83" w14:textId="6B3D5BD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$1,699.40</w:t>
      </w:r>
    </w:p>
    <w:p w:rsidRPr="00FA2057" w:rsidR="00CA4F7A" w:rsidP="455066D8" w:rsidRDefault="3E33F20D" w14:paraId="1EBB24E1" w14:textId="3EBA746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02AFA78F">
        <w:rPr>
          <w:rStyle w:val="normaltextrun"/>
          <w:rFonts w:asciiTheme="minorHAnsi" w:hAnsiTheme="minorHAnsi" w:cstheme="minorBidi"/>
          <w:sz w:val="22"/>
          <w:szCs w:val="22"/>
        </w:rPr>
        <w:t>$1,570.16</w:t>
      </w:r>
    </w:p>
    <w:p w:rsidRPr="00FA2057" w:rsidR="00CA4F7A" w:rsidP="00CA4F7A" w:rsidRDefault="00CA4F7A" w14:paraId="0C8285D0" w14:textId="1D2A1B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ED79E5">
        <w:rPr>
          <w:rStyle w:val="normaltextrun"/>
          <w:rFonts w:asciiTheme="minorHAnsi" w:hAnsiTheme="minorHAnsi" w:cstheme="minorHAnsi"/>
          <w:sz w:val="22"/>
          <w:szCs w:val="22"/>
        </w:rPr>
        <w:t xml:space="preserve"> to zero fund line items 10 and 11</w:t>
      </w:r>
      <w:r w:rsidRPr="00FA2057" w:rsidR="00EF0038">
        <w:rPr>
          <w:rStyle w:val="normaltextrun"/>
          <w:rFonts w:asciiTheme="minorHAnsi" w:hAnsiTheme="minorHAnsi" w:cstheme="minorHAnsi"/>
          <w:sz w:val="22"/>
          <w:szCs w:val="22"/>
        </w:rPr>
        <w:t xml:space="preserve"> as items were not one time use</w:t>
      </w:r>
      <w:r w:rsidRPr="00FA2057" w:rsidR="000D5C0B">
        <w:rPr>
          <w:rStyle w:val="normaltextrun"/>
          <w:rFonts w:asciiTheme="minorHAnsi" w:hAnsiTheme="minorHAnsi" w:cstheme="minorHAnsi"/>
          <w:sz w:val="22"/>
          <w:szCs w:val="22"/>
        </w:rPr>
        <w:t>/consumable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, remaining line items fund at standard</w:t>
      </w:r>
      <w:r w:rsidRPr="00FA2057" w:rsidR="00ED79E5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 xml:space="preserve">Amani </w:t>
      </w:r>
      <w:proofErr w:type="spellStart"/>
      <w:r w:rsidRPr="00FA2057" w:rsidR="008F05CE">
        <w:rPr>
          <w:rStyle w:val="normaltextrun"/>
          <w:rFonts w:asciiTheme="minorHAnsi" w:hAnsiTheme="minorHAnsi" w:cstheme="minorHAnsi"/>
          <w:sz w:val="22"/>
          <w:szCs w:val="22"/>
        </w:rPr>
        <w:t>Laliwala</w:t>
      </w:r>
      <w:proofErr w:type="spellEnd"/>
      <w:r w:rsidRPr="00FA2057" w:rsidR="00ED79E5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</w:t>
      </w:r>
    </w:p>
    <w:p w:rsidRPr="00FA2057" w:rsidR="00ED79E5" w:rsidP="00CA4F7A" w:rsidRDefault="00ED79E5" w14:paraId="50ECB69A" w14:textId="3044A91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araz</w:t>
      </w:r>
      <w:r w:rsidRPr="00FA2057">
        <w:t>:</w:t>
      </w:r>
      <w:r w:rsidRPr="00FA2057">
        <w:rPr>
          <w:rFonts w:asciiTheme="minorHAnsi" w:hAnsiTheme="minorHAnsi" w:cstheme="minorHAnsi"/>
          <w:sz w:val="22"/>
          <w:szCs w:val="22"/>
        </w:rPr>
        <w:t xml:space="preserve"> zero fund line item 10 and 11</w:t>
      </w:r>
    </w:p>
    <w:p w:rsidRPr="00FA2057" w:rsidR="00CA4F7A" w:rsidP="00CA4F7A" w:rsidRDefault="00CA4F7A" w14:paraId="06542747" w14:textId="141D18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160721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7C0227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VEX Robotics</w:t>
      </w:r>
    </w:p>
    <w:p w:rsidRPr="00FA2057" w:rsidR="00CA4F7A" w:rsidP="00CA4F7A" w:rsidRDefault="00CA4F7A" w14:paraId="6573706F" w14:textId="0854D76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343A2">
        <w:rPr>
          <w:rStyle w:val="normaltextrun"/>
          <w:rFonts w:asciiTheme="minorHAnsi" w:hAnsiTheme="minorHAnsi" w:cstheme="minorHAnsi"/>
          <w:sz w:val="22"/>
          <w:szCs w:val="22"/>
        </w:rPr>
        <w:t xml:space="preserve">Supplies for robot project </w:t>
      </w:r>
    </w:p>
    <w:p w:rsidRPr="00FA2057" w:rsidR="00CA4F7A" w:rsidP="00CA4F7A" w:rsidRDefault="00CA4F7A" w14:paraId="18AD4185" w14:textId="6D262B1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49B75412" w14:textId="7E22DDB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CA4F7A" w:rsidP="00CA4F7A" w:rsidRDefault="00CA4F7A" w14:paraId="19211EB1" w14:textId="7A7F449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C0227">
        <w:rPr>
          <w:rStyle w:val="normaltextrun"/>
          <w:rFonts w:asciiTheme="minorHAnsi" w:hAnsiTheme="minorHAnsi" w:cstheme="minorHAnsi"/>
          <w:sz w:val="22"/>
          <w:szCs w:val="22"/>
        </w:rPr>
        <w:t>$198.92</w:t>
      </w:r>
    </w:p>
    <w:p w:rsidRPr="00FA2057" w:rsidR="00CA4F7A" w:rsidP="455066D8" w:rsidRDefault="3E33F20D" w14:paraId="26A33236" w14:textId="46F53C1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3D0F9B3B">
        <w:rPr>
          <w:rStyle w:val="normaltextrun"/>
          <w:rFonts w:asciiTheme="minorHAnsi" w:hAnsiTheme="minorHAnsi" w:cstheme="minorBidi"/>
          <w:sz w:val="22"/>
          <w:szCs w:val="22"/>
        </w:rPr>
        <w:t xml:space="preserve"> $198.92</w:t>
      </w:r>
    </w:p>
    <w:p w:rsidRPr="00FA2057" w:rsidR="00B15891" w:rsidP="00B15891" w:rsidRDefault="00CA4F7A" w14:paraId="75595CBA" w14:textId="1AB3172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Jimmy Ewers</w:t>
      </w:r>
      <w:r w:rsidRPr="00FA2057" w:rsidR="00B15891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B15891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Gasche seconds</w:t>
      </w:r>
      <w:r w:rsidRPr="00FA2057" w:rsidR="00B15891">
        <w:rPr>
          <w:rStyle w:val="normaltextrun"/>
          <w:rFonts w:asciiTheme="minorHAnsi" w:hAnsiTheme="minorHAnsi" w:cstheme="minorHAnsi"/>
          <w:sz w:val="22"/>
          <w:szCs w:val="22"/>
        </w:rPr>
        <w:t>. Vote of 9-0-2.</w:t>
      </w:r>
    </w:p>
    <w:p w:rsidRPr="00FA2057" w:rsidR="00CA4F7A" w:rsidP="00CA4F7A" w:rsidRDefault="00CA4F7A" w14:paraId="2A812C3A" w14:textId="7EFCB84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bookmarkStart w:name="_Hlk116580348" w:id="11"/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159594</w:t>
      </w:r>
      <w:bookmarkEnd w:id="11"/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224A53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i VEX Robotics</w:t>
      </w:r>
    </w:p>
    <w:p w:rsidRPr="00FA2057" w:rsidR="00CA4F7A" w:rsidP="00CA4F7A" w:rsidRDefault="00CA4F7A" w14:paraId="388A645E" w14:textId="27180E2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7529C">
        <w:rPr>
          <w:rStyle w:val="normaltextrun"/>
          <w:rFonts w:asciiTheme="minorHAnsi" w:hAnsiTheme="minorHAnsi" w:cstheme="minorHAnsi"/>
          <w:sz w:val="22"/>
          <w:szCs w:val="22"/>
        </w:rPr>
        <w:t xml:space="preserve">Robot parts </w:t>
      </w:r>
    </w:p>
    <w:p w:rsidRPr="00FA2057" w:rsidR="00CA4F7A" w:rsidP="00CA4F7A" w:rsidRDefault="00CA4F7A" w14:paraId="303945F0" w14:textId="2BC5B8E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203CCF39" w14:textId="4EBE736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CA4F7A" w:rsidP="00CA4F7A" w:rsidRDefault="00CA4F7A" w14:paraId="57E678AD" w14:textId="0BF8D97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$696.48</w:t>
      </w:r>
    </w:p>
    <w:p w:rsidRPr="00FA2057" w:rsidR="00CA4F7A" w:rsidP="455066D8" w:rsidRDefault="3E33F20D" w14:paraId="3FB05CD0" w14:textId="758D62C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 w:rsidR="53920434">
        <w:rPr>
          <w:rStyle w:val="normaltextrun"/>
          <w:rFonts w:asciiTheme="minorHAnsi" w:hAnsiTheme="minorHAnsi" w:cstheme="minorBidi"/>
          <w:sz w:val="22"/>
          <w:szCs w:val="22"/>
        </w:rPr>
        <w:t xml:space="preserve"> $696.48</w:t>
      </w:r>
    </w:p>
    <w:p w:rsidRPr="00FA2057" w:rsidR="00CA4F7A" w:rsidP="00CA4F7A" w:rsidRDefault="00CA4F7A" w14:paraId="6BE57AD7" w14:textId="1AB18F1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Jimmy Ewers</w:t>
      </w:r>
      <w:r w:rsidRPr="00FA2057" w:rsidR="00B15891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B15891">
        <w:t>.</w:t>
      </w:r>
      <w:r w:rsidRPr="00FA2057" w:rsidR="00B15891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B32537">
        <w:rPr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Fonts w:asciiTheme="minorHAnsi" w:hAnsiTheme="minorHAnsi" w:cstheme="minorHAnsi"/>
          <w:sz w:val="22"/>
          <w:szCs w:val="22"/>
        </w:rPr>
        <w:t>Gasche seconds</w:t>
      </w:r>
      <w:r w:rsidRPr="00FA2057" w:rsidR="00B15891">
        <w:rPr>
          <w:rFonts w:asciiTheme="minorHAnsi" w:hAnsiTheme="minorHAnsi" w:cstheme="minorHAnsi"/>
          <w:sz w:val="22"/>
          <w:szCs w:val="22"/>
        </w:rPr>
        <w:t>. Vote of 11-0-0.</w:t>
      </w:r>
    </w:p>
    <w:p w:rsidRPr="00FA2057" w:rsidR="00CA4F7A" w:rsidP="00CA4F7A" w:rsidRDefault="00CA4F7A" w14:paraId="5DA67DCB" w14:textId="74223F5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FA2057" w:rsidR="00224A53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16050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224A53">
        <w:rPr>
          <w:rStyle w:val="eop"/>
          <w:rFonts w:asciiTheme="minorHAnsi" w:hAnsiTheme="minorHAnsi" w:cstheme="minorHAnsi"/>
          <w:b/>
          <w:bCs/>
          <w:sz w:val="22"/>
          <w:szCs w:val="22"/>
        </w:rPr>
        <w:t>Illinois Men's Volleyball Club</w:t>
      </w:r>
    </w:p>
    <w:p w:rsidRPr="00FA2057" w:rsidR="00CA4F7A" w:rsidP="00CA4F7A" w:rsidRDefault="00CA4F7A" w14:paraId="5734BFF8" w14:textId="5210F26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7529C">
        <w:rPr>
          <w:rStyle w:val="normaltextrun"/>
          <w:rFonts w:asciiTheme="minorHAnsi" w:hAnsiTheme="minorHAnsi" w:cstheme="minorHAnsi"/>
          <w:sz w:val="22"/>
          <w:szCs w:val="22"/>
        </w:rPr>
        <w:t xml:space="preserve">Uniforms </w:t>
      </w:r>
    </w:p>
    <w:p w:rsidRPr="00FA2057" w:rsidR="00CA4F7A" w:rsidP="00CA4F7A" w:rsidRDefault="00CA4F7A" w14:paraId="1DB5642A" w14:textId="68782A2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52D05548" w14:textId="57C422E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CA4F7A" w:rsidP="00CA4F7A" w:rsidRDefault="00CA4F7A" w14:paraId="1D648393" w14:textId="5AD375D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$8,900.10</w:t>
      </w:r>
    </w:p>
    <w:p w:rsidRPr="00FA2057" w:rsidR="00CA4F7A" w:rsidP="455066D8" w:rsidRDefault="3E33F20D" w14:paraId="34185EC4" w14:textId="17B4D51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651F2960">
        <w:rPr>
          <w:rStyle w:val="normaltextrun"/>
          <w:rFonts w:asciiTheme="minorHAnsi" w:hAnsiTheme="minorHAnsi" w:cstheme="minorBidi"/>
          <w:sz w:val="22"/>
          <w:szCs w:val="22"/>
        </w:rPr>
        <w:t>$8,900.10</w:t>
      </w:r>
    </w:p>
    <w:p w:rsidRPr="00FA2057" w:rsidR="00CA4F7A" w:rsidP="00CA4F7A" w:rsidRDefault="00CA4F7A" w14:paraId="25F8602B" w14:textId="5A5D724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B15891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B15891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Pr="00FA2057" w:rsidR="00B15891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</w:t>
      </w:r>
    </w:p>
    <w:p w:rsidRPr="00FA2057" w:rsidR="00CA4F7A" w:rsidP="00CA4F7A" w:rsidRDefault="00CA4F7A" w14:paraId="448E18BA" w14:textId="1924EAC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160007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224A53">
        <w:rPr>
          <w:rStyle w:val="eop"/>
          <w:rFonts w:asciiTheme="minorHAnsi" w:hAnsiTheme="minorHAnsi" w:cstheme="minorHAnsi"/>
          <w:b/>
          <w:sz w:val="22"/>
          <w:szCs w:val="22"/>
        </w:rPr>
        <w:t>Illinois Women's Rowing Club</w:t>
      </w:r>
    </w:p>
    <w:p w:rsidRPr="00FA2057" w:rsidR="00CA4F7A" w:rsidP="00CA4F7A" w:rsidRDefault="00CA4F7A" w14:paraId="1A577FE0" w14:textId="46E46E2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7529C">
        <w:rPr>
          <w:rStyle w:val="normaltextrun"/>
          <w:rFonts w:asciiTheme="minorHAnsi" w:hAnsiTheme="minorHAnsi" w:cstheme="minorHAnsi"/>
          <w:sz w:val="22"/>
          <w:szCs w:val="22"/>
        </w:rPr>
        <w:t>Essential rowing equipment</w:t>
      </w:r>
    </w:p>
    <w:p w:rsidRPr="00FA2057" w:rsidR="00CA4F7A" w:rsidP="00CA4F7A" w:rsidRDefault="00CA4F7A" w14:paraId="29D161DC" w14:textId="47EEF87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60A3F236" w14:textId="5FD2A46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CA4F7A" w:rsidP="00CA4F7A" w:rsidRDefault="00CA4F7A" w14:paraId="0C8FF1CA" w14:textId="25A2C9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$9,899.00</w:t>
      </w:r>
    </w:p>
    <w:p w:rsidRPr="00FA2057" w:rsidR="00CA4F7A" w:rsidP="00CA4F7A" w:rsidRDefault="00CA4F7A" w14:paraId="093B82A4" w14:textId="0528127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F15B57">
        <w:t xml:space="preserve"> </w:t>
      </w:r>
      <w:r w:rsidRPr="00FA2057" w:rsidR="00F15B57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CA4F7A" w:rsidP="455066D8" w:rsidRDefault="3E33F20D" w14:paraId="4B0F8028" w14:textId="18150EA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6753D821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E85BAF">
        <w:rPr>
          <w:rStyle w:val="normaltextrun"/>
          <w:rFonts w:asciiTheme="minorHAnsi" w:hAnsiTheme="minorHAnsi" w:cstheme="minorBidi"/>
          <w:sz w:val="22"/>
          <w:szCs w:val="22"/>
        </w:rPr>
        <w:t xml:space="preserve"> as rental contract </w:t>
      </w:r>
      <w:r w:rsidRPr="00FA2057" w:rsidR="00372DC5">
        <w:rPr>
          <w:rStyle w:val="normaltextrun"/>
          <w:rFonts w:asciiTheme="minorHAnsi" w:hAnsiTheme="minorHAnsi" w:cstheme="minorBidi"/>
          <w:sz w:val="22"/>
          <w:szCs w:val="22"/>
        </w:rPr>
        <w:t>is out of period</w:t>
      </w:r>
      <w:r w:rsidRPr="00FA2057" w:rsidR="6753D821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178CFC74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6753D821">
        <w:rPr>
          <w:rStyle w:val="normaltextrun"/>
          <w:rFonts w:asciiTheme="minorHAnsi" w:hAnsiTheme="minorHAnsi" w:cstheme="minorBidi"/>
          <w:sz w:val="22"/>
          <w:szCs w:val="22"/>
        </w:rPr>
        <w:t>. Vote of 10-0-1.</w:t>
      </w:r>
    </w:p>
    <w:p w:rsidRPr="00FA2057" w:rsidR="00CA4F7A" w:rsidP="00CA4F7A" w:rsidRDefault="00CA4F7A" w14:paraId="2CB44950" w14:textId="7AE8A72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160878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proofErr w:type="spellStart"/>
      <w:r w:rsidRPr="00FA2057" w:rsidR="00224A53">
        <w:rPr>
          <w:rStyle w:val="eop"/>
          <w:rFonts w:asciiTheme="minorHAnsi" w:hAnsiTheme="minorHAnsi" w:cstheme="minorHAnsi"/>
          <w:b/>
          <w:sz w:val="22"/>
          <w:szCs w:val="22"/>
        </w:rPr>
        <w:t>ImagiNation</w:t>
      </w:r>
      <w:proofErr w:type="spellEnd"/>
      <w:r w:rsidRPr="00FA2057" w:rsidR="00224A53">
        <w:rPr>
          <w:rStyle w:val="eop"/>
          <w:rFonts w:asciiTheme="minorHAnsi" w:hAnsiTheme="minorHAnsi" w:cstheme="minorHAnsi"/>
          <w:b/>
          <w:sz w:val="22"/>
          <w:szCs w:val="22"/>
        </w:rPr>
        <w:t xml:space="preserve"> Dance Crew</w:t>
      </w:r>
    </w:p>
    <w:p w:rsidRPr="00FA2057" w:rsidR="00CA4F7A" w:rsidP="00CA4F7A" w:rsidRDefault="00CA4F7A" w14:paraId="1B6D402E" w14:textId="5099368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7529C">
        <w:rPr>
          <w:rStyle w:val="normaltextrun"/>
          <w:rFonts w:asciiTheme="minorHAnsi" w:hAnsiTheme="minorHAnsi" w:cstheme="minorHAnsi"/>
          <w:sz w:val="22"/>
          <w:szCs w:val="22"/>
        </w:rPr>
        <w:t xml:space="preserve">ARC space rental </w:t>
      </w:r>
    </w:p>
    <w:p w:rsidRPr="00FA2057" w:rsidR="00CA4F7A" w:rsidP="00CA4F7A" w:rsidRDefault="00CA4F7A" w14:paraId="4943EE71" w14:textId="230451A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4E1F34B3" w14:textId="5D4D366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CA4F7A" w:rsidP="00CA4F7A" w:rsidRDefault="00CA4F7A" w14:paraId="1E359417" w14:textId="1D636B1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$456.00</w:t>
      </w:r>
    </w:p>
    <w:p w:rsidRPr="00FA2057" w:rsidR="00CA4F7A" w:rsidP="455066D8" w:rsidRDefault="3E33F20D" w14:paraId="087F00C3" w14:textId="42DCBB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1415193F">
        <w:rPr>
          <w:rStyle w:val="normaltextrun"/>
          <w:rFonts w:asciiTheme="minorHAnsi" w:hAnsiTheme="minorHAnsi" w:cstheme="minorBidi"/>
          <w:sz w:val="22"/>
          <w:szCs w:val="22"/>
        </w:rPr>
        <w:t>$336.00</w:t>
      </w:r>
    </w:p>
    <w:p w:rsidRPr="00FA2057" w:rsidR="00CA4F7A" w:rsidP="455066D8" w:rsidRDefault="3E33F20D" w14:paraId="0B4CFA7B" w14:textId="5BB3D28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6753D821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6753D821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Pr="00FA2057" w:rsidR="006113E7">
        <w:rPr>
          <w:rStyle w:val="normaltextrun"/>
          <w:rFonts w:asciiTheme="minorHAnsi" w:hAnsiTheme="minorHAnsi" w:cstheme="minorBidi"/>
          <w:sz w:val="22"/>
          <w:szCs w:val="22"/>
        </w:rPr>
        <w:t xml:space="preserve"> Multiple dates listed were before Sept. 28</w:t>
      </w:r>
      <w:r w:rsidRPr="00FA2057" w:rsidR="006113E7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 w:rsidRPr="00FA2057" w:rsidR="006113E7">
        <w:rPr>
          <w:rStyle w:val="normaltextrun"/>
          <w:rFonts w:asciiTheme="minorHAnsi" w:hAnsiTheme="minorHAnsi" w:cstheme="minorBidi"/>
          <w:sz w:val="22"/>
          <w:szCs w:val="22"/>
        </w:rPr>
        <w:t xml:space="preserve"> and were not considered for the application</w:t>
      </w:r>
      <w:r w:rsidRPr="00FA2057" w:rsidR="008609F6">
        <w:rPr>
          <w:rStyle w:val="normaltextrun"/>
          <w:rFonts w:asciiTheme="minorHAnsi" w:hAnsiTheme="minorHAnsi" w:cstheme="minorBidi"/>
          <w:sz w:val="22"/>
          <w:szCs w:val="22"/>
        </w:rPr>
        <w:t xml:space="preserve">, thus it was voted at standard, but adjusted. </w:t>
      </w:r>
      <w:r w:rsidRPr="00FA2057" w:rsidR="6753D821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 xml:space="preserve">Amani </w:t>
      </w:r>
      <w:proofErr w:type="spellStart"/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Laliwala</w:t>
      </w:r>
      <w:proofErr w:type="spellEnd"/>
      <w:r w:rsidRPr="00FA2057" w:rsidR="7BA76483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CA4F7A" w:rsidP="00CA4F7A" w:rsidRDefault="00CA4F7A" w14:paraId="2331F8A8" w14:textId="61E4D26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160868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224A53">
        <w:rPr>
          <w:rStyle w:val="eop"/>
          <w:rFonts w:asciiTheme="minorHAnsi" w:hAnsiTheme="minorHAnsi" w:cstheme="minorHAnsi"/>
          <w:b/>
          <w:sz w:val="22"/>
          <w:szCs w:val="22"/>
        </w:rPr>
        <w:t>K-Project</w:t>
      </w:r>
    </w:p>
    <w:p w:rsidRPr="00FA2057" w:rsidR="00CA4F7A" w:rsidP="00CA4F7A" w:rsidRDefault="00CA4F7A" w14:paraId="4F1D12CE" w14:textId="25A3CE9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7529C">
        <w:rPr>
          <w:rStyle w:val="normaltextrun"/>
          <w:rFonts w:asciiTheme="minorHAnsi" w:hAnsiTheme="minorHAnsi" w:cstheme="minorHAnsi"/>
          <w:sz w:val="22"/>
          <w:szCs w:val="22"/>
        </w:rPr>
        <w:t xml:space="preserve">ARC space rental </w:t>
      </w:r>
    </w:p>
    <w:p w:rsidRPr="00FA2057" w:rsidR="00CA4F7A" w:rsidP="00CA4F7A" w:rsidRDefault="00CA4F7A" w14:paraId="29675782" w14:textId="29BBCEC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7C94D490" w14:textId="2584297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CA4F7A" w:rsidP="00CA4F7A" w:rsidRDefault="00CA4F7A" w14:paraId="74AB9D4F" w14:textId="26ED0C5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$360.00</w:t>
      </w:r>
    </w:p>
    <w:p w:rsidRPr="00FA2057" w:rsidR="00CA4F7A" w:rsidP="455066D8" w:rsidRDefault="3E33F20D" w14:paraId="76BEC96C" w14:textId="57E9BC3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37EAD4CF">
        <w:rPr>
          <w:rStyle w:val="normaltextrun"/>
          <w:rFonts w:asciiTheme="minorHAnsi" w:hAnsiTheme="minorHAnsi" w:cstheme="minorBidi"/>
          <w:sz w:val="22"/>
          <w:szCs w:val="22"/>
        </w:rPr>
        <w:t>$324.00</w:t>
      </w:r>
    </w:p>
    <w:p w:rsidRPr="00FA2057" w:rsidR="00CA4F7A" w:rsidP="455066D8" w:rsidRDefault="3E33F20D" w14:paraId="10421977" w14:textId="15630A2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7BA76483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Pr="00FA2057" w:rsidR="7BA76483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002419B9">
        <w:rPr>
          <w:rStyle w:val="normaltextrun"/>
          <w:rFonts w:asciiTheme="minorHAnsi" w:hAnsiTheme="minorHAnsi" w:cstheme="minorBidi"/>
          <w:sz w:val="22"/>
          <w:szCs w:val="22"/>
        </w:rPr>
        <w:t>One date listed was before Sept. 28</w:t>
      </w:r>
      <w:r w:rsidRPr="00FA2057" w:rsidR="002419B9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 w:rsidRPr="00FA2057" w:rsidR="002419B9">
        <w:rPr>
          <w:rStyle w:val="normaltextrun"/>
          <w:rFonts w:asciiTheme="minorHAnsi" w:hAnsiTheme="minorHAnsi" w:cstheme="minorBidi"/>
          <w:sz w:val="22"/>
          <w:szCs w:val="22"/>
        </w:rPr>
        <w:t xml:space="preserve"> and was not considered for the application, thus it was voted at standard, but adjusted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7BA76483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CA4F7A" w:rsidP="00CA4F7A" w:rsidRDefault="00CA4F7A" w14:paraId="52D7ACFE" w14:textId="456C4E7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FA2057" w:rsidR="00224A53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160599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224A53">
        <w:rPr>
          <w:rStyle w:val="eop"/>
          <w:rFonts w:asciiTheme="minorHAnsi" w:hAnsiTheme="minorHAnsi" w:cstheme="minorHAnsi"/>
          <w:b/>
          <w:bCs/>
          <w:sz w:val="22"/>
          <w:szCs w:val="22"/>
        </w:rPr>
        <w:t>Lebanese Student Association</w:t>
      </w:r>
    </w:p>
    <w:p w:rsidRPr="00FA2057" w:rsidR="00CA4F7A" w:rsidP="00CA4F7A" w:rsidRDefault="00CA4F7A" w14:paraId="3714600B" w14:textId="7A75D34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7529C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consumable supplies, advertising for </w:t>
      </w:r>
      <w:r w:rsidRPr="00FA2057" w:rsidR="006B398A">
        <w:rPr>
          <w:rStyle w:val="normaltextrun"/>
          <w:rFonts w:asciiTheme="minorHAnsi" w:hAnsiTheme="minorHAnsi" w:cstheme="minorHAnsi"/>
          <w:sz w:val="22"/>
          <w:szCs w:val="22"/>
        </w:rPr>
        <w:t xml:space="preserve">event discussing </w:t>
      </w:r>
      <w:r w:rsidRPr="00FA2057" w:rsidR="00E56B35">
        <w:rPr>
          <w:rStyle w:val="normaltextrun"/>
          <w:rFonts w:asciiTheme="minorHAnsi" w:hAnsiTheme="minorHAnsi" w:cstheme="minorHAnsi"/>
          <w:sz w:val="22"/>
          <w:szCs w:val="22"/>
        </w:rPr>
        <w:t xml:space="preserve">current Lebanese crisis. </w:t>
      </w:r>
    </w:p>
    <w:p w:rsidRPr="00FA2057" w:rsidR="00CA4F7A" w:rsidP="00CA4F7A" w:rsidRDefault="00CA4F7A" w14:paraId="23B562AF" w14:textId="79821F7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CA4F7A" w:rsidP="00CA4F7A" w:rsidRDefault="00CA4F7A" w14:paraId="0097A181" w14:textId="47F4DA7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CA4F7A" w:rsidP="00CA4F7A" w:rsidRDefault="00CA4F7A" w14:paraId="541B81BE" w14:textId="55B571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224A53">
        <w:rPr>
          <w:rStyle w:val="normaltextrun"/>
          <w:rFonts w:asciiTheme="minorHAnsi" w:hAnsiTheme="minorHAnsi" w:cstheme="minorHAnsi"/>
          <w:sz w:val="22"/>
          <w:szCs w:val="22"/>
        </w:rPr>
        <w:t>$276.76</w:t>
      </w:r>
    </w:p>
    <w:p w:rsidRPr="00FA2057" w:rsidR="00CA4F7A" w:rsidP="455066D8" w:rsidRDefault="3E33F20D" w14:paraId="3E4D327D" w14:textId="2D4B9B8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2191777B">
        <w:rPr>
          <w:rStyle w:val="normaltextrun"/>
          <w:rFonts w:asciiTheme="minorHAnsi" w:hAnsiTheme="minorHAnsi" w:cstheme="minorBidi"/>
          <w:sz w:val="22"/>
          <w:szCs w:val="22"/>
        </w:rPr>
        <w:t>$276.76</w:t>
      </w:r>
    </w:p>
    <w:p w:rsidRPr="00FA2057" w:rsidR="00CA4F7A" w:rsidP="00CA4F7A" w:rsidRDefault="00CA4F7A" w14:paraId="3296A9E5" w14:textId="2E05FB2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9278AF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9278AF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9278AF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</w:t>
      </w:r>
    </w:p>
    <w:p w:rsidRPr="00FA2057" w:rsidR="00224A53" w:rsidP="00224A53" w:rsidRDefault="00224A53" w14:paraId="05002433" w14:textId="6E4BB43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16084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A66E9">
        <w:rPr>
          <w:rStyle w:val="eop"/>
          <w:rFonts w:asciiTheme="minorHAnsi" w:hAnsiTheme="minorHAnsi" w:cstheme="minorHAnsi"/>
          <w:b/>
          <w:sz w:val="22"/>
          <w:szCs w:val="22"/>
        </w:rPr>
        <w:t>Lebanese</w:t>
      </w:r>
      <w:r w:rsidRPr="00FA2057" w:rsidR="003A66E9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Pr="00FA2057" w:rsidR="003A66E9">
        <w:rPr>
          <w:rStyle w:val="eop"/>
          <w:rFonts w:asciiTheme="minorHAnsi" w:hAnsiTheme="minorHAnsi" w:cstheme="minorHAnsi"/>
          <w:b/>
          <w:sz w:val="22"/>
          <w:szCs w:val="22"/>
        </w:rPr>
        <w:t>Student Association</w:t>
      </w:r>
    </w:p>
    <w:p w:rsidRPr="00FA2057" w:rsidR="00224A53" w:rsidP="00224A53" w:rsidRDefault="00224A53" w14:paraId="71797DFC" w14:textId="215E551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7529C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social event </w:t>
      </w:r>
    </w:p>
    <w:p w:rsidRPr="00FA2057" w:rsidR="00224A53" w:rsidP="00224A53" w:rsidRDefault="00224A53" w14:paraId="5CE314FF" w14:textId="75A7ECF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224A53" w:rsidP="00224A53" w:rsidRDefault="00224A53" w14:paraId="0EA95C92" w14:textId="2FD540C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24A53" w:rsidP="00224A53" w:rsidRDefault="00224A53" w14:paraId="12511007" w14:textId="5D40C5C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$296.70</w:t>
      </w:r>
    </w:p>
    <w:p w:rsidRPr="00FA2057" w:rsidR="00224A53" w:rsidP="00224A53" w:rsidRDefault="00224A53" w14:paraId="4AE09EDB" w14:textId="5DCF7B2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F15B57">
        <w:t xml:space="preserve"> </w:t>
      </w:r>
      <w:r w:rsidRPr="00FA2057" w:rsidR="00F15B57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224A53" w:rsidP="455066D8" w:rsidRDefault="00872EF8" w14:paraId="263B07E2" w14:textId="023376C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756A7964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791387">
        <w:rPr>
          <w:rStyle w:val="normaltextrun"/>
          <w:rFonts w:asciiTheme="minorHAnsi" w:hAnsiTheme="minorHAnsi" w:cstheme="minorBidi"/>
          <w:sz w:val="22"/>
          <w:szCs w:val="22"/>
        </w:rPr>
        <w:t xml:space="preserve"> as it was off cam</w:t>
      </w:r>
      <w:r w:rsidRPr="00FA2057" w:rsidR="00E579D6">
        <w:rPr>
          <w:rStyle w:val="normaltextrun"/>
          <w:rFonts w:asciiTheme="minorHAnsi" w:hAnsiTheme="minorHAnsi" w:cstheme="minorBidi"/>
          <w:sz w:val="22"/>
          <w:szCs w:val="22"/>
        </w:rPr>
        <w:t>pus and not free for all attendees</w:t>
      </w:r>
      <w:r w:rsidRPr="00FA2057" w:rsidR="756A7964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756A7964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224A53" w:rsidP="00224A53" w:rsidRDefault="00224A53" w14:paraId="41AA3827" w14:textId="66CDF19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160812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A66E9">
        <w:rPr>
          <w:rStyle w:val="eop"/>
          <w:rFonts w:asciiTheme="minorHAnsi" w:hAnsiTheme="minorHAnsi" w:cstheme="minorHAnsi"/>
          <w:b/>
          <w:sz w:val="22"/>
          <w:szCs w:val="22"/>
        </w:rPr>
        <w:t>Lebanese Student Association</w:t>
      </w:r>
    </w:p>
    <w:p w:rsidRPr="00FA2057" w:rsidR="00224A53" w:rsidP="00224A53" w:rsidRDefault="00224A53" w14:paraId="3A38FBD9" w14:textId="7BE3891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63E6F">
        <w:rPr>
          <w:rStyle w:val="normaltextrun"/>
          <w:rFonts w:asciiTheme="minorHAnsi" w:hAnsiTheme="minorHAnsi" w:cstheme="minorHAnsi"/>
          <w:sz w:val="22"/>
          <w:szCs w:val="22"/>
        </w:rPr>
        <w:t>General Body Meeting Social hour</w:t>
      </w:r>
    </w:p>
    <w:p w:rsidRPr="00FA2057" w:rsidR="00224A53" w:rsidP="00224A53" w:rsidRDefault="00224A53" w14:paraId="372278D8" w14:textId="15F2C7F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224A53" w:rsidP="00224A53" w:rsidRDefault="00224A53" w14:paraId="4082B51C" w14:textId="00FD7F3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24A53" w:rsidP="00224A53" w:rsidRDefault="00224A53" w14:paraId="716AC750" w14:textId="2A53EE1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$325.41</w:t>
      </w:r>
    </w:p>
    <w:p w:rsidRPr="00FA2057" w:rsidR="00224A53" w:rsidP="00224A53" w:rsidRDefault="00224A53" w14:paraId="286D4798" w14:textId="3351C35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F15B57">
        <w:t xml:space="preserve"> </w:t>
      </w:r>
      <w:r w:rsidRPr="00FA2057" w:rsidR="00F15B57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224A53" w:rsidP="455066D8" w:rsidRDefault="00872EF8" w14:paraId="03604BB1" w14:textId="3B1CE8E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756A7964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B63E6F">
        <w:rPr>
          <w:rStyle w:val="normaltextrun"/>
          <w:rFonts w:asciiTheme="minorHAnsi" w:hAnsiTheme="minorHAnsi" w:cstheme="minorBidi"/>
          <w:sz w:val="22"/>
          <w:szCs w:val="22"/>
        </w:rPr>
        <w:t xml:space="preserve"> as this was funding food for a General Body meeting</w:t>
      </w:r>
      <w:r w:rsidRPr="00FA2057" w:rsidR="756A7964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33E7CEC8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756A7964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224A53" w:rsidP="00224A53" w:rsidRDefault="00224A53" w14:paraId="204484FE" w14:textId="0B31681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bookmarkStart w:name="_Hlk116592852" w:id="12"/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160603</w:t>
      </w:r>
      <w:bookmarkEnd w:id="12"/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A66E9">
        <w:rPr>
          <w:rStyle w:val="eop"/>
          <w:rFonts w:asciiTheme="minorHAnsi" w:hAnsiTheme="minorHAnsi" w:cstheme="minorHAnsi"/>
          <w:b/>
          <w:bCs/>
          <w:sz w:val="22"/>
          <w:szCs w:val="22"/>
        </w:rPr>
        <w:t>Lebanese Student Association</w:t>
      </w:r>
    </w:p>
    <w:p w:rsidRPr="00FA2057" w:rsidR="00224A53" w:rsidP="00224A53" w:rsidRDefault="00224A53" w14:paraId="7FAEC6E2" w14:textId="4A8B894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77529C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</w:t>
      </w:r>
      <w:r w:rsidRPr="00FA2057" w:rsidR="00A90CE2">
        <w:rPr>
          <w:rStyle w:val="normaltextrun"/>
          <w:rFonts w:asciiTheme="minorHAnsi" w:hAnsiTheme="minorHAnsi" w:cstheme="minorHAnsi"/>
          <w:sz w:val="22"/>
          <w:szCs w:val="22"/>
        </w:rPr>
        <w:t xml:space="preserve">professional development conversation with industry experts and professionals. </w:t>
      </w:r>
      <w:r w:rsidRPr="00FA2057" w:rsidR="0077529C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224A53" w:rsidP="00224A53" w:rsidRDefault="00224A53" w14:paraId="6F10B84C" w14:textId="339391C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224A53" w:rsidP="00224A53" w:rsidRDefault="00224A53" w14:paraId="6F7B2089" w14:textId="1843AF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24A53" w:rsidP="00224A53" w:rsidRDefault="00224A53" w14:paraId="619C1B62" w14:textId="64E8A34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$685.12</w:t>
      </w:r>
    </w:p>
    <w:p w:rsidRPr="00FA2057" w:rsidR="00224A53" w:rsidP="455066D8" w:rsidRDefault="00872EF8" w14:paraId="3CD362EE" w14:textId="69BCDE0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1CA79698">
        <w:rPr>
          <w:rStyle w:val="normaltextrun"/>
          <w:rFonts w:asciiTheme="minorHAnsi" w:hAnsiTheme="minorHAnsi" w:cstheme="minorBidi"/>
          <w:sz w:val="22"/>
          <w:szCs w:val="22"/>
        </w:rPr>
        <w:t>$685.12</w:t>
      </w:r>
    </w:p>
    <w:p w:rsidRPr="00FA2057" w:rsidR="00224A53" w:rsidP="00224A53" w:rsidRDefault="00224A53" w14:paraId="1487269F" w14:textId="1712CEF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073E79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073E79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A3373F">
        <w:rPr>
          <w:rStyle w:val="normaltextrun"/>
          <w:rFonts w:asciiTheme="minorHAnsi" w:hAnsiTheme="minorHAnsi" w:cstheme="minorHAnsi"/>
          <w:sz w:val="22"/>
          <w:szCs w:val="22"/>
        </w:rPr>
        <w:t>Gasche seconds</w:t>
      </w:r>
      <w:r w:rsidRPr="00FA2057" w:rsidR="00073E79">
        <w:rPr>
          <w:rStyle w:val="normaltextrun"/>
          <w:rFonts w:asciiTheme="minorHAnsi" w:hAnsiTheme="minorHAnsi" w:cstheme="minorHAnsi"/>
          <w:sz w:val="22"/>
          <w:szCs w:val="22"/>
        </w:rPr>
        <w:t>. Vote of 9-0-2.</w:t>
      </w:r>
    </w:p>
    <w:p w:rsidRPr="00FA2057" w:rsidR="00224A53" w:rsidP="00224A53" w:rsidRDefault="00224A53" w14:paraId="1FE1534B" w14:textId="4F68710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bookmarkStart w:name="_Hlk116592867" w:id="13"/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160847</w:t>
      </w:r>
      <w:bookmarkEnd w:id="13"/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A66E9">
        <w:rPr>
          <w:rStyle w:val="eop"/>
          <w:rFonts w:asciiTheme="minorHAnsi" w:hAnsiTheme="minorHAnsi" w:cstheme="minorHAnsi"/>
          <w:b/>
          <w:bCs/>
          <w:sz w:val="22"/>
          <w:szCs w:val="22"/>
        </w:rPr>
        <w:t>Lebanese Student Association</w:t>
      </w:r>
    </w:p>
    <w:p w:rsidRPr="00FA2057" w:rsidR="00224A53" w:rsidP="00224A53" w:rsidRDefault="00224A53" w14:paraId="22451A32" w14:textId="428881D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56259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consumable supplies for </w:t>
      </w:r>
      <w:r w:rsidRPr="00FA2057" w:rsidR="001C3EE3">
        <w:rPr>
          <w:rStyle w:val="normaltextrun"/>
          <w:rFonts w:asciiTheme="minorHAnsi" w:hAnsiTheme="minorHAnsi" w:cstheme="minorHAnsi"/>
          <w:sz w:val="22"/>
          <w:szCs w:val="22"/>
        </w:rPr>
        <w:t>Leba</w:t>
      </w:r>
      <w:r w:rsidRPr="00FA2057" w:rsidR="00DE6C1C">
        <w:rPr>
          <w:rStyle w:val="normaltextrun"/>
          <w:rFonts w:asciiTheme="minorHAnsi" w:hAnsiTheme="minorHAnsi" w:cstheme="minorHAnsi"/>
          <w:sz w:val="22"/>
          <w:szCs w:val="22"/>
        </w:rPr>
        <w:t>nese Independence Day</w:t>
      </w:r>
      <w:r w:rsidRPr="00FA2057" w:rsidR="0055625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224A53" w:rsidP="00224A53" w:rsidRDefault="00224A53" w14:paraId="500AC19C" w14:textId="00268A6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224A53" w:rsidP="00224A53" w:rsidRDefault="00224A53" w14:paraId="47B26885" w14:textId="2B14CA6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24A53" w:rsidP="00224A53" w:rsidRDefault="00224A53" w14:paraId="226090E8" w14:textId="35CE5F6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$919.07</w:t>
      </w:r>
    </w:p>
    <w:p w:rsidRPr="00FA2057" w:rsidR="00224A53" w:rsidP="455066D8" w:rsidRDefault="00872EF8" w14:paraId="6DA3DEE8" w14:textId="56BC6B6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68D93C87">
        <w:rPr>
          <w:rStyle w:val="normaltextrun"/>
          <w:rFonts w:asciiTheme="minorHAnsi" w:hAnsiTheme="minorHAnsi" w:cstheme="minorBidi"/>
          <w:sz w:val="22"/>
          <w:szCs w:val="22"/>
        </w:rPr>
        <w:t>$919.07</w:t>
      </w:r>
    </w:p>
    <w:p w:rsidRPr="00FA2057" w:rsidR="00224A53" w:rsidP="00224A53" w:rsidRDefault="00224A53" w14:paraId="42AB6730" w14:textId="68F6E70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A3373F">
        <w:rPr>
          <w:rStyle w:val="normaltextrun"/>
          <w:rFonts w:asciiTheme="minorHAnsi" w:hAnsiTheme="minorHAnsi" w:cstheme="minorHAnsi"/>
          <w:sz w:val="22"/>
          <w:szCs w:val="22"/>
        </w:rPr>
        <w:t>Gasche motions</w:t>
      </w:r>
      <w:r w:rsidRPr="00FA2057" w:rsidR="0079750C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79750C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9117AD">
        <w:rPr>
          <w:rStyle w:val="normaltextrun"/>
          <w:rFonts w:asciiTheme="minorHAnsi" w:hAnsiTheme="minorHAnsi" w:cstheme="minorHAnsi"/>
          <w:sz w:val="22"/>
          <w:szCs w:val="22"/>
        </w:rPr>
        <w:t>Jimmy Ewers</w:t>
      </w:r>
      <w:r w:rsidRPr="00FA2057" w:rsidR="0079750C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1-0-0.</w:t>
      </w:r>
    </w:p>
    <w:p w:rsidRPr="00FA2057" w:rsidR="00224A53" w:rsidP="00224A53" w:rsidRDefault="00224A53" w14:paraId="44A26E7C" w14:textId="0133AB6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158760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A66E9">
        <w:rPr>
          <w:rStyle w:val="eop"/>
          <w:rFonts w:asciiTheme="minorHAnsi" w:hAnsiTheme="minorHAnsi" w:cstheme="minorHAnsi"/>
          <w:b/>
          <w:sz w:val="22"/>
          <w:szCs w:val="22"/>
        </w:rPr>
        <w:t>Photon Pictures</w:t>
      </w:r>
    </w:p>
    <w:p w:rsidRPr="00FA2057" w:rsidR="00224A53" w:rsidP="00224A53" w:rsidRDefault="00224A53" w14:paraId="267560EB" w14:textId="1DB5DB0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56259">
        <w:rPr>
          <w:rStyle w:val="normaltextrun"/>
          <w:rFonts w:asciiTheme="minorHAnsi" w:hAnsiTheme="minorHAnsi" w:cstheme="minorHAnsi"/>
          <w:sz w:val="22"/>
          <w:szCs w:val="22"/>
        </w:rPr>
        <w:t>Food and consumable supplies, space rental, prize money for photo event</w:t>
      </w:r>
    </w:p>
    <w:p w:rsidRPr="00FA2057" w:rsidR="00224A53" w:rsidP="00224A53" w:rsidRDefault="00224A53" w14:paraId="0013D0FF" w14:textId="60A54EC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224A53" w:rsidP="00224A53" w:rsidRDefault="00224A53" w14:paraId="13456DE7" w14:textId="34668C9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24A53" w:rsidP="00224A53" w:rsidRDefault="00224A53" w14:paraId="6995F149" w14:textId="3A38129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$2,900.00</w:t>
      </w:r>
    </w:p>
    <w:p w:rsidRPr="00FA2057" w:rsidR="00224A53" w:rsidP="00224A53" w:rsidRDefault="00224A53" w14:paraId="3856781F" w14:textId="07CC351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F15B57">
        <w:t xml:space="preserve"> </w:t>
      </w:r>
      <w:r w:rsidRPr="00FA2057" w:rsidR="00F15B57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224A53" w:rsidP="455066D8" w:rsidRDefault="00872EF8" w14:paraId="684B1586" w14:textId="30290CC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44BDDEF9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3E10BF">
        <w:rPr>
          <w:rStyle w:val="normaltextrun"/>
          <w:rFonts w:asciiTheme="minorHAnsi" w:hAnsiTheme="minorHAnsi" w:cstheme="minorBidi"/>
          <w:sz w:val="22"/>
          <w:szCs w:val="22"/>
        </w:rPr>
        <w:t xml:space="preserve"> as </w:t>
      </w:r>
      <w:r w:rsidRPr="00FA2057" w:rsidR="00AC6199">
        <w:rPr>
          <w:rStyle w:val="normaltextrun"/>
          <w:rFonts w:asciiTheme="minorHAnsi" w:hAnsiTheme="minorHAnsi" w:cstheme="minorBidi"/>
          <w:sz w:val="22"/>
          <w:szCs w:val="22"/>
        </w:rPr>
        <w:t xml:space="preserve">no Programs funding </w:t>
      </w:r>
      <w:r w:rsidRPr="00FA2057" w:rsidR="000B12AF">
        <w:rPr>
          <w:rStyle w:val="normaltextrun"/>
          <w:rFonts w:asciiTheme="minorHAnsi" w:hAnsiTheme="minorHAnsi" w:cstheme="minorBidi"/>
          <w:sz w:val="22"/>
          <w:szCs w:val="22"/>
        </w:rPr>
        <w:t>criteria were met</w:t>
      </w:r>
      <w:r w:rsidRPr="00FA2057" w:rsidR="44BDDEF9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33E7CEC8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44BDDEF9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224A53" w:rsidP="00224A53" w:rsidRDefault="00224A53" w14:paraId="2385B4D6" w14:textId="4A892D2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 xml:space="preserve">App No.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15931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A66E9">
        <w:rPr>
          <w:rStyle w:val="eop"/>
          <w:rFonts w:asciiTheme="minorHAnsi" w:hAnsiTheme="minorHAnsi" w:cstheme="minorHAnsi"/>
          <w:b/>
          <w:sz w:val="22"/>
          <w:szCs w:val="22"/>
        </w:rPr>
        <w:t>Product Management @ Illinois</w:t>
      </w:r>
    </w:p>
    <w:p w:rsidRPr="00FA2057" w:rsidR="00224A53" w:rsidP="00224A53" w:rsidRDefault="00224A53" w14:paraId="5B773295" w14:textId="219789F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56259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consumable supplies for brunch </w:t>
      </w:r>
    </w:p>
    <w:p w:rsidRPr="00FA2057" w:rsidR="00224A53" w:rsidP="00224A53" w:rsidRDefault="00224A53" w14:paraId="06DC6ADB" w14:textId="274A2D6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Fonts w:asciiTheme="minorHAnsi" w:hAnsiTheme="minorHAnsi" w:cstheme="minorHAnsi"/>
          <w:sz w:val="22"/>
          <w:szCs w:val="22"/>
        </w:rPr>
        <w:t>Change funding to 75%</w:t>
      </w:r>
    </w:p>
    <w:p w:rsidRPr="00FA2057" w:rsidR="00224A53" w:rsidP="00224A53" w:rsidRDefault="00224A53" w14:paraId="50FBF62D" w14:textId="059B05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:rsidRPr="00FA2057" w:rsidR="00224A53" w:rsidP="00224A53" w:rsidRDefault="00224A53" w14:paraId="6D1FF30A" w14:textId="2B229F6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$1,456.25</w:t>
      </w:r>
    </w:p>
    <w:p w:rsidRPr="00FA2057" w:rsidR="00224A53" w:rsidP="00224A53" w:rsidRDefault="00224A53" w14:paraId="7DBBA68A" w14:textId="36CDE90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 w:rsidR="00F15B57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224A53" w:rsidP="455066D8" w:rsidRDefault="00872EF8" w14:paraId="22F0E928" w14:textId="278E39A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61CA42E3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0B12AF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Pr="00FA2057" w:rsidR="007A1848">
        <w:rPr>
          <w:rStyle w:val="normaltextrun"/>
          <w:rFonts w:asciiTheme="minorHAnsi" w:hAnsiTheme="minorHAnsi" w:cstheme="minorBidi"/>
          <w:sz w:val="22"/>
          <w:szCs w:val="22"/>
        </w:rPr>
        <w:t>as it is a Programs request, not a Projects</w:t>
      </w:r>
      <w:r w:rsidRPr="00FA2057" w:rsidR="61CA42E3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61CA42E3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224A53" w:rsidP="00224A53" w:rsidRDefault="00224A53" w14:paraId="0F2D621A" w14:textId="5EBEAE1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159682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A66E9">
        <w:rPr>
          <w:rStyle w:val="eop"/>
          <w:rFonts w:asciiTheme="minorHAnsi" w:hAnsiTheme="minorHAnsi" w:cstheme="minorHAnsi"/>
          <w:b/>
          <w:sz w:val="22"/>
          <w:szCs w:val="22"/>
        </w:rPr>
        <w:t>Red Bison Ecological Restoration</w:t>
      </w:r>
    </w:p>
    <w:p w:rsidRPr="00FA2057" w:rsidR="00224A53" w:rsidP="00224A53" w:rsidRDefault="00224A53" w14:paraId="5B192642" w14:textId="4D17CFD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56259">
        <w:rPr>
          <w:rStyle w:val="normaltextrun"/>
          <w:rFonts w:asciiTheme="minorHAnsi" w:hAnsiTheme="minorHAnsi" w:cstheme="minorHAnsi"/>
          <w:sz w:val="22"/>
          <w:szCs w:val="22"/>
        </w:rPr>
        <w:t xml:space="preserve">Food </w:t>
      </w:r>
      <w:r w:rsidRPr="00FA2057" w:rsidR="00292EDC">
        <w:rPr>
          <w:rStyle w:val="normaltextrun"/>
          <w:rFonts w:asciiTheme="minorHAnsi" w:hAnsiTheme="minorHAnsi" w:cstheme="minorHAnsi"/>
          <w:sz w:val="22"/>
          <w:szCs w:val="22"/>
        </w:rPr>
        <w:t>recurring workdays</w:t>
      </w:r>
    </w:p>
    <w:p w:rsidRPr="00FA2057" w:rsidR="00224A53" w:rsidP="00224A53" w:rsidRDefault="00224A53" w14:paraId="6EDD8F42" w14:textId="2716680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224A53" w:rsidP="00224A53" w:rsidRDefault="00224A53" w14:paraId="44CDDCA6" w14:textId="421AAE6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24A53" w:rsidP="00224A53" w:rsidRDefault="00224A53" w14:paraId="2896A7F2" w14:textId="0CB8FC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$517.86</w:t>
      </w:r>
    </w:p>
    <w:p w:rsidRPr="00FA2057" w:rsidR="00224A53" w:rsidP="455066D8" w:rsidRDefault="00872EF8" w14:paraId="36B5A803" w14:textId="7B26070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51D66B96">
        <w:rPr>
          <w:rStyle w:val="normaltextrun"/>
          <w:rFonts w:asciiTheme="minorHAnsi" w:hAnsiTheme="minorHAnsi" w:cstheme="minorBidi"/>
          <w:sz w:val="22"/>
          <w:szCs w:val="22"/>
        </w:rPr>
        <w:t>$97.86</w:t>
      </w:r>
    </w:p>
    <w:p w:rsidRPr="00FA2057" w:rsidR="00224A53" w:rsidP="455066D8" w:rsidRDefault="00872EF8" w14:paraId="71FB3E4C" w14:textId="0FD0616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76331097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2</w:t>
      </w:r>
      <w:r w:rsidRPr="00FA2057" w:rsidR="005E6D9F">
        <w:rPr>
          <w:rStyle w:val="normaltextrun"/>
          <w:rFonts w:asciiTheme="minorHAnsi" w:hAnsiTheme="minorHAnsi" w:cstheme="minorBidi"/>
          <w:sz w:val="22"/>
          <w:szCs w:val="22"/>
        </w:rPr>
        <w:t xml:space="preserve"> due to </w:t>
      </w:r>
      <w:r w:rsidRPr="00FA2057" w:rsidR="004D3CEB">
        <w:rPr>
          <w:rStyle w:val="normaltextrun"/>
          <w:rFonts w:asciiTheme="minorHAnsi" w:hAnsiTheme="minorHAnsi" w:cstheme="minorBidi"/>
          <w:sz w:val="22"/>
          <w:szCs w:val="22"/>
        </w:rPr>
        <w:t>inaccurate supporting documentation</w:t>
      </w:r>
      <w:r w:rsidRPr="00FA2057" w:rsidR="33E7CEC8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76331097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 xml:space="preserve">Amani </w:t>
      </w:r>
      <w:proofErr w:type="spellStart"/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Laliwala</w:t>
      </w:r>
      <w:proofErr w:type="spellEnd"/>
      <w:r w:rsidRPr="00FA2057" w:rsidR="76331097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224A53" w:rsidP="00224A53" w:rsidRDefault="00224A53" w14:paraId="4E91E730" w14:textId="0676514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159683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3A66E9">
        <w:rPr>
          <w:rStyle w:val="eop"/>
          <w:rFonts w:asciiTheme="minorHAnsi" w:hAnsiTheme="minorHAnsi" w:cstheme="minorHAnsi"/>
          <w:b/>
          <w:sz w:val="22"/>
          <w:szCs w:val="22"/>
        </w:rPr>
        <w:t>Red Bison Ecological Restoration</w:t>
      </w:r>
    </w:p>
    <w:p w:rsidRPr="00FA2057" w:rsidR="00224A53" w:rsidP="00224A53" w:rsidRDefault="00224A53" w14:paraId="4E5F06C3" w14:textId="170D1A3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56259">
        <w:rPr>
          <w:rStyle w:val="normaltextrun"/>
          <w:rFonts w:asciiTheme="minorHAnsi" w:hAnsiTheme="minorHAnsi" w:cstheme="minorHAnsi"/>
          <w:sz w:val="22"/>
          <w:szCs w:val="22"/>
        </w:rPr>
        <w:t xml:space="preserve">Supplies for </w:t>
      </w:r>
      <w:r w:rsidRPr="00FA2057" w:rsidR="00F00364">
        <w:rPr>
          <w:rStyle w:val="normaltextrun"/>
          <w:rFonts w:asciiTheme="minorHAnsi" w:hAnsiTheme="minorHAnsi" w:cstheme="minorHAnsi"/>
          <w:sz w:val="22"/>
          <w:szCs w:val="22"/>
        </w:rPr>
        <w:t>workdays</w:t>
      </w:r>
      <w:r w:rsidRPr="00FA2057" w:rsidR="0055625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:rsidRPr="00FA2057" w:rsidR="00224A53" w:rsidP="00224A53" w:rsidRDefault="00224A53" w14:paraId="2E933704" w14:textId="2AFFC0F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224A53" w:rsidP="00224A53" w:rsidRDefault="00224A53" w14:paraId="60B25590" w14:textId="21459E2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Services</w:t>
      </w:r>
    </w:p>
    <w:p w:rsidRPr="00FA2057" w:rsidR="00224A53" w:rsidP="00224A53" w:rsidRDefault="00224A53" w14:paraId="34896F99" w14:textId="339B864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3A66E9">
        <w:rPr>
          <w:rStyle w:val="normaltextrun"/>
          <w:rFonts w:asciiTheme="minorHAnsi" w:hAnsiTheme="minorHAnsi" w:cstheme="minorHAnsi"/>
          <w:sz w:val="22"/>
          <w:szCs w:val="22"/>
        </w:rPr>
        <w:t>$1,447.10</w:t>
      </w:r>
    </w:p>
    <w:p w:rsidRPr="00FA2057" w:rsidR="00224A53" w:rsidP="455066D8" w:rsidRDefault="00872EF8" w14:paraId="178B04D8" w14:textId="2AAA7F3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5A92CAC4">
        <w:rPr>
          <w:rStyle w:val="normaltextrun"/>
          <w:rFonts w:asciiTheme="minorHAnsi" w:hAnsiTheme="minorHAnsi" w:cstheme="minorBidi"/>
          <w:sz w:val="22"/>
          <w:szCs w:val="22"/>
        </w:rPr>
        <w:t>$1,347.10</w:t>
      </w:r>
    </w:p>
    <w:p w:rsidRPr="00FA2057" w:rsidR="00224A53" w:rsidP="455066D8" w:rsidRDefault="00872EF8" w14:paraId="4B459827" w14:textId="58F71FA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Alfonso Munaco</w:t>
      </w:r>
      <w:r w:rsidRPr="00FA2057" w:rsidR="13383EF8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9</w:t>
      </w:r>
      <w:r w:rsidRPr="00FA2057" w:rsidR="007D2613">
        <w:rPr>
          <w:rStyle w:val="normaltextrun"/>
          <w:rFonts w:asciiTheme="minorHAnsi" w:hAnsiTheme="minorHAnsi" w:cstheme="minorBidi"/>
          <w:sz w:val="22"/>
          <w:szCs w:val="22"/>
        </w:rPr>
        <w:t xml:space="preserve"> due to </w:t>
      </w:r>
      <w:r w:rsidRPr="00FA2057" w:rsidR="00752A05">
        <w:rPr>
          <w:rStyle w:val="normaltextrun"/>
          <w:rFonts w:asciiTheme="minorHAnsi" w:hAnsiTheme="minorHAnsi" w:cstheme="minorBidi"/>
          <w:sz w:val="22"/>
          <w:szCs w:val="22"/>
        </w:rPr>
        <w:t>insuffic</w:t>
      </w:r>
      <w:r w:rsidRPr="00FA2057" w:rsidR="00B417A5">
        <w:rPr>
          <w:rStyle w:val="normaltextrun"/>
          <w:rFonts w:asciiTheme="minorHAnsi" w:hAnsiTheme="minorHAnsi" w:cstheme="minorBidi"/>
          <w:sz w:val="22"/>
          <w:szCs w:val="22"/>
        </w:rPr>
        <w:t xml:space="preserve">ient </w:t>
      </w:r>
      <w:r w:rsidRPr="00FA2057" w:rsidR="007022FC">
        <w:rPr>
          <w:rStyle w:val="normaltextrun"/>
          <w:rFonts w:asciiTheme="minorHAnsi" w:hAnsiTheme="minorHAnsi" w:cstheme="minorBidi"/>
          <w:sz w:val="22"/>
          <w:szCs w:val="22"/>
        </w:rPr>
        <w:t>supporting documentation</w:t>
      </w:r>
      <w:r w:rsidRPr="00FA2057" w:rsidR="33E7CEC8">
        <w:rPr>
          <w:rStyle w:val="normaltextrun"/>
          <w:rFonts w:asciiTheme="minorHAnsi" w:hAnsiTheme="minorHAnsi" w:cstheme="minorBidi"/>
          <w:sz w:val="22"/>
          <w:szCs w:val="22"/>
        </w:rPr>
        <w:t>, remaining line items fund at standard</w:t>
      </w:r>
      <w:r w:rsidRPr="00FA2057" w:rsidR="13383EF8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13383EF8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1-0-0.</w:t>
      </w:r>
    </w:p>
    <w:p w:rsidRPr="00FA2057" w:rsidR="00224A53" w:rsidP="00224A53" w:rsidRDefault="00224A53" w14:paraId="47EAE729" w14:textId="3D03B82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Pr="00FA2057" w:rsidR="00046D89">
        <w:rPr>
          <w:rStyle w:val="normaltextrun"/>
          <w:rFonts w:asciiTheme="minorHAnsi" w:hAnsiTheme="minorHAnsi" w:cstheme="minorHAnsi"/>
          <w:sz w:val="22"/>
          <w:szCs w:val="22"/>
        </w:rPr>
        <w:t>15932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 w:rsidR="00046D89">
        <w:rPr>
          <w:rStyle w:val="eop"/>
          <w:rFonts w:asciiTheme="minorHAnsi" w:hAnsiTheme="minorHAnsi" w:cstheme="minorHAnsi"/>
          <w:b/>
          <w:sz w:val="22"/>
          <w:szCs w:val="22"/>
        </w:rPr>
        <w:t>Statistics Doctoral Students Association</w:t>
      </w:r>
    </w:p>
    <w:p w:rsidRPr="00FA2057" w:rsidR="00224A53" w:rsidP="00224A53" w:rsidRDefault="00224A53" w14:paraId="19B2E551" w14:textId="651ECCB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56259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social events </w:t>
      </w:r>
    </w:p>
    <w:p w:rsidRPr="00FA2057" w:rsidR="00224A53" w:rsidP="00224A53" w:rsidRDefault="00224A53" w14:paraId="7F140A98" w14:textId="10A2FBF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046D89">
        <w:rPr>
          <w:rFonts w:asciiTheme="minorHAnsi" w:hAnsiTheme="minorHAnsi" w:cstheme="minorHAnsi"/>
          <w:sz w:val="22"/>
          <w:szCs w:val="22"/>
        </w:rPr>
        <w:t>None</w:t>
      </w:r>
    </w:p>
    <w:p w:rsidRPr="00FA2057" w:rsidR="00224A53" w:rsidP="00224A53" w:rsidRDefault="00224A53" w14:paraId="3EE775EF" w14:textId="3C69E65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46D89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224A53" w:rsidP="00224A53" w:rsidRDefault="00224A53" w14:paraId="50A43075" w14:textId="4B61481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46D89">
        <w:rPr>
          <w:rStyle w:val="normaltextrun"/>
          <w:rFonts w:asciiTheme="minorHAnsi" w:hAnsiTheme="minorHAnsi" w:cstheme="minorHAnsi"/>
          <w:sz w:val="22"/>
          <w:szCs w:val="22"/>
        </w:rPr>
        <w:t>$500.00</w:t>
      </w:r>
    </w:p>
    <w:p w:rsidRPr="00FA2057" w:rsidR="00224A53" w:rsidP="00224A53" w:rsidRDefault="00224A53" w14:paraId="45E3E227" w14:textId="14CB173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FA2057" w:rsidR="00F15B57">
        <w:t xml:space="preserve"> </w:t>
      </w:r>
      <w:r w:rsidRPr="00FA2057" w:rsidR="00F15B57">
        <w:rPr>
          <w:rStyle w:val="normaltextrun"/>
          <w:rFonts w:asciiTheme="minorHAnsi" w:hAnsiTheme="minorHAnsi" w:cstheme="minorHAnsi"/>
          <w:sz w:val="22"/>
          <w:szCs w:val="22"/>
        </w:rPr>
        <w:t xml:space="preserve">$0.00  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224A53" w:rsidP="455066D8" w:rsidRDefault="00872EF8" w14:paraId="5267D05A" w14:textId="41A0F6B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Pr="00FA2057" w:rsidR="6BBC98ED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Pr="00FA2057" w:rsidR="07DEEE24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Pr="00FA2057" w:rsidR="6A29C08A">
        <w:rPr>
          <w:rStyle w:val="normaltextrun"/>
          <w:rFonts w:asciiTheme="minorHAnsi" w:hAnsiTheme="minorHAnsi" w:cstheme="minorBidi"/>
          <w:sz w:val="22"/>
          <w:szCs w:val="22"/>
        </w:rPr>
        <w:t>zero fund application</w:t>
      </w:r>
      <w:r w:rsidRPr="00FA2057" w:rsidR="00D55E1C">
        <w:rPr>
          <w:rStyle w:val="normaltextrun"/>
          <w:rFonts w:asciiTheme="minorHAnsi" w:hAnsiTheme="minorHAnsi" w:cstheme="minorBidi"/>
          <w:sz w:val="22"/>
          <w:szCs w:val="22"/>
        </w:rPr>
        <w:t xml:space="preserve"> due to the spirit of the event not being open to all students and being closer to an operational function of the Student Org</w:t>
      </w:r>
      <w:r w:rsidRPr="00FA2057" w:rsidR="07DEEE24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Pr="00FA2057" w:rsidR="62914E8C">
        <w:rPr>
          <w:rStyle w:val="normaltextrun"/>
          <w:rFonts w:asciiTheme="minorHAnsi" w:hAnsiTheme="minorHAnsi" w:cstheme="minorBidi"/>
          <w:sz w:val="22"/>
          <w:szCs w:val="22"/>
        </w:rPr>
        <w:t xml:space="preserve">Chris </w:t>
      </w:r>
      <w:r w:rsidRPr="00FA2057" w:rsidR="33E7CEC8">
        <w:rPr>
          <w:rStyle w:val="normaltextrun"/>
          <w:rFonts w:asciiTheme="minorHAnsi" w:hAnsiTheme="minorHAnsi" w:cstheme="minorBidi"/>
          <w:sz w:val="22"/>
          <w:szCs w:val="22"/>
        </w:rPr>
        <w:t>Gasche seconds</w:t>
      </w:r>
      <w:r w:rsidRPr="00FA2057" w:rsidR="07DEEE24">
        <w:rPr>
          <w:rStyle w:val="normaltextrun"/>
          <w:rFonts w:asciiTheme="minorHAnsi" w:hAnsiTheme="minorHAnsi" w:cstheme="minorBidi"/>
          <w:sz w:val="22"/>
          <w:szCs w:val="22"/>
        </w:rPr>
        <w:t>. Vote of 11-0-0.</w:t>
      </w:r>
    </w:p>
    <w:p w:rsidRPr="00FA2057" w:rsidR="00046D89" w:rsidP="00046D89" w:rsidRDefault="00046D89" w14:paraId="0E3C40B2" w14:textId="1007AB3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 160665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TRUTH AND BEAUTY</w:t>
      </w:r>
    </w:p>
    <w:p w:rsidRPr="00FA2057" w:rsidR="00046D89" w:rsidP="00046D89" w:rsidRDefault="00046D89" w14:paraId="388A9786" w14:textId="2340E6B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F635D">
        <w:rPr>
          <w:rStyle w:val="normaltextrun"/>
          <w:rFonts w:asciiTheme="minorHAnsi" w:hAnsiTheme="minorHAnsi" w:cstheme="minorHAnsi"/>
          <w:sz w:val="22"/>
          <w:szCs w:val="22"/>
        </w:rPr>
        <w:t>Essential equipment</w:t>
      </w:r>
    </w:p>
    <w:p w:rsidRPr="00FA2057" w:rsidR="00046D89" w:rsidP="00046D89" w:rsidRDefault="00046D89" w14:paraId="37E3C5A0" w14:textId="1EF696E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 None</w:t>
      </w:r>
    </w:p>
    <w:p w:rsidRPr="00FA2057" w:rsidR="00046D89" w:rsidP="00046D89" w:rsidRDefault="00046D89" w14:paraId="38214BB7" w14:textId="046BC9C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Services</w:t>
      </w:r>
    </w:p>
    <w:p w:rsidRPr="00FA2057" w:rsidR="00046D89" w:rsidP="00046D89" w:rsidRDefault="00046D89" w14:paraId="706274FC" w14:textId="570CE22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$444.98</w:t>
      </w:r>
    </w:p>
    <w:p w:rsidRPr="00FA2057" w:rsidR="00046D89" w:rsidP="455066D8" w:rsidRDefault="45F9CDCD" w14:paraId="0C2EC8A8" w14:textId="553A1CB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FA2057" w:rsidR="5A1D569C">
        <w:rPr>
          <w:rStyle w:val="normaltextrun"/>
          <w:rFonts w:asciiTheme="minorHAnsi" w:hAnsiTheme="minorHAnsi" w:cstheme="minorBidi"/>
          <w:sz w:val="22"/>
          <w:szCs w:val="22"/>
        </w:rPr>
        <w:t>$444.98</w:t>
      </w:r>
    </w:p>
    <w:p w:rsidRPr="00FA2057" w:rsidR="003B5695" w:rsidP="003B5695" w:rsidRDefault="00046D89" w14:paraId="12881152" w14:textId="07AD5E5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lfonso Munaco</w:t>
      </w:r>
      <w:r w:rsidRPr="00FA2057" w:rsidR="00871CF2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Pr="00FA2057" w:rsidR="005B2C05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Pr="00FA2057" w:rsidR="00871CF2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Pr="00FA2057" w:rsidR="00B32537">
        <w:rPr>
          <w:rStyle w:val="normaltextrun"/>
          <w:rFonts w:asciiTheme="minorHAnsi" w:hAnsiTheme="minorHAnsi" w:cstheme="minorHAnsi"/>
          <w:sz w:val="22"/>
          <w:szCs w:val="22"/>
        </w:rPr>
        <w:t xml:space="preserve">Chris </w:t>
      </w:r>
      <w:r w:rsidRPr="00FA2057" w:rsidR="00A3373F">
        <w:rPr>
          <w:rStyle w:val="normaltextrun"/>
          <w:rFonts w:asciiTheme="minorHAnsi" w:hAnsiTheme="minorHAnsi" w:cstheme="minorHAnsi"/>
          <w:sz w:val="22"/>
          <w:szCs w:val="22"/>
        </w:rPr>
        <w:t>Gasche seconds</w:t>
      </w:r>
      <w:r w:rsidRPr="00FA2057" w:rsidR="00871CF2">
        <w:rPr>
          <w:rStyle w:val="normaltextrun"/>
          <w:rFonts w:asciiTheme="minorHAnsi" w:hAnsiTheme="minorHAnsi" w:cstheme="minorHAnsi"/>
          <w:sz w:val="22"/>
          <w:szCs w:val="22"/>
        </w:rPr>
        <w:t>. Vote of 11-0-0.</w:t>
      </w:r>
    </w:p>
    <w:p w:rsidRPr="00FA2057" w:rsidR="00D50483" w:rsidP="455066D8" w:rsidRDefault="648DEEDF" w14:paraId="2671C8D4" w14:textId="7777777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App No. 158776-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Bidi"/>
          <w:b/>
          <w:bCs/>
          <w:sz w:val="22"/>
          <w:szCs w:val="22"/>
        </w:rPr>
        <w:t>Bar None</w:t>
      </w:r>
    </w:p>
    <w:p w:rsidRPr="00FA2057" w:rsidR="00D50483" w:rsidP="00D50483" w:rsidRDefault="00D50483" w14:paraId="76322AE7" w14:textId="1C9C8BD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F635D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flyers for social events </w:t>
      </w:r>
    </w:p>
    <w:p w:rsidRPr="00FA2057" w:rsidR="00D50483" w:rsidP="00D50483" w:rsidRDefault="00D50483" w14:paraId="7DA4E177" w14:textId="05154B0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736FA9">
        <w:rPr>
          <w:rFonts w:asciiTheme="minorHAnsi" w:hAnsiTheme="minorHAnsi" w:cstheme="minorHAnsi"/>
          <w:sz w:val="22"/>
          <w:szCs w:val="22"/>
        </w:rPr>
        <w:t xml:space="preserve">Board determined that </w:t>
      </w:r>
      <w:r w:rsidRPr="00FA2057" w:rsidR="00C24FC4">
        <w:rPr>
          <w:rFonts w:asciiTheme="minorHAnsi" w:hAnsiTheme="minorHAnsi" w:cstheme="minorHAnsi"/>
          <w:sz w:val="22"/>
          <w:szCs w:val="22"/>
        </w:rPr>
        <w:t xml:space="preserve">having a </w:t>
      </w:r>
      <w:proofErr w:type="gramStart"/>
      <w:r w:rsidRPr="00FA2057" w:rsidR="00C24FC4">
        <w:rPr>
          <w:rFonts w:asciiTheme="minorHAnsi" w:hAnsiTheme="minorHAnsi" w:cstheme="minorHAnsi"/>
          <w:sz w:val="22"/>
          <w:szCs w:val="22"/>
        </w:rPr>
        <w:t>50 order</w:t>
      </w:r>
      <w:proofErr w:type="gramEnd"/>
      <w:r w:rsidRPr="00FA2057" w:rsidR="00C24FC4">
        <w:rPr>
          <w:rFonts w:asciiTheme="minorHAnsi" w:hAnsiTheme="minorHAnsi" w:cstheme="minorHAnsi"/>
          <w:sz w:val="22"/>
          <w:szCs w:val="22"/>
        </w:rPr>
        <w:t xml:space="preserve"> cap indicated that the Program was not intended </w:t>
      </w:r>
      <w:r w:rsidRPr="00FA2057" w:rsidR="0099035B">
        <w:rPr>
          <w:rFonts w:asciiTheme="minorHAnsi" w:hAnsiTheme="minorHAnsi" w:cstheme="minorHAnsi"/>
          <w:sz w:val="22"/>
          <w:szCs w:val="22"/>
        </w:rPr>
        <w:t xml:space="preserve">to be open for all attendees. </w:t>
      </w:r>
      <w:r w:rsidRPr="00FA2057" w:rsidR="0080752B">
        <w:rPr>
          <w:rFonts w:asciiTheme="minorHAnsi" w:hAnsiTheme="minorHAnsi" w:cstheme="minorHAnsi"/>
          <w:sz w:val="22"/>
          <w:szCs w:val="22"/>
        </w:rPr>
        <w:t>Supporting documentation for flyers was insufficient as it did not include the flyer</w:t>
      </w:r>
      <w:r w:rsidRPr="00FA2057" w:rsidR="00384641">
        <w:rPr>
          <w:rFonts w:asciiTheme="minorHAnsi" w:hAnsiTheme="minorHAnsi" w:cstheme="minorHAnsi"/>
          <w:sz w:val="22"/>
          <w:szCs w:val="22"/>
        </w:rPr>
        <w:t xml:space="preserve"> to be printed. </w:t>
      </w:r>
    </w:p>
    <w:p w:rsidRPr="00FA2057" w:rsidR="00D50483" w:rsidP="00D50483" w:rsidRDefault="00D50483" w14:paraId="396A94AE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:rsidRPr="00FA2057" w:rsidR="00D50483" w:rsidP="00D50483" w:rsidRDefault="00D50483" w14:paraId="48D6BA31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$595.50</w:t>
      </w:r>
    </w:p>
    <w:p w:rsidRPr="00FA2057" w:rsidR="00A3373F" w:rsidP="00A3373F" w:rsidRDefault="00D50483" w14:paraId="5FBEC207" w14:textId="1B3A5DB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 w:rsidR="00F15B57">
        <w:rPr>
          <w:rStyle w:val="normaltextrun"/>
          <w:rFonts w:asciiTheme="minorHAnsi" w:hAnsiTheme="minorHAnsi" w:cstheme="minorHAnsi"/>
          <w:sz w:val="22"/>
          <w:szCs w:val="22"/>
        </w:rPr>
        <w:t>$0.00</w:t>
      </w:r>
    </w:p>
    <w:p w:rsidRPr="00FA2057" w:rsidR="00F15B57" w:rsidP="455066D8" w:rsidRDefault="45AD20CA" w14:paraId="2A7EABE2" w14:textId="00C1081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eop"/>
        </w:rPr>
        <w:t>:</w:t>
      </w:r>
      <w:r w:rsidRPr="00FA2057">
        <w:t xml:space="preserve"> </w:t>
      </w:r>
      <w:r w:rsidRPr="00FA2057">
        <w:rPr>
          <w:rStyle w:val="eop"/>
          <w:rFonts w:asciiTheme="minorHAnsi" w:hAnsiTheme="minorHAnsi" w:cstheme="minorBidi"/>
          <w:sz w:val="22"/>
          <w:szCs w:val="22"/>
        </w:rPr>
        <w:t>Chris Gasche motions to zero fund application. Dipankar Yettapu seconds. Vote of 11-0-0.</w:t>
      </w:r>
    </w:p>
    <w:p w:rsidRPr="00FA2057" w:rsidR="00D50483" w:rsidP="00D50483" w:rsidRDefault="00D50483" w14:paraId="6E5D9FBD" w14:textId="7777777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 158778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Bar None</w:t>
      </w:r>
    </w:p>
    <w:p w:rsidRPr="00FA2057" w:rsidR="00D50483" w:rsidP="00D50483" w:rsidRDefault="00D50483" w14:paraId="18C611AB" w14:textId="68B4DC7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F635D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flyers for social events </w:t>
      </w:r>
    </w:p>
    <w:p w:rsidRPr="00FA2057" w:rsidR="00D50483" w:rsidP="000B077A" w:rsidRDefault="00D50483" w14:paraId="01A09847" w14:textId="688FBE2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0B077A">
        <w:rPr>
          <w:rFonts w:asciiTheme="minorHAnsi" w:hAnsiTheme="minorHAnsi" w:cstheme="minorHAnsi"/>
          <w:sz w:val="22"/>
          <w:szCs w:val="22"/>
        </w:rPr>
        <w:t xml:space="preserve">Board determined that having a </w:t>
      </w:r>
      <w:proofErr w:type="gramStart"/>
      <w:r w:rsidRPr="00FA2057" w:rsidR="000B077A">
        <w:rPr>
          <w:rFonts w:asciiTheme="minorHAnsi" w:hAnsiTheme="minorHAnsi" w:cstheme="minorHAnsi"/>
          <w:sz w:val="22"/>
          <w:szCs w:val="22"/>
        </w:rPr>
        <w:t>50 order</w:t>
      </w:r>
      <w:proofErr w:type="gramEnd"/>
      <w:r w:rsidRPr="00FA2057" w:rsidR="000B077A">
        <w:rPr>
          <w:rFonts w:asciiTheme="minorHAnsi" w:hAnsiTheme="minorHAnsi" w:cstheme="minorHAnsi"/>
          <w:sz w:val="22"/>
          <w:szCs w:val="22"/>
        </w:rPr>
        <w:t xml:space="preserve"> cap indicated that the Program was not intended to be open for all attendees. Supporting documentation for flyers was insufficient as it did not include the flyer to be printed. </w:t>
      </w:r>
    </w:p>
    <w:p w:rsidRPr="00FA2057" w:rsidR="00D50483" w:rsidP="00D50483" w:rsidRDefault="00D50483" w14:paraId="08FE9664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:rsidRPr="00FA2057" w:rsidR="00D50483" w:rsidP="00D50483" w:rsidRDefault="00D50483" w14:paraId="29DC2F75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$847.00</w:t>
      </w:r>
    </w:p>
    <w:p w:rsidRPr="00FA2057" w:rsidR="00D50483" w:rsidP="00D50483" w:rsidRDefault="00D50483" w14:paraId="288007E2" w14:textId="4AD92F8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 w:rsidR="00110497">
        <w:rPr>
          <w:rStyle w:val="normaltextrun"/>
          <w:rFonts w:asciiTheme="minorHAnsi" w:hAnsiTheme="minorHAnsi" w:cstheme="minorHAnsi"/>
          <w:sz w:val="22"/>
          <w:szCs w:val="22"/>
        </w:rPr>
        <w:t>$0.00</w:t>
      </w:r>
    </w:p>
    <w:p w:rsidRPr="00FA2057" w:rsidR="00110497" w:rsidP="455066D8" w:rsidRDefault="24662870" w14:paraId="035EB935" w14:textId="7EC45C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FA2057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Pr="00FA2057">
        <w:t xml:space="preserve"> </w:t>
      </w:r>
      <w:r w:rsidRPr="00FA2057">
        <w:rPr>
          <w:rStyle w:val="normaltextrun"/>
          <w:rFonts w:asciiTheme="minorHAnsi" w:hAnsiTheme="minorHAnsi" w:cstheme="minorBidi"/>
          <w:sz w:val="22"/>
          <w:szCs w:val="22"/>
        </w:rPr>
        <w:t>Chris Gasche motions to zero fund application. Dipankar Yettapu seconds. Vote of 9-0-2.</w:t>
      </w:r>
    </w:p>
    <w:p w:rsidRPr="00FA2057" w:rsidR="00DD763E" w:rsidP="00DD763E" w:rsidRDefault="00DD763E" w14:paraId="6DF41C3A" w14:textId="7777777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sz w:val="22"/>
          <w:szCs w:val="22"/>
        </w:rPr>
        <w:t>159184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>
        <w:rPr>
          <w:rStyle w:val="eop"/>
          <w:rFonts w:ascii="Calibri" w:hAnsi="Calibri" w:cs="Calibri"/>
          <w:b/>
          <w:bCs/>
          <w:sz w:val="22"/>
          <w:szCs w:val="22"/>
        </w:rPr>
        <w:t>Art Ed Student Organization</w:t>
      </w:r>
    </w:p>
    <w:p w:rsidRPr="00FA2057" w:rsidR="00DD763E" w:rsidP="00DD763E" w:rsidRDefault="00DD763E" w14:paraId="48EBCF8F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</w:p>
    <w:p w:rsidRPr="00FA2057" w:rsidR="00DD763E" w:rsidP="00DD763E" w:rsidRDefault="00DD763E" w14:paraId="19868FC5" w14:textId="07DD2F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>
        <w:rPr>
          <w:rFonts w:asciiTheme="minorHAnsi" w:hAnsiTheme="minorHAnsi" w:cstheme="minorHAnsi"/>
          <w:sz w:val="22"/>
          <w:szCs w:val="22"/>
        </w:rPr>
        <w:t xml:space="preserve">Previously denied due to roster out of compliance </w:t>
      </w:r>
    </w:p>
    <w:p w:rsidRPr="00FA2057" w:rsidR="00DD763E" w:rsidP="00DD763E" w:rsidRDefault="00DD763E" w14:paraId="5A4644D8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DD763E" w:rsidP="00DD763E" w:rsidRDefault="00DD763E" w14:paraId="54CBE8DC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5,000.00</w:t>
      </w:r>
    </w:p>
    <w:p w:rsidRPr="00FA2057" w:rsidR="00DD763E" w:rsidP="00DD763E" w:rsidRDefault="00DD763E" w14:paraId="2DB12A52" w14:textId="075D213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</w:t>
      </w:r>
      <w:r w:rsidRPr="00FA2057" w:rsidR="013AB7B8">
        <w:rPr>
          <w:rStyle w:val="normaltextrun"/>
          <w:rFonts w:ascii="Calibri" w:hAnsi="Calibri" w:cs="Calibri"/>
          <w:sz w:val="22"/>
          <w:szCs w:val="22"/>
        </w:rPr>
        <w:t xml:space="preserve"> $1,000.00</w:t>
      </w:r>
    </w:p>
    <w:p w:rsidRPr="00FA2057" w:rsidR="00B506F2" w:rsidP="00DD763E" w:rsidRDefault="00B506F2" w14:paraId="4C1E01A2" w14:textId="1CEBB9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Meeting notes</w:t>
      </w:r>
      <w:r w:rsidRPr="00FA2057">
        <w:t>:</w:t>
      </w:r>
      <w:r w:rsidRPr="00FA2057">
        <w:rPr>
          <w:rFonts w:ascii="Calibri" w:hAnsi="Calibri" w:cs="Calibri"/>
          <w:sz w:val="22"/>
          <w:szCs w:val="22"/>
        </w:rPr>
        <w:t xml:space="preserve"> </w:t>
      </w:r>
      <w:r w:rsidRPr="00FA2057" w:rsidR="005B2C05">
        <w:rPr>
          <w:rFonts w:ascii="Calibri" w:hAnsi="Calibri" w:cs="Calibri"/>
          <w:sz w:val="22"/>
          <w:szCs w:val="22"/>
        </w:rPr>
        <w:t>Alfonso Munaco</w:t>
      </w:r>
      <w:r w:rsidRPr="00FA2057" w:rsidR="006D4047">
        <w:rPr>
          <w:rFonts w:ascii="Calibri" w:hAnsi="Calibri" w:cs="Calibri"/>
          <w:sz w:val="22"/>
          <w:szCs w:val="22"/>
        </w:rPr>
        <w:t xml:space="preserve"> motions to fund line item 1 and deny all other line items</w:t>
      </w:r>
      <w:r w:rsidRPr="00FA2057" w:rsidR="37E018D0">
        <w:rPr>
          <w:rFonts w:ascii="Calibri" w:hAnsi="Calibri" w:cs="Calibri"/>
          <w:sz w:val="22"/>
          <w:szCs w:val="22"/>
        </w:rPr>
        <w:t xml:space="preserve"> for bad supporting documentation</w:t>
      </w:r>
      <w:r w:rsidRPr="00FA2057" w:rsidR="006D4047">
        <w:rPr>
          <w:rFonts w:ascii="Calibri" w:hAnsi="Calibri" w:cs="Calibri"/>
          <w:sz w:val="22"/>
          <w:szCs w:val="22"/>
        </w:rPr>
        <w:t xml:space="preserve">. </w:t>
      </w:r>
      <w:r w:rsidRPr="00FA2057" w:rsidR="00B32537">
        <w:rPr>
          <w:rFonts w:ascii="Calibri" w:hAnsi="Calibri" w:cs="Calibri"/>
          <w:sz w:val="22"/>
          <w:szCs w:val="22"/>
        </w:rPr>
        <w:t xml:space="preserve">Chris </w:t>
      </w:r>
      <w:r w:rsidRPr="00FA2057" w:rsidR="00A3373F">
        <w:rPr>
          <w:rFonts w:ascii="Calibri" w:hAnsi="Calibri" w:cs="Calibri"/>
          <w:sz w:val="22"/>
          <w:szCs w:val="22"/>
        </w:rPr>
        <w:t>Gasche seconds</w:t>
      </w:r>
      <w:r w:rsidRPr="00FA2057" w:rsidR="006D4047">
        <w:rPr>
          <w:rFonts w:ascii="Calibri" w:hAnsi="Calibri" w:cs="Calibri"/>
          <w:sz w:val="22"/>
          <w:szCs w:val="22"/>
        </w:rPr>
        <w:t>. Vote 11-0-0.</w:t>
      </w:r>
    </w:p>
    <w:p w:rsidRPr="00FA2057" w:rsidR="003B5695" w:rsidP="455066D8" w:rsidRDefault="003B5695" w14:paraId="0838C573" w14:textId="04FB79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</w:p>
    <w:p w:rsidRPr="00FA2057" w:rsidR="003B5695" w:rsidP="003B5695" w:rsidRDefault="003B5695" w14:paraId="3E6E7B0E" w14:textId="09F3678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  <w:r w:rsidRPr="00FA2057">
        <w:rPr>
          <w:rStyle w:val="normaltextrun"/>
          <w:rFonts w:ascii="Calibri" w:hAnsi="Calibri" w:cs="Calibri"/>
          <w:b/>
          <w:bCs/>
        </w:rPr>
        <w:t>Denied Applications</w:t>
      </w:r>
    </w:p>
    <w:p w:rsidRPr="00FA2057" w:rsidR="003B5695" w:rsidP="00C75CD7" w:rsidRDefault="003B5695" w14:paraId="59D33C19" w14:textId="118293F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33"/>
        <w:gridCol w:w="1835"/>
        <w:gridCol w:w="3452"/>
        <w:gridCol w:w="1502"/>
        <w:gridCol w:w="1428"/>
      </w:tblGrid>
      <w:tr w:rsidRPr="00FA2057" w:rsidR="008F4495" w:rsidTr="008F4495" w14:paraId="7D92F12A" w14:textId="77777777">
        <w:trPr>
          <w:trHeight w:val="405"/>
        </w:trPr>
        <w:tc>
          <w:tcPr>
            <w:tcW w:w="1133" w:type="dxa"/>
            <w:noWrap/>
            <w:hideMark/>
          </w:tcPr>
          <w:p w:rsidRPr="00FA2057" w:rsidR="008F4495" w:rsidP="00C75CD7" w:rsidRDefault="008F4495" w14:paraId="09DFC18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A2057">
              <w:rPr>
                <w:rFonts w:ascii="Calibri" w:hAnsi="Calibri" w:cs="Calibri"/>
                <w:b/>
                <w:bCs/>
                <w:sz w:val="22"/>
                <w:szCs w:val="22"/>
              </w:rPr>
              <w:t>App Number</w:t>
            </w:r>
          </w:p>
        </w:tc>
        <w:tc>
          <w:tcPr>
            <w:tcW w:w="1835" w:type="dxa"/>
            <w:noWrap/>
            <w:hideMark/>
          </w:tcPr>
          <w:p w:rsidRPr="00FA2057" w:rsidR="008F4495" w:rsidP="00C75CD7" w:rsidRDefault="008F4495" w14:paraId="68114D8F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A2057">
              <w:rPr>
                <w:rFonts w:ascii="Calibri" w:hAnsi="Calibri" w:cs="Calibri"/>
                <w:b/>
                <w:bCs/>
                <w:sz w:val="22"/>
                <w:szCs w:val="22"/>
              </w:rPr>
              <w:t>Funding Application Type</w:t>
            </w:r>
          </w:p>
        </w:tc>
        <w:tc>
          <w:tcPr>
            <w:tcW w:w="3452" w:type="dxa"/>
            <w:hideMark/>
          </w:tcPr>
          <w:p w:rsidRPr="00FA2057" w:rsidR="008F4495" w:rsidP="00C75CD7" w:rsidRDefault="008F4495" w14:paraId="7AD9532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A2057">
              <w:rPr>
                <w:rFonts w:ascii="Calibri" w:hAnsi="Calibri" w:cs="Calibri"/>
                <w:b/>
                <w:bCs/>
                <w:sz w:val="22"/>
                <w:szCs w:val="22"/>
              </w:rPr>
              <w:t>RSO Name</w:t>
            </w:r>
          </w:p>
        </w:tc>
        <w:tc>
          <w:tcPr>
            <w:tcW w:w="1502" w:type="dxa"/>
            <w:noWrap/>
            <w:hideMark/>
          </w:tcPr>
          <w:p w:rsidRPr="00FA2057" w:rsidR="008F4495" w:rsidP="00C75CD7" w:rsidRDefault="008F4495" w14:paraId="7E57975E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A2057">
              <w:rPr>
                <w:rFonts w:ascii="Calibri" w:hAnsi="Calibri" w:cs="Calibri"/>
                <w:b/>
                <w:bCs/>
                <w:sz w:val="22"/>
                <w:szCs w:val="22"/>
              </w:rPr>
              <w:t>Requested Amount</w:t>
            </w:r>
          </w:p>
        </w:tc>
        <w:tc>
          <w:tcPr>
            <w:tcW w:w="1428" w:type="dxa"/>
            <w:noWrap/>
            <w:hideMark/>
          </w:tcPr>
          <w:p w:rsidRPr="00FA2057" w:rsidR="008F4495" w:rsidP="00C75CD7" w:rsidRDefault="008F4495" w14:paraId="0156E4C4" w14:textId="77777777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A2057">
              <w:rPr>
                <w:rFonts w:ascii="Calibri" w:hAnsi="Calibri" w:cs="Calibri"/>
                <w:b/>
                <w:bCs/>
                <w:sz w:val="22"/>
                <w:szCs w:val="22"/>
              </w:rPr>
              <w:t>Allocated Amount</w:t>
            </w:r>
          </w:p>
        </w:tc>
      </w:tr>
      <w:tr w:rsidRPr="00FA2057" w:rsidR="008F4495" w:rsidTr="008F4495" w14:paraId="64870B91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4B439C81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039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7BD7EB55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256C205B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Baltic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021FBEE" w14:textId="2C92642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1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72CAAE21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48D8B6D3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2BD3A2F4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386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711F25FB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530108F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Bankruptcy Law Societ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69C2C705" w14:textId="0719B1A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2,095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705A0758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25CF2768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11BFAF9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55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01BFE27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395FA1F5" w14:textId="15F3AA2E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Delta Chi Fraternit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24D50CB9" w14:textId="3FD466B3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2,614.64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1C55E216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6A29A1B1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17278A3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234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62EE13C1" w14:textId="5274BF83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ject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6278C0A8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Design Build Fl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D83DC4D" w14:textId="63E3E04D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221.99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6A745B2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3A06B8DA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5A2CEFF2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561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08FDFF4B" w14:textId="3820D06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ject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133794B3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Engineering Outreach Societ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56505032" w14:textId="5DE7BE82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438.91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62217EB4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36D3B030" w14:textId="77777777">
        <w:trPr>
          <w:trHeight w:val="52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2EEE4788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346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063AF910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1F718752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Food Science and Human Nutrition Graduate Student Association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61612A95" w14:textId="1E8458D2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4,8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67AB6F24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402DC6CC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721B01CB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97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1120B937" w14:textId="565030BA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ject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2F6E3F2F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 xml:space="preserve">Illini </w:t>
            </w: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Awaaz</w:t>
            </w:r>
            <w:proofErr w:type="spellEnd"/>
            <w:r w:rsidRPr="00FA2057">
              <w:rPr>
                <w:rFonts w:ascii="Calibri" w:hAnsi="Calibri" w:cs="Calibri"/>
                <w:sz w:val="22"/>
                <w:szCs w:val="22"/>
              </w:rPr>
              <w:t xml:space="preserve"> A Cappella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337ABD80" w14:textId="5D6A3180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4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06C49FA9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02D928C5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373066F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144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56EBBA72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2C5C8CA5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Motorcycle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758C58A0" w14:textId="4DF9E4D9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9,956.61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2430E54B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75AD6014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5FFDBBB8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779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24177DDB" w14:textId="06CD4183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ject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3443F64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i Powerlifting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2E4BD2B8" w14:textId="0B56E88E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5,469.47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2DDF96EA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39D49ABC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174BCDA3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49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521CAF1F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317707F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Men's Lacrosse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3E7A3294" w14:textId="20243846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3,9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70F31E0C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0C1D0A1A" w14:textId="77777777">
        <w:trPr>
          <w:trHeight w:val="290"/>
        </w:trPr>
        <w:tc>
          <w:tcPr>
            <w:tcW w:w="1133" w:type="dxa"/>
            <w:hideMark/>
          </w:tcPr>
          <w:p w:rsidRPr="00FA2057" w:rsidR="008F4495" w:rsidP="000938E7" w:rsidRDefault="008F4495" w14:paraId="2C40F930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38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53A46693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650001D2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Illinois Men's Lacrosse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C52CF1F" w14:textId="288FA11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4,355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1FE0BF71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363B0BDA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511935D3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038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4F32CA33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6A83EB9A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Keramos</w:t>
            </w:r>
            <w:proofErr w:type="spellEnd"/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61F2746B" w14:textId="2924742F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1,685.74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2D692848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590E81E3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12427ECB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544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1C06E7FF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4FFEE898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Outdoor Adventure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012DE996" w14:textId="7689EDB6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1,498.78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966D53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2F6E4421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1C99BDC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79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51124CB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noWrap/>
            <w:hideMark/>
          </w:tcPr>
          <w:p w:rsidRPr="00FA2057" w:rsidR="008F4495" w:rsidP="000938E7" w:rsidRDefault="008F4495" w14:paraId="4616D982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ublic Interest Law Foundation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75A32AD0" w14:textId="247159A1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1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0FAE5E8F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37B08B3F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343877F6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lastRenderedPageBreak/>
              <w:t>160786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755EE744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54DAFFCE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ublic Interest Law Foundation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70947573" w14:textId="2B88285E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537.5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0A6AA109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71482748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0ADAB37A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16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0323FCA8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noWrap/>
            <w:hideMark/>
          </w:tcPr>
          <w:p w:rsidRPr="00FA2057" w:rsidR="008F4495" w:rsidP="000938E7" w:rsidRDefault="008F4495" w14:paraId="16A06864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ublic Interest Law Foundation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22D17004" w14:textId="21815E70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537.5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7C30FF6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517718F8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7817E9F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50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4877AFD3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32A11EA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Robobrawl</w:t>
            </w:r>
            <w:proofErr w:type="spellEnd"/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6A229156" w14:textId="7B10C2AE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84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4B2E7CD0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0C4A3AE8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105C10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30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34CB08B4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noWrap/>
            <w:hideMark/>
          </w:tcPr>
          <w:p w:rsidRPr="00FA2057" w:rsidR="008F4495" w:rsidP="000938E7" w:rsidRDefault="008F4495" w14:paraId="6C19AF1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FA2057">
              <w:rPr>
                <w:rFonts w:ascii="Calibri" w:hAnsi="Calibri" w:cs="Calibri"/>
                <w:sz w:val="22"/>
                <w:szCs w:val="22"/>
              </w:rPr>
              <w:t>Robobrawl</w:t>
            </w:r>
            <w:proofErr w:type="spellEnd"/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305EED0F" w14:textId="4D097ECD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1,545.96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44B91AE9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278B6378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16C29D1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637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431147C8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08FBA7F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horthand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396850B4" w14:textId="0052666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163.1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71ECE14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3D66763F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2973C40B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97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59349E7B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noWrap/>
            <w:hideMark/>
          </w:tcPr>
          <w:p w:rsidRPr="00FA2057" w:rsidR="008F4495" w:rsidP="000938E7" w:rsidRDefault="008F4495" w14:paraId="52B0AF45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Taiwanese Student Association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5F40DB0F" w14:textId="742F2E6B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4,0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620A4FE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16DB18DD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1ED31DCA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01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242A8C20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0F4E74E1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Taiwanese Student Association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FE699A1" w14:textId="5114B722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6,092.4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CA090A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6B09A451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E558BDB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41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62E34BE4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44E34311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The Immigration Law Societ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5D90C9D3" w14:textId="22C269BF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44.67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169B9E03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67EBAB03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BF19F59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39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2F7B1723" w14:textId="175F886D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ject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203372A8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The Immigration Law Societ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70C261CF" w14:textId="47016E60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311.09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6C2F26A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48A73E1C" w14:textId="77777777">
        <w:trPr>
          <w:trHeight w:val="52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570C8F25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432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17DC5E5A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7C1C6959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Transportation and Development Institute Graduate Student Organization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6902868C" w14:textId="1CF43C3B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147.55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20F09595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2DEE5BB7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53068ED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59425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3DA39432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477908D2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Women in Chemical Sciences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09544525" w14:textId="60B777BA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1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00ED62A7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3F74778C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2C41340E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79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5C76C162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52E5A8F3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Zeta Psi Fraternit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F8F5A6D" w14:textId="797901AB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295.77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498CF3DE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2BB90715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721AFEE9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866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10B234AC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1F9B600F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Zeta Psi Fraternit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26C0F46B" w14:textId="3241FAED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2,5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36D85F6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05C0AD8E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74518CDD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160792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7795EB20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4D6A19BE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Zeta Psi Fraternit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7A6A763F" w14:textId="28442F0A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4,643.99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61474220" w14:textId="77777777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FA2057">
              <w:rPr>
                <w:rFonts w:ascii="Calibri" w:hAnsi="Calibri" w:cs="Calibri"/>
                <w:sz w:val="22"/>
                <w:szCs w:val="22"/>
              </w:rPr>
              <w:t>$0.00</w:t>
            </w:r>
          </w:p>
        </w:tc>
      </w:tr>
      <w:tr w:rsidRPr="00FA2057" w:rsidR="008F4495" w:rsidTr="008F4495" w14:paraId="0D1D266C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104AD5F6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760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21FEF9A3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4DBBAFB1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Illini Waterski and Wakeboard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344FEC19" w14:textId="5ACD5D69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3,350.24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792149E7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0346EFFB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3257A852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59429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67E11645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41205605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Institute of Industrial &amp; Systems Engineers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1090C873" w14:textId="138569A0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3,022.7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1D6693F5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035A1A60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537118B8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598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34CE2EF4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64EC0488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Malaysian Student Association (</w:t>
            </w:r>
            <w:proofErr w:type="spellStart"/>
            <w:r w:rsidRPr="00FA2057">
              <w:rPr>
                <w:rFonts w:ascii="Calibri" w:hAnsi="Calibri" w:eastAsia="Times New Roman" w:cs="Calibri"/>
              </w:rPr>
              <w:t>MaSA</w:t>
            </w:r>
            <w:proofErr w:type="spellEnd"/>
            <w:r w:rsidRPr="00FA2057">
              <w:rPr>
                <w:rFonts w:ascii="Calibri" w:hAnsi="Calibri" w:eastAsia="Times New Roman" w:cs="Calibri"/>
              </w:rPr>
              <w:t>)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D76B098" w14:textId="0031E8DC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677.77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D61933B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0DFE2B48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32B2837B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874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056ADEC7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6FF12AA4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MEDLIFE UIUC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11FDD82E" w14:textId="15BEE936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9,999.9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25B2744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4C435DA9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ACF18E2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595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25FA8AFE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17B2F38A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SKY at UIUC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735B0A0" w14:textId="58057351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6,0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71C5CC81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2E1D7AE7" w14:textId="77777777">
        <w:trPr>
          <w:trHeight w:val="290"/>
        </w:trPr>
        <w:tc>
          <w:tcPr>
            <w:tcW w:w="1133" w:type="dxa"/>
            <w:hideMark/>
          </w:tcPr>
          <w:p w:rsidRPr="00FA2057" w:rsidR="008F4495" w:rsidP="000938E7" w:rsidRDefault="008F4495" w14:paraId="4F6CEC58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867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20B3BE8B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2AA1946B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American Medical Women's Association at UIUC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13C79003" w14:textId="6425C332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445.33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69EC6CF9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7C963024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3C00BFB8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59723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03C7BA7B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2049C2D9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American Society of Civil Engineers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8C4C138" w14:textId="17BE403D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7,377.42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3F3558A3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2D80093F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28C1C77F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512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2D0F14B3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3699EE65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Christians on Campus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A5B6A96" w14:textId="78B32D49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5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3014EACA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0D016564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23EF82C4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886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36785A9E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423928D4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Future Business Leaders of America Collegiate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25E02728" w14:textId="0CDD5484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183.99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234AF0B7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49629359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099B56B1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898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275981F8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2FDBCD61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Future Business Leaders of America Collegiate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1E62C441" w14:textId="21FFFD55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1,5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4E0FA610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1F76994C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5BB8782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59844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664A7FAF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53114745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Institute of Industrial &amp; Systems Engineers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58E81515" w14:textId="74A67440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3,75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A7D9980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169E612F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23E3AB43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688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702DFB16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2F065B5A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Japanese Student Association at UIUC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21EB55F4" w14:textId="30C6BB4E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597.6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C4D2557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5574556B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55031519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790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724D55CB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1BE1344D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National Lawyers Guild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29A022A6" w14:textId="530C6325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392.7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7F5E0860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1428756C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AFDBE2A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59185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2375385C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62FFF8DD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Statistics Doctoral Students Association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10FB0F27" w14:textId="1D446B0B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6,5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0A810EFB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368BDDA9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F2D7996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58855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3E9E6907" w14:textId="64CB4E59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ject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5E2FFCFF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Triangle Fraternity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7209991A" w14:textId="6689A5DD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469.61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75436BCF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69ADBB4F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2EC360CE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024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18659275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0BB06142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Christians on Campus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088FD0C9" w14:textId="49AD00F3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3,335.11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10495E27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6A4D4548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48F7A7EE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59422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5FF23452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69CE05FA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Iranian Music Heritage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1FC84002" w14:textId="0D0A592D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1,550.5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604C4DB0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6B4D7DB8" w14:textId="77777777">
        <w:trPr>
          <w:trHeight w:val="52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3167CE06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014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7657811C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16011393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Undergraduate Law Review at the University of Illinois at Urbana-Champaign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258A061" w14:textId="610BC03A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275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D0D88FF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0F5576FA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16DCE8F1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391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33E12B03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603BD42D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Illinois Promise Council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7247A420" w14:textId="1ADA69B5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1,25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41706167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6C03A52E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5CC1FE08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lastRenderedPageBreak/>
              <w:t>160675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193B4F00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13528187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American Concrete Institute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5F3FD94E" w14:textId="4816092A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1,84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2F806732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6470F9CC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2E4C281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762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7D06C52C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07C721EC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Illini Women's Soccer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7D6D14CD" w14:textId="106A63E2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228.9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CC3F3E8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247CC2E8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5D2C043D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765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7CAB7F09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5A35652B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Illini Women's Soccer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4D7707D9" w14:textId="5C867D7D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2,509.16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6A74F8E1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11119769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14DF8B9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872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074BC520" w14:textId="2E88FA94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ject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00D61008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Illinois Men's Lacrosse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2F31A73F" w14:textId="5801D542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2,31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1EE9F967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2CD99BEA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6AEA4EB4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863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39DA3063" w14:textId="595F287B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ject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027F11DF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Illinois Men's Lacrosse Club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5FDD4B90" w14:textId="32A0D8EA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9,9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47A8ABF4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039D0B42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333F258B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411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18900E8E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Service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698B14E1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K-Project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17ACFDE4" w14:textId="5FAE67DE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36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6294DADC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05A0E5E3" w14:textId="77777777">
        <w:trPr>
          <w:trHeight w:val="290"/>
        </w:trPr>
        <w:tc>
          <w:tcPr>
            <w:tcW w:w="1133" w:type="dxa"/>
            <w:noWrap/>
            <w:hideMark/>
          </w:tcPr>
          <w:p w:rsidRPr="00FA2057" w:rsidR="008F4495" w:rsidP="000938E7" w:rsidRDefault="008F4495" w14:paraId="3AC59494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160646</w:t>
            </w:r>
          </w:p>
        </w:tc>
        <w:tc>
          <w:tcPr>
            <w:tcW w:w="1835" w:type="dxa"/>
            <w:noWrap/>
            <w:hideMark/>
          </w:tcPr>
          <w:p w:rsidRPr="00FA2057" w:rsidR="008F4495" w:rsidP="000938E7" w:rsidRDefault="008F4495" w14:paraId="48E1D50C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Programs</w:t>
            </w:r>
          </w:p>
        </w:tc>
        <w:tc>
          <w:tcPr>
            <w:tcW w:w="3452" w:type="dxa"/>
            <w:hideMark/>
          </w:tcPr>
          <w:p w:rsidRPr="00FA2057" w:rsidR="008F4495" w:rsidP="000938E7" w:rsidRDefault="008F4495" w14:paraId="1AB6FAB0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Society of Hispanic Professional Engineers</w:t>
            </w:r>
          </w:p>
        </w:tc>
        <w:tc>
          <w:tcPr>
            <w:tcW w:w="1502" w:type="dxa"/>
            <w:noWrap/>
            <w:hideMark/>
          </w:tcPr>
          <w:p w:rsidRPr="00FA2057" w:rsidR="008F4495" w:rsidP="000938E7" w:rsidRDefault="008F4495" w14:paraId="78BBF6CB" w14:textId="40D387D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9,800.00</w:t>
            </w:r>
          </w:p>
        </w:tc>
        <w:tc>
          <w:tcPr>
            <w:tcW w:w="1428" w:type="dxa"/>
            <w:noWrap/>
            <w:hideMark/>
          </w:tcPr>
          <w:p w:rsidRPr="00FA2057" w:rsidR="008F4495" w:rsidP="000938E7" w:rsidRDefault="008F4495" w14:paraId="5DF7C72D" w14:textId="77777777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11E5FE20" w14:textId="60B74CF7">
        <w:trPr>
          <w:trHeight w:val="290"/>
        </w:trPr>
        <w:tc>
          <w:tcPr>
            <w:tcW w:w="1133" w:type="dxa"/>
            <w:noWrap/>
          </w:tcPr>
          <w:p w:rsidRPr="00FA2057" w:rsidR="008F4495" w:rsidP="00767E4B" w:rsidRDefault="008F4495" w14:paraId="37CC1EFA" w14:textId="5B9016A3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cs="Calibri"/>
              </w:rPr>
              <w:t>160864</w:t>
            </w:r>
          </w:p>
        </w:tc>
        <w:tc>
          <w:tcPr>
            <w:tcW w:w="1835" w:type="dxa"/>
            <w:noWrap/>
          </w:tcPr>
          <w:p w:rsidRPr="00FA2057" w:rsidR="008F4495" w:rsidP="00767E4B" w:rsidRDefault="008F4495" w14:paraId="2CCD3A68" w14:textId="41C16439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cs="Calibri"/>
              </w:rPr>
              <w:t>Services</w:t>
            </w:r>
          </w:p>
        </w:tc>
        <w:tc>
          <w:tcPr>
            <w:tcW w:w="3452" w:type="dxa"/>
          </w:tcPr>
          <w:p w:rsidRPr="00FA2057" w:rsidR="008F4495" w:rsidP="00767E4B" w:rsidRDefault="008F4495" w14:paraId="58467C99" w14:textId="332EC5F6">
            <w:pPr>
              <w:jc w:val="center"/>
              <w:rPr>
                <w:rFonts w:ascii="Calibri" w:hAnsi="Calibri" w:eastAsia="Times New Roman" w:cs="Calibri"/>
              </w:rPr>
            </w:pPr>
            <w:proofErr w:type="spellStart"/>
            <w:r w:rsidRPr="00FA2057">
              <w:rPr>
                <w:rFonts w:ascii="Calibri" w:hAnsi="Calibri" w:cs="Calibri"/>
              </w:rPr>
              <w:t>MedLaunch</w:t>
            </w:r>
            <w:proofErr w:type="spellEnd"/>
          </w:p>
        </w:tc>
        <w:tc>
          <w:tcPr>
            <w:tcW w:w="1502" w:type="dxa"/>
            <w:noWrap/>
          </w:tcPr>
          <w:p w:rsidRPr="00FA2057" w:rsidR="008F4495" w:rsidP="00767E4B" w:rsidRDefault="008F4495" w14:paraId="2326EB1A" w14:textId="246D2D62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cs="Calibri"/>
              </w:rPr>
              <w:t xml:space="preserve">$992.61 </w:t>
            </w:r>
          </w:p>
        </w:tc>
        <w:tc>
          <w:tcPr>
            <w:tcW w:w="1428" w:type="dxa"/>
            <w:noWrap/>
          </w:tcPr>
          <w:p w:rsidRPr="00FA2057" w:rsidR="008F4495" w:rsidP="00767E4B" w:rsidRDefault="008F4495" w14:paraId="2715FF0B" w14:textId="70A043A5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308298E3" w14:textId="3D83F652">
        <w:trPr>
          <w:trHeight w:val="290"/>
        </w:trPr>
        <w:tc>
          <w:tcPr>
            <w:tcW w:w="1133" w:type="dxa"/>
            <w:noWrap/>
          </w:tcPr>
          <w:p w:rsidRPr="00FA2057" w:rsidR="008F4495" w:rsidP="003E4717" w:rsidRDefault="008F4495" w14:paraId="3506472D" w14:textId="6F76C8E5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160705</w:t>
            </w:r>
          </w:p>
        </w:tc>
        <w:tc>
          <w:tcPr>
            <w:tcW w:w="1835" w:type="dxa"/>
            <w:noWrap/>
          </w:tcPr>
          <w:p w:rsidRPr="00FA2057" w:rsidR="008F4495" w:rsidP="003E4717" w:rsidRDefault="008F4495" w14:paraId="4CE56330" w14:textId="3B05E10B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Programs</w:t>
            </w:r>
          </w:p>
        </w:tc>
        <w:tc>
          <w:tcPr>
            <w:tcW w:w="3452" w:type="dxa"/>
          </w:tcPr>
          <w:p w:rsidRPr="00FA2057" w:rsidR="008F4495" w:rsidP="003E4717" w:rsidRDefault="008F4495" w14:paraId="171AFA1D" w14:textId="6B97338B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American Constitution Society</w:t>
            </w:r>
          </w:p>
        </w:tc>
        <w:tc>
          <w:tcPr>
            <w:tcW w:w="1502" w:type="dxa"/>
            <w:noWrap/>
          </w:tcPr>
          <w:p w:rsidRPr="00FA2057" w:rsidR="008F4495" w:rsidP="003E4717" w:rsidRDefault="008F4495" w14:paraId="00F9DD91" w14:textId="22A13F74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 xml:space="preserve">$55.96 </w:t>
            </w:r>
          </w:p>
        </w:tc>
        <w:tc>
          <w:tcPr>
            <w:tcW w:w="1428" w:type="dxa"/>
            <w:noWrap/>
          </w:tcPr>
          <w:p w:rsidRPr="00FA2057" w:rsidR="008F4495" w:rsidP="003E4717" w:rsidRDefault="008F4495" w14:paraId="0CB5AB8B" w14:textId="216874BB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552E4ACC" w14:textId="77777777">
        <w:trPr>
          <w:trHeight w:val="290"/>
        </w:trPr>
        <w:tc>
          <w:tcPr>
            <w:tcW w:w="1133" w:type="dxa"/>
            <w:noWrap/>
          </w:tcPr>
          <w:p w:rsidRPr="00FA2057" w:rsidR="008F4495" w:rsidP="008F4495" w:rsidRDefault="008F4495" w14:paraId="26CBD633" w14:textId="09E74A30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160672</w:t>
            </w:r>
          </w:p>
        </w:tc>
        <w:tc>
          <w:tcPr>
            <w:tcW w:w="1835" w:type="dxa"/>
            <w:noWrap/>
          </w:tcPr>
          <w:p w:rsidRPr="00FA2057" w:rsidR="008F4495" w:rsidP="008F4495" w:rsidRDefault="008F4495" w14:paraId="74E53180" w14:textId="0915B828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Programs</w:t>
            </w:r>
          </w:p>
        </w:tc>
        <w:tc>
          <w:tcPr>
            <w:tcW w:w="3452" w:type="dxa"/>
          </w:tcPr>
          <w:p w:rsidRPr="00FA2057" w:rsidR="008F4495" w:rsidP="008F4495" w:rsidRDefault="008F4495" w14:paraId="17A8E693" w14:textId="21468A29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Muslim Students Association</w:t>
            </w:r>
          </w:p>
        </w:tc>
        <w:tc>
          <w:tcPr>
            <w:tcW w:w="1502" w:type="dxa"/>
            <w:noWrap/>
          </w:tcPr>
          <w:p w:rsidRPr="00FA2057" w:rsidR="008F4495" w:rsidP="008F4495" w:rsidRDefault="008F4495" w14:paraId="45A25E9B" w14:textId="2A2F0024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 xml:space="preserve">$3,211.00 </w:t>
            </w:r>
          </w:p>
        </w:tc>
        <w:tc>
          <w:tcPr>
            <w:tcW w:w="1428" w:type="dxa"/>
            <w:noWrap/>
          </w:tcPr>
          <w:p w:rsidRPr="00FA2057" w:rsidR="008F4495" w:rsidP="008F4495" w:rsidRDefault="008F4495" w14:paraId="01144BE9" w14:textId="7D0E829E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008F4495" w:rsidTr="008F4495" w14:paraId="018F4A70" w14:textId="77777777">
        <w:trPr>
          <w:trHeight w:val="290"/>
        </w:trPr>
        <w:tc>
          <w:tcPr>
            <w:tcW w:w="1133" w:type="dxa"/>
            <w:noWrap/>
          </w:tcPr>
          <w:p w:rsidRPr="00FA2057" w:rsidR="008F4495" w:rsidP="008F4495" w:rsidRDefault="008F4495" w14:paraId="343D0F3D" w14:textId="50C0F088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160084</w:t>
            </w:r>
          </w:p>
        </w:tc>
        <w:tc>
          <w:tcPr>
            <w:tcW w:w="1835" w:type="dxa"/>
            <w:noWrap/>
          </w:tcPr>
          <w:p w:rsidRPr="00FA2057" w:rsidR="008F4495" w:rsidP="008F4495" w:rsidRDefault="008F4495" w14:paraId="257E6636" w14:textId="14D87F1B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Programs</w:t>
            </w:r>
          </w:p>
        </w:tc>
        <w:tc>
          <w:tcPr>
            <w:tcW w:w="3452" w:type="dxa"/>
          </w:tcPr>
          <w:p w:rsidRPr="00FA2057" w:rsidR="008F4495" w:rsidP="008F4495" w:rsidRDefault="008F4495" w14:paraId="7D23F14B" w14:textId="5090DF49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National Lawyers Guild</w:t>
            </w:r>
          </w:p>
        </w:tc>
        <w:tc>
          <w:tcPr>
            <w:tcW w:w="1502" w:type="dxa"/>
            <w:noWrap/>
          </w:tcPr>
          <w:p w:rsidRPr="00FA2057" w:rsidR="008F4495" w:rsidP="008F4495" w:rsidRDefault="008F4495" w14:paraId="66ECB59E" w14:textId="60D2E15D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 xml:space="preserve">$389.70 </w:t>
            </w:r>
          </w:p>
        </w:tc>
        <w:tc>
          <w:tcPr>
            <w:tcW w:w="1428" w:type="dxa"/>
            <w:noWrap/>
          </w:tcPr>
          <w:p w:rsidRPr="00FA2057" w:rsidR="008F4495" w:rsidP="008F4495" w:rsidRDefault="008F4495" w14:paraId="2200537B" w14:textId="42836B59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  <w:tr w:rsidRPr="00FA2057" w:rsidR="5B7FC23D" w:rsidTr="5B7FC23D" w14:paraId="3F869A9D" w14:textId="77777777">
        <w:trPr>
          <w:trHeight w:val="290"/>
        </w:trPr>
        <w:tc>
          <w:tcPr>
            <w:tcW w:w="1133" w:type="dxa"/>
            <w:noWrap/>
          </w:tcPr>
          <w:p w:rsidRPr="00FA2057" w:rsidR="5B7FC23D" w:rsidP="5B7FC23D" w:rsidRDefault="2B5492EE" w14:paraId="2B8CBBF3" w14:textId="343AC7AA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160817</w:t>
            </w:r>
          </w:p>
        </w:tc>
        <w:tc>
          <w:tcPr>
            <w:tcW w:w="1835" w:type="dxa"/>
            <w:noWrap/>
          </w:tcPr>
          <w:p w:rsidRPr="00FA2057" w:rsidR="5B7FC23D" w:rsidP="5B7FC23D" w:rsidRDefault="2B5492EE" w14:paraId="078339E6" w14:textId="0828BD44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Programs</w:t>
            </w:r>
          </w:p>
        </w:tc>
        <w:tc>
          <w:tcPr>
            <w:tcW w:w="3452" w:type="dxa"/>
          </w:tcPr>
          <w:p w:rsidRPr="00FA2057" w:rsidR="5B7FC23D" w:rsidP="5B7FC23D" w:rsidRDefault="2B5492EE" w14:paraId="572B2F3C" w14:textId="197DA790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Hip-Hop Collective at UIUC</w:t>
            </w:r>
          </w:p>
        </w:tc>
        <w:tc>
          <w:tcPr>
            <w:tcW w:w="1502" w:type="dxa"/>
            <w:noWrap/>
          </w:tcPr>
          <w:p w:rsidRPr="00FA2057" w:rsidR="5B7FC23D" w:rsidP="5B7FC23D" w:rsidRDefault="2B5492EE" w14:paraId="6B070DD6" w14:textId="7AFC7063">
            <w:pPr>
              <w:jc w:val="center"/>
              <w:rPr>
                <w:rFonts w:ascii="Calibri" w:hAnsi="Calibri" w:cs="Calibri"/>
              </w:rPr>
            </w:pPr>
            <w:r w:rsidRPr="00FA2057">
              <w:rPr>
                <w:rFonts w:ascii="Calibri" w:hAnsi="Calibri" w:cs="Calibri"/>
              </w:rPr>
              <w:t>$1,0044.10</w:t>
            </w:r>
          </w:p>
        </w:tc>
        <w:tc>
          <w:tcPr>
            <w:tcW w:w="1428" w:type="dxa"/>
            <w:noWrap/>
          </w:tcPr>
          <w:p w:rsidRPr="00FA2057" w:rsidR="5B7FC23D" w:rsidP="5B7FC23D" w:rsidRDefault="2B5492EE" w14:paraId="79E7D42D" w14:textId="73237583">
            <w:pPr>
              <w:jc w:val="center"/>
              <w:rPr>
                <w:rFonts w:ascii="Calibri" w:hAnsi="Calibri" w:eastAsia="Times New Roman" w:cs="Calibri"/>
              </w:rPr>
            </w:pPr>
            <w:r w:rsidRPr="00FA2057">
              <w:rPr>
                <w:rFonts w:ascii="Calibri" w:hAnsi="Calibri" w:eastAsia="Times New Roman" w:cs="Calibri"/>
              </w:rPr>
              <w:t>$0.00</w:t>
            </w:r>
          </w:p>
        </w:tc>
      </w:tr>
    </w:tbl>
    <w:p w:rsidRPr="00FA2057" w:rsidR="00046D89" w:rsidP="00046D89" w:rsidRDefault="00046D89" w14:paraId="1D1EC759" w14:textId="2E4FAEA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2B38E8">
        <w:rPr>
          <w:rStyle w:val="normaltextrun"/>
          <w:rFonts w:ascii="Calibri" w:hAnsi="Calibri" w:cs="Calibri"/>
          <w:sz w:val="22"/>
          <w:szCs w:val="22"/>
        </w:rPr>
        <w:t>160039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 w:rsidR="002B38E8">
        <w:rPr>
          <w:rStyle w:val="eop"/>
          <w:rFonts w:ascii="Calibri" w:hAnsi="Calibri" w:cs="Calibri"/>
          <w:b/>
          <w:bCs/>
          <w:sz w:val="22"/>
          <w:szCs w:val="22"/>
        </w:rPr>
        <w:t>Baltic Club</w:t>
      </w:r>
    </w:p>
    <w:p w:rsidRPr="00FA2057" w:rsidR="00046D89" w:rsidP="00046D89" w:rsidRDefault="00046D89" w14:paraId="40D2690A" w14:textId="78115A2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B1690A">
        <w:rPr>
          <w:rStyle w:val="normaltextrun"/>
          <w:rFonts w:ascii="Calibri" w:hAnsi="Calibri" w:cs="Calibri"/>
          <w:sz w:val="22"/>
          <w:szCs w:val="22"/>
        </w:rPr>
        <w:t xml:space="preserve">Club picnic </w:t>
      </w:r>
    </w:p>
    <w:p w:rsidRPr="00FA2057" w:rsidR="00046D89" w:rsidP="00046D89" w:rsidRDefault="00046D89" w14:paraId="631477F4" w14:textId="2F44A93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B1690A">
        <w:t xml:space="preserve">Several co positions listed of </w:t>
      </w:r>
      <w:proofErr w:type="gramStart"/>
      <w:r w:rsidRPr="00FA2057" w:rsidR="00B1690A">
        <w:t>roster</w:t>
      </w:r>
      <w:proofErr w:type="gramEnd"/>
    </w:p>
    <w:p w:rsidRPr="00FA2057" w:rsidR="00046D89" w:rsidP="00046D89" w:rsidRDefault="00046D89" w14:paraId="234AA4E2" w14:textId="5712480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2B38E8">
        <w:rPr>
          <w:rStyle w:val="normaltextrun"/>
          <w:rFonts w:ascii="Calibri" w:hAnsi="Calibri" w:cs="Calibri"/>
          <w:sz w:val="22"/>
          <w:szCs w:val="22"/>
        </w:rPr>
        <w:t>Services</w:t>
      </w:r>
    </w:p>
    <w:p w:rsidRPr="00FA2057" w:rsidR="00046D89" w:rsidP="00046D89" w:rsidRDefault="00046D89" w14:paraId="01A43265" w14:textId="40D8C68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2B38E8">
        <w:rPr>
          <w:rStyle w:val="normaltextrun"/>
          <w:rFonts w:ascii="Calibri" w:hAnsi="Calibri" w:cs="Calibri"/>
          <w:sz w:val="22"/>
          <w:szCs w:val="22"/>
        </w:rPr>
        <w:t>$100.00</w:t>
      </w:r>
    </w:p>
    <w:p w:rsidRPr="00FA2057" w:rsidR="00046D89" w:rsidP="002B38E8" w:rsidRDefault="00046D89" w14:paraId="65E90D61" w14:textId="02BB0CF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 w:rsidR="002B38E8">
        <w:rPr>
          <w:rStyle w:val="eop"/>
          <w:rFonts w:ascii="Calibri" w:hAnsi="Calibri" w:cs="Calibri"/>
          <w:sz w:val="22"/>
          <w:szCs w:val="22"/>
        </w:rPr>
        <w:t>$0.00</w:t>
      </w:r>
    </w:p>
    <w:p w:rsidRPr="00FA2057" w:rsidR="002B38E8" w:rsidP="002B38E8" w:rsidRDefault="002B38E8" w14:paraId="7A2A287C" w14:textId="2687D40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sz w:val="22"/>
          <w:szCs w:val="22"/>
        </w:rPr>
        <w:t>160386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>
        <w:rPr>
          <w:rStyle w:val="eop"/>
          <w:rFonts w:ascii="Calibri" w:hAnsi="Calibri" w:cs="Calibri"/>
          <w:b/>
          <w:bCs/>
          <w:sz w:val="22"/>
          <w:szCs w:val="22"/>
        </w:rPr>
        <w:t>Bankruptcy Law Society</w:t>
      </w:r>
    </w:p>
    <w:p w:rsidRPr="00FA2057" w:rsidR="002B38E8" w:rsidP="002B38E8" w:rsidRDefault="002B38E8" w14:paraId="3E600978" w14:textId="6617523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8F270E">
        <w:rPr>
          <w:rStyle w:val="normaltextrun"/>
          <w:rFonts w:ascii="Calibri" w:hAnsi="Calibri" w:cs="Calibri"/>
          <w:sz w:val="22"/>
          <w:szCs w:val="22"/>
        </w:rPr>
        <w:t>Travel and lodging and registration for law event</w:t>
      </w:r>
    </w:p>
    <w:p w:rsidRPr="00FA2057" w:rsidR="002B38E8" w:rsidP="008F270E" w:rsidRDefault="002B38E8" w14:paraId="05581425" w14:textId="5324112D">
      <w:pPr>
        <w:pStyle w:val="paragraph"/>
        <w:numPr>
          <w:ilvl w:val="1"/>
          <w:numId w:val="10"/>
        </w:numPr>
        <w:spacing w:after="0"/>
        <w:textAlignment w:val="baseline"/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8F270E">
        <w:t>Incomplete roster. Violates SORF funding standards.</w:t>
      </w:r>
    </w:p>
    <w:p w:rsidRPr="00FA2057" w:rsidR="002B38E8" w:rsidP="002B38E8" w:rsidRDefault="002B38E8" w14:paraId="1F0970DD" w14:textId="66C5BAA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2B38E8" w:rsidP="002B38E8" w:rsidRDefault="002B38E8" w14:paraId="483B8236" w14:textId="1A3F94B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2,095.00</w:t>
      </w:r>
    </w:p>
    <w:p w:rsidRPr="00FA2057" w:rsidR="002B38E8" w:rsidP="002B38E8" w:rsidRDefault="002B38E8" w14:paraId="2DFF26B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6046A36C" w14:textId="0841EA8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655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Delta Chi Fraternity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</w:p>
    <w:p w:rsidRPr="00FA2057" w:rsidR="002B38E8" w:rsidP="002B38E8" w:rsidRDefault="002B38E8" w14:paraId="10F84EB0" w14:textId="157A656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8F270E">
        <w:rPr>
          <w:rStyle w:val="normaltextrun"/>
          <w:rFonts w:ascii="Calibri" w:hAnsi="Calibri" w:cs="Calibri"/>
          <w:sz w:val="22"/>
          <w:szCs w:val="22"/>
        </w:rPr>
        <w:t>Philanthropy bubble soccer tournament</w:t>
      </w:r>
    </w:p>
    <w:p w:rsidRPr="00FA2057" w:rsidR="002B38E8" w:rsidP="002B38E8" w:rsidRDefault="002B38E8" w14:paraId="20EF715C" w14:textId="253809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8F270E">
        <w:t>President and treasurer have not attended respective workshop. Terms and Conditions were also not acknowledged.</w:t>
      </w:r>
    </w:p>
    <w:p w:rsidRPr="00FA2057" w:rsidR="002B38E8" w:rsidP="002B38E8" w:rsidRDefault="002B38E8" w14:paraId="1CDC8B79" w14:textId="15ECAC1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2B38E8" w:rsidP="002B38E8" w:rsidRDefault="002B38E8" w14:paraId="53DF6B83" w14:textId="20656B9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$2,614.64</w:t>
      </w:r>
    </w:p>
    <w:p w:rsidRPr="00FA2057" w:rsidR="002B38E8" w:rsidP="002B38E8" w:rsidRDefault="002B38E8" w14:paraId="3D2C502A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680C3159" w14:textId="07AE0E6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160234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</w:rPr>
        <w:t>Design Build Fly</w:t>
      </w:r>
    </w:p>
    <w:p w:rsidRPr="00FA2057" w:rsidR="002B38E8" w:rsidP="002B38E8" w:rsidRDefault="002B38E8" w14:paraId="36CE1839" w14:textId="274CEC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8F270E">
        <w:rPr>
          <w:rStyle w:val="normaltextrun"/>
          <w:rFonts w:ascii="Calibri" w:hAnsi="Calibri" w:cs="Calibri"/>
          <w:sz w:val="22"/>
          <w:szCs w:val="22"/>
        </w:rPr>
        <w:t xml:space="preserve">Building materials for </w:t>
      </w:r>
      <w:r w:rsidRPr="00FA2057" w:rsidR="00EB7236">
        <w:rPr>
          <w:rStyle w:val="normaltextrun"/>
          <w:rFonts w:ascii="Calibri" w:hAnsi="Calibri" w:cs="Calibri"/>
          <w:sz w:val="22"/>
          <w:szCs w:val="22"/>
        </w:rPr>
        <w:t xml:space="preserve">testing an aircraft </w:t>
      </w:r>
    </w:p>
    <w:p w:rsidRPr="00FA2057" w:rsidR="002B38E8" w:rsidP="002B38E8" w:rsidRDefault="002B38E8" w14:paraId="1B8403F9" w14:textId="62E65EC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EB7236">
        <w:t>Treasurer has not accepted the terms and conditions.</w:t>
      </w:r>
    </w:p>
    <w:p w:rsidRPr="00FA2057" w:rsidR="002B38E8" w:rsidP="002B38E8" w:rsidRDefault="002B38E8" w14:paraId="329922F4" w14:textId="75ED2A9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Projects</w:t>
      </w:r>
    </w:p>
    <w:p w:rsidRPr="00FA2057" w:rsidR="002B38E8" w:rsidP="002B38E8" w:rsidRDefault="002B38E8" w14:paraId="37DEA6A9" w14:textId="1CA0810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$221.99</w:t>
      </w:r>
    </w:p>
    <w:p w:rsidRPr="00FA2057" w:rsidR="002B38E8" w:rsidP="002B38E8" w:rsidRDefault="002B38E8" w14:paraId="73AC67D3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3817FFF7" w14:textId="7EDE187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160561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</w:rPr>
        <w:t>Engineering Outreach Society</w:t>
      </w:r>
    </w:p>
    <w:p w:rsidRPr="00FA2057" w:rsidR="002B38E8" w:rsidP="002B38E8" w:rsidRDefault="002B38E8" w14:paraId="0BC37961" w14:textId="265A050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EB7236">
        <w:rPr>
          <w:rStyle w:val="normaltextrun"/>
          <w:rFonts w:ascii="Calibri" w:hAnsi="Calibri" w:cs="Calibri"/>
          <w:sz w:val="22"/>
          <w:szCs w:val="22"/>
        </w:rPr>
        <w:t>Supplies for elementary school STEM projects</w:t>
      </w:r>
    </w:p>
    <w:p w:rsidRPr="00FA2057" w:rsidR="002B38E8" w:rsidP="002B38E8" w:rsidRDefault="002B38E8" w14:paraId="65143F20" w14:textId="32707F3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EB7236">
        <w:t>Co-treasurers listed on roster</w:t>
      </w:r>
    </w:p>
    <w:p w:rsidRPr="00FA2057" w:rsidR="002B38E8" w:rsidP="002B38E8" w:rsidRDefault="002B38E8" w14:paraId="54C69401" w14:textId="062F90B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Projects</w:t>
      </w:r>
    </w:p>
    <w:p w:rsidRPr="00FA2057" w:rsidR="002B38E8" w:rsidP="002B38E8" w:rsidRDefault="002B38E8" w14:paraId="6128BAFC" w14:textId="0E7D8CB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$438.91</w:t>
      </w:r>
    </w:p>
    <w:p w:rsidRPr="00FA2057" w:rsidR="002B38E8" w:rsidP="002B38E8" w:rsidRDefault="002B38E8" w14:paraId="729A4077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22A81D27" w14:textId="7101C2D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160346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</w:rPr>
        <w:t>Food Science and Human Nutrition Graduate Student Association</w:t>
      </w:r>
    </w:p>
    <w:p w:rsidRPr="00FA2057" w:rsidR="002B38E8" w:rsidP="002B38E8" w:rsidRDefault="002B38E8" w14:paraId="267327D4" w14:textId="27013BC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31745">
        <w:rPr>
          <w:rStyle w:val="normaltextrun"/>
          <w:rFonts w:ascii="Calibri" w:hAnsi="Calibri" w:cs="Calibri"/>
          <w:sz w:val="22"/>
          <w:szCs w:val="22"/>
        </w:rPr>
        <w:t>Lunch for event</w:t>
      </w:r>
    </w:p>
    <w:p w:rsidRPr="00FA2057" w:rsidR="002B38E8" w:rsidP="002B38E8" w:rsidRDefault="002B38E8" w14:paraId="2ACBAE82" w14:textId="3DF7332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lastRenderedPageBreak/>
        <w:t>Reviewer’s Notes</w:t>
      </w:r>
      <w:r w:rsidRPr="00FA2057">
        <w:t xml:space="preserve">: </w:t>
      </w:r>
      <w:r w:rsidRPr="00FA2057" w:rsidR="00431745">
        <w:t>Co-Vice Presidents and co-membership directors listed on roster</w:t>
      </w:r>
    </w:p>
    <w:p w:rsidRPr="00FA2057" w:rsidR="002B38E8" w:rsidP="002B38E8" w:rsidRDefault="002B38E8" w14:paraId="62F2776F" w14:textId="0E6530C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2B38E8" w:rsidP="002B38E8" w:rsidRDefault="002B38E8" w14:paraId="0ADCBEBC" w14:textId="406661B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$4,800.00</w:t>
      </w:r>
    </w:p>
    <w:p w:rsidRPr="00FA2057" w:rsidR="002B38E8" w:rsidP="002B38E8" w:rsidRDefault="002B38E8" w14:paraId="518DEADE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4C7825CF" w14:textId="7B0BDDC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es-VE"/>
        </w:rPr>
      </w:pPr>
      <w:r w:rsidRPr="00FA2057">
        <w:rPr>
          <w:rStyle w:val="normaltextrun"/>
          <w:rFonts w:ascii="Calibri" w:hAnsi="Calibri" w:cs="Calibri"/>
          <w:sz w:val="22"/>
          <w:szCs w:val="22"/>
          <w:lang w:val="es-VE"/>
        </w:rPr>
        <w:t xml:space="preserve">App No. </w:t>
      </w:r>
      <w:r w:rsidRPr="00FA2057" w:rsidR="0056121E">
        <w:rPr>
          <w:rStyle w:val="normaltextrun"/>
          <w:rFonts w:ascii="Calibri" w:hAnsi="Calibri" w:cs="Calibri"/>
          <w:sz w:val="22"/>
          <w:szCs w:val="22"/>
          <w:lang w:val="es-VE"/>
        </w:rPr>
        <w:t>160897</w:t>
      </w:r>
      <w:r w:rsidRPr="00FA2057">
        <w:rPr>
          <w:rStyle w:val="normaltextrun"/>
          <w:rFonts w:ascii="Calibri" w:hAnsi="Calibri" w:cs="Calibri"/>
          <w:sz w:val="22"/>
          <w:szCs w:val="22"/>
          <w:lang w:val="es-VE"/>
        </w:rPr>
        <w:t>-</w:t>
      </w:r>
      <w:r w:rsidRPr="00FA2057">
        <w:rPr>
          <w:rStyle w:val="eop"/>
          <w:rFonts w:ascii="Calibri" w:hAnsi="Calibri" w:cs="Calibri"/>
          <w:sz w:val="22"/>
          <w:szCs w:val="22"/>
          <w:lang w:val="es-VE"/>
        </w:rPr>
        <w:t> </w:t>
      </w:r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  <w:lang w:val="es-VE"/>
        </w:rPr>
        <w:t xml:space="preserve">Illini </w:t>
      </w:r>
      <w:proofErr w:type="spellStart"/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  <w:lang w:val="es-VE"/>
        </w:rPr>
        <w:t>Awaaz</w:t>
      </w:r>
      <w:proofErr w:type="spellEnd"/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  <w:lang w:val="es-VE"/>
        </w:rPr>
        <w:t xml:space="preserve"> A Cappella</w:t>
      </w:r>
    </w:p>
    <w:p w:rsidRPr="00FA2057" w:rsidR="002B38E8" w:rsidP="002B38E8" w:rsidRDefault="002B38E8" w14:paraId="384F43E7" w14:textId="5306818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31745">
        <w:rPr>
          <w:rStyle w:val="normaltextrun"/>
          <w:rFonts w:ascii="Calibri" w:hAnsi="Calibri" w:cs="Calibri"/>
          <w:sz w:val="22"/>
          <w:szCs w:val="22"/>
        </w:rPr>
        <w:t>Introduction video</w:t>
      </w:r>
    </w:p>
    <w:p w:rsidRPr="00FA2057" w:rsidR="002B38E8" w:rsidP="002B38E8" w:rsidRDefault="002B38E8" w14:paraId="53ECB641" w14:textId="1ACB65C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431745">
        <w:t>Treasurer has not accepted the terms and conditions</w:t>
      </w:r>
    </w:p>
    <w:p w:rsidRPr="00FA2057" w:rsidR="002B38E8" w:rsidP="002B38E8" w:rsidRDefault="002B38E8" w14:paraId="3B18C470" w14:textId="713DC1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Projects</w:t>
      </w:r>
    </w:p>
    <w:p w:rsidRPr="00FA2057" w:rsidR="002B38E8" w:rsidP="002B38E8" w:rsidRDefault="002B38E8" w14:paraId="4034DAF3" w14:textId="1B281BA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$400.00</w:t>
      </w:r>
    </w:p>
    <w:p w:rsidRPr="00FA2057" w:rsidR="002B38E8" w:rsidP="002B38E8" w:rsidRDefault="002B38E8" w14:paraId="46C06316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5DA60F6B" w14:textId="5315D15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159144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</w:rPr>
        <w:t>Illini Motorcycle Club</w:t>
      </w:r>
    </w:p>
    <w:p w:rsidRPr="00FA2057" w:rsidR="002B38E8" w:rsidP="002B38E8" w:rsidRDefault="002B38E8" w14:paraId="46AA6033" w14:textId="630EDB3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EE6DC6">
        <w:rPr>
          <w:rStyle w:val="normaltextrun"/>
          <w:rFonts w:ascii="Calibri" w:hAnsi="Calibri" w:cs="Calibri"/>
          <w:sz w:val="22"/>
          <w:szCs w:val="22"/>
        </w:rPr>
        <w:t>Safety equipment for motorcycles</w:t>
      </w:r>
    </w:p>
    <w:p w:rsidRPr="00FA2057" w:rsidR="002B38E8" w:rsidP="002B38E8" w:rsidRDefault="002B38E8" w14:paraId="113966B0" w14:textId="5158DB2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EE6DC6">
        <w:t>President and treasurer have not attended their respective workshops</w:t>
      </w:r>
    </w:p>
    <w:p w:rsidRPr="00FA2057" w:rsidR="002B38E8" w:rsidP="002B38E8" w:rsidRDefault="002B38E8" w14:paraId="62251F77" w14:textId="7F55DA0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Services</w:t>
      </w:r>
    </w:p>
    <w:p w:rsidRPr="00FA2057" w:rsidR="002B38E8" w:rsidP="002B38E8" w:rsidRDefault="002B38E8" w14:paraId="4534F48B" w14:textId="41509D5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</w:t>
      </w:r>
      <w:r w:rsidRPr="00FA2057" w:rsidR="0056121E">
        <w:t xml:space="preserve">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 xml:space="preserve">$9,956.61 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:rsidRPr="00FA2057" w:rsidR="002B38E8" w:rsidP="002B38E8" w:rsidRDefault="002B38E8" w14:paraId="1B9649F2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6F9F8D65" w14:textId="7064AB7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159779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</w:rPr>
        <w:t>Illini Powerlifting Club</w:t>
      </w:r>
    </w:p>
    <w:p w:rsidRPr="00FA2057" w:rsidR="002B38E8" w:rsidP="002B38E8" w:rsidRDefault="002B38E8" w14:paraId="57005CA4" w14:textId="025811F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2731D6">
        <w:rPr>
          <w:rStyle w:val="normaltextrun"/>
          <w:rFonts w:ascii="Calibri" w:hAnsi="Calibri" w:cs="Calibri"/>
          <w:sz w:val="22"/>
          <w:szCs w:val="22"/>
        </w:rPr>
        <w:t>Equipment and registration fees</w:t>
      </w:r>
    </w:p>
    <w:p w:rsidRPr="00FA2057" w:rsidR="002B38E8" w:rsidP="002B38E8" w:rsidRDefault="002B38E8" w14:paraId="43EEF0A5" w14:textId="5C2021F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2731D6">
        <w:t>President that attended workshop is not the president listed on current roster. Workshop records are outdated</w:t>
      </w:r>
    </w:p>
    <w:p w:rsidRPr="00FA2057" w:rsidR="002B38E8" w:rsidP="002B38E8" w:rsidRDefault="002B38E8" w14:paraId="4092C774" w14:textId="3837C2B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Projects</w:t>
      </w:r>
    </w:p>
    <w:p w:rsidRPr="00FA2057" w:rsidR="002B38E8" w:rsidP="002B38E8" w:rsidRDefault="002B38E8" w14:paraId="59FA7AFD" w14:textId="54E634D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$5,469.47</w:t>
      </w:r>
    </w:p>
    <w:p w:rsidRPr="00FA2057" w:rsidR="002B38E8" w:rsidP="002B38E8" w:rsidRDefault="002B38E8" w14:paraId="794D318B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2172A872" w14:textId="3C6E002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160849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</w:rPr>
        <w:t>Illinois Men's Lacrosse Club</w:t>
      </w:r>
    </w:p>
    <w:p w:rsidRPr="00FA2057" w:rsidR="002B38E8" w:rsidP="002B38E8" w:rsidRDefault="002B38E8" w14:paraId="46B4D622" w14:textId="50D85C4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2731D6">
        <w:rPr>
          <w:rStyle w:val="normaltextrun"/>
          <w:rFonts w:ascii="Calibri" w:hAnsi="Calibri" w:cs="Calibri"/>
          <w:sz w:val="22"/>
          <w:szCs w:val="22"/>
        </w:rPr>
        <w:t>Jerseys</w:t>
      </w:r>
    </w:p>
    <w:p w:rsidRPr="00FA2057" w:rsidR="002B38E8" w:rsidP="002B38E8" w:rsidRDefault="002B38E8" w14:paraId="2287C373" w14:textId="365B27E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2731D6">
        <w:t>Co-Vice Presidents listed. President is also listed as the Vice President.</w:t>
      </w:r>
    </w:p>
    <w:p w:rsidRPr="00FA2057" w:rsidR="002B38E8" w:rsidP="002B38E8" w:rsidRDefault="002B38E8" w14:paraId="4D61D83C" w14:textId="4AA2994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2B38E8" w:rsidP="002B38E8" w:rsidRDefault="002B38E8" w14:paraId="3DB15E3F" w14:textId="3A676AF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$3,900.00</w:t>
      </w:r>
    </w:p>
    <w:p w:rsidRPr="00FA2057" w:rsidR="002B38E8" w:rsidP="002B38E8" w:rsidRDefault="002B38E8" w14:paraId="587978AB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47171389" w14:textId="7CC9D8B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160838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>
        <w:rPr>
          <w:rStyle w:val="eop"/>
          <w:rFonts w:ascii="Calibri" w:hAnsi="Calibri" w:cs="Calibri"/>
          <w:sz w:val="22"/>
          <w:szCs w:val="22"/>
        </w:rPr>
        <w:t> </w:t>
      </w:r>
      <w:r w:rsidRPr="00FA2057" w:rsidR="0056121E">
        <w:rPr>
          <w:rStyle w:val="eop"/>
          <w:rFonts w:ascii="Calibri" w:hAnsi="Calibri" w:cs="Calibri"/>
          <w:b/>
          <w:bCs/>
          <w:sz w:val="22"/>
          <w:szCs w:val="22"/>
        </w:rPr>
        <w:t>Illinois Men's Lacrosse Club</w:t>
      </w:r>
    </w:p>
    <w:p w:rsidRPr="00FA2057" w:rsidR="002B38E8" w:rsidP="002B38E8" w:rsidRDefault="002B38E8" w14:paraId="5B553952" w14:textId="5347F11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2731D6">
        <w:rPr>
          <w:rStyle w:val="normaltextrun"/>
          <w:rFonts w:ascii="Calibri" w:hAnsi="Calibri" w:cs="Calibri"/>
          <w:sz w:val="22"/>
          <w:szCs w:val="22"/>
        </w:rPr>
        <w:t>Gloves</w:t>
      </w:r>
    </w:p>
    <w:p w:rsidRPr="00FA2057" w:rsidR="002B38E8" w:rsidP="002B38E8" w:rsidRDefault="002B38E8" w14:paraId="6F84F4B9" w14:textId="3018745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2731D6">
        <w:t>Roster violates SORF funding standards</w:t>
      </w:r>
    </w:p>
    <w:p w:rsidRPr="00FA2057" w:rsidR="002B38E8" w:rsidP="002B38E8" w:rsidRDefault="002B38E8" w14:paraId="5AAD59A9" w14:textId="236C20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2B38E8" w:rsidP="002B38E8" w:rsidRDefault="002B38E8" w14:paraId="47559D5C" w14:textId="5657D4C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$4,355.00</w:t>
      </w:r>
    </w:p>
    <w:p w:rsidRPr="00FA2057" w:rsidR="002B38E8" w:rsidP="002B38E8" w:rsidRDefault="002B38E8" w14:paraId="3A829AA7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2B38E8" w:rsidP="002B38E8" w:rsidRDefault="002B38E8" w14:paraId="3F73D667" w14:textId="2BC0483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160038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>
        <w:rPr>
          <w:rStyle w:val="eop"/>
          <w:rFonts w:ascii="Calibri" w:hAnsi="Calibri" w:cs="Calibri"/>
          <w:b/>
          <w:bCs/>
          <w:sz w:val="22"/>
          <w:szCs w:val="22"/>
        </w:rPr>
        <w:t> </w:t>
      </w:r>
      <w:proofErr w:type="spellStart"/>
      <w:r w:rsidRPr="00FA2057" w:rsidR="0071488C">
        <w:rPr>
          <w:rStyle w:val="eop"/>
          <w:rFonts w:ascii="Calibri" w:hAnsi="Calibri" w:cs="Calibri"/>
          <w:b/>
          <w:bCs/>
          <w:sz w:val="22"/>
          <w:szCs w:val="22"/>
        </w:rPr>
        <w:t>Keramos</w:t>
      </w:r>
      <w:proofErr w:type="spellEnd"/>
    </w:p>
    <w:p w:rsidRPr="00FA2057" w:rsidR="002B38E8" w:rsidP="002B38E8" w:rsidRDefault="002B38E8" w14:paraId="59F5102C" w14:textId="00B8C1E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21A1D">
        <w:rPr>
          <w:rStyle w:val="normaltextrun"/>
          <w:rFonts w:ascii="Calibri" w:hAnsi="Calibri" w:cs="Calibri"/>
          <w:sz w:val="22"/>
          <w:szCs w:val="22"/>
        </w:rPr>
        <w:t xml:space="preserve">Travel and lodging for tech conference </w:t>
      </w:r>
    </w:p>
    <w:p w:rsidRPr="00FA2057" w:rsidR="002B38E8" w:rsidP="002B38E8" w:rsidRDefault="002B38E8" w14:paraId="297A5143" w14:textId="0B35A3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2731D6">
        <w:t>Co-Vice presidents listed on roster</w:t>
      </w:r>
    </w:p>
    <w:p w:rsidRPr="00FA2057" w:rsidR="002B38E8" w:rsidP="002B38E8" w:rsidRDefault="002B38E8" w14:paraId="548C32AF" w14:textId="30102A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6121E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2B38E8" w:rsidP="002B38E8" w:rsidRDefault="002B38E8" w14:paraId="21813805" w14:textId="070EAFD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1488C">
        <w:rPr>
          <w:rStyle w:val="normaltextrun"/>
          <w:rFonts w:ascii="Calibri" w:hAnsi="Calibri" w:cs="Calibri"/>
          <w:sz w:val="22"/>
          <w:szCs w:val="22"/>
        </w:rPr>
        <w:t>$1,685.74</w:t>
      </w:r>
    </w:p>
    <w:p w:rsidRPr="00FA2057" w:rsidR="002B38E8" w:rsidP="002B38E8" w:rsidRDefault="002B38E8" w14:paraId="754EE67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34181E50" w14:textId="1662230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59544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Outdoor Adventure Club</w:t>
      </w:r>
    </w:p>
    <w:p w:rsidRPr="00FA2057" w:rsidR="0071488C" w:rsidP="0071488C" w:rsidRDefault="0071488C" w14:paraId="1C4FA647" w14:textId="268FCB3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2731D6">
        <w:rPr>
          <w:rStyle w:val="normaltextrun"/>
          <w:rFonts w:ascii="Calibri" w:hAnsi="Calibri" w:cs="Calibri"/>
          <w:sz w:val="22"/>
          <w:szCs w:val="22"/>
        </w:rPr>
        <w:t>Garmin</w:t>
      </w:r>
    </w:p>
    <w:p w:rsidRPr="00FA2057" w:rsidR="0071488C" w:rsidP="0071488C" w:rsidRDefault="0071488C" w14:paraId="36AAA2A6" w14:textId="4DC9C2F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2731D6">
        <w:t>Incomplete roster</w:t>
      </w:r>
    </w:p>
    <w:p w:rsidRPr="00FA2057" w:rsidR="0071488C" w:rsidP="0071488C" w:rsidRDefault="0071488C" w14:paraId="4B2E7E44" w14:textId="062CB0C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Services</w:t>
      </w:r>
    </w:p>
    <w:p w:rsidRPr="00FA2057" w:rsidR="0071488C" w:rsidP="0071488C" w:rsidRDefault="0071488C" w14:paraId="51AEC6E0" w14:textId="7EBB84F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lastRenderedPageBreak/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1,498.78</w:t>
      </w:r>
    </w:p>
    <w:p w:rsidRPr="00FA2057" w:rsidR="0071488C" w:rsidP="0071488C" w:rsidRDefault="0071488C" w14:paraId="391066DA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67A6AD0A" w14:textId="003364C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779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Public Interest Law Foundation</w:t>
      </w:r>
    </w:p>
    <w:p w:rsidRPr="00FA2057" w:rsidR="0071488C" w:rsidP="0071488C" w:rsidRDefault="0071488C" w14:paraId="004956BE" w14:textId="6A207DB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21A1D">
        <w:rPr>
          <w:rStyle w:val="normaltextrun"/>
          <w:rFonts w:ascii="Calibri" w:hAnsi="Calibri" w:cs="Calibri"/>
          <w:sz w:val="22"/>
          <w:szCs w:val="22"/>
        </w:rPr>
        <w:t xml:space="preserve">Mini golf </w:t>
      </w:r>
    </w:p>
    <w:p w:rsidRPr="00FA2057" w:rsidR="0071488C" w:rsidP="0071488C" w:rsidRDefault="0071488C" w14:paraId="18915F0A" w14:textId="5FB09B6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521A1D">
        <w:t>Roster out of compliance</w:t>
      </w:r>
    </w:p>
    <w:p w:rsidRPr="00FA2057" w:rsidR="0071488C" w:rsidP="0071488C" w:rsidRDefault="0071488C" w14:paraId="1BF7B5F6" w14:textId="7A17E3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71488C" w:rsidP="0071488C" w:rsidRDefault="0071488C" w14:paraId="090C7079" w14:textId="4A73415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100.00</w:t>
      </w:r>
    </w:p>
    <w:p w:rsidRPr="00FA2057" w:rsidR="0071488C" w:rsidP="0071488C" w:rsidRDefault="0071488C" w14:paraId="3D43904C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6403923E" w14:textId="67B9819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786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Public Interest Law Foundation</w:t>
      </w:r>
    </w:p>
    <w:p w:rsidRPr="00FA2057" w:rsidR="0071488C" w:rsidP="0071488C" w:rsidRDefault="0071488C" w14:paraId="780E3E2B" w14:textId="174DC2B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ED7B1B">
        <w:rPr>
          <w:rStyle w:val="normaltextrun"/>
          <w:rFonts w:ascii="Calibri" w:hAnsi="Calibri" w:cs="Calibri"/>
          <w:sz w:val="22"/>
          <w:szCs w:val="22"/>
        </w:rPr>
        <w:t>Food for program</w:t>
      </w:r>
    </w:p>
    <w:p w:rsidRPr="00FA2057" w:rsidR="0071488C" w:rsidP="0071488C" w:rsidRDefault="0071488C" w14:paraId="5573FC2B" w14:textId="1BB2E43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ED7B1B">
        <w:t>No secretary listed on roster</w:t>
      </w:r>
    </w:p>
    <w:p w:rsidRPr="00FA2057" w:rsidR="0071488C" w:rsidP="0071488C" w:rsidRDefault="0071488C" w14:paraId="5D9DE3E6" w14:textId="614229A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71488C" w:rsidP="0071488C" w:rsidRDefault="0071488C" w14:paraId="0D3CC613" w14:textId="380A800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537.50</w:t>
      </w:r>
    </w:p>
    <w:p w:rsidRPr="00FA2057" w:rsidR="0071488C" w:rsidP="0071488C" w:rsidRDefault="0071488C" w14:paraId="6F87805F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3C54A291" w14:textId="40813EC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616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Public Interest Law Foundation</w:t>
      </w:r>
    </w:p>
    <w:p w:rsidRPr="00FA2057" w:rsidR="0071488C" w:rsidP="0071488C" w:rsidRDefault="0071488C" w14:paraId="15ED5771" w14:textId="2478947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E84CF2">
        <w:rPr>
          <w:rStyle w:val="normaltextrun"/>
          <w:rFonts w:ascii="Calibri" w:hAnsi="Calibri" w:cs="Calibri"/>
          <w:sz w:val="22"/>
          <w:szCs w:val="22"/>
        </w:rPr>
        <w:t>Catering for conversation with attorney</w:t>
      </w:r>
    </w:p>
    <w:p w:rsidRPr="00FA2057" w:rsidR="0071488C" w:rsidP="0071488C" w:rsidRDefault="0071488C" w14:paraId="4D403775" w14:textId="7C8C5A3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ED7B1B">
        <w:t>Roster out of compliance</w:t>
      </w:r>
    </w:p>
    <w:p w:rsidRPr="00FA2057" w:rsidR="0071488C" w:rsidP="0071488C" w:rsidRDefault="0071488C" w14:paraId="339C6031" w14:textId="641E146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71488C" w:rsidP="0071488C" w:rsidRDefault="0071488C" w14:paraId="112305BB" w14:textId="437F82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537.50</w:t>
      </w:r>
    </w:p>
    <w:p w:rsidRPr="00FA2057" w:rsidR="0071488C" w:rsidP="0071488C" w:rsidRDefault="0071488C" w14:paraId="079F86D1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0E03B607" w14:textId="6DBA036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sz w:val="22"/>
          <w:szCs w:val="22"/>
        </w:rPr>
        <w:t>160650-</w:t>
      </w:r>
      <w:r w:rsidRPr="00FA2057">
        <w:rPr>
          <w:b/>
          <w:bCs/>
        </w:rPr>
        <w:t xml:space="preserve"> </w:t>
      </w:r>
      <w:proofErr w:type="spellStart"/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Robobrawl</w:t>
      </w:r>
      <w:proofErr w:type="spellEnd"/>
    </w:p>
    <w:p w:rsidRPr="00FA2057" w:rsidR="0071488C" w:rsidP="0071488C" w:rsidRDefault="0071488C" w14:paraId="3F6AE390" w14:textId="46A0AA1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9666DA">
        <w:rPr>
          <w:rStyle w:val="normaltextrun"/>
          <w:rFonts w:ascii="Calibri" w:hAnsi="Calibri" w:cs="Calibri"/>
          <w:sz w:val="22"/>
          <w:szCs w:val="22"/>
        </w:rPr>
        <w:t xml:space="preserve">Storage unit </w:t>
      </w:r>
    </w:p>
    <w:p w:rsidRPr="00FA2057" w:rsidR="0071488C" w:rsidP="0071488C" w:rsidRDefault="0071488C" w14:paraId="02A8EDEC" w14:textId="37DFD79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9666DA">
        <w:t>President has not accepted the terms and conditions</w:t>
      </w:r>
    </w:p>
    <w:p w:rsidRPr="00FA2057" w:rsidR="0071488C" w:rsidP="0071488C" w:rsidRDefault="0071488C" w14:paraId="25BC2BB6" w14:textId="161AB38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Services</w:t>
      </w:r>
    </w:p>
    <w:p w:rsidRPr="00FA2057" w:rsidR="0071488C" w:rsidP="0071488C" w:rsidRDefault="0071488C" w14:paraId="3EE5A8B5" w14:textId="273743B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840.00</w:t>
      </w:r>
    </w:p>
    <w:p w:rsidRPr="00FA2057" w:rsidR="0071488C" w:rsidP="0071488C" w:rsidRDefault="0071488C" w14:paraId="0B85EC18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2BBEFB02" w14:textId="61F9875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630-</w:t>
      </w:r>
      <w:r w:rsidRPr="00FA2057">
        <w:rPr>
          <w:b/>
          <w:bCs/>
        </w:rPr>
        <w:t xml:space="preserve"> </w:t>
      </w:r>
      <w:proofErr w:type="spellStart"/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Robobrawl</w:t>
      </w:r>
      <w:proofErr w:type="spellEnd"/>
    </w:p>
    <w:p w:rsidRPr="00FA2057" w:rsidR="0071488C" w:rsidP="0071488C" w:rsidRDefault="0071488C" w14:paraId="58B04E99" w14:textId="7DF0C7E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>:</w:t>
      </w:r>
      <w:r w:rsidRPr="00FA2057" w:rsidR="009666DA">
        <w:rPr>
          <w:rStyle w:val="normaltextrun"/>
          <w:rFonts w:ascii="Calibri" w:hAnsi="Calibri" w:cs="Calibri"/>
          <w:sz w:val="22"/>
          <w:szCs w:val="22"/>
        </w:rPr>
        <w:t xml:space="preserve"> Supplies for event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:rsidRPr="00FA2057" w:rsidR="0071488C" w:rsidP="0071488C" w:rsidRDefault="0071488C" w14:paraId="7EC4195F" w14:textId="1849493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9666DA">
        <w:t>President has not accepted the terms and conditions</w:t>
      </w:r>
    </w:p>
    <w:p w:rsidRPr="00FA2057" w:rsidR="0071488C" w:rsidP="0071488C" w:rsidRDefault="0071488C" w14:paraId="440E50E4" w14:textId="09B7750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71488C" w:rsidP="0071488C" w:rsidRDefault="0071488C" w14:paraId="74420C92" w14:textId="2F2A872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1,545.96</w:t>
      </w:r>
    </w:p>
    <w:p w:rsidRPr="00FA2057" w:rsidR="0071488C" w:rsidP="0071488C" w:rsidRDefault="0071488C" w14:paraId="24E943C3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23D95A19" w14:textId="1B7DFE0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637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Shorthand Club</w:t>
      </w:r>
    </w:p>
    <w:p w:rsidRPr="00FA2057" w:rsidR="0071488C" w:rsidP="0071488C" w:rsidRDefault="0071488C" w14:paraId="646224C8" w14:textId="04077ED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9666DA">
        <w:rPr>
          <w:rStyle w:val="normaltextrun"/>
          <w:rFonts w:ascii="Calibri" w:hAnsi="Calibri" w:cs="Calibri"/>
          <w:sz w:val="22"/>
          <w:szCs w:val="22"/>
        </w:rPr>
        <w:t>Budget for paper notepads, pens/pencils, and shorthand manuals</w:t>
      </w:r>
    </w:p>
    <w:p w:rsidRPr="00FA2057" w:rsidR="0071488C" w:rsidP="0071488C" w:rsidRDefault="0071488C" w14:paraId="2429F33C" w14:textId="5C0B82E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9666DA">
        <w:t>Co-membership directors listed on roster</w:t>
      </w:r>
    </w:p>
    <w:p w:rsidRPr="00FA2057" w:rsidR="0071488C" w:rsidP="0071488C" w:rsidRDefault="0071488C" w14:paraId="786511D2" w14:textId="0BC1BC7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Services</w:t>
      </w:r>
    </w:p>
    <w:p w:rsidRPr="00FA2057" w:rsidR="0071488C" w:rsidP="0071488C" w:rsidRDefault="0071488C" w14:paraId="58699B00" w14:textId="533D1B8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163.10</w:t>
      </w:r>
    </w:p>
    <w:p w:rsidRPr="00FA2057" w:rsidR="0071488C" w:rsidP="0071488C" w:rsidRDefault="0071488C" w14:paraId="666C36A0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607879FB" w14:textId="1BF51C0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797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Taiwanese Student Association</w:t>
      </w:r>
    </w:p>
    <w:p w:rsidRPr="00FA2057" w:rsidR="0071488C" w:rsidP="0071488C" w:rsidRDefault="0071488C" w14:paraId="08EC7491" w14:textId="720DEE5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9666DA">
        <w:rPr>
          <w:rStyle w:val="normaltextrun"/>
          <w:rFonts w:ascii="Calibri" w:hAnsi="Calibri" w:cs="Calibri"/>
          <w:sz w:val="22"/>
          <w:szCs w:val="22"/>
        </w:rPr>
        <w:t>Cultural food and drinks</w:t>
      </w:r>
    </w:p>
    <w:p w:rsidRPr="00FA2057" w:rsidR="0071488C" w:rsidP="0071488C" w:rsidRDefault="0071488C" w14:paraId="7240A51B" w14:textId="493FF36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9666DA">
        <w:t>Several co-positions on roster</w:t>
      </w:r>
    </w:p>
    <w:p w:rsidRPr="00FA2057" w:rsidR="0071488C" w:rsidP="0071488C" w:rsidRDefault="0071488C" w14:paraId="350AF31F" w14:textId="18AB6BB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71488C" w:rsidP="0071488C" w:rsidRDefault="0071488C" w14:paraId="001DBEE9" w14:textId="011BE27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4,000.00</w:t>
      </w:r>
    </w:p>
    <w:p w:rsidRPr="00FA2057" w:rsidR="0071488C" w:rsidP="0071488C" w:rsidRDefault="0071488C" w14:paraId="1031B189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5D7493C9" w14:textId="19973AF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801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Taiwanese Student Association</w:t>
      </w:r>
    </w:p>
    <w:p w:rsidRPr="00FA2057" w:rsidR="0071488C" w:rsidP="0071488C" w:rsidRDefault="0071488C" w14:paraId="5C566502" w14:textId="2750996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D5FBC">
        <w:rPr>
          <w:rStyle w:val="normaltextrun"/>
          <w:rFonts w:ascii="Calibri" w:hAnsi="Calibri" w:cs="Calibri"/>
          <w:sz w:val="22"/>
          <w:szCs w:val="22"/>
        </w:rPr>
        <w:t xml:space="preserve">Supplies for cultural event </w:t>
      </w:r>
    </w:p>
    <w:p w:rsidRPr="00FA2057" w:rsidR="0071488C" w:rsidP="0071488C" w:rsidRDefault="0071488C" w14:paraId="796DEBB8" w14:textId="7DD4EEE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5D5FBC">
        <w:t>Several co-positions on roster</w:t>
      </w:r>
    </w:p>
    <w:p w:rsidRPr="00FA2057" w:rsidR="0071488C" w:rsidP="0071488C" w:rsidRDefault="0071488C" w14:paraId="08F8E490" w14:textId="578A29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lastRenderedPageBreak/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Services</w:t>
      </w:r>
    </w:p>
    <w:p w:rsidRPr="00FA2057" w:rsidR="0071488C" w:rsidP="0071488C" w:rsidRDefault="0071488C" w14:paraId="4F651F62" w14:textId="51FC6CD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6,092.40</w:t>
      </w:r>
    </w:p>
    <w:p w:rsidRPr="00FA2057" w:rsidR="0071488C" w:rsidP="0071488C" w:rsidRDefault="0071488C" w14:paraId="7571DFD8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2CA55B3B" w14:textId="1E78D32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C61258">
        <w:rPr>
          <w:rStyle w:val="normaltextrun"/>
          <w:rFonts w:ascii="Calibri" w:hAnsi="Calibri" w:cs="Calibri"/>
          <w:sz w:val="22"/>
          <w:szCs w:val="22"/>
        </w:rPr>
        <w:t>160841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C61258">
        <w:t xml:space="preserve"> </w:t>
      </w:r>
      <w:r w:rsidRPr="00FA2057" w:rsidR="00C61258">
        <w:rPr>
          <w:rStyle w:val="normaltextrun"/>
          <w:rFonts w:ascii="Calibri" w:hAnsi="Calibri" w:cs="Calibri"/>
          <w:b/>
          <w:bCs/>
          <w:sz w:val="22"/>
          <w:szCs w:val="22"/>
        </w:rPr>
        <w:t>The Immigration Law Society</w:t>
      </w:r>
    </w:p>
    <w:p w:rsidRPr="00FA2057" w:rsidR="0071488C" w:rsidP="0071488C" w:rsidRDefault="0071488C" w14:paraId="5EA9A05A" w14:textId="6A43E48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5D5FBC">
        <w:rPr>
          <w:rStyle w:val="normaltextrun"/>
          <w:rFonts w:ascii="Calibri" w:hAnsi="Calibri" w:cs="Calibri"/>
          <w:sz w:val="22"/>
          <w:szCs w:val="22"/>
        </w:rPr>
        <w:t xml:space="preserve">Supplies for </w:t>
      </w:r>
      <w:r w:rsidRPr="00FA2057" w:rsidR="00713CAA">
        <w:rPr>
          <w:rStyle w:val="normaltextrun"/>
          <w:rFonts w:ascii="Calibri" w:hAnsi="Calibri" w:cs="Calibri"/>
          <w:sz w:val="22"/>
          <w:szCs w:val="22"/>
        </w:rPr>
        <w:t>immigration workshop</w:t>
      </w:r>
    </w:p>
    <w:p w:rsidRPr="00FA2057" w:rsidR="0071488C" w:rsidP="0071488C" w:rsidRDefault="0071488C" w14:paraId="2C798632" w14:textId="2095885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5D5FBC">
        <w:t>Roster does not list a Membership Director</w:t>
      </w:r>
    </w:p>
    <w:p w:rsidRPr="00FA2057" w:rsidR="0071488C" w:rsidP="0071488C" w:rsidRDefault="0071488C" w14:paraId="4D1DFC69" w14:textId="577F736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C61258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71488C" w:rsidP="0071488C" w:rsidRDefault="0071488C" w14:paraId="12693698" w14:textId="39658FB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C61258">
        <w:rPr>
          <w:rStyle w:val="normaltextrun"/>
          <w:rFonts w:ascii="Calibri" w:hAnsi="Calibri" w:cs="Calibri"/>
          <w:sz w:val="22"/>
          <w:szCs w:val="22"/>
        </w:rPr>
        <w:t>$44.67</w:t>
      </w:r>
    </w:p>
    <w:p w:rsidRPr="00FA2057" w:rsidR="0071488C" w:rsidP="0071488C" w:rsidRDefault="0071488C" w14:paraId="69600EA7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251F07AB" w14:textId="74314DE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C61258">
        <w:rPr>
          <w:rStyle w:val="normaltextrun"/>
          <w:rFonts w:ascii="Calibri" w:hAnsi="Calibri" w:cs="Calibri"/>
          <w:sz w:val="22"/>
          <w:szCs w:val="22"/>
        </w:rPr>
        <w:t>160839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C61258">
        <w:t xml:space="preserve"> </w:t>
      </w:r>
      <w:r w:rsidRPr="00FA2057" w:rsidR="00C61258">
        <w:rPr>
          <w:rStyle w:val="normaltextrun"/>
          <w:rFonts w:ascii="Calibri" w:hAnsi="Calibri" w:cs="Calibri"/>
          <w:b/>
          <w:bCs/>
          <w:sz w:val="22"/>
          <w:szCs w:val="22"/>
        </w:rPr>
        <w:t>The Immigration Law Society</w:t>
      </w:r>
    </w:p>
    <w:p w:rsidRPr="00FA2057" w:rsidR="0071488C" w:rsidP="0071488C" w:rsidRDefault="0071488C" w14:paraId="3275ED49" w14:textId="606257A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13CAA">
        <w:rPr>
          <w:rStyle w:val="normaltextrun"/>
          <w:rFonts w:ascii="Calibri" w:hAnsi="Calibri" w:cs="Calibri"/>
          <w:sz w:val="22"/>
          <w:szCs w:val="22"/>
        </w:rPr>
        <w:t>Food for info meeting</w:t>
      </w:r>
    </w:p>
    <w:p w:rsidRPr="00FA2057" w:rsidR="0071488C" w:rsidP="0071488C" w:rsidRDefault="0071488C" w14:paraId="711CCBE7" w14:textId="5D6DD6E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713CAA">
        <w:t>Incomplete roster.</w:t>
      </w:r>
    </w:p>
    <w:p w:rsidRPr="00FA2057" w:rsidR="0071488C" w:rsidP="0071488C" w:rsidRDefault="0071488C" w14:paraId="78C75A92" w14:textId="6CAF47A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C61258">
        <w:rPr>
          <w:rStyle w:val="normaltextrun"/>
          <w:rFonts w:ascii="Calibri" w:hAnsi="Calibri" w:cs="Calibri"/>
          <w:sz w:val="22"/>
          <w:szCs w:val="22"/>
        </w:rPr>
        <w:t>Projects</w:t>
      </w:r>
    </w:p>
    <w:p w:rsidRPr="00FA2057" w:rsidR="0071488C" w:rsidP="0071488C" w:rsidRDefault="0071488C" w14:paraId="12EA8469" w14:textId="54950F4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C61258">
        <w:rPr>
          <w:rStyle w:val="normaltextrun"/>
          <w:rFonts w:ascii="Calibri" w:hAnsi="Calibri" w:cs="Calibri"/>
          <w:sz w:val="22"/>
          <w:szCs w:val="22"/>
        </w:rPr>
        <w:t>$311.09</w:t>
      </w:r>
    </w:p>
    <w:p w:rsidRPr="00FA2057" w:rsidR="0071488C" w:rsidP="0071488C" w:rsidRDefault="0071488C" w14:paraId="49E65CE0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1488C" w:rsidP="0071488C" w:rsidRDefault="0071488C" w14:paraId="2585E813" w14:textId="77945E8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bookmarkStart w:name="_Hlk114414195" w:id="14"/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C61258">
        <w:rPr>
          <w:rStyle w:val="normaltextrun"/>
          <w:rFonts w:ascii="Calibri" w:hAnsi="Calibri" w:cs="Calibri"/>
          <w:sz w:val="22"/>
          <w:szCs w:val="22"/>
        </w:rPr>
        <w:t>159432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C61258">
        <w:t xml:space="preserve"> </w:t>
      </w:r>
      <w:r w:rsidRPr="00FA2057" w:rsidR="00C61258">
        <w:rPr>
          <w:rStyle w:val="normaltextrun"/>
          <w:rFonts w:ascii="Calibri" w:hAnsi="Calibri" w:cs="Calibri"/>
          <w:b/>
          <w:bCs/>
          <w:sz w:val="22"/>
          <w:szCs w:val="22"/>
        </w:rPr>
        <w:t>Transportation and Development Institute Graduate Student Organization</w:t>
      </w:r>
    </w:p>
    <w:p w:rsidRPr="00FA2057" w:rsidR="0071488C" w:rsidP="0071488C" w:rsidRDefault="0071488C" w14:paraId="1D24ED8E" w14:textId="6EE8732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3F6903">
        <w:rPr>
          <w:rStyle w:val="normaltextrun"/>
          <w:rFonts w:ascii="Calibri" w:hAnsi="Calibri" w:cs="Calibri"/>
          <w:sz w:val="22"/>
          <w:szCs w:val="22"/>
        </w:rPr>
        <w:t>Food for student workshop</w:t>
      </w:r>
    </w:p>
    <w:p w:rsidRPr="00FA2057" w:rsidR="0071488C" w:rsidP="0071488C" w:rsidRDefault="0071488C" w14:paraId="2CBA3375" w14:textId="156953B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3F6903">
        <w:t>Co-Vice Presidents listed. Vice President and Membership director cannot be the same individual</w:t>
      </w:r>
    </w:p>
    <w:p w:rsidRPr="00FA2057" w:rsidR="0071488C" w:rsidP="0071488C" w:rsidRDefault="0071488C" w14:paraId="7E54E54B" w14:textId="423C4A8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C61258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71488C" w:rsidP="0071488C" w:rsidRDefault="0071488C" w14:paraId="19ED6DA0" w14:textId="4B4ECF3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C61258">
        <w:rPr>
          <w:rStyle w:val="normaltextrun"/>
          <w:rFonts w:ascii="Calibri" w:hAnsi="Calibri" w:cs="Calibri"/>
          <w:sz w:val="22"/>
          <w:szCs w:val="22"/>
        </w:rPr>
        <w:t>$147.55</w:t>
      </w:r>
    </w:p>
    <w:p w:rsidRPr="00FA2057" w:rsidR="0071488C" w:rsidP="0071488C" w:rsidRDefault="0071488C" w14:paraId="449364DF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bookmarkEnd w:id="14"/>
    <w:p w:rsidRPr="00FA2057" w:rsidR="00C61258" w:rsidP="00C61258" w:rsidRDefault="00C61258" w14:paraId="1146AB15" w14:textId="2502262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FB307D">
        <w:rPr>
          <w:rStyle w:val="normaltextrun"/>
          <w:rFonts w:ascii="Calibri" w:hAnsi="Calibri" w:cs="Calibri"/>
          <w:sz w:val="22"/>
          <w:szCs w:val="22"/>
        </w:rPr>
        <w:t>159425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FB307D">
        <w:t xml:space="preserve"> </w:t>
      </w:r>
      <w:r w:rsidRPr="00FA2057" w:rsidR="00FB307D">
        <w:rPr>
          <w:rStyle w:val="normaltextrun"/>
          <w:rFonts w:ascii="Calibri" w:hAnsi="Calibri" w:cs="Calibri"/>
          <w:b/>
          <w:bCs/>
          <w:sz w:val="22"/>
          <w:szCs w:val="22"/>
        </w:rPr>
        <w:t>Women in Chemical Sciences</w:t>
      </w:r>
    </w:p>
    <w:p w:rsidRPr="00FA2057" w:rsidR="00C61258" w:rsidP="00C61258" w:rsidRDefault="00C61258" w14:paraId="5F1DFE9F" w14:textId="76CDEF6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8A1707">
        <w:rPr>
          <w:rStyle w:val="normaltextrun"/>
          <w:rFonts w:ascii="Calibri" w:hAnsi="Calibri" w:cs="Calibri"/>
          <w:sz w:val="22"/>
          <w:szCs w:val="22"/>
        </w:rPr>
        <w:t xml:space="preserve">Supplies for socials </w:t>
      </w:r>
    </w:p>
    <w:p w:rsidRPr="00FA2057" w:rsidR="00C61258" w:rsidP="00C61258" w:rsidRDefault="00C61258" w14:paraId="1CBE0A3B" w14:textId="34302C9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8A1707">
        <w:t>Treasurer did not accept the terms and conditions</w:t>
      </w:r>
    </w:p>
    <w:p w:rsidRPr="00FA2057" w:rsidR="00C61258" w:rsidP="00C61258" w:rsidRDefault="00C61258" w14:paraId="419B4590" w14:textId="05A9D7B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FB307D">
        <w:rPr>
          <w:rStyle w:val="normaltextrun"/>
          <w:rFonts w:ascii="Calibri" w:hAnsi="Calibri" w:cs="Calibri"/>
          <w:sz w:val="22"/>
          <w:szCs w:val="22"/>
        </w:rPr>
        <w:t>Services</w:t>
      </w:r>
    </w:p>
    <w:p w:rsidRPr="00FA2057" w:rsidR="00C61258" w:rsidP="00C61258" w:rsidRDefault="00C61258" w14:paraId="7CC86DC4" w14:textId="12D8D3E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FB307D">
        <w:rPr>
          <w:rStyle w:val="normaltextrun"/>
          <w:rFonts w:ascii="Calibri" w:hAnsi="Calibri" w:cs="Calibri"/>
          <w:sz w:val="22"/>
          <w:szCs w:val="22"/>
        </w:rPr>
        <w:t>$100.00</w:t>
      </w:r>
    </w:p>
    <w:p w:rsidRPr="00FA2057" w:rsidR="00C61258" w:rsidP="00C61258" w:rsidRDefault="00C61258" w14:paraId="3027EAD8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FB307D" w:rsidP="00FB307D" w:rsidRDefault="00FB307D" w14:paraId="1291E1B2" w14:textId="57C097F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879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Zeta Psi Fraternity</w:t>
      </w:r>
    </w:p>
    <w:p w:rsidRPr="00FA2057" w:rsidR="00FB307D" w:rsidP="00FB307D" w:rsidRDefault="00FB307D" w14:paraId="018C1ABF" w14:textId="36F4CC9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8A1707">
        <w:rPr>
          <w:rStyle w:val="normaltextrun"/>
          <w:rFonts w:ascii="Calibri" w:hAnsi="Calibri" w:cs="Calibri"/>
          <w:sz w:val="22"/>
          <w:szCs w:val="22"/>
        </w:rPr>
        <w:t xml:space="preserve">Potbelly for philanthropy event </w:t>
      </w:r>
    </w:p>
    <w:p w:rsidRPr="00FA2057" w:rsidR="00FB307D" w:rsidP="00FB307D" w:rsidRDefault="00FB307D" w14:paraId="76EAC3E3" w14:textId="3DE0391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8A1707">
        <w:t>President and treasurer have not attended their respective workshops</w:t>
      </w:r>
    </w:p>
    <w:p w:rsidRPr="00FA2057" w:rsidR="00FB307D" w:rsidP="00FB307D" w:rsidRDefault="00FB307D" w14:paraId="2769C5A4" w14:textId="0A86C60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FB307D" w:rsidP="00FB307D" w:rsidRDefault="00FB307D" w14:paraId="1FCFF26E" w14:textId="07EC519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295.77</w:t>
      </w:r>
    </w:p>
    <w:p w:rsidRPr="00FA2057" w:rsidR="00FB307D" w:rsidP="00FB307D" w:rsidRDefault="00FB307D" w14:paraId="0794353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FB307D" w:rsidP="00FB307D" w:rsidRDefault="00FB307D" w14:paraId="5BCB1F61" w14:textId="5DF6962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160866-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Zeta Psi Fraternity</w:t>
      </w:r>
    </w:p>
    <w:p w:rsidRPr="00FA2057" w:rsidR="00FB307D" w:rsidP="00FB307D" w:rsidRDefault="00FB307D" w14:paraId="1A7FAB40" w14:textId="5115645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9D25B5">
        <w:rPr>
          <w:rStyle w:val="normaltextrun"/>
          <w:rFonts w:ascii="Calibri" w:hAnsi="Calibri" w:cs="Calibri"/>
          <w:sz w:val="22"/>
          <w:szCs w:val="22"/>
        </w:rPr>
        <w:t>Venue rental for philanthropy event</w:t>
      </w:r>
    </w:p>
    <w:p w:rsidRPr="00FA2057" w:rsidR="00FB307D" w:rsidP="00FB307D" w:rsidRDefault="00FB307D" w14:paraId="2ED97604" w14:textId="3B8530E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9D25B5">
        <w:t>President and treasurer have not attended their respective workshops</w:t>
      </w:r>
    </w:p>
    <w:p w:rsidRPr="00FA2057" w:rsidR="00FB307D" w:rsidP="00FB307D" w:rsidRDefault="00FB307D" w14:paraId="67914108" w14:textId="03B6A86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FB307D" w:rsidP="00FB307D" w:rsidRDefault="00FB307D" w14:paraId="4A78B7FB" w14:textId="720AFD7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2,500.00</w:t>
      </w:r>
    </w:p>
    <w:p w:rsidRPr="00FA2057" w:rsidR="00FB307D" w:rsidP="00FB307D" w:rsidRDefault="00FB307D" w14:paraId="1436FD7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FB307D" w:rsidP="00FB307D" w:rsidRDefault="00FB307D" w14:paraId="1CA76E11" w14:textId="3AE588B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sz w:val="22"/>
          <w:szCs w:val="22"/>
        </w:rPr>
        <w:t>160792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Zeta Psi Fraternity</w:t>
      </w:r>
    </w:p>
    <w:p w:rsidRPr="00FA2057" w:rsidR="00FB307D" w:rsidP="00FB307D" w:rsidRDefault="00FB307D" w14:paraId="5E364ADB" w14:textId="07D487A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9D25B5">
        <w:rPr>
          <w:rStyle w:val="normaltextrun"/>
          <w:rFonts w:ascii="Calibri" w:hAnsi="Calibri" w:cs="Calibri"/>
          <w:sz w:val="22"/>
          <w:szCs w:val="22"/>
        </w:rPr>
        <w:t xml:space="preserve">Fees related to fraternity expenses </w:t>
      </w:r>
    </w:p>
    <w:p w:rsidRPr="00FA2057" w:rsidR="00FB307D" w:rsidP="00FB307D" w:rsidRDefault="00FB307D" w14:paraId="63E294BD" w14:textId="713C2F4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9D25B5">
        <w:t>President and treasurer have not attended their respective workshops</w:t>
      </w:r>
    </w:p>
    <w:p w:rsidRPr="00FA2057" w:rsidR="00FB307D" w:rsidP="00FB307D" w:rsidRDefault="00FB307D" w14:paraId="0671070E" w14:textId="7A00203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Services</w:t>
      </w:r>
    </w:p>
    <w:p w:rsidRPr="00FA2057" w:rsidR="00FB307D" w:rsidP="00FB307D" w:rsidRDefault="00FB307D" w14:paraId="3928693F" w14:textId="65F6EB2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lastRenderedPageBreak/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4,643.99</w:t>
      </w:r>
    </w:p>
    <w:p w:rsidRPr="00FA2057" w:rsidR="00FB307D" w:rsidP="00FB307D" w:rsidRDefault="00FB307D" w14:paraId="5E5A6276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FB307D" w:rsidP="00FB307D" w:rsidRDefault="00FB307D" w14:paraId="4C803B22" w14:textId="76D90A4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160760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0938E7">
        <w:t xml:space="preserve"> </w:t>
      </w:r>
      <w:r w:rsidRPr="00FA2057" w:rsidR="000938E7">
        <w:rPr>
          <w:rStyle w:val="normaltextrun"/>
          <w:rFonts w:ascii="Calibri" w:hAnsi="Calibri" w:cs="Calibri"/>
          <w:b/>
          <w:bCs/>
          <w:sz w:val="22"/>
          <w:szCs w:val="22"/>
        </w:rPr>
        <w:t>Illini Waterski and Wakeboard Club</w:t>
      </w:r>
    </w:p>
    <w:p w:rsidRPr="00FA2057" w:rsidR="00FB307D" w:rsidP="00FB307D" w:rsidRDefault="00FB307D" w14:paraId="6E696143" w14:textId="29B1D32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9D25B5">
        <w:rPr>
          <w:rStyle w:val="normaltextrun"/>
          <w:rFonts w:ascii="Calibri" w:hAnsi="Calibri" w:cs="Calibri"/>
          <w:sz w:val="22"/>
          <w:szCs w:val="22"/>
        </w:rPr>
        <w:t xml:space="preserve">Travel, fees, and gear for tournament </w:t>
      </w:r>
    </w:p>
    <w:p w:rsidRPr="00FA2057" w:rsidR="00FB307D" w:rsidP="00FB307D" w:rsidRDefault="00FB307D" w14:paraId="5BC54658" w14:textId="2A41BC5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750520">
        <w:t>Suspended from SORF funding due to failure to reconcile in FY22.</w:t>
      </w:r>
    </w:p>
    <w:p w:rsidRPr="00FA2057" w:rsidR="00FB307D" w:rsidP="00FB307D" w:rsidRDefault="00FB307D" w14:paraId="3A287350" w14:textId="6371847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Services</w:t>
      </w:r>
    </w:p>
    <w:p w:rsidRPr="00FA2057" w:rsidR="00FB307D" w:rsidP="00FB307D" w:rsidRDefault="00FB307D" w14:paraId="3CDC99A2" w14:textId="5AD18ED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$3,350.24</w:t>
      </w:r>
    </w:p>
    <w:p w:rsidRPr="00FA2057" w:rsidR="00FB307D" w:rsidP="00FB307D" w:rsidRDefault="00FB307D" w14:paraId="75FE9FF5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FB307D" w:rsidP="00FB307D" w:rsidRDefault="00FB307D" w14:paraId="444B7E7A" w14:textId="6174A25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159429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0938E7">
        <w:t xml:space="preserve"> </w:t>
      </w:r>
      <w:r w:rsidRPr="00FA2057" w:rsidR="000938E7">
        <w:rPr>
          <w:rStyle w:val="normaltextrun"/>
          <w:rFonts w:ascii="Calibri" w:hAnsi="Calibri" w:cs="Calibri"/>
          <w:b/>
          <w:sz w:val="22"/>
          <w:szCs w:val="22"/>
        </w:rPr>
        <w:t>Institute of Industrial &amp; Systems Engineers</w:t>
      </w:r>
    </w:p>
    <w:p w:rsidRPr="00FA2057" w:rsidR="00FB307D" w:rsidP="00FB307D" w:rsidRDefault="00FB307D" w14:paraId="1F3FED8E" w14:textId="237BD3E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3B7704">
        <w:rPr>
          <w:rStyle w:val="normaltextrun"/>
          <w:rFonts w:ascii="Calibri" w:hAnsi="Calibri" w:cs="Calibri"/>
          <w:sz w:val="22"/>
          <w:szCs w:val="22"/>
        </w:rPr>
        <w:t>Food for general meeting</w:t>
      </w:r>
    </w:p>
    <w:p w:rsidRPr="00FA2057" w:rsidR="00FB307D" w:rsidP="00FB307D" w:rsidRDefault="00FB307D" w14:paraId="72893541" w14:textId="2314FEE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Reviewer’s Notes</w:t>
      </w:r>
      <w:r w:rsidRPr="00FA2057">
        <w:t xml:space="preserve">: </w:t>
      </w:r>
      <w:r w:rsidRPr="00FA2057" w:rsidR="00B35A27">
        <w:t>SORF does not fund food for General Meetings</w:t>
      </w:r>
    </w:p>
    <w:p w:rsidRPr="00FA2057" w:rsidR="00FB307D" w:rsidP="00FB307D" w:rsidRDefault="00FB307D" w14:paraId="14CCE232" w14:textId="7CE79A5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FB307D" w:rsidP="00FB307D" w:rsidRDefault="00FB307D" w14:paraId="130E5B14" w14:textId="2D5A7E5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$3,022.70</w:t>
      </w:r>
    </w:p>
    <w:p w:rsidRPr="00FA2057" w:rsidR="00FB307D" w:rsidP="00FB307D" w:rsidRDefault="00FB307D" w14:paraId="28C8C99C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FB307D" w:rsidP="00FB307D" w:rsidRDefault="00FB307D" w14:paraId="39EB3A1E" w14:textId="2C12DB6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160598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0938E7">
        <w:t xml:space="preserve"> </w:t>
      </w:r>
      <w:r w:rsidRPr="00FA2057" w:rsidR="000938E7">
        <w:rPr>
          <w:rStyle w:val="normaltextrun"/>
          <w:rFonts w:ascii="Calibri" w:hAnsi="Calibri" w:cs="Calibri"/>
          <w:b/>
          <w:sz w:val="22"/>
          <w:szCs w:val="22"/>
        </w:rPr>
        <w:t>Malaysian Student Association (</w:t>
      </w:r>
      <w:proofErr w:type="spellStart"/>
      <w:r w:rsidRPr="00FA2057" w:rsidR="000938E7">
        <w:rPr>
          <w:rStyle w:val="normaltextrun"/>
          <w:rFonts w:ascii="Calibri" w:hAnsi="Calibri" w:cs="Calibri"/>
          <w:b/>
          <w:sz w:val="22"/>
          <w:szCs w:val="22"/>
        </w:rPr>
        <w:t>MaSA</w:t>
      </w:r>
      <w:proofErr w:type="spellEnd"/>
      <w:r w:rsidRPr="00FA2057" w:rsidR="000938E7">
        <w:rPr>
          <w:rStyle w:val="normaltextrun"/>
          <w:rFonts w:ascii="Calibri" w:hAnsi="Calibri" w:cs="Calibri"/>
          <w:b/>
          <w:sz w:val="22"/>
          <w:szCs w:val="22"/>
        </w:rPr>
        <w:t>)</w:t>
      </w:r>
    </w:p>
    <w:p w:rsidRPr="00FA2057" w:rsidR="00FB307D" w:rsidP="00FB307D" w:rsidRDefault="00FB307D" w14:paraId="10215F94" w14:textId="0556E8E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3B7704">
        <w:rPr>
          <w:rStyle w:val="normaltextrun"/>
          <w:rFonts w:ascii="Calibri" w:hAnsi="Calibri" w:cs="Calibri"/>
          <w:sz w:val="22"/>
          <w:szCs w:val="22"/>
        </w:rPr>
        <w:t xml:space="preserve">Office supplies for festival </w:t>
      </w:r>
    </w:p>
    <w:p w:rsidRPr="00FA2057" w:rsidR="00FB307D" w:rsidP="00FB307D" w:rsidRDefault="00FB307D" w14:paraId="6B5C5999" w14:textId="4E1A61E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1591C51A">
        <w:t>Program date is out of the funding period</w:t>
      </w:r>
    </w:p>
    <w:p w:rsidRPr="00FA2057" w:rsidR="00FB307D" w:rsidP="00FB307D" w:rsidRDefault="00FB307D" w14:paraId="50E6428F" w14:textId="3A1FC21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FB307D" w:rsidP="00FB307D" w:rsidRDefault="00FB307D" w14:paraId="2C944B15" w14:textId="58679A8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$677.77</w:t>
      </w:r>
    </w:p>
    <w:p w:rsidRPr="00FA2057" w:rsidR="00FB307D" w:rsidP="00FB307D" w:rsidRDefault="00FB307D" w14:paraId="50112405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FB307D" w:rsidP="00FB307D" w:rsidRDefault="00FB307D" w14:paraId="3C9FA0EB" w14:textId="530F767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160874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0938E7">
        <w:t xml:space="preserve"> </w:t>
      </w:r>
      <w:r w:rsidRPr="00FA2057" w:rsidR="000938E7">
        <w:rPr>
          <w:rStyle w:val="normaltextrun"/>
          <w:rFonts w:ascii="Calibri" w:hAnsi="Calibri" w:cs="Calibri"/>
          <w:b/>
          <w:sz w:val="22"/>
          <w:szCs w:val="22"/>
        </w:rPr>
        <w:t>MEDLIFE UIUC</w:t>
      </w:r>
    </w:p>
    <w:p w:rsidRPr="00FA2057" w:rsidR="00FB307D" w:rsidP="00FB307D" w:rsidRDefault="00FB307D" w14:paraId="52ED2DB0" w14:textId="759D311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3B7704">
        <w:rPr>
          <w:rStyle w:val="normaltextrun"/>
          <w:rFonts w:ascii="Calibri" w:hAnsi="Calibri" w:cs="Calibri"/>
          <w:sz w:val="22"/>
          <w:szCs w:val="22"/>
        </w:rPr>
        <w:t xml:space="preserve">Travel and lodging for </w:t>
      </w:r>
      <w:r w:rsidRPr="00FA2057" w:rsidR="005071C8">
        <w:rPr>
          <w:rStyle w:val="normaltextrun"/>
          <w:rFonts w:ascii="Calibri" w:hAnsi="Calibri" w:cs="Calibri"/>
          <w:sz w:val="22"/>
          <w:szCs w:val="22"/>
        </w:rPr>
        <w:t>service-learning</w:t>
      </w:r>
      <w:r w:rsidRPr="00FA2057" w:rsidR="003B7704">
        <w:rPr>
          <w:rStyle w:val="normaltextrun"/>
          <w:rFonts w:ascii="Calibri" w:hAnsi="Calibri" w:cs="Calibri"/>
          <w:sz w:val="22"/>
          <w:szCs w:val="22"/>
        </w:rPr>
        <w:t xml:space="preserve"> trip </w:t>
      </w:r>
    </w:p>
    <w:p w:rsidRPr="00FA2057" w:rsidR="00FB307D" w:rsidP="00FB307D" w:rsidRDefault="00FB307D" w14:paraId="6FFE9C5D" w14:textId="4258B31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Reviewer’s Notes</w:t>
      </w:r>
      <w:r w:rsidRPr="00FA2057">
        <w:t xml:space="preserve">: </w:t>
      </w:r>
      <w:r w:rsidRPr="00FA2057" w:rsidR="000938E7">
        <w:t>Not sure if this app falls under funding period</w:t>
      </w:r>
      <w:r w:rsidRPr="00FA2057" w:rsidR="00630DDB">
        <w:t>. Listed Program Date was outside of period and is thus Zero-Funded</w:t>
      </w:r>
    </w:p>
    <w:p w:rsidRPr="00FA2057" w:rsidR="00FB307D" w:rsidP="00FB307D" w:rsidRDefault="00FB307D" w14:paraId="15C19D6A" w14:textId="682DC12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FB307D" w:rsidP="00FB307D" w:rsidRDefault="00FB307D" w14:paraId="3FC0A846" w14:textId="6CFC905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0938E7">
        <w:rPr>
          <w:rStyle w:val="normaltextrun"/>
          <w:rFonts w:ascii="Calibri" w:hAnsi="Calibri" w:cs="Calibri"/>
          <w:sz w:val="22"/>
          <w:szCs w:val="22"/>
        </w:rPr>
        <w:t>$9,999.90</w:t>
      </w:r>
    </w:p>
    <w:p w:rsidRPr="00FA2057" w:rsidR="00FB307D" w:rsidP="00FB307D" w:rsidRDefault="00FB307D" w14:paraId="5D046B2E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FB307D" w:rsidP="00FB307D" w:rsidRDefault="00FB307D" w14:paraId="0D90B72E" w14:textId="6E6594D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132B72">
        <w:rPr>
          <w:rStyle w:val="normaltextrun"/>
          <w:rFonts w:asciiTheme="minorHAnsi" w:hAnsiTheme="minorHAnsi" w:cstheme="minorHAnsi"/>
          <w:sz w:val="22"/>
          <w:szCs w:val="22"/>
        </w:rPr>
        <w:t>160595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-</w:t>
      </w:r>
      <w:r w:rsidRPr="00FA2057" w:rsidR="00132B72">
        <w:rPr>
          <w:rFonts w:asciiTheme="minorHAnsi" w:hAnsiTheme="minorHAnsi" w:cstheme="minorHAnsi"/>
          <w:sz w:val="22"/>
          <w:szCs w:val="22"/>
        </w:rPr>
        <w:t xml:space="preserve"> </w:t>
      </w:r>
      <w:r w:rsidRPr="00FA2057" w:rsidR="00132B72">
        <w:rPr>
          <w:rStyle w:val="normaltextrun"/>
          <w:rFonts w:asciiTheme="minorHAnsi" w:hAnsiTheme="minorHAnsi" w:cstheme="minorHAnsi"/>
          <w:b/>
          <w:sz w:val="22"/>
          <w:szCs w:val="22"/>
        </w:rPr>
        <w:t>SKY at UIUC</w:t>
      </w:r>
    </w:p>
    <w:p w:rsidRPr="00FA2057" w:rsidR="00FB307D" w:rsidP="00FB307D" w:rsidRDefault="00FB307D" w14:paraId="03D00FAB" w14:textId="7D54ABB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026EB6">
        <w:rPr>
          <w:rStyle w:val="normaltextrun"/>
          <w:rFonts w:asciiTheme="minorHAnsi" w:hAnsiTheme="minorHAnsi" w:cstheme="minorHAnsi"/>
          <w:sz w:val="22"/>
          <w:szCs w:val="22"/>
        </w:rPr>
        <w:t xml:space="preserve">Withdrawn application </w:t>
      </w:r>
    </w:p>
    <w:p w:rsidRPr="00FA2057" w:rsidR="00FB307D" w:rsidP="00FB307D" w:rsidRDefault="00FB307D" w14:paraId="5FF5D030" w14:textId="4E956DE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 xml:space="preserve">: </w:t>
      </w:r>
      <w:r w:rsidRPr="00FA2057" w:rsidR="00702C58">
        <w:rPr>
          <w:rFonts w:asciiTheme="minorHAnsi" w:hAnsiTheme="minorHAnsi" w:cstheme="minorHAnsi"/>
          <w:sz w:val="22"/>
          <w:szCs w:val="22"/>
        </w:rPr>
        <w:t xml:space="preserve">Suspended RSO </w:t>
      </w:r>
      <w:r w:rsidRPr="00FA2057" w:rsidR="00B56F99">
        <w:rPr>
          <w:rFonts w:asciiTheme="minorHAnsi" w:hAnsiTheme="minorHAnsi" w:cstheme="minorHAnsi"/>
          <w:sz w:val="22"/>
          <w:szCs w:val="22"/>
        </w:rPr>
        <w:t>due to Failure to Reconcile for FY22</w:t>
      </w:r>
    </w:p>
    <w:p w:rsidRPr="00FA2057" w:rsidR="00FB307D" w:rsidP="00FB307D" w:rsidRDefault="00FB307D" w14:paraId="74409CB3" w14:textId="4645C19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32B72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FA2057" w:rsidR="00FB307D" w:rsidP="00FB307D" w:rsidRDefault="00FB307D" w14:paraId="6DC86201" w14:textId="72145D6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132B72">
        <w:rPr>
          <w:rStyle w:val="normaltextrun"/>
          <w:rFonts w:asciiTheme="minorHAnsi" w:hAnsiTheme="minorHAnsi" w:cstheme="minorHAnsi"/>
          <w:sz w:val="22"/>
          <w:szCs w:val="22"/>
        </w:rPr>
        <w:t>$6,000.00</w:t>
      </w:r>
    </w:p>
    <w:p w:rsidRPr="00FA2057" w:rsidR="00FB307D" w:rsidP="00FB307D" w:rsidRDefault="00FB307D" w14:paraId="3B64BE9E" w14:textId="7432558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p w:rsidRPr="00FA2057" w:rsidR="000938E7" w:rsidP="000938E7" w:rsidRDefault="000938E7" w14:paraId="2773331A" w14:textId="40E2CD9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160867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784DB8">
        <w:t xml:space="preserve"> </w:t>
      </w:r>
      <w:r w:rsidRPr="00FA2057" w:rsidR="00784DB8">
        <w:rPr>
          <w:rStyle w:val="normaltextrun"/>
          <w:rFonts w:ascii="Calibri" w:hAnsi="Calibri" w:cs="Calibri"/>
          <w:b/>
          <w:sz w:val="22"/>
          <w:szCs w:val="22"/>
        </w:rPr>
        <w:t>American Medical Women's Association at UIUC</w:t>
      </w:r>
    </w:p>
    <w:p w:rsidRPr="00FA2057" w:rsidR="000938E7" w:rsidP="000938E7" w:rsidRDefault="000938E7" w14:paraId="097C2E76" w14:textId="123A9F5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026EB6">
        <w:rPr>
          <w:rStyle w:val="normaltextrun"/>
          <w:rFonts w:ascii="Calibri" w:hAnsi="Calibri" w:cs="Calibri"/>
          <w:sz w:val="22"/>
          <w:szCs w:val="22"/>
        </w:rPr>
        <w:t>General fund for events</w:t>
      </w:r>
    </w:p>
    <w:p w:rsidRPr="00FA2057" w:rsidR="000938E7" w:rsidP="000938E7" w:rsidRDefault="000938E7" w14:paraId="7C0F1950" w14:textId="124E16C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Reviewer’s Notes</w:t>
      </w:r>
      <w:r w:rsidRPr="00FA2057">
        <w:t xml:space="preserve">: </w:t>
      </w:r>
      <w:r w:rsidRPr="00FA2057" w:rsidR="00784DB8">
        <w:t>Should be programs funding</w:t>
      </w:r>
      <w:r w:rsidRPr="00FA2057" w:rsidR="003C70F0">
        <w:t xml:space="preserve"> and is thus zero-funded</w:t>
      </w:r>
    </w:p>
    <w:p w:rsidRPr="00FA2057" w:rsidR="000938E7" w:rsidP="000938E7" w:rsidRDefault="000938E7" w14:paraId="6A4B17F5" w14:textId="6211756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Services</w:t>
      </w:r>
    </w:p>
    <w:p w:rsidRPr="00FA2057" w:rsidR="000938E7" w:rsidP="000938E7" w:rsidRDefault="000938E7" w14:paraId="5DE3029F" w14:textId="27BD975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$445.33</w:t>
      </w:r>
    </w:p>
    <w:p w:rsidRPr="00FA2057" w:rsidR="000938E7" w:rsidP="000938E7" w:rsidRDefault="000938E7" w14:paraId="68E867D3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0677BF4C" w14:textId="30DD77E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 xml:space="preserve">159723 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784DB8">
        <w:t xml:space="preserve"> </w:t>
      </w:r>
      <w:r w:rsidRPr="00FA2057" w:rsidR="00784DB8">
        <w:rPr>
          <w:rStyle w:val="normaltextrun"/>
          <w:rFonts w:ascii="Calibri" w:hAnsi="Calibri" w:cs="Calibri"/>
          <w:b/>
          <w:sz w:val="22"/>
          <w:szCs w:val="22"/>
        </w:rPr>
        <w:t>American Society of Civil Engineers</w:t>
      </w:r>
    </w:p>
    <w:p w:rsidRPr="00FA2057" w:rsidR="000938E7" w:rsidP="000938E7" w:rsidRDefault="000938E7" w14:paraId="3AF286C0" w14:textId="3F1EAB3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2E4A96">
        <w:rPr>
          <w:rStyle w:val="normaltextrun"/>
          <w:rFonts w:ascii="Calibri" w:hAnsi="Calibri" w:cs="Calibri"/>
          <w:sz w:val="22"/>
          <w:szCs w:val="22"/>
        </w:rPr>
        <w:t xml:space="preserve">Symposium general fund </w:t>
      </w:r>
    </w:p>
    <w:p w:rsidRPr="00FA2057" w:rsidR="000938E7" w:rsidP="000938E7" w:rsidRDefault="000938E7" w14:paraId="052839D0" w14:textId="4BDF13E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Reviewer’s Notes</w:t>
      </w:r>
      <w:r w:rsidRPr="00FA2057">
        <w:t xml:space="preserve">: </w:t>
      </w:r>
      <w:r w:rsidRPr="00FA2057" w:rsidR="00784DB8">
        <w:t>Should be services funding</w:t>
      </w:r>
      <w:r w:rsidRPr="00FA2057" w:rsidR="003C70F0">
        <w:t xml:space="preserve"> and is thus zero-funded</w:t>
      </w:r>
    </w:p>
    <w:p w:rsidRPr="00FA2057" w:rsidR="000938E7" w:rsidP="000938E7" w:rsidRDefault="000938E7" w14:paraId="733E8DAB" w14:textId="6A29347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41CDC04C" w14:textId="45E021B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$7,377.42</w:t>
      </w:r>
    </w:p>
    <w:p w:rsidRPr="00FA2057" w:rsidR="000938E7" w:rsidP="000938E7" w:rsidRDefault="000938E7" w14:paraId="0D570219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0D543545" w14:textId="5FDA72D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160512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FA2057" w:rsidR="00784DB8">
        <w:rPr>
          <w:rStyle w:val="normaltextrun"/>
          <w:rFonts w:ascii="Calibri" w:hAnsi="Calibri" w:cs="Calibri"/>
          <w:b/>
          <w:sz w:val="22"/>
          <w:szCs w:val="22"/>
        </w:rPr>
        <w:t>Christians on Campus</w:t>
      </w:r>
    </w:p>
    <w:p w:rsidRPr="00FA2057" w:rsidR="000938E7" w:rsidP="000938E7" w:rsidRDefault="000938E7" w14:paraId="728C53EE" w14:textId="4F31AA9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lastRenderedPageBreak/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A297B">
        <w:rPr>
          <w:rStyle w:val="normaltextrun"/>
          <w:rFonts w:ascii="Calibri" w:hAnsi="Calibri" w:cs="Calibri"/>
          <w:sz w:val="22"/>
          <w:szCs w:val="22"/>
        </w:rPr>
        <w:t>Food for general meetings</w:t>
      </w:r>
    </w:p>
    <w:p w:rsidRPr="00FA2057" w:rsidR="000938E7" w:rsidP="000938E7" w:rsidRDefault="000938E7" w14:paraId="0C7CD6B0" w14:textId="2D08685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Reviewer’s Notes</w:t>
      </w:r>
      <w:r w:rsidRPr="00FA2057">
        <w:t xml:space="preserve">: </w:t>
      </w:r>
      <w:r w:rsidRPr="00FA2057" w:rsidR="00784DB8">
        <w:t>Requesting food for weekly meetings</w:t>
      </w:r>
      <w:r w:rsidRPr="00FA2057" w:rsidR="00C36B6B">
        <w:t xml:space="preserve"> which SORF does not fund and is thus zero funded</w:t>
      </w:r>
    </w:p>
    <w:p w:rsidRPr="00FA2057" w:rsidR="000938E7" w:rsidP="000938E7" w:rsidRDefault="000938E7" w14:paraId="2C44CFEB" w14:textId="0470CB9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66E923C4" w14:textId="5AF3FD7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$500.00</w:t>
      </w:r>
    </w:p>
    <w:p w:rsidRPr="00FA2057" w:rsidR="000938E7" w:rsidP="000938E7" w:rsidRDefault="000938E7" w14:paraId="190DF54A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19A614D5" w14:textId="36E733B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160886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784DB8">
        <w:t xml:space="preserve"> </w:t>
      </w:r>
      <w:r w:rsidRPr="00FA2057" w:rsidR="00784DB8">
        <w:rPr>
          <w:rStyle w:val="normaltextrun"/>
          <w:rFonts w:ascii="Calibri" w:hAnsi="Calibri" w:cs="Calibri"/>
          <w:b/>
          <w:bCs/>
          <w:sz w:val="22"/>
          <w:szCs w:val="22"/>
        </w:rPr>
        <w:t>Future Business Leaders of America Collegiate</w:t>
      </w:r>
    </w:p>
    <w:p w:rsidRPr="00FA2057" w:rsidR="000938E7" w:rsidP="000938E7" w:rsidRDefault="000938E7" w14:paraId="1379DF90" w14:textId="4728E23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A297B">
        <w:rPr>
          <w:rStyle w:val="normaltextrun"/>
          <w:rFonts w:ascii="Calibri" w:hAnsi="Calibri" w:cs="Calibri"/>
          <w:sz w:val="22"/>
          <w:szCs w:val="22"/>
        </w:rPr>
        <w:t>Travel and lodging for conference</w:t>
      </w:r>
    </w:p>
    <w:p w:rsidRPr="00FA2057" w:rsidR="000938E7" w:rsidP="000938E7" w:rsidRDefault="000938E7" w14:paraId="458242EC" w14:textId="08CBED2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784DB8">
        <w:t>Should be services funding</w:t>
      </w:r>
    </w:p>
    <w:p w:rsidRPr="00FA2057" w:rsidR="000938E7" w:rsidP="000938E7" w:rsidRDefault="000938E7" w14:paraId="314E26A3" w14:textId="737368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1E2CF8F5" w14:textId="29DE8B8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$183.99</w:t>
      </w:r>
    </w:p>
    <w:p w:rsidRPr="00FA2057" w:rsidR="000938E7" w:rsidP="000938E7" w:rsidRDefault="000938E7" w14:paraId="3E579C41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2CE5B04D" w14:textId="54B89BC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784DB8">
        <w:rPr>
          <w:rStyle w:val="normaltextrun"/>
          <w:rFonts w:ascii="Calibri" w:hAnsi="Calibri" w:cs="Calibri"/>
          <w:sz w:val="22"/>
          <w:szCs w:val="22"/>
        </w:rPr>
        <w:t>160898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784DB8">
        <w:t xml:space="preserve"> </w:t>
      </w:r>
      <w:r w:rsidRPr="00FA2057" w:rsidR="00784DB8">
        <w:rPr>
          <w:rStyle w:val="normaltextrun"/>
          <w:rFonts w:ascii="Calibri" w:hAnsi="Calibri" w:cs="Calibri"/>
          <w:b/>
          <w:bCs/>
          <w:sz w:val="22"/>
          <w:szCs w:val="22"/>
        </w:rPr>
        <w:t>Future Business Leaders of America Collegiate</w:t>
      </w:r>
    </w:p>
    <w:p w:rsidRPr="00FA2057" w:rsidR="000938E7" w:rsidP="000938E7" w:rsidRDefault="000938E7" w14:paraId="02A9516B" w14:textId="65BC10F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342F3">
        <w:rPr>
          <w:rStyle w:val="normaltextrun"/>
          <w:rFonts w:ascii="Calibri" w:hAnsi="Calibri" w:cs="Calibri"/>
          <w:sz w:val="22"/>
          <w:szCs w:val="22"/>
        </w:rPr>
        <w:t xml:space="preserve">Registration fee for conference </w:t>
      </w:r>
    </w:p>
    <w:p w:rsidRPr="00FA2057" w:rsidR="000938E7" w:rsidP="000938E7" w:rsidRDefault="000938E7" w14:paraId="34A52860" w14:textId="728BC5A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A53B19">
        <w:t>Should be services funding</w:t>
      </w:r>
    </w:p>
    <w:p w:rsidRPr="00FA2057" w:rsidR="000938E7" w:rsidP="000938E7" w:rsidRDefault="000938E7" w14:paraId="3F0AAEB0" w14:textId="4F8D801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17DC6F2E" w14:textId="6448F1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$1,500.00</w:t>
      </w:r>
    </w:p>
    <w:p w:rsidRPr="00FA2057" w:rsidR="000938E7" w:rsidP="000938E7" w:rsidRDefault="000938E7" w14:paraId="7EA1F7FF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23E9891E" w14:textId="5B2D781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159844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A53B19">
        <w:t xml:space="preserve"> </w:t>
      </w:r>
      <w:r w:rsidRPr="00FA2057" w:rsidR="00A53B19">
        <w:rPr>
          <w:rStyle w:val="normaltextrun"/>
          <w:rFonts w:ascii="Calibri" w:hAnsi="Calibri" w:cs="Calibri"/>
          <w:b/>
          <w:bCs/>
          <w:sz w:val="22"/>
          <w:szCs w:val="22"/>
        </w:rPr>
        <w:t>Institute of Industrial &amp; Systems Engineers</w:t>
      </w:r>
    </w:p>
    <w:p w:rsidRPr="00FA2057" w:rsidR="000938E7" w:rsidP="000938E7" w:rsidRDefault="000938E7" w14:paraId="513E0BD4" w14:textId="796A8B3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342F3">
        <w:rPr>
          <w:rStyle w:val="normaltextrun"/>
          <w:rFonts w:ascii="Calibri" w:hAnsi="Calibri" w:cs="Calibri"/>
          <w:sz w:val="22"/>
          <w:szCs w:val="22"/>
        </w:rPr>
        <w:t xml:space="preserve">Lean Six Sigma Certifications </w:t>
      </w:r>
    </w:p>
    <w:p w:rsidRPr="00FA2057" w:rsidR="000938E7" w:rsidP="000938E7" w:rsidRDefault="000938E7" w14:paraId="5458AC3D" w14:textId="0C8A24A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A53B19">
        <w:t>Should be services funding</w:t>
      </w:r>
    </w:p>
    <w:p w:rsidRPr="00FA2057" w:rsidR="000938E7" w:rsidP="000938E7" w:rsidRDefault="000938E7" w14:paraId="68D49366" w14:textId="628516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3E2797D5" w14:textId="3C1446D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$3,750.00</w:t>
      </w:r>
    </w:p>
    <w:p w:rsidRPr="00FA2057" w:rsidR="000938E7" w:rsidP="000938E7" w:rsidRDefault="000938E7" w14:paraId="0FF88FD0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402F95EE" w14:textId="5F88E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160688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A53B19">
        <w:t xml:space="preserve"> </w:t>
      </w:r>
      <w:r w:rsidRPr="00FA2057" w:rsidR="00A53B19">
        <w:rPr>
          <w:rStyle w:val="normaltextrun"/>
          <w:rFonts w:ascii="Calibri" w:hAnsi="Calibri" w:cs="Calibri"/>
          <w:b/>
          <w:bCs/>
          <w:sz w:val="22"/>
          <w:szCs w:val="22"/>
        </w:rPr>
        <w:t>Japanese Student Association at UIUC</w:t>
      </w:r>
    </w:p>
    <w:p w:rsidRPr="00FA2057" w:rsidR="000938E7" w:rsidP="000938E7" w:rsidRDefault="000938E7" w14:paraId="7C97B508" w14:textId="297F853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342F3">
        <w:rPr>
          <w:rStyle w:val="normaltextrun"/>
          <w:rFonts w:ascii="Calibri" w:hAnsi="Calibri" w:cs="Calibri"/>
          <w:sz w:val="22"/>
          <w:szCs w:val="22"/>
        </w:rPr>
        <w:t xml:space="preserve">Cultural foods for event </w:t>
      </w:r>
    </w:p>
    <w:p w:rsidRPr="00FA2057" w:rsidR="000938E7" w:rsidP="000938E7" w:rsidRDefault="000938E7" w14:paraId="6308F17C" w14:textId="47415E8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A53B19">
        <w:t>First event 9/23/22</w:t>
      </w:r>
    </w:p>
    <w:p w:rsidRPr="00FA2057" w:rsidR="000938E7" w:rsidP="000938E7" w:rsidRDefault="000938E7" w14:paraId="69250C5E" w14:textId="75102B2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4D5868AF" w14:textId="6EFC69C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$597.60</w:t>
      </w:r>
    </w:p>
    <w:p w:rsidRPr="00FA2057" w:rsidR="000938E7" w:rsidP="000938E7" w:rsidRDefault="000938E7" w14:paraId="53B4E90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156FFEBC" w14:textId="20E7710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160790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A53B19">
        <w:t xml:space="preserve"> </w:t>
      </w:r>
      <w:r w:rsidRPr="00FA2057" w:rsidR="00A53B19">
        <w:rPr>
          <w:rStyle w:val="normaltextrun"/>
          <w:rFonts w:ascii="Calibri" w:hAnsi="Calibri" w:cs="Calibri"/>
          <w:b/>
          <w:bCs/>
          <w:sz w:val="22"/>
          <w:szCs w:val="22"/>
        </w:rPr>
        <w:t>National Lawyers Guild</w:t>
      </w:r>
    </w:p>
    <w:p w:rsidRPr="00FA2057" w:rsidR="000938E7" w:rsidP="000938E7" w:rsidRDefault="000938E7" w14:paraId="048C3703" w14:textId="34795CC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342F3">
        <w:rPr>
          <w:rStyle w:val="normaltextrun"/>
          <w:rFonts w:ascii="Calibri" w:hAnsi="Calibri" w:cs="Calibri"/>
          <w:sz w:val="22"/>
          <w:szCs w:val="22"/>
        </w:rPr>
        <w:t>Withdrawn application</w:t>
      </w:r>
    </w:p>
    <w:p w:rsidRPr="00FA2057" w:rsidR="000938E7" w:rsidP="000938E7" w:rsidRDefault="000938E7" w14:paraId="122710DC" w14:textId="5B87C74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A53B19">
        <w:t>Food for Typical General Meeting</w:t>
      </w:r>
    </w:p>
    <w:p w:rsidRPr="00FA2057" w:rsidR="000938E7" w:rsidP="000938E7" w:rsidRDefault="000938E7" w14:paraId="7FBE862F" w14:textId="5FFD618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4B2EB71A" w14:textId="08FB5A9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$392.70</w:t>
      </w:r>
    </w:p>
    <w:p w:rsidRPr="00FA2057" w:rsidR="000938E7" w:rsidP="000938E7" w:rsidRDefault="000938E7" w14:paraId="5A334E5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2D4E0068" w14:textId="35FADA8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159185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A53B19">
        <w:t xml:space="preserve"> </w:t>
      </w:r>
      <w:r w:rsidRPr="00FA2057" w:rsidR="00A53B19">
        <w:rPr>
          <w:rStyle w:val="normaltextrun"/>
          <w:rFonts w:ascii="Calibri" w:hAnsi="Calibri" w:cs="Calibri"/>
          <w:b/>
          <w:bCs/>
          <w:sz w:val="22"/>
          <w:szCs w:val="22"/>
        </w:rPr>
        <w:t>Statistics Doctoral Students Association</w:t>
      </w:r>
    </w:p>
    <w:p w:rsidRPr="00FA2057" w:rsidR="000938E7" w:rsidP="000938E7" w:rsidRDefault="000938E7" w14:paraId="2472723F" w14:textId="020A158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EA35F9">
        <w:rPr>
          <w:rStyle w:val="normaltextrun"/>
          <w:rFonts w:ascii="Calibri" w:hAnsi="Calibri" w:cs="Calibri"/>
          <w:sz w:val="22"/>
          <w:szCs w:val="22"/>
        </w:rPr>
        <w:t xml:space="preserve">Food and consumable supplies for seminar </w:t>
      </w:r>
    </w:p>
    <w:p w:rsidRPr="00FA2057" w:rsidR="000938E7" w:rsidP="000938E7" w:rsidRDefault="000938E7" w14:paraId="559593E8" w14:textId="29A4DDA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A53B19">
        <w:t>Supporting Documentation is nowhere close to reflecting requested amount</w:t>
      </w:r>
    </w:p>
    <w:p w:rsidRPr="00FA2057" w:rsidR="000938E7" w:rsidP="000938E7" w:rsidRDefault="000938E7" w14:paraId="66580DE3" w14:textId="71FE7E1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5B1998CD" w14:textId="2C1617B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$6,500.00</w:t>
      </w:r>
    </w:p>
    <w:p w:rsidRPr="00FA2057" w:rsidR="000938E7" w:rsidP="000938E7" w:rsidRDefault="000938E7" w14:paraId="0007DA6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1A6D30AB" w14:textId="1AA607C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158855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A53B19">
        <w:t xml:space="preserve"> </w:t>
      </w:r>
      <w:r w:rsidRPr="00FA2057" w:rsidR="00A53B19">
        <w:rPr>
          <w:rStyle w:val="normaltextrun"/>
          <w:rFonts w:ascii="Calibri" w:hAnsi="Calibri" w:cs="Calibri"/>
          <w:b/>
          <w:bCs/>
          <w:sz w:val="22"/>
          <w:szCs w:val="22"/>
        </w:rPr>
        <w:t>Triangle Fraternity</w:t>
      </w:r>
    </w:p>
    <w:p w:rsidRPr="00FA2057" w:rsidR="000938E7" w:rsidP="000938E7" w:rsidRDefault="000938E7" w14:paraId="69F0D6ED" w14:textId="7B705B9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FF45A8">
        <w:rPr>
          <w:rStyle w:val="normaltextrun"/>
          <w:rFonts w:ascii="Calibri" w:hAnsi="Calibri" w:cs="Calibri"/>
          <w:sz w:val="22"/>
          <w:szCs w:val="22"/>
        </w:rPr>
        <w:t>Printer for frat house</w:t>
      </w:r>
    </w:p>
    <w:p w:rsidRPr="00FA2057" w:rsidR="000938E7" w:rsidP="000938E7" w:rsidRDefault="000938E7" w14:paraId="577234E3" w14:textId="032B5A3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A53B19">
        <w:t>Not project; services app potentially</w:t>
      </w:r>
    </w:p>
    <w:p w:rsidRPr="00FA2057" w:rsidR="000938E7" w:rsidP="000938E7" w:rsidRDefault="000938E7" w14:paraId="5363CCCB" w14:textId="2BB89B1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Projects</w:t>
      </w:r>
    </w:p>
    <w:p w:rsidRPr="00FA2057" w:rsidR="000938E7" w:rsidP="000938E7" w:rsidRDefault="000938E7" w14:paraId="36B469E7" w14:textId="23653D8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lastRenderedPageBreak/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$469.61</w:t>
      </w:r>
    </w:p>
    <w:p w:rsidRPr="00FA2057" w:rsidR="000938E7" w:rsidP="000938E7" w:rsidRDefault="000938E7" w14:paraId="424F9ACF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4E4CF2F4" w14:textId="0FC6058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160024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A53B19">
        <w:t xml:space="preserve"> </w:t>
      </w:r>
      <w:r w:rsidRPr="00FA2057" w:rsidR="00A53B19">
        <w:rPr>
          <w:rStyle w:val="normaltextrun"/>
          <w:rFonts w:ascii="Calibri" w:hAnsi="Calibri" w:cs="Calibri"/>
          <w:b/>
          <w:bCs/>
          <w:sz w:val="22"/>
          <w:szCs w:val="22"/>
        </w:rPr>
        <w:t>Christians on Campus</w:t>
      </w:r>
    </w:p>
    <w:p w:rsidRPr="00FA2057" w:rsidR="000938E7" w:rsidP="000938E7" w:rsidRDefault="000938E7" w14:paraId="7911699B" w14:textId="4F4E9FE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FF45A8">
        <w:rPr>
          <w:rStyle w:val="normaltextrun"/>
          <w:rFonts w:ascii="Calibri" w:hAnsi="Calibri" w:cs="Calibri"/>
          <w:sz w:val="22"/>
          <w:szCs w:val="22"/>
        </w:rPr>
        <w:t xml:space="preserve">Website and t-shirts </w:t>
      </w:r>
    </w:p>
    <w:p w:rsidRPr="00FA2057" w:rsidR="000938E7" w:rsidP="000938E7" w:rsidRDefault="000938E7" w14:paraId="2C0D5FE3" w14:textId="017C49D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4D72C1">
        <w:t>Cannot reimburse already made purchases; request for merchandise</w:t>
      </w:r>
    </w:p>
    <w:p w:rsidRPr="00FA2057" w:rsidR="000938E7" w:rsidP="000938E7" w:rsidRDefault="000938E7" w14:paraId="1824559E" w14:textId="7F4DB4C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Services</w:t>
      </w:r>
    </w:p>
    <w:p w:rsidRPr="00FA2057" w:rsidR="000938E7" w:rsidP="000938E7" w:rsidRDefault="000938E7" w14:paraId="44F5532F" w14:textId="4A93F86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A53B19">
        <w:rPr>
          <w:rStyle w:val="normaltextrun"/>
          <w:rFonts w:ascii="Calibri" w:hAnsi="Calibri" w:cs="Calibri"/>
          <w:sz w:val="22"/>
          <w:szCs w:val="22"/>
        </w:rPr>
        <w:t>$3,335.11</w:t>
      </w:r>
    </w:p>
    <w:p w:rsidRPr="00FA2057" w:rsidR="000938E7" w:rsidP="000938E7" w:rsidRDefault="000938E7" w14:paraId="1285022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3DDB0945" w14:textId="3B91E85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159422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4D72C1">
        <w:t xml:space="preserve"> </w:t>
      </w:r>
      <w:r w:rsidRPr="00FA2057" w:rsidR="004D72C1">
        <w:rPr>
          <w:rStyle w:val="normaltextrun"/>
          <w:rFonts w:ascii="Calibri" w:hAnsi="Calibri" w:cs="Calibri"/>
          <w:b/>
          <w:bCs/>
          <w:sz w:val="22"/>
          <w:szCs w:val="22"/>
        </w:rPr>
        <w:t>Iranian Music Heritage</w:t>
      </w:r>
    </w:p>
    <w:p w:rsidRPr="00FA2057" w:rsidR="000938E7" w:rsidP="000938E7" w:rsidRDefault="000938E7" w14:paraId="16FF62F4" w14:textId="563E4F5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FF45A8">
        <w:rPr>
          <w:rStyle w:val="normaltextrun"/>
          <w:rFonts w:ascii="Calibri" w:hAnsi="Calibri" w:cs="Calibri"/>
          <w:sz w:val="22"/>
          <w:szCs w:val="22"/>
        </w:rPr>
        <w:t xml:space="preserve">General body meeting </w:t>
      </w:r>
    </w:p>
    <w:p w:rsidRPr="00FA2057" w:rsidR="000938E7" w:rsidP="000938E7" w:rsidRDefault="000938E7" w14:paraId="5E83D7AC" w14:textId="495CAAF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>:</w:t>
      </w:r>
      <w:r w:rsidRPr="00FA2057" w:rsidR="004D72C1">
        <w:t xml:space="preserve"> Does not have valid supporting document</w:t>
      </w:r>
    </w:p>
    <w:p w:rsidRPr="00FA2057" w:rsidR="000938E7" w:rsidP="000938E7" w:rsidRDefault="000938E7" w14:paraId="02F5C1B2" w14:textId="4651A3E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291485D5" w14:textId="1CB914A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$1,550.50</w:t>
      </w:r>
    </w:p>
    <w:p w:rsidRPr="00FA2057" w:rsidR="000938E7" w:rsidP="000938E7" w:rsidRDefault="000938E7" w14:paraId="135F10C1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4F28AAD5" w14:textId="543B2C2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160014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4D72C1">
        <w:t xml:space="preserve"> </w:t>
      </w:r>
      <w:r w:rsidRPr="00FA2057" w:rsidR="004D72C1">
        <w:rPr>
          <w:rStyle w:val="normaltextrun"/>
          <w:rFonts w:ascii="Calibri" w:hAnsi="Calibri" w:cs="Calibri"/>
          <w:b/>
          <w:bCs/>
          <w:sz w:val="22"/>
          <w:szCs w:val="22"/>
        </w:rPr>
        <w:t>Undergraduate Law Review at the University of Illinois at Urbana-Champaign</w:t>
      </w:r>
    </w:p>
    <w:p w:rsidRPr="00FA2057" w:rsidR="000938E7" w:rsidP="000938E7" w:rsidRDefault="000938E7" w14:paraId="662E8079" w14:textId="61CBA01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9381E">
        <w:rPr>
          <w:rStyle w:val="normaltextrun"/>
          <w:rFonts w:ascii="Calibri" w:hAnsi="Calibri" w:cs="Calibri"/>
          <w:sz w:val="22"/>
          <w:szCs w:val="22"/>
        </w:rPr>
        <w:t>Equipment rentals</w:t>
      </w:r>
    </w:p>
    <w:p w:rsidRPr="00FA2057" w:rsidR="000938E7" w:rsidP="000938E7" w:rsidRDefault="000938E7" w14:paraId="21038CA8" w14:textId="5E1FF9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4D72C1">
        <w:t>Does not have valid supporting document</w:t>
      </w:r>
    </w:p>
    <w:p w:rsidRPr="00FA2057" w:rsidR="000938E7" w:rsidP="000938E7" w:rsidRDefault="000938E7" w14:paraId="2037D5AF" w14:textId="10F16E9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190D6D73" w14:textId="49A92B5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$275.00</w:t>
      </w:r>
    </w:p>
    <w:p w:rsidRPr="00FA2057" w:rsidR="000938E7" w:rsidP="000938E7" w:rsidRDefault="000938E7" w14:paraId="332C8435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647D4708" w14:textId="57F4FFE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160391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4D72C1">
        <w:t xml:space="preserve"> </w:t>
      </w:r>
      <w:r w:rsidRPr="00FA2057" w:rsidR="004D72C1">
        <w:rPr>
          <w:rStyle w:val="normaltextrun"/>
          <w:rFonts w:ascii="Calibri" w:hAnsi="Calibri" w:cs="Calibri"/>
          <w:b/>
          <w:bCs/>
          <w:sz w:val="22"/>
          <w:szCs w:val="22"/>
        </w:rPr>
        <w:t>Illinois Promise Council</w:t>
      </w:r>
    </w:p>
    <w:p w:rsidRPr="00FA2057" w:rsidR="000938E7" w:rsidP="000938E7" w:rsidRDefault="000938E7" w14:paraId="351AEFB9" w14:textId="6F28E2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9381E">
        <w:rPr>
          <w:rStyle w:val="normaltextrun"/>
          <w:rFonts w:ascii="Calibri" w:hAnsi="Calibri" w:cs="Calibri"/>
          <w:sz w:val="22"/>
          <w:szCs w:val="22"/>
        </w:rPr>
        <w:t xml:space="preserve">Volleyball league membership and uniform costs </w:t>
      </w:r>
    </w:p>
    <w:p w:rsidRPr="00FA2057" w:rsidR="000938E7" w:rsidP="000938E7" w:rsidRDefault="000938E7" w14:paraId="656B62AC" w14:textId="60F939E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4D72C1">
        <w:t>Requesting intramural registration fee</w:t>
      </w:r>
    </w:p>
    <w:p w:rsidRPr="00FA2057" w:rsidR="000938E7" w:rsidP="000938E7" w:rsidRDefault="000938E7" w14:paraId="63B551D9" w14:textId="341522E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Services</w:t>
      </w:r>
    </w:p>
    <w:p w:rsidRPr="00FA2057" w:rsidR="000938E7" w:rsidP="000938E7" w:rsidRDefault="000938E7" w14:paraId="3E11EB37" w14:textId="4F19DD7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$1,250.00</w:t>
      </w:r>
    </w:p>
    <w:p w:rsidRPr="00FA2057" w:rsidR="000938E7" w:rsidP="000938E7" w:rsidRDefault="000938E7" w14:paraId="507980B6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3D25B06C" w14:textId="4DE9B4C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160675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4D72C1">
        <w:t xml:space="preserve"> </w:t>
      </w:r>
      <w:r w:rsidRPr="00FA2057" w:rsidR="004D72C1">
        <w:rPr>
          <w:rStyle w:val="normaltextrun"/>
          <w:rFonts w:ascii="Calibri" w:hAnsi="Calibri" w:cs="Calibri"/>
          <w:b/>
          <w:bCs/>
          <w:sz w:val="22"/>
          <w:szCs w:val="22"/>
        </w:rPr>
        <w:t>American Concrete Institute</w:t>
      </w:r>
    </w:p>
    <w:p w:rsidRPr="00FA2057" w:rsidR="000938E7" w:rsidP="000938E7" w:rsidRDefault="000938E7" w14:paraId="69EDE5BD" w14:textId="5E8517D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721F7E">
        <w:rPr>
          <w:rStyle w:val="normaltextrun"/>
          <w:rFonts w:ascii="Calibri" w:hAnsi="Calibri" w:cs="Calibri"/>
          <w:sz w:val="22"/>
          <w:szCs w:val="22"/>
        </w:rPr>
        <w:t xml:space="preserve">Lodging and transportation for concrete convention </w:t>
      </w:r>
    </w:p>
    <w:p w:rsidRPr="00FA2057" w:rsidR="000938E7" w:rsidP="000938E7" w:rsidRDefault="000938E7" w14:paraId="669380F0" w14:textId="18DE759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4D72C1">
        <w:t>Applied for programs funding, this falls under service funding</w:t>
      </w:r>
    </w:p>
    <w:p w:rsidRPr="00FA2057" w:rsidR="000938E7" w:rsidP="000938E7" w:rsidRDefault="000938E7" w14:paraId="43C66C00" w14:textId="6DE7E8D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2E2A1CA9" w14:textId="1AAC3D6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$1,840.00</w:t>
      </w:r>
    </w:p>
    <w:p w:rsidRPr="00FA2057" w:rsidR="000938E7" w:rsidP="000938E7" w:rsidRDefault="000938E7" w14:paraId="209A3F03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1AD76033" w14:textId="589F7FB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160762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4D72C1">
        <w:t xml:space="preserve"> </w:t>
      </w:r>
      <w:r w:rsidRPr="00FA2057" w:rsidR="004D72C1">
        <w:rPr>
          <w:rStyle w:val="normaltextrun"/>
          <w:rFonts w:ascii="Calibri" w:hAnsi="Calibri" w:cs="Calibri"/>
          <w:b/>
          <w:bCs/>
          <w:sz w:val="22"/>
          <w:szCs w:val="22"/>
        </w:rPr>
        <w:t>Illini Women's Soccer Club</w:t>
      </w:r>
    </w:p>
    <w:p w:rsidRPr="00FA2057" w:rsidR="000938E7" w:rsidP="000938E7" w:rsidRDefault="000938E7" w14:paraId="53924F15" w14:textId="21CC03A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31749E">
        <w:rPr>
          <w:rStyle w:val="normaltextrun"/>
          <w:rFonts w:ascii="Calibri" w:hAnsi="Calibri" w:cs="Calibri"/>
          <w:sz w:val="22"/>
          <w:szCs w:val="22"/>
        </w:rPr>
        <w:t xml:space="preserve">Soccer balls </w:t>
      </w:r>
    </w:p>
    <w:p w:rsidRPr="00FA2057" w:rsidR="000938E7" w:rsidP="000938E7" w:rsidRDefault="000938E7" w14:paraId="2EF0B3B5" w14:textId="785EC7C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4D72C1">
        <w:t>Falls under service funding, didn't correctly review funding standards</w:t>
      </w:r>
    </w:p>
    <w:p w:rsidRPr="00FA2057" w:rsidR="000938E7" w:rsidP="000938E7" w:rsidRDefault="000938E7" w14:paraId="632AE518" w14:textId="138357D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7FA3A85A" w14:textId="2A3BBBC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</w:t>
      </w:r>
      <w:r w:rsidRPr="00FA2057" w:rsidR="004D72C1">
        <w:t xml:space="preserve">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$228.90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:rsidRPr="00FA2057" w:rsidR="000938E7" w:rsidP="000938E7" w:rsidRDefault="000938E7" w14:paraId="447E6E58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0938E7" w:rsidP="000938E7" w:rsidRDefault="000938E7" w14:paraId="55DE1B4D" w14:textId="72ECE4F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App No.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160765</w:t>
      </w:r>
      <w:r w:rsidRPr="00FA2057">
        <w:rPr>
          <w:rStyle w:val="normaltextrun"/>
          <w:rFonts w:ascii="Calibri" w:hAnsi="Calibri" w:cs="Calibri"/>
          <w:sz w:val="22"/>
          <w:szCs w:val="22"/>
        </w:rPr>
        <w:t>-</w:t>
      </w:r>
      <w:r w:rsidRPr="00FA2057" w:rsidR="004D72C1">
        <w:t xml:space="preserve"> </w:t>
      </w:r>
      <w:r w:rsidRPr="00FA2057" w:rsidR="004D72C1">
        <w:rPr>
          <w:rStyle w:val="normaltextrun"/>
          <w:rFonts w:ascii="Calibri" w:hAnsi="Calibri" w:cs="Calibri"/>
          <w:b/>
          <w:bCs/>
          <w:sz w:val="22"/>
          <w:szCs w:val="22"/>
        </w:rPr>
        <w:t>Illini Women's Soccer Club</w:t>
      </w:r>
    </w:p>
    <w:p w:rsidRPr="00FA2057" w:rsidR="000938E7" w:rsidP="000938E7" w:rsidRDefault="000938E7" w14:paraId="44CA31FD" w14:textId="45561BB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31749E">
        <w:rPr>
          <w:rStyle w:val="normaltextrun"/>
          <w:rFonts w:ascii="Calibri" w:hAnsi="Calibri" w:cs="Calibri"/>
          <w:sz w:val="22"/>
          <w:szCs w:val="22"/>
        </w:rPr>
        <w:t xml:space="preserve">Soccer tournament </w:t>
      </w:r>
    </w:p>
    <w:p w:rsidRPr="00FA2057" w:rsidR="000938E7" w:rsidP="000938E7" w:rsidRDefault="000938E7" w14:paraId="1BEC88A9" w14:textId="22B224B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 xml:space="preserve">: </w:t>
      </w:r>
      <w:r w:rsidRPr="00FA2057" w:rsidR="007D4CDA">
        <w:t>Falls under service funding, didn't correctly review funding standards</w:t>
      </w:r>
    </w:p>
    <w:p w:rsidRPr="00FA2057" w:rsidR="000938E7" w:rsidP="000938E7" w:rsidRDefault="000938E7" w14:paraId="5C437563" w14:textId="5490814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Programs</w:t>
      </w:r>
    </w:p>
    <w:p w:rsidRPr="00FA2057" w:rsidR="000938E7" w:rsidP="000938E7" w:rsidRDefault="000938E7" w14:paraId="22FB476F" w14:textId="348532F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D72C1">
        <w:rPr>
          <w:rStyle w:val="normaltextrun"/>
          <w:rFonts w:ascii="Calibri" w:hAnsi="Calibri" w:cs="Calibri"/>
          <w:sz w:val="22"/>
          <w:szCs w:val="22"/>
        </w:rPr>
        <w:t>$2,509.16</w:t>
      </w:r>
    </w:p>
    <w:p w:rsidRPr="00FA2057" w:rsidR="000938E7" w:rsidP="000938E7" w:rsidRDefault="000938E7" w14:paraId="1CF03974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D4CDA" w:rsidP="007D4CDA" w:rsidRDefault="007D4CDA" w14:paraId="605D05E1" w14:textId="005E520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lastRenderedPageBreak/>
        <w:t>App No. 160872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Illinois Men's Lacrosse Club</w:t>
      </w:r>
    </w:p>
    <w:p w:rsidRPr="00FA2057" w:rsidR="007D4CDA" w:rsidP="007D4CDA" w:rsidRDefault="007D4CDA" w14:paraId="6BB77083" w14:textId="2094928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31749E">
        <w:rPr>
          <w:rStyle w:val="normaltextrun"/>
          <w:rFonts w:ascii="Calibri" w:hAnsi="Calibri" w:cs="Calibri"/>
          <w:sz w:val="22"/>
          <w:szCs w:val="22"/>
        </w:rPr>
        <w:t>Ref and athletic trainer fees</w:t>
      </w:r>
    </w:p>
    <w:p w:rsidRPr="00FA2057" w:rsidR="007D4CDA" w:rsidP="007D4CDA" w:rsidRDefault="007D4CDA" w14:paraId="77644161" w14:textId="631909A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>: Should be denied.</w:t>
      </w:r>
    </w:p>
    <w:p w:rsidRPr="00FA2057" w:rsidR="007D4CDA" w:rsidP="007D4CDA" w:rsidRDefault="007D4CDA" w14:paraId="5C2D26BD" w14:textId="312D80F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jects</w:t>
      </w:r>
    </w:p>
    <w:p w:rsidRPr="00FA2057" w:rsidR="007D4CDA" w:rsidP="007D4CDA" w:rsidRDefault="007D4CDA" w14:paraId="4B340E48" w14:textId="0EC46EB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2,310.00</w:t>
      </w:r>
    </w:p>
    <w:p w:rsidRPr="00FA2057" w:rsidR="007D4CDA" w:rsidP="007D4CDA" w:rsidRDefault="007D4CDA" w14:paraId="2714B008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D4CDA" w:rsidP="007D4CDA" w:rsidRDefault="007D4CDA" w14:paraId="1AF58CD3" w14:textId="0F52D3F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863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Illinois Men's Lacrosse Club</w:t>
      </w:r>
    </w:p>
    <w:p w:rsidRPr="00FA2057" w:rsidR="007D4CDA" w:rsidP="007D4CDA" w:rsidRDefault="007D4CDA" w14:paraId="59282AD4" w14:textId="7ABB20C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232776">
        <w:rPr>
          <w:rStyle w:val="normaltextrun"/>
          <w:rFonts w:ascii="Calibri" w:hAnsi="Calibri" w:cs="Calibri"/>
          <w:sz w:val="22"/>
          <w:szCs w:val="22"/>
        </w:rPr>
        <w:t xml:space="preserve">Travel and </w:t>
      </w:r>
      <w:r w:rsidRPr="00FA2057" w:rsidR="004E63C5">
        <w:rPr>
          <w:rStyle w:val="normaltextrun"/>
          <w:rFonts w:ascii="Calibri" w:hAnsi="Calibri" w:cs="Calibri"/>
          <w:sz w:val="22"/>
          <w:szCs w:val="22"/>
        </w:rPr>
        <w:t xml:space="preserve">lodging for tournament </w:t>
      </w:r>
    </w:p>
    <w:p w:rsidRPr="00FA2057" w:rsidR="007D4CDA" w:rsidP="007D4CDA" w:rsidRDefault="007D4CDA" w14:paraId="74FFFF59" w14:textId="578E223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>: Should be denied.</w:t>
      </w:r>
    </w:p>
    <w:p w:rsidRPr="00FA2057" w:rsidR="007D4CDA" w:rsidP="007D4CDA" w:rsidRDefault="007D4CDA" w14:paraId="1BF3EE99" w14:textId="5399367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jects</w:t>
      </w:r>
    </w:p>
    <w:p w:rsidRPr="00FA2057" w:rsidR="007D4CDA" w:rsidP="007D4CDA" w:rsidRDefault="007D4CDA" w14:paraId="78152165" w14:textId="1AB99CA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9,900.00</w:t>
      </w:r>
    </w:p>
    <w:p w:rsidRPr="00FA2057" w:rsidR="007D4CDA" w:rsidP="007D4CDA" w:rsidRDefault="007D4CDA" w14:paraId="5DAF1A46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D4CDA" w:rsidP="007D4CDA" w:rsidRDefault="007D4CDA" w14:paraId="218FCF91" w14:textId="6561A60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411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K-Project</w:t>
      </w:r>
    </w:p>
    <w:p w:rsidRPr="00FA2057" w:rsidR="007D4CDA" w:rsidP="007D4CDA" w:rsidRDefault="007D4CDA" w14:paraId="251AA2E0" w14:textId="40A554F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E63C5">
        <w:rPr>
          <w:rStyle w:val="normaltextrun"/>
          <w:rFonts w:ascii="Calibri" w:hAnsi="Calibri" w:cs="Calibri"/>
          <w:sz w:val="22"/>
          <w:szCs w:val="22"/>
        </w:rPr>
        <w:t xml:space="preserve">ARC space rental for dance practices </w:t>
      </w:r>
    </w:p>
    <w:p w:rsidRPr="00FA2057" w:rsidR="007D4CDA" w:rsidP="007D4CDA" w:rsidRDefault="007D4CDA" w14:paraId="09E743DE" w14:textId="081F8E0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>: None</w:t>
      </w:r>
    </w:p>
    <w:p w:rsidRPr="00FA2057" w:rsidR="007D4CDA" w:rsidP="007D4CDA" w:rsidRDefault="007D4CDA" w14:paraId="082362FC" w14:textId="61C2871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Services</w:t>
      </w:r>
    </w:p>
    <w:p w:rsidRPr="00FA2057" w:rsidR="007D4CDA" w:rsidP="007D4CDA" w:rsidRDefault="007D4CDA" w14:paraId="50990E06" w14:textId="5F22D5A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360.00</w:t>
      </w:r>
    </w:p>
    <w:p w:rsidRPr="00FA2057" w:rsidR="007D4CDA" w:rsidP="007D4CDA" w:rsidRDefault="007D4CDA" w14:paraId="1ABBEA07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7D4CDA" w:rsidP="007D4CDA" w:rsidRDefault="007D4CDA" w14:paraId="360DCCF6" w14:textId="0B67FB5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sz w:val="22"/>
          <w:szCs w:val="22"/>
        </w:rPr>
        <w:t>App No. 160646-</w:t>
      </w:r>
      <w:r w:rsidRPr="00FA2057">
        <w:t xml:space="preserve"> </w:t>
      </w:r>
      <w:r w:rsidRPr="00FA2057">
        <w:rPr>
          <w:rStyle w:val="normaltextrun"/>
          <w:rFonts w:ascii="Calibri" w:hAnsi="Calibri" w:cs="Calibri"/>
          <w:b/>
          <w:bCs/>
          <w:sz w:val="22"/>
          <w:szCs w:val="22"/>
        </w:rPr>
        <w:t>Society of Hispanic Professional Engineers</w:t>
      </w:r>
    </w:p>
    <w:p w:rsidRPr="00FA2057" w:rsidR="007D4CDA" w:rsidP="007D4CDA" w:rsidRDefault="007D4CDA" w14:paraId="4A7CB89B" w14:textId="072DBBC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Pr="00FA2057" w:rsidR="004E63C5">
        <w:rPr>
          <w:rStyle w:val="normaltextrun"/>
          <w:rFonts w:ascii="Calibri" w:hAnsi="Calibri" w:cs="Calibri"/>
          <w:sz w:val="22"/>
          <w:szCs w:val="22"/>
        </w:rPr>
        <w:t>Registration for convention</w:t>
      </w:r>
    </w:p>
    <w:p w:rsidRPr="00FA2057" w:rsidR="007D4CDA" w:rsidP="007D4CDA" w:rsidRDefault="007D4CDA" w14:paraId="2DC2F7D6" w14:textId="352DE25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Reviewer’s Notes</w:t>
      </w:r>
      <w:r w:rsidRPr="00FA2057">
        <w:t>: Falls under service funding, didn't correctly review funding standards</w:t>
      </w:r>
    </w:p>
    <w:p w:rsidRPr="00FA2057" w:rsidR="007D4CDA" w:rsidP="007D4CDA" w:rsidRDefault="007D4CDA" w14:paraId="2BAAAB4E" w14:textId="7CF5ABC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="Calibri" w:hAnsi="Calibri" w:cs="Calibri"/>
          <w:sz w:val="22"/>
          <w:szCs w:val="22"/>
        </w:rPr>
        <w:t>: Programs</w:t>
      </w:r>
    </w:p>
    <w:p w:rsidRPr="00FA2057" w:rsidR="007D4CDA" w:rsidP="007D4CDA" w:rsidRDefault="007D4CDA" w14:paraId="4D7A8BA7" w14:textId="0E17454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 $9,800.00</w:t>
      </w:r>
    </w:p>
    <w:p w:rsidRPr="00FA2057" w:rsidR="007D4CDA" w:rsidP="007D4CDA" w:rsidRDefault="007D4CDA" w14:paraId="714C67F9" w14:textId="16EACC9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FA2057">
        <w:rPr>
          <w:rStyle w:val="normaltextrun"/>
          <w:rFonts w:ascii="Calibri" w:hAnsi="Calibri" w:cs="Calibr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="Calibri" w:hAnsi="Calibri" w:cs="Calibri"/>
          <w:sz w:val="22"/>
          <w:szCs w:val="22"/>
        </w:rPr>
        <w:t>: </w:t>
      </w:r>
      <w:r w:rsidRPr="00FA2057">
        <w:rPr>
          <w:rStyle w:val="eop"/>
          <w:rFonts w:ascii="Calibri" w:hAnsi="Calibri" w:cs="Calibri"/>
          <w:sz w:val="22"/>
          <w:szCs w:val="22"/>
        </w:rPr>
        <w:t> $0.00</w:t>
      </w:r>
    </w:p>
    <w:p w:rsidRPr="00FA2057" w:rsidR="00885241" w:rsidP="00885241" w:rsidRDefault="00885241" w14:paraId="6794FBCE" w14:textId="7777777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 160817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Hip-Hop Collective at UIUC</w:t>
      </w:r>
    </w:p>
    <w:p w:rsidRPr="00FA2057" w:rsidR="00885241" w:rsidP="00885241" w:rsidRDefault="00885241" w14:paraId="598D0977" w14:textId="071BDCA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E63C5">
        <w:rPr>
          <w:rStyle w:val="normaltextrun"/>
          <w:rFonts w:asciiTheme="minorHAnsi" w:hAnsiTheme="minorHAnsi" w:cstheme="minorHAnsi"/>
          <w:sz w:val="22"/>
          <w:szCs w:val="22"/>
        </w:rPr>
        <w:t xml:space="preserve">Withdrawn application </w:t>
      </w:r>
    </w:p>
    <w:p w:rsidRPr="00FA2057" w:rsidR="00885241" w:rsidP="00885241" w:rsidRDefault="00885241" w14:paraId="12B10F32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 None</w:t>
      </w:r>
    </w:p>
    <w:p w:rsidRPr="00FA2057" w:rsidR="00885241" w:rsidP="00885241" w:rsidRDefault="00885241" w14:paraId="2DA0B965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:rsidRPr="00FA2057" w:rsidR="00885241" w:rsidP="00885241" w:rsidRDefault="00885241" w14:paraId="09F5356E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$1,044.10</w:t>
      </w:r>
    </w:p>
    <w:p w:rsidRPr="00FA2057" w:rsidR="00885241" w:rsidP="00885241" w:rsidRDefault="00885241" w14:paraId="1F0F795B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885241" w:rsidP="00885241" w:rsidRDefault="00885241" w14:paraId="2FAF5AF9" w14:textId="463CAF3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Withdrew app</w:t>
      </w:r>
    </w:p>
    <w:p w:rsidRPr="00FA2057" w:rsidR="00767E4B" w:rsidP="00767E4B" w:rsidRDefault="00767E4B" w14:paraId="36629D25" w14:textId="7777777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 160864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proofErr w:type="spellStart"/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MedLaunch</w:t>
      </w:r>
      <w:proofErr w:type="spellEnd"/>
    </w:p>
    <w:p w:rsidRPr="00FA2057" w:rsidR="00767E4B" w:rsidP="00767E4B" w:rsidRDefault="00767E4B" w14:paraId="00336B23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Tools needed for RSO</w:t>
      </w:r>
    </w:p>
    <w:p w:rsidRPr="00FA2057" w:rsidR="00767E4B" w:rsidP="00767E4B" w:rsidRDefault="00767E4B" w14:paraId="4FA1D742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 General items that seem essential</w:t>
      </w:r>
    </w:p>
    <w:p w:rsidRPr="00FA2057" w:rsidR="00767E4B" w:rsidP="00767E4B" w:rsidRDefault="00767E4B" w14:paraId="0ECBEC01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Services</w:t>
      </w:r>
    </w:p>
    <w:p w:rsidRPr="00FA2057" w:rsidR="00767E4B" w:rsidP="00767E4B" w:rsidRDefault="00767E4B" w14:paraId="402988E0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$992.61</w:t>
      </w:r>
    </w:p>
    <w:p w:rsidRPr="00FA2057" w:rsidR="00767E4B" w:rsidP="00767E4B" w:rsidRDefault="00767E4B" w14:paraId="1474E127" w14:textId="2AA15F1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p w:rsidRPr="00FA2057" w:rsidR="00767E4B" w:rsidP="00767E4B" w:rsidRDefault="00767E4B" w14:paraId="62EE5E99" w14:textId="017C371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Second services application</w:t>
      </w:r>
    </w:p>
    <w:p w:rsidRPr="00FA2057" w:rsidR="00767E4B" w:rsidP="00767E4B" w:rsidRDefault="00767E4B" w14:paraId="6DAFEDB8" w14:textId="6867B3E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araz</w:t>
      </w:r>
      <w:r w:rsidRPr="00FA2057">
        <w:t>:</w:t>
      </w:r>
      <w:r w:rsidRPr="00FA2057">
        <w:rPr>
          <w:rFonts w:asciiTheme="minorHAnsi" w:hAnsiTheme="minorHAnsi" w:cstheme="minorHAnsi"/>
          <w:sz w:val="22"/>
          <w:szCs w:val="22"/>
        </w:rPr>
        <w:t xml:space="preserve"> Deny app</w:t>
      </w:r>
    </w:p>
    <w:p w:rsidRPr="00FA2057" w:rsidR="003E4717" w:rsidP="003E4717" w:rsidRDefault="003E4717" w14:paraId="05DF306D" w14:textId="7777777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 160705-</w:t>
      </w:r>
      <w:r w:rsidRPr="00FA2057">
        <w:rPr>
          <w:rFonts w:asciiTheme="minorHAnsi" w:hAnsiTheme="minorHAnsi" w:cstheme="minorHAnsi"/>
          <w:sz w:val="22"/>
          <w:szCs w:val="22"/>
        </w:rPr>
        <w:t xml:space="preserve"> </w:t>
      </w:r>
      <w:r w:rsidRPr="00FA2057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merican Constitution Society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FA2057" w:rsidR="003E4717" w:rsidP="003E4717" w:rsidRDefault="003E4717" w14:paraId="5E517314" w14:textId="11880BD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4E63C5">
        <w:rPr>
          <w:rStyle w:val="normaltextrun"/>
          <w:rFonts w:asciiTheme="minorHAnsi" w:hAnsiTheme="minorHAnsi" w:cstheme="minorHAnsi"/>
          <w:sz w:val="22"/>
          <w:szCs w:val="22"/>
        </w:rPr>
        <w:t xml:space="preserve">Withdrawn application </w:t>
      </w:r>
    </w:p>
    <w:p w:rsidRPr="00FA2057" w:rsidR="003E4717" w:rsidP="003E4717" w:rsidRDefault="003E4717" w14:paraId="75B8A9EB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 None</w:t>
      </w:r>
    </w:p>
    <w:p w:rsidRPr="00FA2057" w:rsidR="003E4717" w:rsidP="003E4717" w:rsidRDefault="003E4717" w14:paraId="485B8C8A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:rsidRPr="00FA2057" w:rsidR="003E4717" w:rsidP="003E4717" w:rsidRDefault="003E4717" w14:paraId="7B2B60D2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$55.96</w:t>
      </w:r>
    </w:p>
    <w:p w:rsidRPr="00FA2057" w:rsidR="003E4717" w:rsidP="003E4717" w:rsidRDefault="003E4717" w14:paraId="4A2E5E8F" w14:textId="6BDF79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p w:rsidRPr="00FA2057" w:rsidR="003E4717" w:rsidP="003E4717" w:rsidRDefault="003E4717" w14:paraId="6FEE80F8" w14:textId="335C293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Application withdrawn</w:t>
      </w:r>
    </w:p>
    <w:p w:rsidRPr="00FA2057" w:rsidR="003E4717" w:rsidP="003E4717" w:rsidRDefault="003E4717" w14:paraId="41B56997" w14:textId="7777777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>App No. 160672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Muslim Students Association</w:t>
      </w:r>
    </w:p>
    <w:p w:rsidRPr="00FA2057" w:rsidR="003E4717" w:rsidP="003E4717" w:rsidRDefault="003E4717" w14:paraId="67A08B3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Food, consumable supplies, and honorariums for cultural event </w:t>
      </w:r>
    </w:p>
    <w:p w:rsidRPr="00FA2057" w:rsidR="003E4717" w:rsidP="003E4717" w:rsidRDefault="003E4717" w14:paraId="150A84A5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 Did not respond to emails</w:t>
      </w:r>
    </w:p>
    <w:p w:rsidRPr="00FA2057" w:rsidR="003E4717" w:rsidP="003E4717" w:rsidRDefault="003E4717" w14:paraId="4F8F6D7B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:rsidRPr="00FA2057" w:rsidR="003E4717" w:rsidP="003E4717" w:rsidRDefault="003E4717" w14:paraId="4C67E2B9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$3,211.00</w:t>
      </w:r>
    </w:p>
    <w:p w:rsidRPr="00FA2057" w:rsidR="003E4717" w:rsidP="003E4717" w:rsidRDefault="003E4717" w14:paraId="4871A148" w14:textId="13BDCAB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p w:rsidRPr="00FA2057" w:rsidR="003E4717" w:rsidP="003E4717" w:rsidRDefault="003E4717" w14:paraId="4A452B56" w14:textId="3A6165A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RSO did not respond to email withing </w:t>
      </w:r>
      <w:r w:rsidRPr="00FA2057" w:rsidR="008F4495">
        <w:rPr>
          <w:rStyle w:val="normaltextrun"/>
          <w:rFonts w:asciiTheme="minorHAnsi" w:hAnsiTheme="minorHAnsi" w:cstheme="minorHAnsi"/>
          <w:sz w:val="22"/>
          <w:szCs w:val="22"/>
        </w:rPr>
        <w:t>48-hour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 window</w:t>
      </w:r>
    </w:p>
    <w:p w:rsidRPr="00FA2057" w:rsidR="002F3A80" w:rsidP="002F3A80" w:rsidRDefault="002F3A80" w14:paraId="44AFAD9F" w14:textId="7777777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App No. 160084-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Pr="00FA2057">
        <w:rPr>
          <w:rStyle w:val="eop"/>
          <w:rFonts w:asciiTheme="minorHAnsi" w:hAnsiTheme="minorHAnsi" w:cstheme="minorHAnsi"/>
          <w:b/>
          <w:bCs/>
          <w:sz w:val="22"/>
          <w:szCs w:val="22"/>
        </w:rPr>
        <w:t>National Lawyers Guild</w:t>
      </w:r>
    </w:p>
    <w:p w:rsidRPr="00FA2057" w:rsidR="002F3A80" w:rsidP="002F3A80" w:rsidRDefault="002F3A80" w14:paraId="22A47C30" w14:textId="2365A26D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FA2057" w:rsidR="00E70E44">
        <w:rPr>
          <w:rStyle w:val="normaltextrun"/>
          <w:rFonts w:asciiTheme="minorHAnsi" w:hAnsiTheme="minorHAnsi" w:cstheme="minorHAnsi"/>
          <w:sz w:val="22"/>
          <w:szCs w:val="22"/>
        </w:rPr>
        <w:t xml:space="preserve">Withdrawn application </w:t>
      </w:r>
    </w:p>
    <w:p w:rsidRPr="00FA2057" w:rsidR="002F3A80" w:rsidP="002F3A80" w:rsidRDefault="002F3A80" w14:paraId="1B3D0599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FA2057">
        <w:rPr>
          <w:rFonts w:asciiTheme="minorHAnsi" w:hAnsiTheme="minorHAnsi" w:cstheme="minorHAnsi"/>
          <w:sz w:val="22"/>
          <w:szCs w:val="22"/>
        </w:rPr>
        <w:t>: I am not sure if this is qualified for programs funding</w:t>
      </w:r>
    </w:p>
    <w:p w:rsidRPr="00FA2057" w:rsidR="002F3A80" w:rsidP="002F3A80" w:rsidRDefault="002F3A80" w14:paraId="0F0C6EFD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:rsidRPr="00FA2057" w:rsidR="002F3A80" w:rsidP="002F3A80" w:rsidRDefault="002F3A80" w14:paraId="6B0AA06C" w14:textId="7777777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$389.70</w:t>
      </w:r>
    </w:p>
    <w:p w:rsidRPr="00FA2057" w:rsidR="002F3A80" w:rsidP="002F3A80" w:rsidRDefault="002F3A80" w14:paraId="11B93823" w14:textId="76715A2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FA2057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p w:rsidRPr="00FA2057" w:rsidR="00885241" w:rsidP="00885241" w:rsidRDefault="002F3A80" w14:paraId="48B81CAB" w14:textId="62499C0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FA2057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FA2057">
        <w:rPr>
          <w:rStyle w:val="normaltextrun"/>
          <w:rFonts w:asciiTheme="minorHAnsi" w:hAnsiTheme="minorHAnsi" w:cstheme="minorHAnsi"/>
          <w:sz w:val="22"/>
          <w:szCs w:val="22"/>
        </w:rPr>
        <w:t>: Application was withdraw</w:t>
      </w:r>
      <w:r w:rsidRPr="00FA2057" w:rsidR="00BD1E28">
        <w:rPr>
          <w:rStyle w:val="normaltextrun"/>
          <w:rFonts w:asciiTheme="minorHAnsi" w:hAnsiTheme="minorHAnsi" w:cstheme="minorHAnsi"/>
          <w:sz w:val="22"/>
          <w:szCs w:val="22"/>
        </w:rPr>
        <w:t>n</w:t>
      </w:r>
    </w:p>
    <w:p w:rsidRPr="00FA2057" w:rsidR="001270A5" w:rsidP="001270A5" w:rsidRDefault="001270A5" w14:paraId="36816C37" w14:textId="77777777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</w:p>
    <w:p w:rsidRPr="00FA2057" w:rsidR="001270A5" w:rsidP="001270A5" w:rsidRDefault="001270A5" w14:paraId="1C6E725A" w14:textId="54E991B9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  <w:r w:rsidRPr="00FA2057">
        <w:rPr>
          <w:rFonts w:asciiTheme="majorHAnsi" w:hAnsiTheme="majorHAnsi" w:cstheme="majorHAnsi"/>
          <w:i/>
          <w:iCs/>
          <w:sz w:val="24"/>
          <w:szCs w:val="24"/>
          <w:u w:val="single"/>
        </w:rPr>
        <w:t>Approval of zero funding denied applications:</w:t>
      </w:r>
    </w:p>
    <w:p w:rsidRPr="00FA2057" w:rsidR="001270A5" w:rsidP="001270A5" w:rsidRDefault="005B2C05" w14:paraId="203E477D" w14:textId="4EC4E4DD">
      <w:pPr>
        <w:rPr>
          <w:rFonts w:cstheme="minorHAnsi"/>
        </w:rPr>
      </w:pPr>
      <w:r w:rsidRPr="00FA2057">
        <w:rPr>
          <w:rFonts w:cstheme="minorHAnsi"/>
        </w:rPr>
        <w:t>Alfonso Munaco</w:t>
      </w:r>
      <w:r w:rsidRPr="00FA2057" w:rsidR="006D4047">
        <w:rPr>
          <w:rFonts w:cstheme="minorHAnsi"/>
        </w:rPr>
        <w:t xml:space="preserve"> motions to zero fund all denied applications. </w:t>
      </w:r>
      <w:r w:rsidRPr="00FA2057" w:rsidR="00B32537">
        <w:rPr>
          <w:rFonts w:cstheme="minorHAnsi"/>
        </w:rPr>
        <w:t xml:space="preserve">Chris </w:t>
      </w:r>
      <w:r w:rsidRPr="00FA2057" w:rsidR="00A3373F">
        <w:rPr>
          <w:rFonts w:cstheme="minorHAnsi"/>
        </w:rPr>
        <w:t>Gasche seconds</w:t>
      </w:r>
      <w:r w:rsidRPr="00FA2057" w:rsidR="006D4047">
        <w:rPr>
          <w:rFonts w:cstheme="minorHAnsi"/>
        </w:rPr>
        <w:t xml:space="preserve">. Vote of 11-0-0. </w:t>
      </w:r>
    </w:p>
    <w:p w:rsidRPr="00FA2057" w:rsidR="00F30C3E" w:rsidP="001270A5" w:rsidRDefault="00F30C3E" w14:paraId="728CC048" w14:textId="77777777">
      <w:pPr>
        <w:rPr>
          <w:rFonts w:cstheme="minorHAnsi"/>
        </w:rPr>
      </w:pPr>
    </w:p>
    <w:p w:rsidRPr="00FA2057" w:rsidR="001270A5" w:rsidP="001270A5" w:rsidRDefault="001270A5" w14:paraId="5425A02A" w14:textId="13257D22">
      <w:pPr>
        <w:rPr>
          <w:b/>
          <w:bCs/>
          <w:sz w:val="24"/>
          <w:szCs w:val="24"/>
        </w:rPr>
      </w:pPr>
      <w:r w:rsidRPr="00FA2057">
        <w:rPr>
          <w:b/>
          <w:bCs/>
          <w:sz w:val="24"/>
          <w:szCs w:val="24"/>
        </w:rPr>
        <w:t>For the good of the order:</w:t>
      </w:r>
    </w:p>
    <w:p w:rsidRPr="00FA2057" w:rsidR="001270A5" w:rsidP="001270A5" w:rsidRDefault="001270A5" w14:paraId="38E5C7B9" w14:textId="77777777">
      <w:pPr>
        <w:rPr>
          <w:rFonts w:ascii="Calibri" w:hAnsi="Calibri" w:eastAsia="Calibri" w:cs="Arial"/>
          <w:b/>
          <w:bCs/>
          <w:sz w:val="28"/>
          <w:szCs w:val="28"/>
        </w:rPr>
      </w:pPr>
      <w:r w:rsidRPr="00FA2057">
        <w:rPr>
          <w:rFonts w:ascii="Calibri" w:hAnsi="Calibri" w:eastAsia="Calibri" w:cs="Arial"/>
          <w:b/>
          <w:bCs/>
          <w:sz w:val="24"/>
          <w:szCs w:val="24"/>
        </w:rPr>
        <w:t>Adjournment</w:t>
      </w:r>
      <w:r w:rsidRPr="00FA2057">
        <w:rPr>
          <w:rFonts w:ascii="Calibri" w:hAnsi="Calibri" w:eastAsia="Calibri" w:cs="Arial"/>
          <w:b/>
          <w:bCs/>
          <w:sz w:val="28"/>
          <w:szCs w:val="28"/>
        </w:rPr>
        <w:t xml:space="preserve">: </w:t>
      </w:r>
    </w:p>
    <w:p w:rsidRPr="00F30C3E" w:rsidR="001270A5" w:rsidP="001270A5" w:rsidRDefault="001270A5" w14:paraId="03022CAE" w14:textId="3CFBC4F4">
      <w:pPr>
        <w:rPr>
          <w:rFonts w:eastAsia="Calibri" w:cstheme="minorHAnsi"/>
          <w:b/>
          <w:bCs/>
        </w:rPr>
      </w:pPr>
      <w:r w:rsidRPr="00FA2057">
        <w:rPr>
          <w:rFonts w:cstheme="minorHAnsi"/>
        </w:rPr>
        <w:t xml:space="preserve">Meeting adjourned at </w:t>
      </w:r>
      <w:r w:rsidRPr="00FA2057" w:rsidR="00E054B2">
        <w:rPr>
          <w:rFonts w:cstheme="minorHAnsi"/>
        </w:rPr>
        <w:t>10:30</w:t>
      </w:r>
      <w:r w:rsidRPr="00FA2057" w:rsidR="009B402F">
        <w:rPr>
          <w:rFonts w:cstheme="minorHAnsi"/>
        </w:rPr>
        <w:t>pm on 9/20/2022.</w:t>
      </w:r>
      <w:r w:rsidR="009B402F">
        <w:rPr>
          <w:rFonts w:cstheme="minorHAnsi"/>
        </w:rPr>
        <w:t xml:space="preserve"> </w:t>
      </w:r>
    </w:p>
    <w:sectPr w:rsidRPr="00F30C3E" w:rsidR="001270A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wOLpTogd" int2:invalidationBookmarkName="" int2:hashCode="J+kN+lfDWKz69H" int2:id="FF08PHdM">
      <int2:state int2:value="Rejected" int2:type="LegacyProofing"/>
    </int2:bookmark>
    <int2:bookmark int2:bookmarkName="_Int_jx39Atos" int2:invalidationBookmarkName="" int2:hashCode="Gr5gZKri76AGQw" int2:id="cdLa1Owr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79C"/>
    <w:multiLevelType w:val="hybridMultilevel"/>
    <w:tmpl w:val="3E06E1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04E27"/>
    <w:multiLevelType w:val="hybridMultilevel"/>
    <w:tmpl w:val="C8CA92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6944A8"/>
    <w:multiLevelType w:val="multilevel"/>
    <w:tmpl w:val="4A4A8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DD14FBB"/>
    <w:multiLevelType w:val="multilevel"/>
    <w:tmpl w:val="1ED88FA4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17A37A1F"/>
    <w:multiLevelType w:val="hybridMultilevel"/>
    <w:tmpl w:val="2A4E7E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3384DF2"/>
    <w:multiLevelType w:val="multilevel"/>
    <w:tmpl w:val="02BA0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246323DF"/>
    <w:multiLevelType w:val="multilevel"/>
    <w:tmpl w:val="B6A0B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7" w15:restartNumberingAfterBreak="0">
    <w:nsid w:val="32B915BA"/>
    <w:multiLevelType w:val="hybridMultilevel"/>
    <w:tmpl w:val="310E4776"/>
    <w:lvl w:ilvl="0" w:tplc="CDB2E464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8" w15:restartNumberingAfterBreak="0">
    <w:nsid w:val="392504C4"/>
    <w:multiLevelType w:val="multilevel"/>
    <w:tmpl w:val="F8100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470C4DE6"/>
    <w:multiLevelType w:val="multilevel"/>
    <w:tmpl w:val="83F02AE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0" w15:restartNumberingAfterBreak="0">
    <w:nsid w:val="47BD4EC5"/>
    <w:multiLevelType w:val="multilevel"/>
    <w:tmpl w:val="62CE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4F9A1346"/>
    <w:multiLevelType w:val="hybridMultilevel"/>
    <w:tmpl w:val="2C9E11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8B27FD4"/>
    <w:multiLevelType w:val="hybridMultilevel"/>
    <w:tmpl w:val="604CA5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A261B67"/>
    <w:multiLevelType w:val="hybridMultilevel"/>
    <w:tmpl w:val="EC8EC8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47755087">
    <w:abstractNumId w:val="10"/>
  </w:num>
  <w:num w:numId="2" w16cid:durableId="1658072830">
    <w:abstractNumId w:val="5"/>
  </w:num>
  <w:num w:numId="3" w16cid:durableId="1289315078">
    <w:abstractNumId w:val="8"/>
  </w:num>
  <w:num w:numId="4" w16cid:durableId="1844932701">
    <w:abstractNumId w:val="2"/>
  </w:num>
  <w:num w:numId="5" w16cid:durableId="137966091">
    <w:abstractNumId w:val="0"/>
  </w:num>
  <w:num w:numId="6" w16cid:durableId="1790738209">
    <w:abstractNumId w:val="3"/>
  </w:num>
  <w:num w:numId="7" w16cid:durableId="14038745">
    <w:abstractNumId w:val="6"/>
  </w:num>
  <w:num w:numId="8" w16cid:durableId="1688562122">
    <w:abstractNumId w:val="9"/>
  </w:num>
  <w:num w:numId="9" w16cid:durableId="1415974558">
    <w:abstractNumId w:val="1"/>
  </w:num>
  <w:num w:numId="10" w16cid:durableId="2086679724">
    <w:abstractNumId w:val="13"/>
  </w:num>
  <w:num w:numId="11" w16cid:durableId="968247611">
    <w:abstractNumId w:val="7"/>
  </w:num>
  <w:num w:numId="12" w16cid:durableId="1103453081">
    <w:abstractNumId w:val="12"/>
  </w:num>
  <w:num w:numId="13" w16cid:durableId="714038379">
    <w:abstractNumId w:val="11"/>
  </w:num>
  <w:num w:numId="14" w16cid:durableId="1377657762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97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sTQ1MjI3NzeyNDVV0lEKTi0uzszPAykwrgUA3SBWziwAAAA="/>
  </w:docVars>
  <w:rsids>
    <w:rsidRoot w:val="00583A20"/>
    <w:rsid w:val="0001493D"/>
    <w:rsid w:val="0001595A"/>
    <w:rsid w:val="0002223A"/>
    <w:rsid w:val="000238C8"/>
    <w:rsid w:val="00026417"/>
    <w:rsid w:val="00026EB6"/>
    <w:rsid w:val="0003188E"/>
    <w:rsid w:val="00036BB3"/>
    <w:rsid w:val="00041B98"/>
    <w:rsid w:val="00042444"/>
    <w:rsid w:val="000446D2"/>
    <w:rsid w:val="00046D89"/>
    <w:rsid w:val="0005156F"/>
    <w:rsid w:val="0005514B"/>
    <w:rsid w:val="0006657F"/>
    <w:rsid w:val="0006736A"/>
    <w:rsid w:val="000724CB"/>
    <w:rsid w:val="0007318C"/>
    <w:rsid w:val="00073E79"/>
    <w:rsid w:val="00076766"/>
    <w:rsid w:val="00077A7B"/>
    <w:rsid w:val="0007CCD2"/>
    <w:rsid w:val="00082CEB"/>
    <w:rsid w:val="000909B1"/>
    <w:rsid w:val="00090F54"/>
    <w:rsid w:val="00091787"/>
    <w:rsid w:val="00092A8D"/>
    <w:rsid w:val="000938E7"/>
    <w:rsid w:val="00095642"/>
    <w:rsid w:val="000A5FEC"/>
    <w:rsid w:val="000B077A"/>
    <w:rsid w:val="000B12AF"/>
    <w:rsid w:val="000B6129"/>
    <w:rsid w:val="000B9260"/>
    <w:rsid w:val="000C416B"/>
    <w:rsid w:val="000C5118"/>
    <w:rsid w:val="000D48BA"/>
    <w:rsid w:val="000D5C0B"/>
    <w:rsid w:val="000E305B"/>
    <w:rsid w:val="000E4B0A"/>
    <w:rsid w:val="000F5C15"/>
    <w:rsid w:val="000F6024"/>
    <w:rsid w:val="000F635D"/>
    <w:rsid w:val="000F76E9"/>
    <w:rsid w:val="00105914"/>
    <w:rsid w:val="00107435"/>
    <w:rsid w:val="00107451"/>
    <w:rsid w:val="0011019F"/>
    <w:rsid w:val="00110497"/>
    <w:rsid w:val="00113D3F"/>
    <w:rsid w:val="00114CBB"/>
    <w:rsid w:val="00117C31"/>
    <w:rsid w:val="001265D0"/>
    <w:rsid w:val="001270A5"/>
    <w:rsid w:val="00132B72"/>
    <w:rsid w:val="00137A0D"/>
    <w:rsid w:val="0014067E"/>
    <w:rsid w:val="00142FD2"/>
    <w:rsid w:val="00147B4F"/>
    <w:rsid w:val="001508AC"/>
    <w:rsid w:val="00151105"/>
    <w:rsid w:val="00160B95"/>
    <w:rsid w:val="00161A19"/>
    <w:rsid w:val="001765D7"/>
    <w:rsid w:val="00180A3B"/>
    <w:rsid w:val="00182045"/>
    <w:rsid w:val="00182974"/>
    <w:rsid w:val="00182AE1"/>
    <w:rsid w:val="00185B4F"/>
    <w:rsid w:val="00190607"/>
    <w:rsid w:val="001929D0"/>
    <w:rsid w:val="0019524D"/>
    <w:rsid w:val="00195FF6"/>
    <w:rsid w:val="001969E8"/>
    <w:rsid w:val="001B5D3B"/>
    <w:rsid w:val="001C3EE3"/>
    <w:rsid w:val="001C6E0A"/>
    <w:rsid w:val="001C7D99"/>
    <w:rsid w:val="001D5640"/>
    <w:rsid w:val="001E3644"/>
    <w:rsid w:val="001E6A71"/>
    <w:rsid w:val="001F050A"/>
    <w:rsid w:val="001F21B2"/>
    <w:rsid w:val="001F6F08"/>
    <w:rsid w:val="002001F4"/>
    <w:rsid w:val="00200787"/>
    <w:rsid w:val="00203A73"/>
    <w:rsid w:val="002044DE"/>
    <w:rsid w:val="00210FB6"/>
    <w:rsid w:val="002123DB"/>
    <w:rsid w:val="00215639"/>
    <w:rsid w:val="002233E5"/>
    <w:rsid w:val="00224A53"/>
    <w:rsid w:val="00224F4D"/>
    <w:rsid w:val="00225BA3"/>
    <w:rsid w:val="00227C88"/>
    <w:rsid w:val="002307F7"/>
    <w:rsid w:val="00232776"/>
    <w:rsid w:val="00238628"/>
    <w:rsid w:val="00240EEC"/>
    <w:rsid w:val="0024166D"/>
    <w:rsid w:val="002419B9"/>
    <w:rsid w:val="002421D7"/>
    <w:rsid w:val="002506ED"/>
    <w:rsid w:val="00253939"/>
    <w:rsid w:val="002616FD"/>
    <w:rsid w:val="0026382A"/>
    <w:rsid w:val="00266545"/>
    <w:rsid w:val="002707F1"/>
    <w:rsid w:val="00273182"/>
    <w:rsid w:val="002731D6"/>
    <w:rsid w:val="00273F44"/>
    <w:rsid w:val="00274E5E"/>
    <w:rsid w:val="002753EB"/>
    <w:rsid w:val="00277423"/>
    <w:rsid w:val="00282276"/>
    <w:rsid w:val="0028610C"/>
    <w:rsid w:val="00286AA1"/>
    <w:rsid w:val="00287AE9"/>
    <w:rsid w:val="00291E62"/>
    <w:rsid w:val="00291FBB"/>
    <w:rsid w:val="00292EDC"/>
    <w:rsid w:val="002A4581"/>
    <w:rsid w:val="002A6E7E"/>
    <w:rsid w:val="002B02D5"/>
    <w:rsid w:val="002B2AE0"/>
    <w:rsid w:val="002B38E8"/>
    <w:rsid w:val="002C407A"/>
    <w:rsid w:val="002D59FD"/>
    <w:rsid w:val="002D5C20"/>
    <w:rsid w:val="002E4A96"/>
    <w:rsid w:val="002E6161"/>
    <w:rsid w:val="002E6EAA"/>
    <w:rsid w:val="002F168B"/>
    <w:rsid w:val="002F29B5"/>
    <w:rsid w:val="002F3A80"/>
    <w:rsid w:val="002F3F26"/>
    <w:rsid w:val="002F48DE"/>
    <w:rsid w:val="00301331"/>
    <w:rsid w:val="003014D1"/>
    <w:rsid w:val="00315230"/>
    <w:rsid w:val="00315E54"/>
    <w:rsid w:val="0031749E"/>
    <w:rsid w:val="00317D3C"/>
    <w:rsid w:val="00320174"/>
    <w:rsid w:val="00323886"/>
    <w:rsid w:val="003250F3"/>
    <w:rsid w:val="00326565"/>
    <w:rsid w:val="00330DF7"/>
    <w:rsid w:val="003343A2"/>
    <w:rsid w:val="003373CE"/>
    <w:rsid w:val="00340830"/>
    <w:rsid w:val="003449AF"/>
    <w:rsid w:val="00353AF8"/>
    <w:rsid w:val="0036533C"/>
    <w:rsid w:val="00366704"/>
    <w:rsid w:val="00371B5F"/>
    <w:rsid w:val="00372DC5"/>
    <w:rsid w:val="00384641"/>
    <w:rsid w:val="00384BE6"/>
    <w:rsid w:val="00390B1D"/>
    <w:rsid w:val="00391325"/>
    <w:rsid w:val="00394C36"/>
    <w:rsid w:val="00395596"/>
    <w:rsid w:val="00397B7F"/>
    <w:rsid w:val="003A0E8A"/>
    <w:rsid w:val="003A4C59"/>
    <w:rsid w:val="003A4F7A"/>
    <w:rsid w:val="003A66E9"/>
    <w:rsid w:val="003B5695"/>
    <w:rsid w:val="003B6DF7"/>
    <w:rsid w:val="003B7704"/>
    <w:rsid w:val="003C18C2"/>
    <w:rsid w:val="003C70F0"/>
    <w:rsid w:val="003D0550"/>
    <w:rsid w:val="003D256B"/>
    <w:rsid w:val="003D338D"/>
    <w:rsid w:val="003D4790"/>
    <w:rsid w:val="003D701E"/>
    <w:rsid w:val="003E10BF"/>
    <w:rsid w:val="003E3903"/>
    <w:rsid w:val="003E4717"/>
    <w:rsid w:val="003F26E6"/>
    <w:rsid w:val="003F60CC"/>
    <w:rsid w:val="003F6903"/>
    <w:rsid w:val="003F6971"/>
    <w:rsid w:val="003F72D1"/>
    <w:rsid w:val="003F757B"/>
    <w:rsid w:val="00407067"/>
    <w:rsid w:val="0041431A"/>
    <w:rsid w:val="00415A14"/>
    <w:rsid w:val="00417A8A"/>
    <w:rsid w:val="00425E59"/>
    <w:rsid w:val="00426C22"/>
    <w:rsid w:val="00427F8D"/>
    <w:rsid w:val="00431745"/>
    <w:rsid w:val="004334F0"/>
    <w:rsid w:val="004342F3"/>
    <w:rsid w:val="00434EA8"/>
    <w:rsid w:val="004355AB"/>
    <w:rsid w:val="00435634"/>
    <w:rsid w:val="00440F7D"/>
    <w:rsid w:val="00442775"/>
    <w:rsid w:val="00450A52"/>
    <w:rsid w:val="00450B2E"/>
    <w:rsid w:val="004514CD"/>
    <w:rsid w:val="00451A13"/>
    <w:rsid w:val="00452560"/>
    <w:rsid w:val="00452FCA"/>
    <w:rsid w:val="00460063"/>
    <w:rsid w:val="00461228"/>
    <w:rsid w:val="00465145"/>
    <w:rsid w:val="00466773"/>
    <w:rsid w:val="00471C35"/>
    <w:rsid w:val="004800C1"/>
    <w:rsid w:val="004859C6"/>
    <w:rsid w:val="004912AA"/>
    <w:rsid w:val="0049381E"/>
    <w:rsid w:val="004A1934"/>
    <w:rsid w:val="004A297B"/>
    <w:rsid w:val="004A5C11"/>
    <w:rsid w:val="004B0E5C"/>
    <w:rsid w:val="004B4E66"/>
    <w:rsid w:val="004B6D5F"/>
    <w:rsid w:val="004B747F"/>
    <w:rsid w:val="004C4081"/>
    <w:rsid w:val="004C603F"/>
    <w:rsid w:val="004D3CEB"/>
    <w:rsid w:val="004D72C1"/>
    <w:rsid w:val="004E2D1B"/>
    <w:rsid w:val="004E4C3A"/>
    <w:rsid w:val="004E546B"/>
    <w:rsid w:val="004E63C5"/>
    <w:rsid w:val="004F0B02"/>
    <w:rsid w:val="00500088"/>
    <w:rsid w:val="00502D9A"/>
    <w:rsid w:val="00504990"/>
    <w:rsid w:val="005071C8"/>
    <w:rsid w:val="00512696"/>
    <w:rsid w:val="00512F74"/>
    <w:rsid w:val="00514AD5"/>
    <w:rsid w:val="00520FA9"/>
    <w:rsid w:val="005216E7"/>
    <w:rsid w:val="00521A1D"/>
    <w:rsid w:val="005226AD"/>
    <w:rsid w:val="00522D22"/>
    <w:rsid w:val="00523C8A"/>
    <w:rsid w:val="00523CFE"/>
    <w:rsid w:val="0052775A"/>
    <w:rsid w:val="00530250"/>
    <w:rsid w:val="00531846"/>
    <w:rsid w:val="005326AB"/>
    <w:rsid w:val="00533F43"/>
    <w:rsid w:val="00543D59"/>
    <w:rsid w:val="00550303"/>
    <w:rsid w:val="00554938"/>
    <w:rsid w:val="00555136"/>
    <w:rsid w:val="00556259"/>
    <w:rsid w:val="0055A56A"/>
    <w:rsid w:val="00560558"/>
    <w:rsid w:val="0056121E"/>
    <w:rsid w:val="00571300"/>
    <w:rsid w:val="00580CAF"/>
    <w:rsid w:val="00583A20"/>
    <w:rsid w:val="00586F6C"/>
    <w:rsid w:val="00587147"/>
    <w:rsid w:val="005902A0"/>
    <w:rsid w:val="005905E2"/>
    <w:rsid w:val="00595418"/>
    <w:rsid w:val="00595B85"/>
    <w:rsid w:val="005A0E2F"/>
    <w:rsid w:val="005A1466"/>
    <w:rsid w:val="005A2A54"/>
    <w:rsid w:val="005A2B17"/>
    <w:rsid w:val="005A6037"/>
    <w:rsid w:val="005A67E5"/>
    <w:rsid w:val="005A6E95"/>
    <w:rsid w:val="005B065D"/>
    <w:rsid w:val="005B2C05"/>
    <w:rsid w:val="005B40E6"/>
    <w:rsid w:val="005B4319"/>
    <w:rsid w:val="005B582B"/>
    <w:rsid w:val="005C1E51"/>
    <w:rsid w:val="005C3F10"/>
    <w:rsid w:val="005C4E69"/>
    <w:rsid w:val="005D3009"/>
    <w:rsid w:val="005D39B5"/>
    <w:rsid w:val="005D4374"/>
    <w:rsid w:val="005D45B9"/>
    <w:rsid w:val="005D540E"/>
    <w:rsid w:val="005D5FBC"/>
    <w:rsid w:val="005E6BF8"/>
    <w:rsid w:val="005E6D9F"/>
    <w:rsid w:val="005E7491"/>
    <w:rsid w:val="005F34E1"/>
    <w:rsid w:val="00606A28"/>
    <w:rsid w:val="006079C8"/>
    <w:rsid w:val="006113E7"/>
    <w:rsid w:val="00614A32"/>
    <w:rsid w:val="0061797F"/>
    <w:rsid w:val="00621FA9"/>
    <w:rsid w:val="00623701"/>
    <w:rsid w:val="006237EC"/>
    <w:rsid w:val="006309AA"/>
    <w:rsid w:val="00630A12"/>
    <w:rsid w:val="00630DDB"/>
    <w:rsid w:val="00633645"/>
    <w:rsid w:val="0063573B"/>
    <w:rsid w:val="00643342"/>
    <w:rsid w:val="0064791D"/>
    <w:rsid w:val="006561C7"/>
    <w:rsid w:val="006640E6"/>
    <w:rsid w:val="006642DD"/>
    <w:rsid w:val="006679E6"/>
    <w:rsid w:val="00667A6F"/>
    <w:rsid w:val="00670D49"/>
    <w:rsid w:val="00671093"/>
    <w:rsid w:val="00676B10"/>
    <w:rsid w:val="00681A17"/>
    <w:rsid w:val="00681BED"/>
    <w:rsid w:val="00687A3A"/>
    <w:rsid w:val="0069185A"/>
    <w:rsid w:val="006935F5"/>
    <w:rsid w:val="00693604"/>
    <w:rsid w:val="006A1EBB"/>
    <w:rsid w:val="006A235D"/>
    <w:rsid w:val="006A2C51"/>
    <w:rsid w:val="006A384D"/>
    <w:rsid w:val="006A70B7"/>
    <w:rsid w:val="006B398A"/>
    <w:rsid w:val="006C2258"/>
    <w:rsid w:val="006C4A03"/>
    <w:rsid w:val="006D2E28"/>
    <w:rsid w:val="006D4047"/>
    <w:rsid w:val="006D52F4"/>
    <w:rsid w:val="006D6156"/>
    <w:rsid w:val="006E00D5"/>
    <w:rsid w:val="006E57F5"/>
    <w:rsid w:val="006E7F07"/>
    <w:rsid w:val="006F07DB"/>
    <w:rsid w:val="007022FC"/>
    <w:rsid w:val="007026E5"/>
    <w:rsid w:val="00702C58"/>
    <w:rsid w:val="00713CAA"/>
    <w:rsid w:val="0071488C"/>
    <w:rsid w:val="00721CFE"/>
    <w:rsid w:val="00721F7E"/>
    <w:rsid w:val="0072264D"/>
    <w:rsid w:val="0072680A"/>
    <w:rsid w:val="007341BC"/>
    <w:rsid w:val="00736FA9"/>
    <w:rsid w:val="00741649"/>
    <w:rsid w:val="007425CF"/>
    <w:rsid w:val="00743844"/>
    <w:rsid w:val="00744651"/>
    <w:rsid w:val="0074791F"/>
    <w:rsid w:val="00750520"/>
    <w:rsid w:val="00751790"/>
    <w:rsid w:val="00751D1A"/>
    <w:rsid w:val="00752A05"/>
    <w:rsid w:val="007530D5"/>
    <w:rsid w:val="007541AF"/>
    <w:rsid w:val="007559C2"/>
    <w:rsid w:val="00756907"/>
    <w:rsid w:val="00763A57"/>
    <w:rsid w:val="007646F9"/>
    <w:rsid w:val="00764E1A"/>
    <w:rsid w:val="00767E4B"/>
    <w:rsid w:val="0077529C"/>
    <w:rsid w:val="00776EC2"/>
    <w:rsid w:val="00777ECA"/>
    <w:rsid w:val="007817B3"/>
    <w:rsid w:val="00782405"/>
    <w:rsid w:val="00784DB8"/>
    <w:rsid w:val="0078D326"/>
    <w:rsid w:val="00791387"/>
    <w:rsid w:val="00791E5B"/>
    <w:rsid w:val="00794F78"/>
    <w:rsid w:val="00796FC2"/>
    <w:rsid w:val="0079750C"/>
    <w:rsid w:val="007A1848"/>
    <w:rsid w:val="007A2185"/>
    <w:rsid w:val="007A5ACB"/>
    <w:rsid w:val="007A6DC0"/>
    <w:rsid w:val="007B6F10"/>
    <w:rsid w:val="007C0227"/>
    <w:rsid w:val="007C2312"/>
    <w:rsid w:val="007C3487"/>
    <w:rsid w:val="007D2613"/>
    <w:rsid w:val="007D3AE3"/>
    <w:rsid w:val="007D4CDA"/>
    <w:rsid w:val="007E500A"/>
    <w:rsid w:val="007F0D44"/>
    <w:rsid w:val="007F3B75"/>
    <w:rsid w:val="007F59BE"/>
    <w:rsid w:val="00801C59"/>
    <w:rsid w:val="0080752B"/>
    <w:rsid w:val="00812DC6"/>
    <w:rsid w:val="00813F44"/>
    <w:rsid w:val="008167D3"/>
    <w:rsid w:val="00820AD9"/>
    <w:rsid w:val="008259F9"/>
    <w:rsid w:val="008302C3"/>
    <w:rsid w:val="00833B97"/>
    <w:rsid w:val="00833E4E"/>
    <w:rsid w:val="00835CAB"/>
    <w:rsid w:val="00836836"/>
    <w:rsid w:val="00841EE4"/>
    <w:rsid w:val="00842551"/>
    <w:rsid w:val="008426E2"/>
    <w:rsid w:val="00844370"/>
    <w:rsid w:val="00846FEE"/>
    <w:rsid w:val="008602DA"/>
    <w:rsid w:val="00860405"/>
    <w:rsid w:val="008606BA"/>
    <w:rsid w:val="008609F6"/>
    <w:rsid w:val="008610C1"/>
    <w:rsid w:val="0086661D"/>
    <w:rsid w:val="00866BF9"/>
    <w:rsid w:val="00871CF2"/>
    <w:rsid w:val="00872EF8"/>
    <w:rsid w:val="008734F3"/>
    <w:rsid w:val="00881F30"/>
    <w:rsid w:val="0088258F"/>
    <w:rsid w:val="00884BC6"/>
    <w:rsid w:val="00885241"/>
    <w:rsid w:val="008904E8"/>
    <w:rsid w:val="00890A1A"/>
    <w:rsid w:val="00890D03"/>
    <w:rsid w:val="008A02FA"/>
    <w:rsid w:val="008A1707"/>
    <w:rsid w:val="008B5516"/>
    <w:rsid w:val="008B6597"/>
    <w:rsid w:val="008C3610"/>
    <w:rsid w:val="008C3C93"/>
    <w:rsid w:val="008C3F58"/>
    <w:rsid w:val="008C60FB"/>
    <w:rsid w:val="008D0473"/>
    <w:rsid w:val="008E54AB"/>
    <w:rsid w:val="008E6DF4"/>
    <w:rsid w:val="008F05CE"/>
    <w:rsid w:val="008F270E"/>
    <w:rsid w:val="008F4495"/>
    <w:rsid w:val="00904D40"/>
    <w:rsid w:val="00907EC1"/>
    <w:rsid w:val="009117AD"/>
    <w:rsid w:val="00915332"/>
    <w:rsid w:val="009265B2"/>
    <w:rsid w:val="009278AF"/>
    <w:rsid w:val="009348A3"/>
    <w:rsid w:val="00936FCC"/>
    <w:rsid w:val="00937418"/>
    <w:rsid w:val="009506C6"/>
    <w:rsid w:val="00956F17"/>
    <w:rsid w:val="0095794A"/>
    <w:rsid w:val="00961A88"/>
    <w:rsid w:val="00963646"/>
    <w:rsid w:val="009666DA"/>
    <w:rsid w:val="00966CE0"/>
    <w:rsid w:val="00967939"/>
    <w:rsid w:val="009864FD"/>
    <w:rsid w:val="0099035B"/>
    <w:rsid w:val="00991527"/>
    <w:rsid w:val="00992948"/>
    <w:rsid w:val="00997235"/>
    <w:rsid w:val="0099776E"/>
    <w:rsid w:val="009A1970"/>
    <w:rsid w:val="009A4C2C"/>
    <w:rsid w:val="009A5030"/>
    <w:rsid w:val="009B402F"/>
    <w:rsid w:val="009B60B0"/>
    <w:rsid w:val="009B64C1"/>
    <w:rsid w:val="009C3ECD"/>
    <w:rsid w:val="009C793E"/>
    <w:rsid w:val="009D25B5"/>
    <w:rsid w:val="009D6024"/>
    <w:rsid w:val="009D656A"/>
    <w:rsid w:val="009D69E7"/>
    <w:rsid w:val="009E34F2"/>
    <w:rsid w:val="009E44B9"/>
    <w:rsid w:val="009E7D3A"/>
    <w:rsid w:val="009F0D40"/>
    <w:rsid w:val="009F4439"/>
    <w:rsid w:val="00A01334"/>
    <w:rsid w:val="00A0171F"/>
    <w:rsid w:val="00A0209B"/>
    <w:rsid w:val="00A02BC7"/>
    <w:rsid w:val="00A02E99"/>
    <w:rsid w:val="00A03297"/>
    <w:rsid w:val="00A05B7F"/>
    <w:rsid w:val="00A07692"/>
    <w:rsid w:val="00A14030"/>
    <w:rsid w:val="00A17566"/>
    <w:rsid w:val="00A22AA8"/>
    <w:rsid w:val="00A22CFA"/>
    <w:rsid w:val="00A23841"/>
    <w:rsid w:val="00A250C6"/>
    <w:rsid w:val="00A26371"/>
    <w:rsid w:val="00A3373F"/>
    <w:rsid w:val="00A35D31"/>
    <w:rsid w:val="00A37191"/>
    <w:rsid w:val="00A4306D"/>
    <w:rsid w:val="00A456C1"/>
    <w:rsid w:val="00A45EE8"/>
    <w:rsid w:val="00A5248C"/>
    <w:rsid w:val="00A53B19"/>
    <w:rsid w:val="00A53FF6"/>
    <w:rsid w:val="00A54B2A"/>
    <w:rsid w:val="00A5700C"/>
    <w:rsid w:val="00A63BBE"/>
    <w:rsid w:val="00A6603D"/>
    <w:rsid w:val="00A67113"/>
    <w:rsid w:val="00A74E56"/>
    <w:rsid w:val="00A81933"/>
    <w:rsid w:val="00A83454"/>
    <w:rsid w:val="00A9060F"/>
    <w:rsid w:val="00A90CE2"/>
    <w:rsid w:val="00A91A36"/>
    <w:rsid w:val="00A93011"/>
    <w:rsid w:val="00A93BC8"/>
    <w:rsid w:val="00A94DD9"/>
    <w:rsid w:val="00A95A54"/>
    <w:rsid w:val="00A95D62"/>
    <w:rsid w:val="00AA4BA8"/>
    <w:rsid w:val="00AA7B73"/>
    <w:rsid w:val="00AB0772"/>
    <w:rsid w:val="00AB16DC"/>
    <w:rsid w:val="00AB3494"/>
    <w:rsid w:val="00AC01BE"/>
    <w:rsid w:val="00AC3ECE"/>
    <w:rsid w:val="00AC6199"/>
    <w:rsid w:val="00AD1A58"/>
    <w:rsid w:val="00AD20C9"/>
    <w:rsid w:val="00AD20E7"/>
    <w:rsid w:val="00AD584B"/>
    <w:rsid w:val="00AD69C8"/>
    <w:rsid w:val="00AE2B2A"/>
    <w:rsid w:val="00AE53BE"/>
    <w:rsid w:val="00AE661C"/>
    <w:rsid w:val="00AF1444"/>
    <w:rsid w:val="00AF16D4"/>
    <w:rsid w:val="00AF2E06"/>
    <w:rsid w:val="00AF3C26"/>
    <w:rsid w:val="00B05711"/>
    <w:rsid w:val="00B07213"/>
    <w:rsid w:val="00B07A18"/>
    <w:rsid w:val="00B15891"/>
    <w:rsid w:val="00B1690A"/>
    <w:rsid w:val="00B16CFB"/>
    <w:rsid w:val="00B17BD5"/>
    <w:rsid w:val="00B22634"/>
    <w:rsid w:val="00B24056"/>
    <w:rsid w:val="00B24C8C"/>
    <w:rsid w:val="00B32537"/>
    <w:rsid w:val="00B33066"/>
    <w:rsid w:val="00B35041"/>
    <w:rsid w:val="00B35A27"/>
    <w:rsid w:val="00B35DA0"/>
    <w:rsid w:val="00B417A5"/>
    <w:rsid w:val="00B4438C"/>
    <w:rsid w:val="00B443B4"/>
    <w:rsid w:val="00B506F2"/>
    <w:rsid w:val="00B513CC"/>
    <w:rsid w:val="00B53747"/>
    <w:rsid w:val="00B56F99"/>
    <w:rsid w:val="00B56FB1"/>
    <w:rsid w:val="00B60900"/>
    <w:rsid w:val="00B63E6F"/>
    <w:rsid w:val="00B6412E"/>
    <w:rsid w:val="00B6427F"/>
    <w:rsid w:val="00B66BA8"/>
    <w:rsid w:val="00B6779C"/>
    <w:rsid w:val="00B7077E"/>
    <w:rsid w:val="00B72938"/>
    <w:rsid w:val="00B807D3"/>
    <w:rsid w:val="00B813DE"/>
    <w:rsid w:val="00B875CC"/>
    <w:rsid w:val="00B916B8"/>
    <w:rsid w:val="00B92983"/>
    <w:rsid w:val="00B959D9"/>
    <w:rsid w:val="00BA088F"/>
    <w:rsid w:val="00BA2963"/>
    <w:rsid w:val="00BA5E97"/>
    <w:rsid w:val="00BB5E44"/>
    <w:rsid w:val="00BC0865"/>
    <w:rsid w:val="00BC380A"/>
    <w:rsid w:val="00BC655E"/>
    <w:rsid w:val="00BD0C4A"/>
    <w:rsid w:val="00BD1E28"/>
    <w:rsid w:val="00BD3362"/>
    <w:rsid w:val="00BD6C22"/>
    <w:rsid w:val="00BD6E51"/>
    <w:rsid w:val="00BE14F6"/>
    <w:rsid w:val="00BF0ACB"/>
    <w:rsid w:val="00BF19F1"/>
    <w:rsid w:val="00BF40E3"/>
    <w:rsid w:val="00C016A3"/>
    <w:rsid w:val="00C03706"/>
    <w:rsid w:val="00C143CB"/>
    <w:rsid w:val="00C24FC4"/>
    <w:rsid w:val="00C25B11"/>
    <w:rsid w:val="00C32755"/>
    <w:rsid w:val="00C32BB6"/>
    <w:rsid w:val="00C36B6B"/>
    <w:rsid w:val="00C372E5"/>
    <w:rsid w:val="00C3764E"/>
    <w:rsid w:val="00C40F62"/>
    <w:rsid w:val="00C556A3"/>
    <w:rsid w:val="00C56CF9"/>
    <w:rsid w:val="00C60F3A"/>
    <w:rsid w:val="00C61258"/>
    <w:rsid w:val="00C63FCD"/>
    <w:rsid w:val="00C64F34"/>
    <w:rsid w:val="00C72191"/>
    <w:rsid w:val="00C75CD7"/>
    <w:rsid w:val="00C8487D"/>
    <w:rsid w:val="00C8756B"/>
    <w:rsid w:val="00C902FC"/>
    <w:rsid w:val="00C91558"/>
    <w:rsid w:val="00C962CD"/>
    <w:rsid w:val="00C971D5"/>
    <w:rsid w:val="00CA0C48"/>
    <w:rsid w:val="00CA15C4"/>
    <w:rsid w:val="00CA4F7A"/>
    <w:rsid w:val="00CB3E9B"/>
    <w:rsid w:val="00CB4953"/>
    <w:rsid w:val="00CC7B10"/>
    <w:rsid w:val="00CD170E"/>
    <w:rsid w:val="00CD353F"/>
    <w:rsid w:val="00CD5B07"/>
    <w:rsid w:val="00CE0937"/>
    <w:rsid w:val="00CE4FA7"/>
    <w:rsid w:val="00CE59DA"/>
    <w:rsid w:val="00CF5C05"/>
    <w:rsid w:val="00CF69BB"/>
    <w:rsid w:val="00D04315"/>
    <w:rsid w:val="00D05212"/>
    <w:rsid w:val="00D0739C"/>
    <w:rsid w:val="00D0781E"/>
    <w:rsid w:val="00D1D9AE"/>
    <w:rsid w:val="00D209EF"/>
    <w:rsid w:val="00D24FAA"/>
    <w:rsid w:val="00D24FBB"/>
    <w:rsid w:val="00D42B58"/>
    <w:rsid w:val="00D431BC"/>
    <w:rsid w:val="00D45FD9"/>
    <w:rsid w:val="00D50069"/>
    <w:rsid w:val="00D50483"/>
    <w:rsid w:val="00D523EA"/>
    <w:rsid w:val="00D52B83"/>
    <w:rsid w:val="00D53860"/>
    <w:rsid w:val="00D55E1C"/>
    <w:rsid w:val="00D56D37"/>
    <w:rsid w:val="00D607DE"/>
    <w:rsid w:val="00D6125C"/>
    <w:rsid w:val="00D61D35"/>
    <w:rsid w:val="00D6557B"/>
    <w:rsid w:val="00D67907"/>
    <w:rsid w:val="00D71E4E"/>
    <w:rsid w:val="00D763B7"/>
    <w:rsid w:val="00D84F1E"/>
    <w:rsid w:val="00D85208"/>
    <w:rsid w:val="00D85541"/>
    <w:rsid w:val="00D90E92"/>
    <w:rsid w:val="00D92707"/>
    <w:rsid w:val="00D934C5"/>
    <w:rsid w:val="00D95037"/>
    <w:rsid w:val="00D9798F"/>
    <w:rsid w:val="00DA47FA"/>
    <w:rsid w:val="00DB14F4"/>
    <w:rsid w:val="00DB2082"/>
    <w:rsid w:val="00DB7883"/>
    <w:rsid w:val="00DC011F"/>
    <w:rsid w:val="00DC0421"/>
    <w:rsid w:val="00DC04BF"/>
    <w:rsid w:val="00DC575D"/>
    <w:rsid w:val="00DD092B"/>
    <w:rsid w:val="00DD763E"/>
    <w:rsid w:val="00DE540D"/>
    <w:rsid w:val="00DE6C1C"/>
    <w:rsid w:val="00DF2651"/>
    <w:rsid w:val="00DF2994"/>
    <w:rsid w:val="00DF4D46"/>
    <w:rsid w:val="00DF5A08"/>
    <w:rsid w:val="00DF7B5D"/>
    <w:rsid w:val="00E0192C"/>
    <w:rsid w:val="00E054B2"/>
    <w:rsid w:val="00E07000"/>
    <w:rsid w:val="00E07737"/>
    <w:rsid w:val="00E16CAE"/>
    <w:rsid w:val="00E1704B"/>
    <w:rsid w:val="00E23F25"/>
    <w:rsid w:val="00E317F5"/>
    <w:rsid w:val="00E324EC"/>
    <w:rsid w:val="00E36CEF"/>
    <w:rsid w:val="00E37344"/>
    <w:rsid w:val="00E37FBA"/>
    <w:rsid w:val="00E4466B"/>
    <w:rsid w:val="00E521A8"/>
    <w:rsid w:val="00E53D94"/>
    <w:rsid w:val="00E56B35"/>
    <w:rsid w:val="00E579D6"/>
    <w:rsid w:val="00E57BBB"/>
    <w:rsid w:val="00E6676C"/>
    <w:rsid w:val="00E70E44"/>
    <w:rsid w:val="00E75D24"/>
    <w:rsid w:val="00E8047A"/>
    <w:rsid w:val="00E80A21"/>
    <w:rsid w:val="00E81955"/>
    <w:rsid w:val="00E83D14"/>
    <w:rsid w:val="00E84230"/>
    <w:rsid w:val="00E84CF2"/>
    <w:rsid w:val="00E85BAF"/>
    <w:rsid w:val="00E90723"/>
    <w:rsid w:val="00E921DA"/>
    <w:rsid w:val="00E92903"/>
    <w:rsid w:val="00E938DE"/>
    <w:rsid w:val="00EA35F9"/>
    <w:rsid w:val="00EA56BD"/>
    <w:rsid w:val="00EA6BA0"/>
    <w:rsid w:val="00EB2D37"/>
    <w:rsid w:val="00EB3284"/>
    <w:rsid w:val="00EB67BD"/>
    <w:rsid w:val="00EB7236"/>
    <w:rsid w:val="00EC5517"/>
    <w:rsid w:val="00EC68CA"/>
    <w:rsid w:val="00ED427B"/>
    <w:rsid w:val="00ED79E5"/>
    <w:rsid w:val="00ED7B1B"/>
    <w:rsid w:val="00EE2746"/>
    <w:rsid w:val="00EE4C93"/>
    <w:rsid w:val="00EE5FDF"/>
    <w:rsid w:val="00EE6DC6"/>
    <w:rsid w:val="00EF0038"/>
    <w:rsid w:val="00EF6C89"/>
    <w:rsid w:val="00F00364"/>
    <w:rsid w:val="00F075CC"/>
    <w:rsid w:val="00F07F7B"/>
    <w:rsid w:val="00F10186"/>
    <w:rsid w:val="00F14CC8"/>
    <w:rsid w:val="00F157E2"/>
    <w:rsid w:val="00F15B57"/>
    <w:rsid w:val="00F1676B"/>
    <w:rsid w:val="00F23502"/>
    <w:rsid w:val="00F23AAE"/>
    <w:rsid w:val="00F258F8"/>
    <w:rsid w:val="00F261AF"/>
    <w:rsid w:val="00F26EE5"/>
    <w:rsid w:val="00F30C3E"/>
    <w:rsid w:val="00F3309F"/>
    <w:rsid w:val="00F3398A"/>
    <w:rsid w:val="00F40D4F"/>
    <w:rsid w:val="00F435DC"/>
    <w:rsid w:val="00F45C58"/>
    <w:rsid w:val="00F47D43"/>
    <w:rsid w:val="00F4A038"/>
    <w:rsid w:val="00F548E5"/>
    <w:rsid w:val="00F56770"/>
    <w:rsid w:val="00F57BDD"/>
    <w:rsid w:val="00F64FF4"/>
    <w:rsid w:val="00F71556"/>
    <w:rsid w:val="00F750C9"/>
    <w:rsid w:val="00F77C2F"/>
    <w:rsid w:val="00F82D0A"/>
    <w:rsid w:val="00F84FC7"/>
    <w:rsid w:val="00F91F24"/>
    <w:rsid w:val="00F951A4"/>
    <w:rsid w:val="00FA2057"/>
    <w:rsid w:val="00FA56AB"/>
    <w:rsid w:val="00FB1A80"/>
    <w:rsid w:val="00FB307D"/>
    <w:rsid w:val="00FB4C53"/>
    <w:rsid w:val="00FB51B3"/>
    <w:rsid w:val="00FC6B2F"/>
    <w:rsid w:val="00FD378F"/>
    <w:rsid w:val="00FD7C15"/>
    <w:rsid w:val="00FE63E2"/>
    <w:rsid w:val="00FE7132"/>
    <w:rsid w:val="00FF1B97"/>
    <w:rsid w:val="00FF45A8"/>
    <w:rsid w:val="00FF50CC"/>
    <w:rsid w:val="00FF52C5"/>
    <w:rsid w:val="00FF6BF7"/>
    <w:rsid w:val="00FF6F03"/>
    <w:rsid w:val="01006F50"/>
    <w:rsid w:val="011427FF"/>
    <w:rsid w:val="0116804F"/>
    <w:rsid w:val="013AB7B8"/>
    <w:rsid w:val="01497DBD"/>
    <w:rsid w:val="019270A7"/>
    <w:rsid w:val="01B197E1"/>
    <w:rsid w:val="01FD2FE0"/>
    <w:rsid w:val="022FD25C"/>
    <w:rsid w:val="023155D9"/>
    <w:rsid w:val="028B3C64"/>
    <w:rsid w:val="02AD7129"/>
    <w:rsid w:val="02AFA78F"/>
    <w:rsid w:val="02F47548"/>
    <w:rsid w:val="02FF66B7"/>
    <w:rsid w:val="030D5CD3"/>
    <w:rsid w:val="031DBD84"/>
    <w:rsid w:val="03457244"/>
    <w:rsid w:val="034C2CA4"/>
    <w:rsid w:val="03655BD0"/>
    <w:rsid w:val="0371A433"/>
    <w:rsid w:val="037B59EF"/>
    <w:rsid w:val="03AC09BD"/>
    <w:rsid w:val="03AE558D"/>
    <w:rsid w:val="03B1F97D"/>
    <w:rsid w:val="03D77C2B"/>
    <w:rsid w:val="03DAD535"/>
    <w:rsid w:val="03F6C129"/>
    <w:rsid w:val="03F949A1"/>
    <w:rsid w:val="0401B6A8"/>
    <w:rsid w:val="040DBAE9"/>
    <w:rsid w:val="0420C310"/>
    <w:rsid w:val="045F83FD"/>
    <w:rsid w:val="0485E831"/>
    <w:rsid w:val="04ADB0E8"/>
    <w:rsid w:val="04BFB168"/>
    <w:rsid w:val="04D13710"/>
    <w:rsid w:val="04E326D0"/>
    <w:rsid w:val="04FECE7F"/>
    <w:rsid w:val="053382F4"/>
    <w:rsid w:val="05439892"/>
    <w:rsid w:val="056726DF"/>
    <w:rsid w:val="056AED4F"/>
    <w:rsid w:val="05B62D2E"/>
    <w:rsid w:val="065902BD"/>
    <w:rsid w:val="066609E7"/>
    <w:rsid w:val="066EEEFA"/>
    <w:rsid w:val="067758D3"/>
    <w:rsid w:val="06ABFA0E"/>
    <w:rsid w:val="06CBA8D5"/>
    <w:rsid w:val="06D0D689"/>
    <w:rsid w:val="06D5ED5C"/>
    <w:rsid w:val="072FC34F"/>
    <w:rsid w:val="0779A73F"/>
    <w:rsid w:val="0782EC51"/>
    <w:rsid w:val="0792EDCA"/>
    <w:rsid w:val="0799CB03"/>
    <w:rsid w:val="07B98F22"/>
    <w:rsid w:val="07DEEE24"/>
    <w:rsid w:val="0806A4A9"/>
    <w:rsid w:val="08315153"/>
    <w:rsid w:val="08747380"/>
    <w:rsid w:val="088ABA40"/>
    <w:rsid w:val="088EF6EF"/>
    <w:rsid w:val="0899518D"/>
    <w:rsid w:val="08D9D995"/>
    <w:rsid w:val="0952449B"/>
    <w:rsid w:val="097395F1"/>
    <w:rsid w:val="09804D20"/>
    <w:rsid w:val="0A08ED50"/>
    <w:rsid w:val="0A2AC750"/>
    <w:rsid w:val="0A6A2D04"/>
    <w:rsid w:val="0A81F0EB"/>
    <w:rsid w:val="0AAC4FD3"/>
    <w:rsid w:val="0ABDC68E"/>
    <w:rsid w:val="0AFC7F8D"/>
    <w:rsid w:val="0AFF136F"/>
    <w:rsid w:val="0B5B81E3"/>
    <w:rsid w:val="0B5E1F18"/>
    <w:rsid w:val="0B60ADA6"/>
    <w:rsid w:val="0B931D38"/>
    <w:rsid w:val="0B943BC5"/>
    <w:rsid w:val="0B994015"/>
    <w:rsid w:val="0BAC0261"/>
    <w:rsid w:val="0BB1B244"/>
    <w:rsid w:val="0C63C86D"/>
    <w:rsid w:val="0C7692A5"/>
    <w:rsid w:val="0C76CB52"/>
    <w:rsid w:val="0C8455A1"/>
    <w:rsid w:val="0CA61B93"/>
    <w:rsid w:val="0CC8F4A1"/>
    <w:rsid w:val="0D1DAE8C"/>
    <w:rsid w:val="0D2C40D4"/>
    <w:rsid w:val="0D54448C"/>
    <w:rsid w:val="0D79B77E"/>
    <w:rsid w:val="0D9A8146"/>
    <w:rsid w:val="0DCA8BCA"/>
    <w:rsid w:val="0E07A7C7"/>
    <w:rsid w:val="0E2108E2"/>
    <w:rsid w:val="0E27EB14"/>
    <w:rsid w:val="0E8FFA8E"/>
    <w:rsid w:val="0E92D689"/>
    <w:rsid w:val="0F26D0F5"/>
    <w:rsid w:val="0F5AF53D"/>
    <w:rsid w:val="0F72AE48"/>
    <w:rsid w:val="0F9FA917"/>
    <w:rsid w:val="0FB3BB6A"/>
    <w:rsid w:val="0FBECB00"/>
    <w:rsid w:val="0FD042D9"/>
    <w:rsid w:val="0FEBB7FB"/>
    <w:rsid w:val="100932CB"/>
    <w:rsid w:val="101AD056"/>
    <w:rsid w:val="10227FD1"/>
    <w:rsid w:val="103DAA25"/>
    <w:rsid w:val="10554F4E"/>
    <w:rsid w:val="106F4651"/>
    <w:rsid w:val="108D32E9"/>
    <w:rsid w:val="10EC6CD5"/>
    <w:rsid w:val="11BFC1B3"/>
    <w:rsid w:val="11DBCB8B"/>
    <w:rsid w:val="11F545CC"/>
    <w:rsid w:val="1209DA5E"/>
    <w:rsid w:val="120A480C"/>
    <w:rsid w:val="1273E257"/>
    <w:rsid w:val="13383EF8"/>
    <w:rsid w:val="1342C485"/>
    <w:rsid w:val="13954BB5"/>
    <w:rsid w:val="13B3C96D"/>
    <w:rsid w:val="13C84C68"/>
    <w:rsid w:val="1415193F"/>
    <w:rsid w:val="145D39D9"/>
    <w:rsid w:val="1479951C"/>
    <w:rsid w:val="14C2F07B"/>
    <w:rsid w:val="14C9AD8F"/>
    <w:rsid w:val="14CC8BB7"/>
    <w:rsid w:val="14DA69DB"/>
    <w:rsid w:val="14DBB393"/>
    <w:rsid w:val="14FB4E6B"/>
    <w:rsid w:val="150C7A5E"/>
    <w:rsid w:val="15104F2F"/>
    <w:rsid w:val="15132D7A"/>
    <w:rsid w:val="1533A8D0"/>
    <w:rsid w:val="153B1FA0"/>
    <w:rsid w:val="15679478"/>
    <w:rsid w:val="15829317"/>
    <w:rsid w:val="1591C51A"/>
    <w:rsid w:val="159EA82E"/>
    <w:rsid w:val="15CB113F"/>
    <w:rsid w:val="15DD7DF4"/>
    <w:rsid w:val="15F9C59D"/>
    <w:rsid w:val="15FBDF4F"/>
    <w:rsid w:val="1625737F"/>
    <w:rsid w:val="1654BB43"/>
    <w:rsid w:val="16940218"/>
    <w:rsid w:val="16A41DCC"/>
    <w:rsid w:val="16C18363"/>
    <w:rsid w:val="17099038"/>
    <w:rsid w:val="1744E31E"/>
    <w:rsid w:val="174A4AF3"/>
    <w:rsid w:val="1759FF06"/>
    <w:rsid w:val="1771352C"/>
    <w:rsid w:val="177ED636"/>
    <w:rsid w:val="178CFC74"/>
    <w:rsid w:val="17A13391"/>
    <w:rsid w:val="17FF9B6C"/>
    <w:rsid w:val="180FB8B1"/>
    <w:rsid w:val="183644E0"/>
    <w:rsid w:val="1836F256"/>
    <w:rsid w:val="183C7D6C"/>
    <w:rsid w:val="183E6FCF"/>
    <w:rsid w:val="18707F55"/>
    <w:rsid w:val="18714FA9"/>
    <w:rsid w:val="187B2D06"/>
    <w:rsid w:val="18C0410E"/>
    <w:rsid w:val="18E151D5"/>
    <w:rsid w:val="194831F8"/>
    <w:rsid w:val="19558922"/>
    <w:rsid w:val="1975DE75"/>
    <w:rsid w:val="19842A46"/>
    <w:rsid w:val="19D6C8BF"/>
    <w:rsid w:val="19E0621A"/>
    <w:rsid w:val="1A0C596E"/>
    <w:rsid w:val="1A0F9AF2"/>
    <w:rsid w:val="1A1A662F"/>
    <w:rsid w:val="1A273291"/>
    <w:rsid w:val="1A6A93CE"/>
    <w:rsid w:val="1A8FE675"/>
    <w:rsid w:val="1AAC2C88"/>
    <w:rsid w:val="1AED0490"/>
    <w:rsid w:val="1B1A296F"/>
    <w:rsid w:val="1B34AE0D"/>
    <w:rsid w:val="1B70DAFA"/>
    <w:rsid w:val="1B73D987"/>
    <w:rsid w:val="1B77F2FE"/>
    <w:rsid w:val="1B93713E"/>
    <w:rsid w:val="1BB1B214"/>
    <w:rsid w:val="1BC1EE4A"/>
    <w:rsid w:val="1BC26D1B"/>
    <w:rsid w:val="1BCD585C"/>
    <w:rsid w:val="1BE10485"/>
    <w:rsid w:val="1BFC6BC2"/>
    <w:rsid w:val="1C00312D"/>
    <w:rsid w:val="1C08B37F"/>
    <w:rsid w:val="1C18E8E1"/>
    <w:rsid w:val="1C19268C"/>
    <w:rsid w:val="1C22B560"/>
    <w:rsid w:val="1C32DEFA"/>
    <w:rsid w:val="1C48D64D"/>
    <w:rsid w:val="1CA79698"/>
    <w:rsid w:val="1CBC9743"/>
    <w:rsid w:val="1CBDA3D3"/>
    <w:rsid w:val="1CC84F35"/>
    <w:rsid w:val="1D12126F"/>
    <w:rsid w:val="1D44C4B6"/>
    <w:rsid w:val="1D560651"/>
    <w:rsid w:val="1D5FFBF2"/>
    <w:rsid w:val="1D853427"/>
    <w:rsid w:val="1DCDBF43"/>
    <w:rsid w:val="1DEDB30E"/>
    <w:rsid w:val="1DF6BEAC"/>
    <w:rsid w:val="1E1108E9"/>
    <w:rsid w:val="1E238D0D"/>
    <w:rsid w:val="1E2C57D8"/>
    <w:rsid w:val="1E50E580"/>
    <w:rsid w:val="1E585346"/>
    <w:rsid w:val="1F0A6F1D"/>
    <w:rsid w:val="1F175000"/>
    <w:rsid w:val="1F64CC87"/>
    <w:rsid w:val="1F81CCF0"/>
    <w:rsid w:val="1F8FC585"/>
    <w:rsid w:val="1FA0E739"/>
    <w:rsid w:val="1FE3D0E2"/>
    <w:rsid w:val="201396F6"/>
    <w:rsid w:val="201A3FD1"/>
    <w:rsid w:val="2048FB7C"/>
    <w:rsid w:val="2086D8F8"/>
    <w:rsid w:val="2093AD12"/>
    <w:rsid w:val="20BF0085"/>
    <w:rsid w:val="20C4F031"/>
    <w:rsid w:val="2163D83D"/>
    <w:rsid w:val="2191777B"/>
    <w:rsid w:val="2197F907"/>
    <w:rsid w:val="21C53205"/>
    <w:rsid w:val="21D3EC4C"/>
    <w:rsid w:val="21EF90ED"/>
    <w:rsid w:val="22041804"/>
    <w:rsid w:val="22191C19"/>
    <w:rsid w:val="223E7F39"/>
    <w:rsid w:val="2246B6AF"/>
    <w:rsid w:val="225C7F71"/>
    <w:rsid w:val="22793AD6"/>
    <w:rsid w:val="2289CF1C"/>
    <w:rsid w:val="22B7A74A"/>
    <w:rsid w:val="22E4B900"/>
    <w:rsid w:val="2305FF63"/>
    <w:rsid w:val="233C9124"/>
    <w:rsid w:val="23AB0160"/>
    <w:rsid w:val="2428AB9A"/>
    <w:rsid w:val="2441A1C2"/>
    <w:rsid w:val="24662870"/>
    <w:rsid w:val="24F1D58A"/>
    <w:rsid w:val="24F800AB"/>
    <w:rsid w:val="25034C2F"/>
    <w:rsid w:val="25492801"/>
    <w:rsid w:val="254E49C8"/>
    <w:rsid w:val="2558B0D9"/>
    <w:rsid w:val="25664DB9"/>
    <w:rsid w:val="2585B5A2"/>
    <w:rsid w:val="25A02AB5"/>
    <w:rsid w:val="25A60A35"/>
    <w:rsid w:val="25A96FA2"/>
    <w:rsid w:val="25AF5AA2"/>
    <w:rsid w:val="25BFA6C1"/>
    <w:rsid w:val="25E0F12F"/>
    <w:rsid w:val="26441B27"/>
    <w:rsid w:val="26671CB7"/>
    <w:rsid w:val="26C64BC2"/>
    <w:rsid w:val="26F4813A"/>
    <w:rsid w:val="270B39A9"/>
    <w:rsid w:val="2716C837"/>
    <w:rsid w:val="2747A4A9"/>
    <w:rsid w:val="27542E95"/>
    <w:rsid w:val="276E256C"/>
    <w:rsid w:val="27A3ACE6"/>
    <w:rsid w:val="27AE0397"/>
    <w:rsid w:val="27D14023"/>
    <w:rsid w:val="27D16DB0"/>
    <w:rsid w:val="27DDF034"/>
    <w:rsid w:val="27E45CC4"/>
    <w:rsid w:val="28424796"/>
    <w:rsid w:val="286FBBCF"/>
    <w:rsid w:val="28B75EF0"/>
    <w:rsid w:val="29A08E79"/>
    <w:rsid w:val="29CE7B27"/>
    <w:rsid w:val="2A4A8ED2"/>
    <w:rsid w:val="2A5871FB"/>
    <w:rsid w:val="2A72BE61"/>
    <w:rsid w:val="2A858F73"/>
    <w:rsid w:val="2AD6D7D6"/>
    <w:rsid w:val="2AD9DBC5"/>
    <w:rsid w:val="2AF07E99"/>
    <w:rsid w:val="2B5492EE"/>
    <w:rsid w:val="2B74F5DC"/>
    <w:rsid w:val="2B89E0E6"/>
    <w:rsid w:val="2BAFB883"/>
    <w:rsid w:val="2BD03E62"/>
    <w:rsid w:val="2BEB662F"/>
    <w:rsid w:val="2BFAFA57"/>
    <w:rsid w:val="2C074883"/>
    <w:rsid w:val="2C1B1225"/>
    <w:rsid w:val="2C2FF877"/>
    <w:rsid w:val="2C425E08"/>
    <w:rsid w:val="2CA65BB4"/>
    <w:rsid w:val="2CA9D638"/>
    <w:rsid w:val="2CC94A61"/>
    <w:rsid w:val="2CD3C79D"/>
    <w:rsid w:val="2D1830FF"/>
    <w:rsid w:val="2D19CA02"/>
    <w:rsid w:val="2D5D24CA"/>
    <w:rsid w:val="2D71A7B6"/>
    <w:rsid w:val="2D98E5B6"/>
    <w:rsid w:val="2DAD97EA"/>
    <w:rsid w:val="2DB5FE0E"/>
    <w:rsid w:val="2DDA652B"/>
    <w:rsid w:val="2DF1AC4F"/>
    <w:rsid w:val="2E2DA870"/>
    <w:rsid w:val="2E4ABC9D"/>
    <w:rsid w:val="2E925363"/>
    <w:rsid w:val="2EAAE36B"/>
    <w:rsid w:val="2EDCBF16"/>
    <w:rsid w:val="2EDE9717"/>
    <w:rsid w:val="2EE560A5"/>
    <w:rsid w:val="2EF66CB0"/>
    <w:rsid w:val="2F03D72F"/>
    <w:rsid w:val="2F95F564"/>
    <w:rsid w:val="2FC69FFA"/>
    <w:rsid w:val="2FE67A47"/>
    <w:rsid w:val="2FE88930"/>
    <w:rsid w:val="30233388"/>
    <w:rsid w:val="305ECE12"/>
    <w:rsid w:val="308D6C4E"/>
    <w:rsid w:val="309EF5D4"/>
    <w:rsid w:val="30A06FF1"/>
    <w:rsid w:val="30A98908"/>
    <w:rsid w:val="30BD4CC1"/>
    <w:rsid w:val="30E56B7D"/>
    <w:rsid w:val="30F47F77"/>
    <w:rsid w:val="30F5DA3A"/>
    <w:rsid w:val="30FC9BE8"/>
    <w:rsid w:val="310AFE31"/>
    <w:rsid w:val="31188484"/>
    <w:rsid w:val="311C47C4"/>
    <w:rsid w:val="312DA9D7"/>
    <w:rsid w:val="31413AEB"/>
    <w:rsid w:val="31873275"/>
    <w:rsid w:val="31A8D884"/>
    <w:rsid w:val="31AF97B4"/>
    <w:rsid w:val="31B94177"/>
    <w:rsid w:val="31DDD90F"/>
    <w:rsid w:val="31E8C58B"/>
    <w:rsid w:val="3200B043"/>
    <w:rsid w:val="32136C4A"/>
    <w:rsid w:val="32343395"/>
    <w:rsid w:val="324B104D"/>
    <w:rsid w:val="32A62A67"/>
    <w:rsid w:val="32A6CE92"/>
    <w:rsid w:val="330D8777"/>
    <w:rsid w:val="334963AA"/>
    <w:rsid w:val="339B7E90"/>
    <w:rsid w:val="33DD394E"/>
    <w:rsid w:val="33E7CEC8"/>
    <w:rsid w:val="340B038C"/>
    <w:rsid w:val="34429EF3"/>
    <w:rsid w:val="34433EA6"/>
    <w:rsid w:val="344691EF"/>
    <w:rsid w:val="34482F94"/>
    <w:rsid w:val="34806F69"/>
    <w:rsid w:val="34B6439E"/>
    <w:rsid w:val="34D32846"/>
    <w:rsid w:val="34E7F33E"/>
    <w:rsid w:val="34F8485B"/>
    <w:rsid w:val="35183B9D"/>
    <w:rsid w:val="353CC879"/>
    <w:rsid w:val="355FB812"/>
    <w:rsid w:val="356CBFBF"/>
    <w:rsid w:val="356F6260"/>
    <w:rsid w:val="359EE32B"/>
    <w:rsid w:val="35C66470"/>
    <w:rsid w:val="35E82729"/>
    <w:rsid w:val="35F522AD"/>
    <w:rsid w:val="3677E75C"/>
    <w:rsid w:val="3689937C"/>
    <w:rsid w:val="36FCAB01"/>
    <w:rsid w:val="374B745B"/>
    <w:rsid w:val="376A50FA"/>
    <w:rsid w:val="37C37694"/>
    <w:rsid w:val="37CE6C8A"/>
    <w:rsid w:val="37E018D0"/>
    <w:rsid w:val="37E5F2FE"/>
    <w:rsid w:val="37EAD4CF"/>
    <w:rsid w:val="37FCC5B2"/>
    <w:rsid w:val="380EA10F"/>
    <w:rsid w:val="3831B5DA"/>
    <w:rsid w:val="3834C129"/>
    <w:rsid w:val="38508F50"/>
    <w:rsid w:val="3863E2A2"/>
    <w:rsid w:val="38BEDAC0"/>
    <w:rsid w:val="38D47F8A"/>
    <w:rsid w:val="38E8051D"/>
    <w:rsid w:val="38F93541"/>
    <w:rsid w:val="38F935CB"/>
    <w:rsid w:val="390B8D0B"/>
    <w:rsid w:val="3915DE40"/>
    <w:rsid w:val="39509BD4"/>
    <w:rsid w:val="39A0D24F"/>
    <w:rsid w:val="39BBE5C2"/>
    <w:rsid w:val="39BC7F55"/>
    <w:rsid w:val="39BD6A8B"/>
    <w:rsid w:val="39D6C424"/>
    <w:rsid w:val="3A0F9AF9"/>
    <w:rsid w:val="3A2821E9"/>
    <w:rsid w:val="3A303A0F"/>
    <w:rsid w:val="3A30438F"/>
    <w:rsid w:val="3A41D62B"/>
    <w:rsid w:val="3A56D23F"/>
    <w:rsid w:val="3A62F108"/>
    <w:rsid w:val="3A77215B"/>
    <w:rsid w:val="3A98A6C5"/>
    <w:rsid w:val="3B34B7EB"/>
    <w:rsid w:val="3B392FDF"/>
    <w:rsid w:val="3BC56DE1"/>
    <w:rsid w:val="3BFFB5BE"/>
    <w:rsid w:val="3C051C6F"/>
    <w:rsid w:val="3C0F388A"/>
    <w:rsid w:val="3C238170"/>
    <w:rsid w:val="3C301793"/>
    <w:rsid w:val="3C4E6977"/>
    <w:rsid w:val="3C7821CB"/>
    <w:rsid w:val="3CB23F10"/>
    <w:rsid w:val="3CE5B586"/>
    <w:rsid w:val="3D0F9B3B"/>
    <w:rsid w:val="3D33A7B3"/>
    <w:rsid w:val="3D40A099"/>
    <w:rsid w:val="3D5239A1"/>
    <w:rsid w:val="3D6D1828"/>
    <w:rsid w:val="3D80C195"/>
    <w:rsid w:val="3DAE91F6"/>
    <w:rsid w:val="3DC26B51"/>
    <w:rsid w:val="3DF24DC8"/>
    <w:rsid w:val="3E33F20D"/>
    <w:rsid w:val="3E575584"/>
    <w:rsid w:val="3E7B8E73"/>
    <w:rsid w:val="3EB21FB0"/>
    <w:rsid w:val="3ECB2718"/>
    <w:rsid w:val="3EDC5CCD"/>
    <w:rsid w:val="3F04D359"/>
    <w:rsid w:val="3F0F426F"/>
    <w:rsid w:val="3F149BC9"/>
    <w:rsid w:val="3FD80C4B"/>
    <w:rsid w:val="3FEC07B1"/>
    <w:rsid w:val="3FFFF2FB"/>
    <w:rsid w:val="4051345C"/>
    <w:rsid w:val="406800DD"/>
    <w:rsid w:val="40BC3600"/>
    <w:rsid w:val="41116E08"/>
    <w:rsid w:val="4135E252"/>
    <w:rsid w:val="41A45D1B"/>
    <w:rsid w:val="4245866E"/>
    <w:rsid w:val="42937B59"/>
    <w:rsid w:val="42A4F2E2"/>
    <w:rsid w:val="42F08316"/>
    <w:rsid w:val="4308685D"/>
    <w:rsid w:val="434D88A2"/>
    <w:rsid w:val="434EFF96"/>
    <w:rsid w:val="4375B5CB"/>
    <w:rsid w:val="4386690A"/>
    <w:rsid w:val="438D773F"/>
    <w:rsid w:val="439A43B4"/>
    <w:rsid w:val="43A98015"/>
    <w:rsid w:val="43DE5347"/>
    <w:rsid w:val="4401FCA6"/>
    <w:rsid w:val="440BF403"/>
    <w:rsid w:val="445F9E7F"/>
    <w:rsid w:val="4460B043"/>
    <w:rsid w:val="44627BF2"/>
    <w:rsid w:val="446DCC4A"/>
    <w:rsid w:val="448CAA7C"/>
    <w:rsid w:val="4496AC2B"/>
    <w:rsid w:val="44A38C8B"/>
    <w:rsid w:val="44A86368"/>
    <w:rsid w:val="44B156E7"/>
    <w:rsid w:val="44BDDEF9"/>
    <w:rsid w:val="44C20B64"/>
    <w:rsid w:val="44EFF2C8"/>
    <w:rsid w:val="45061F47"/>
    <w:rsid w:val="4507A7CC"/>
    <w:rsid w:val="450A2C92"/>
    <w:rsid w:val="45143D9E"/>
    <w:rsid w:val="455066D8"/>
    <w:rsid w:val="4580FE63"/>
    <w:rsid w:val="458ECFAC"/>
    <w:rsid w:val="45AD20CA"/>
    <w:rsid w:val="45B1F3BE"/>
    <w:rsid w:val="45F9CDCD"/>
    <w:rsid w:val="46398891"/>
    <w:rsid w:val="4641BFD0"/>
    <w:rsid w:val="465E9DB2"/>
    <w:rsid w:val="46748C24"/>
    <w:rsid w:val="4675A136"/>
    <w:rsid w:val="469BB678"/>
    <w:rsid w:val="46CA6857"/>
    <w:rsid w:val="46F12C4A"/>
    <w:rsid w:val="46FF117A"/>
    <w:rsid w:val="4700051F"/>
    <w:rsid w:val="4712522B"/>
    <w:rsid w:val="474295C3"/>
    <w:rsid w:val="4742F3B6"/>
    <w:rsid w:val="479BC292"/>
    <w:rsid w:val="47CD61C9"/>
    <w:rsid w:val="47DEBE14"/>
    <w:rsid w:val="483CEA88"/>
    <w:rsid w:val="4895ABA8"/>
    <w:rsid w:val="48E99480"/>
    <w:rsid w:val="48FAE0C9"/>
    <w:rsid w:val="495B52D1"/>
    <w:rsid w:val="495D55F7"/>
    <w:rsid w:val="4969749F"/>
    <w:rsid w:val="49698091"/>
    <w:rsid w:val="49745FBC"/>
    <w:rsid w:val="49D0BC92"/>
    <w:rsid w:val="4A03877D"/>
    <w:rsid w:val="4A17C312"/>
    <w:rsid w:val="4A3702C8"/>
    <w:rsid w:val="4A605D62"/>
    <w:rsid w:val="4A67FEC2"/>
    <w:rsid w:val="4A7AD0E0"/>
    <w:rsid w:val="4A8564E1"/>
    <w:rsid w:val="4AA0D4DF"/>
    <w:rsid w:val="4AA7C6D0"/>
    <w:rsid w:val="4AC69496"/>
    <w:rsid w:val="4B3B87D2"/>
    <w:rsid w:val="4B4DC38E"/>
    <w:rsid w:val="4B560BF1"/>
    <w:rsid w:val="4B748B4A"/>
    <w:rsid w:val="4BC2A9FB"/>
    <w:rsid w:val="4BC7C71E"/>
    <w:rsid w:val="4BEA7820"/>
    <w:rsid w:val="4BF072B8"/>
    <w:rsid w:val="4BF08FDD"/>
    <w:rsid w:val="4C0D875B"/>
    <w:rsid w:val="4C20052D"/>
    <w:rsid w:val="4C2B6D75"/>
    <w:rsid w:val="4CBD824F"/>
    <w:rsid w:val="4CC163D0"/>
    <w:rsid w:val="4CCD1D49"/>
    <w:rsid w:val="4CCE6592"/>
    <w:rsid w:val="4CE3EEC7"/>
    <w:rsid w:val="4D552BBA"/>
    <w:rsid w:val="4D700559"/>
    <w:rsid w:val="4D9C716E"/>
    <w:rsid w:val="4DB8D005"/>
    <w:rsid w:val="4DE20F0F"/>
    <w:rsid w:val="4DFCD5C9"/>
    <w:rsid w:val="4E191AA8"/>
    <w:rsid w:val="4E48329C"/>
    <w:rsid w:val="4E520CB0"/>
    <w:rsid w:val="4E5952B0"/>
    <w:rsid w:val="4E5DD20E"/>
    <w:rsid w:val="4E6DBA08"/>
    <w:rsid w:val="4E72717C"/>
    <w:rsid w:val="4E795BD7"/>
    <w:rsid w:val="4EBFDAF2"/>
    <w:rsid w:val="4F4D57B1"/>
    <w:rsid w:val="4F625454"/>
    <w:rsid w:val="4F6BB5AD"/>
    <w:rsid w:val="4F779684"/>
    <w:rsid w:val="4F77D143"/>
    <w:rsid w:val="4F923923"/>
    <w:rsid w:val="4FA964F6"/>
    <w:rsid w:val="4FB126AC"/>
    <w:rsid w:val="4FC621D1"/>
    <w:rsid w:val="4FC9D7CE"/>
    <w:rsid w:val="4FD953B0"/>
    <w:rsid w:val="5034598B"/>
    <w:rsid w:val="5094AA54"/>
    <w:rsid w:val="509E3AB5"/>
    <w:rsid w:val="50B82ED7"/>
    <w:rsid w:val="51459764"/>
    <w:rsid w:val="51486EB5"/>
    <w:rsid w:val="519E4BA0"/>
    <w:rsid w:val="51ADBA15"/>
    <w:rsid w:val="51C2D032"/>
    <w:rsid w:val="51D66B96"/>
    <w:rsid w:val="5201F1A0"/>
    <w:rsid w:val="5227B164"/>
    <w:rsid w:val="522D1A3D"/>
    <w:rsid w:val="522F6C95"/>
    <w:rsid w:val="523A2E3B"/>
    <w:rsid w:val="52490B4C"/>
    <w:rsid w:val="52657912"/>
    <w:rsid w:val="527E8DB2"/>
    <w:rsid w:val="529C15CA"/>
    <w:rsid w:val="52A2E309"/>
    <w:rsid w:val="52D2BD39"/>
    <w:rsid w:val="52D6F831"/>
    <w:rsid w:val="52DA568F"/>
    <w:rsid w:val="52F6A941"/>
    <w:rsid w:val="5331E732"/>
    <w:rsid w:val="534ABE35"/>
    <w:rsid w:val="5376F12D"/>
    <w:rsid w:val="5387A93D"/>
    <w:rsid w:val="53920434"/>
    <w:rsid w:val="53A5D140"/>
    <w:rsid w:val="53E63653"/>
    <w:rsid w:val="543DDABD"/>
    <w:rsid w:val="545D2431"/>
    <w:rsid w:val="547CBBA7"/>
    <w:rsid w:val="54865E37"/>
    <w:rsid w:val="54B6E08D"/>
    <w:rsid w:val="55251D59"/>
    <w:rsid w:val="55426AB8"/>
    <w:rsid w:val="5547FF91"/>
    <w:rsid w:val="55995597"/>
    <w:rsid w:val="55A1EBFA"/>
    <w:rsid w:val="55AE1600"/>
    <w:rsid w:val="55C1AC5C"/>
    <w:rsid w:val="55FBFADE"/>
    <w:rsid w:val="563BD6CA"/>
    <w:rsid w:val="564465E3"/>
    <w:rsid w:val="565576B0"/>
    <w:rsid w:val="56615931"/>
    <w:rsid w:val="56ACABF2"/>
    <w:rsid w:val="56D5D9BA"/>
    <w:rsid w:val="570D097B"/>
    <w:rsid w:val="57254FD1"/>
    <w:rsid w:val="574DD57D"/>
    <w:rsid w:val="5752AE25"/>
    <w:rsid w:val="57959403"/>
    <w:rsid w:val="57C18557"/>
    <w:rsid w:val="57F63F3F"/>
    <w:rsid w:val="5813E2DD"/>
    <w:rsid w:val="5816983C"/>
    <w:rsid w:val="583F7BEF"/>
    <w:rsid w:val="5844E09E"/>
    <w:rsid w:val="5852E856"/>
    <w:rsid w:val="5861E30F"/>
    <w:rsid w:val="5863145A"/>
    <w:rsid w:val="586445FF"/>
    <w:rsid w:val="589737CE"/>
    <w:rsid w:val="589866BE"/>
    <w:rsid w:val="58A24C82"/>
    <w:rsid w:val="58EE7475"/>
    <w:rsid w:val="58F4282A"/>
    <w:rsid w:val="5901450E"/>
    <w:rsid w:val="59056496"/>
    <w:rsid w:val="597F24A5"/>
    <w:rsid w:val="59CA9922"/>
    <w:rsid w:val="59D9FC60"/>
    <w:rsid w:val="59E4AC6D"/>
    <w:rsid w:val="59EB416C"/>
    <w:rsid w:val="59F866DC"/>
    <w:rsid w:val="5A0680B2"/>
    <w:rsid w:val="5A1D569C"/>
    <w:rsid w:val="5A444051"/>
    <w:rsid w:val="5A5082FA"/>
    <w:rsid w:val="5A7212B4"/>
    <w:rsid w:val="5A92CAC4"/>
    <w:rsid w:val="5AE0C99A"/>
    <w:rsid w:val="5B5CB931"/>
    <w:rsid w:val="5B7FC23D"/>
    <w:rsid w:val="5BC27A1F"/>
    <w:rsid w:val="5BCD44E5"/>
    <w:rsid w:val="5BD85B2D"/>
    <w:rsid w:val="5BFA6B7E"/>
    <w:rsid w:val="5C01B150"/>
    <w:rsid w:val="5C2181AB"/>
    <w:rsid w:val="5C282245"/>
    <w:rsid w:val="5C2CDA50"/>
    <w:rsid w:val="5C329584"/>
    <w:rsid w:val="5C614800"/>
    <w:rsid w:val="5C6608FF"/>
    <w:rsid w:val="5C8CFE26"/>
    <w:rsid w:val="5C8F3279"/>
    <w:rsid w:val="5CB2A2A2"/>
    <w:rsid w:val="5CF101AE"/>
    <w:rsid w:val="5D0202CC"/>
    <w:rsid w:val="5D121F73"/>
    <w:rsid w:val="5D1F7B49"/>
    <w:rsid w:val="5D29A6DF"/>
    <w:rsid w:val="5D460175"/>
    <w:rsid w:val="5D5B3617"/>
    <w:rsid w:val="5D980865"/>
    <w:rsid w:val="5DADB3CF"/>
    <w:rsid w:val="5DBF27C8"/>
    <w:rsid w:val="5DE6D662"/>
    <w:rsid w:val="5DEE7115"/>
    <w:rsid w:val="5E2D9E23"/>
    <w:rsid w:val="5E58C4E4"/>
    <w:rsid w:val="5E810FE8"/>
    <w:rsid w:val="5E931904"/>
    <w:rsid w:val="5E962775"/>
    <w:rsid w:val="5EC0CEBA"/>
    <w:rsid w:val="5EDDC83A"/>
    <w:rsid w:val="5F07519D"/>
    <w:rsid w:val="5F32DBF8"/>
    <w:rsid w:val="5F7EEEE4"/>
    <w:rsid w:val="5FA69A35"/>
    <w:rsid w:val="602E8C25"/>
    <w:rsid w:val="603D4723"/>
    <w:rsid w:val="6059A1E3"/>
    <w:rsid w:val="60763390"/>
    <w:rsid w:val="608CAE26"/>
    <w:rsid w:val="60AA9BE0"/>
    <w:rsid w:val="60ADAE00"/>
    <w:rsid w:val="60DBD1A1"/>
    <w:rsid w:val="6105C7F6"/>
    <w:rsid w:val="611DE12A"/>
    <w:rsid w:val="613AE2B2"/>
    <w:rsid w:val="615178EF"/>
    <w:rsid w:val="617AC18D"/>
    <w:rsid w:val="6196EF63"/>
    <w:rsid w:val="6198CF2D"/>
    <w:rsid w:val="619E25F7"/>
    <w:rsid w:val="61A19CC6"/>
    <w:rsid w:val="61A2134C"/>
    <w:rsid w:val="61AB4C9D"/>
    <w:rsid w:val="61B51F3B"/>
    <w:rsid w:val="61CA42E3"/>
    <w:rsid w:val="62033BBA"/>
    <w:rsid w:val="62599CA1"/>
    <w:rsid w:val="6273AA96"/>
    <w:rsid w:val="628C57AF"/>
    <w:rsid w:val="62914E8C"/>
    <w:rsid w:val="62CC3B43"/>
    <w:rsid w:val="62D6609A"/>
    <w:rsid w:val="62F583AC"/>
    <w:rsid w:val="6329D6A1"/>
    <w:rsid w:val="6342FEFE"/>
    <w:rsid w:val="6344D745"/>
    <w:rsid w:val="638DFC19"/>
    <w:rsid w:val="6398F9DC"/>
    <w:rsid w:val="63ADD452"/>
    <w:rsid w:val="63B9A16B"/>
    <w:rsid w:val="63C59DFD"/>
    <w:rsid w:val="63E83EF1"/>
    <w:rsid w:val="641FCB66"/>
    <w:rsid w:val="642E5A97"/>
    <w:rsid w:val="64370DA2"/>
    <w:rsid w:val="643F0210"/>
    <w:rsid w:val="6457FB87"/>
    <w:rsid w:val="64646FCB"/>
    <w:rsid w:val="648DEEDF"/>
    <w:rsid w:val="64B5D302"/>
    <w:rsid w:val="64CEDEE5"/>
    <w:rsid w:val="64DE8398"/>
    <w:rsid w:val="651F2960"/>
    <w:rsid w:val="655503C6"/>
    <w:rsid w:val="65607A8E"/>
    <w:rsid w:val="6567926D"/>
    <w:rsid w:val="658E27E7"/>
    <w:rsid w:val="65AC98CE"/>
    <w:rsid w:val="65C432E2"/>
    <w:rsid w:val="65E48A34"/>
    <w:rsid w:val="663C474A"/>
    <w:rsid w:val="66617763"/>
    <w:rsid w:val="667CF7E8"/>
    <w:rsid w:val="669A07B4"/>
    <w:rsid w:val="66D1D049"/>
    <w:rsid w:val="66D21854"/>
    <w:rsid w:val="66E10DE6"/>
    <w:rsid w:val="67010128"/>
    <w:rsid w:val="6708E02E"/>
    <w:rsid w:val="672F8997"/>
    <w:rsid w:val="6753D821"/>
    <w:rsid w:val="676E62B3"/>
    <w:rsid w:val="6789B45A"/>
    <w:rsid w:val="679D3781"/>
    <w:rsid w:val="67A13D21"/>
    <w:rsid w:val="67AE9879"/>
    <w:rsid w:val="67B88C8E"/>
    <w:rsid w:val="67FF260E"/>
    <w:rsid w:val="6807A5FF"/>
    <w:rsid w:val="682FE7C6"/>
    <w:rsid w:val="686122BD"/>
    <w:rsid w:val="687FF96F"/>
    <w:rsid w:val="68B54CB5"/>
    <w:rsid w:val="68C96745"/>
    <w:rsid w:val="68D25467"/>
    <w:rsid w:val="68D47D8D"/>
    <w:rsid w:val="68D93C87"/>
    <w:rsid w:val="693E11DD"/>
    <w:rsid w:val="6962C781"/>
    <w:rsid w:val="6973F61B"/>
    <w:rsid w:val="69823647"/>
    <w:rsid w:val="69A9D55F"/>
    <w:rsid w:val="69B25AF7"/>
    <w:rsid w:val="69DCE2A9"/>
    <w:rsid w:val="69DE253F"/>
    <w:rsid w:val="69ECE43F"/>
    <w:rsid w:val="69EFD1C9"/>
    <w:rsid w:val="69F57DC7"/>
    <w:rsid w:val="6A0068D1"/>
    <w:rsid w:val="6A29C08A"/>
    <w:rsid w:val="6A3251AB"/>
    <w:rsid w:val="6A52B219"/>
    <w:rsid w:val="6A731B30"/>
    <w:rsid w:val="6A8EBBF5"/>
    <w:rsid w:val="6A95CF3F"/>
    <w:rsid w:val="6AFFCFD9"/>
    <w:rsid w:val="6B9B8775"/>
    <w:rsid w:val="6BBC98ED"/>
    <w:rsid w:val="6BC2CB37"/>
    <w:rsid w:val="6BFD48D5"/>
    <w:rsid w:val="6C19517F"/>
    <w:rsid w:val="6C3EA31A"/>
    <w:rsid w:val="6C4DAE56"/>
    <w:rsid w:val="6C76D0F0"/>
    <w:rsid w:val="6CD3193C"/>
    <w:rsid w:val="6CE027D9"/>
    <w:rsid w:val="6CFA41E3"/>
    <w:rsid w:val="6CFDAD08"/>
    <w:rsid w:val="6D2AE691"/>
    <w:rsid w:val="6D2CACAB"/>
    <w:rsid w:val="6D420326"/>
    <w:rsid w:val="6D71584C"/>
    <w:rsid w:val="6D75251D"/>
    <w:rsid w:val="6D7ADAC8"/>
    <w:rsid w:val="6DCBC51F"/>
    <w:rsid w:val="6DF6D2E0"/>
    <w:rsid w:val="6E29D393"/>
    <w:rsid w:val="6E2A8EA1"/>
    <w:rsid w:val="6E352CC9"/>
    <w:rsid w:val="6E404D7C"/>
    <w:rsid w:val="6E9CF918"/>
    <w:rsid w:val="6EB3EB4A"/>
    <w:rsid w:val="6EB79A8C"/>
    <w:rsid w:val="6ED19E24"/>
    <w:rsid w:val="6ED19FE1"/>
    <w:rsid w:val="6F29FCA5"/>
    <w:rsid w:val="6F4A68FC"/>
    <w:rsid w:val="6F632E4C"/>
    <w:rsid w:val="6F64B722"/>
    <w:rsid w:val="6F796CDC"/>
    <w:rsid w:val="6F935F56"/>
    <w:rsid w:val="6F98EAF5"/>
    <w:rsid w:val="6F9FC77B"/>
    <w:rsid w:val="6FA40BA7"/>
    <w:rsid w:val="6FC902AA"/>
    <w:rsid w:val="6FDD7799"/>
    <w:rsid w:val="6FEA52F9"/>
    <w:rsid w:val="6FF00CA1"/>
    <w:rsid w:val="70536AED"/>
    <w:rsid w:val="70C48F0E"/>
    <w:rsid w:val="71758867"/>
    <w:rsid w:val="71CCAA30"/>
    <w:rsid w:val="71F93FBA"/>
    <w:rsid w:val="7223B0D1"/>
    <w:rsid w:val="7232814B"/>
    <w:rsid w:val="72353287"/>
    <w:rsid w:val="72434D92"/>
    <w:rsid w:val="726C0D16"/>
    <w:rsid w:val="7282E1FC"/>
    <w:rsid w:val="72B4251A"/>
    <w:rsid w:val="72CE2F58"/>
    <w:rsid w:val="72E3CBC5"/>
    <w:rsid w:val="72ECE7F5"/>
    <w:rsid w:val="73317727"/>
    <w:rsid w:val="73319846"/>
    <w:rsid w:val="733F49FD"/>
    <w:rsid w:val="7357869E"/>
    <w:rsid w:val="735B7E77"/>
    <w:rsid w:val="7361B56E"/>
    <w:rsid w:val="7372E344"/>
    <w:rsid w:val="73AEFC76"/>
    <w:rsid w:val="73E73B64"/>
    <w:rsid w:val="7428814A"/>
    <w:rsid w:val="744CB9DF"/>
    <w:rsid w:val="7456EB47"/>
    <w:rsid w:val="74CD00AA"/>
    <w:rsid w:val="74FDFC96"/>
    <w:rsid w:val="750B4FC1"/>
    <w:rsid w:val="750BD3B3"/>
    <w:rsid w:val="751B4D85"/>
    <w:rsid w:val="753703EA"/>
    <w:rsid w:val="755496B3"/>
    <w:rsid w:val="756A7964"/>
    <w:rsid w:val="7598671E"/>
    <w:rsid w:val="7598F62A"/>
    <w:rsid w:val="75B64E01"/>
    <w:rsid w:val="75B8ABE1"/>
    <w:rsid w:val="75C36C08"/>
    <w:rsid w:val="75CF8DBF"/>
    <w:rsid w:val="76331097"/>
    <w:rsid w:val="7642C767"/>
    <w:rsid w:val="76747C64"/>
    <w:rsid w:val="767F67C1"/>
    <w:rsid w:val="768595E0"/>
    <w:rsid w:val="76BB632C"/>
    <w:rsid w:val="76C41EB9"/>
    <w:rsid w:val="76CCB0DD"/>
    <w:rsid w:val="76F9F91F"/>
    <w:rsid w:val="7700D89D"/>
    <w:rsid w:val="771EC561"/>
    <w:rsid w:val="774D3E90"/>
    <w:rsid w:val="777E1666"/>
    <w:rsid w:val="77818892"/>
    <w:rsid w:val="778B97AC"/>
    <w:rsid w:val="77D88C5A"/>
    <w:rsid w:val="77E1BC94"/>
    <w:rsid w:val="77FECFA2"/>
    <w:rsid w:val="7820C8DA"/>
    <w:rsid w:val="785AEE2F"/>
    <w:rsid w:val="78B3E71F"/>
    <w:rsid w:val="78DCDE27"/>
    <w:rsid w:val="78EDEEC3"/>
    <w:rsid w:val="79274FC9"/>
    <w:rsid w:val="7932D4B2"/>
    <w:rsid w:val="793EECBF"/>
    <w:rsid w:val="79410DCC"/>
    <w:rsid w:val="79479CEA"/>
    <w:rsid w:val="79988C74"/>
    <w:rsid w:val="79A5C9AC"/>
    <w:rsid w:val="79C555FE"/>
    <w:rsid w:val="79C842B1"/>
    <w:rsid w:val="7A1513BF"/>
    <w:rsid w:val="7A36392D"/>
    <w:rsid w:val="7A6BD841"/>
    <w:rsid w:val="7A8278E3"/>
    <w:rsid w:val="7A93760A"/>
    <w:rsid w:val="7AA2FEE2"/>
    <w:rsid w:val="7ADF0D1B"/>
    <w:rsid w:val="7B36091A"/>
    <w:rsid w:val="7B48B039"/>
    <w:rsid w:val="7B6AB5C7"/>
    <w:rsid w:val="7B791FCC"/>
    <w:rsid w:val="7B83982E"/>
    <w:rsid w:val="7B86F9A3"/>
    <w:rsid w:val="7BA76483"/>
    <w:rsid w:val="7BED12E4"/>
    <w:rsid w:val="7BEE337F"/>
    <w:rsid w:val="7C0E73DC"/>
    <w:rsid w:val="7CC79251"/>
    <w:rsid w:val="7CE1D575"/>
    <w:rsid w:val="7CE96503"/>
    <w:rsid w:val="7D025B7E"/>
    <w:rsid w:val="7D37B870"/>
    <w:rsid w:val="7D44B996"/>
    <w:rsid w:val="7D454228"/>
    <w:rsid w:val="7D5C4DFC"/>
    <w:rsid w:val="7DA698C0"/>
    <w:rsid w:val="7E031FCA"/>
    <w:rsid w:val="7E170082"/>
    <w:rsid w:val="7E47B4F9"/>
    <w:rsid w:val="7E6D3F57"/>
    <w:rsid w:val="7E814158"/>
    <w:rsid w:val="7E8CE155"/>
    <w:rsid w:val="7EDE8CAD"/>
    <w:rsid w:val="7EF571BD"/>
    <w:rsid w:val="7F03211D"/>
    <w:rsid w:val="7F0DCD86"/>
    <w:rsid w:val="7F14A156"/>
    <w:rsid w:val="7F1ABADC"/>
    <w:rsid w:val="7F424F9E"/>
    <w:rsid w:val="7F54899C"/>
    <w:rsid w:val="7F76F01C"/>
    <w:rsid w:val="7F996B16"/>
    <w:rsid w:val="7FB3221E"/>
    <w:rsid w:val="7FCD0291"/>
    <w:rsid w:val="7FD1A923"/>
    <w:rsid w:val="7FE8E2F8"/>
    <w:rsid w:val="7FF4E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E488"/>
  <w15:chartTrackingRefBased/>
  <w15:docId w15:val="{0565589E-AFC5-4180-8EAD-C5737B9B37D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A20"/>
    <w:pPr>
      <w:ind w:left="720"/>
      <w:contextualSpacing/>
    </w:pPr>
  </w:style>
  <w:style w:type="paragraph" w:styleId="paragraph" w:customStyle="1">
    <w:name w:val="paragraph"/>
    <w:basedOn w:val="Normal"/>
    <w:rsid w:val="00543D5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43D59"/>
  </w:style>
  <w:style w:type="character" w:styleId="findhit" w:customStyle="1">
    <w:name w:val="findhit"/>
    <w:basedOn w:val="DefaultParagraphFont"/>
    <w:rsid w:val="00543D59"/>
  </w:style>
  <w:style w:type="character" w:styleId="eop" w:customStyle="1">
    <w:name w:val="eop"/>
    <w:basedOn w:val="DefaultParagraphFont"/>
    <w:rsid w:val="00543D59"/>
  </w:style>
  <w:style w:type="table" w:styleId="TableGrid">
    <w:name w:val="Table Grid"/>
    <w:basedOn w:val="TableNormal"/>
    <w:uiPriority w:val="39"/>
    <w:rsid w:val="004E546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B1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A2B1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5A2B1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7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181845">
                      <w:marLeft w:val="0"/>
                      <w:marRight w:val="2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7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11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80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8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067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560280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86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9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0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4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1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3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20/10/relationships/intelligence" Target="intelligence2.xml" Id="rId11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C4E7ACF54E99469018803ECFA2BC45" ma:contentTypeVersion="13" ma:contentTypeDescription="Create a new document." ma:contentTypeScope="" ma:versionID="6ade8710f8be9657b37f896d06ebc33f">
  <xsd:schema xmlns:xsd="http://www.w3.org/2001/XMLSchema" xmlns:xs="http://www.w3.org/2001/XMLSchema" xmlns:p="http://schemas.microsoft.com/office/2006/metadata/properties" xmlns:ns2="5dcba8ca-04c8-450f-a456-aaf0b8f3468f" xmlns:ns3="cbd128c3-278d-465f-90ce-bf1827037b8b" targetNamespace="http://schemas.microsoft.com/office/2006/metadata/properties" ma:root="true" ma:fieldsID="4a90ba3eb576b4cdd0dcb2b7ff7a2744" ns2:_="" ns3:_="">
    <xsd:import namespace="5dcba8ca-04c8-450f-a456-aaf0b8f3468f"/>
    <xsd:import namespace="cbd128c3-278d-465f-90ce-bf1827037b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cba8ca-04c8-450f-a456-aaf0b8f34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128c3-278d-465f-90ce-bf1827037b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ACE08E-AC28-4F8C-937F-007A924756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F27605-B6EC-43BC-A25A-4A690EF9A346}"/>
</file>

<file path=customXml/itemProps3.xml><?xml version="1.0" encoding="utf-8"?>
<ds:datastoreItem xmlns:ds="http://schemas.openxmlformats.org/officeDocument/2006/customXml" ds:itemID="{1FBF2D47-DB1A-44C4-96E9-8DC8630418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raser, Christina</dc:creator>
  <keywords/>
  <dc:description/>
  <lastModifiedBy>Washington, Myles</lastModifiedBy>
  <revision>471</revision>
  <dcterms:created xsi:type="dcterms:W3CDTF">2022-09-18T18:44:00.0000000Z</dcterms:created>
  <dcterms:modified xsi:type="dcterms:W3CDTF">2022-11-11T01:25:28.97916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C4E7ACF54E99469018803ECFA2BC45</vt:lpwstr>
  </property>
</Properties>
</file>